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1A0971A" w14:textId="5F8B30BA" w:rsidR="009702AE" w:rsidRDefault="00D338EC" w:rsidP="00AD0337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5E29DD">
        <w:rPr>
          <w:rFonts w:ascii="Arial" w:eastAsia="Arial" w:hAnsi="Arial" w:cs="Arial"/>
          <w:b/>
          <w:sz w:val="28"/>
          <w:szCs w:val="28"/>
        </w:rPr>
        <w:t>2</w:t>
      </w:r>
      <w:r w:rsidR="00DF2C67">
        <w:rPr>
          <w:rFonts w:ascii="Arial" w:eastAsia="Arial" w:hAnsi="Arial" w:cs="Arial"/>
          <w:b/>
          <w:sz w:val="28"/>
          <w:szCs w:val="28"/>
        </w:rPr>
        <w:t>1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3BCE41FC" w:rsidR="009702AE" w:rsidRDefault="00D338EC" w:rsidP="00AD0337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0</w:t>
      </w:r>
      <w:r w:rsidR="00DF2C67">
        <w:rPr>
          <w:rFonts w:ascii="Arial" w:eastAsia="Arial" w:hAnsi="Arial" w:cs="Arial"/>
          <w:sz w:val="24"/>
          <w:szCs w:val="24"/>
        </w:rPr>
        <w:t>5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6F010F">
        <w:rPr>
          <w:rFonts w:ascii="Arial" w:eastAsia="Arial" w:hAnsi="Arial" w:cs="Arial"/>
          <w:sz w:val="24"/>
          <w:szCs w:val="24"/>
        </w:rPr>
        <w:t>6</w:t>
      </w:r>
      <w:r w:rsidR="00DF2C67">
        <w:rPr>
          <w:rFonts w:ascii="Arial" w:eastAsia="Arial" w:hAnsi="Arial" w:cs="Arial"/>
          <w:sz w:val="24"/>
          <w:szCs w:val="24"/>
        </w:rPr>
        <w:t>A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AD0337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71AB4A7D" w:rsidR="009702AE" w:rsidRDefault="003E4C18" w:rsidP="00AD0337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608D0975" w14:textId="77777777" w:rsidR="009702AE" w:rsidRDefault="009702AE" w:rsidP="00AD0337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1DB0BBBA" w14:textId="4458BF23" w:rsidR="009702AE" w:rsidRDefault="003E4C18" w:rsidP="00AD0337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576F93" w:rsidRDefault="00EB19CC" w:rsidP="00AD0337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6FFD833F" w:rsidR="0057779B" w:rsidRPr="00DF2C67" w:rsidRDefault="00EB19CC" w:rsidP="00AD0337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DF2C67">
        <w:rPr>
          <w:rFonts w:ascii="Arial" w:eastAsia="Arial" w:hAnsi="Arial" w:cs="Arial"/>
          <w:sz w:val="24"/>
          <w:szCs w:val="24"/>
        </w:rPr>
        <w:t>As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of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="00C55046" w:rsidRPr="00DF2C67">
        <w:rPr>
          <w:rFonts w:ascii="Arial" w:eastAsia="Arial" w:hAnsi="Arial" w:cs="Arial"/>
          <w:b/>
          <w:sz w:val="24"/>
          <w:szCs w:val="24"/>
        </w:rPr>
        <w:t>0</w:t>
      </w:r>
      <w:r w:rsidR="005E29DD" w:rsidRPr="00DF2C67">
        <w:rPr>
          <w:rFonts w:ascii="Arial" w:eastAsia="Arial" w:hAnsi="Arial" w:cs="Arial"/>
          <w:b/>
          <w:sz w:val="24"/>
          <w:szCs w:val="24"/>
        </w:rPr>
        <w:t>4</w:t>
      </w:r>
      <w:r w:rsidR="000E2147" w:rsidRPr="00DF2C67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DF2C67">
        <w:rPr>
          <w:rFonts w:ascii="Arial" w:eastAsia="Arial" w:hAnsi="Arial" w:cs="Arial"/>
          <w:b/>
          <w:sz w:val="24"/>
          <w:szCs w:val="24"/>
        </w:rPr>
        <w:t>November</w:t>
      </w:r>
      <w:r w:rsidR="000E2147" w:rsidRPr="00DF2C67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DF2C67">
        <w:rPr>
          <w:rFonts w:ascii="Arial" w:eastAsia="Arial" w:hAnsi="Arial" w:cs="Arial"/>
          <w:b/>
          <w:sz w:val="24"/>
          <w:szCs w:val="24"/>
        </w:rPr>
        <w:t>2020,</w:t>
      </w:r>
      <w:r w:rsidR="000E2147" w:rsidRPr="00DF2C67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DF2C67">
        <w:rPr>
          <w:rFonts w:ascii="Arial" w:eastAsia="Arial" w:hAnsi="Arial" w:cs="Arial"/>
          <w:b/>
          <w:sz w:val="24"/>
          <w:szCs w:val="24"/>
        </w:rPr>
        <w:t>4PM</w:t>
      </w:r>
      <w:r w:rsidRPr="00DF2C67">
        <w:rPr>
          <w:rFonts w:ascii="Arial" w:eastAsia="Arial" w:hAnsi="Arial" w:cs="Arial"/>
          <w:sz w:val="24"/>
          <w:szCs w:val="24"/>
        </w:rPr>
        <w:t>,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the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Department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of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Health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(DOH)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has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recorded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a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total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of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="00A05403" w:rsidRPr="00DF2C67">
        <w:rPr>
          <w:rFonts w:ascii="Arial" w:eastAsia="Arial" w:hAnsi="Arial" w:cs="Arial"/>
          <w:b/>
          <w:sz w:val="24"/>
          <w:szCs w:val="24"/>
        </w:rPr>
        <w:t>38</w:t>
      </w:r>
      <w:r w:rsidR="00B75FFF" w:rsidRPr="00DF2C67">
        <w:rPr>
          <w:rFonts w:ascii="Arial" w:eastAsia="Arial" w:hAnsi="Arial" w:cs="Arial"/>
          <w:b/>
          <w:sz w:val="24"/>
          <w:szCs w:val="24"/>
        </w:rPr>
        <w:t>8</w:t>
      </w:r>
      <w:r w:rsidR="00A05403" w:rsidRPr="00DF2C67">
        <w:rPr>
          <w:rFonts w:ascii="Arial" w:eastAsia="Arial" w:hAnsi="Arial" w:cs="Arial"/>
          <w:b/>
          <w:sz w:val="24"/>
          <w:szCs w:val="24"/>
        </w:rPr>
        <w:t>,1</w:t>
      </w:r>
      <w:r w:rsidR="00B75FFF" w:rsidRPr="00DF2C67">
        <w:rPr>
          <w:rFonts w:ascii="Arial" w:eastAsia="Arial" w:hAnsi="Arial" w:cs="Arial"/>
          <w:b/>
          <w:sz w:val="24"/>
          <w:szCs w:val="24"/>
        </w:rPr>
        <w:t>37</w:t>
      </w:r>
      <w:r w:rsidR="000E2147" w:rsidRPr="00DF2C67">
        <w:rPr>
          <w:rFonts w:ascii="Arial" w:eastAsia="Arial" w:hAnsi="Arial" w:cs="Arial"/>
          <w:b/>
          <w:sz w:val="24"/>
          <w:szCs w:val="24"/>
        </w:rPr>
        <w:t xml:space="preserve"> </w:t>
      </w:r>
      <w:r w:rsidR="00FD6C15" w:rsidRPr="00DF2C67">
        <w:rPr>
          <w:rFonts w:ascii="Arial" w:eastAsia="Arial" w:hAnsi="Arial" w:cs="Arial"/>
          <w:b/>
          <w:sz w:val="24"/>
          <w:szCs w:val="24"/>
        </w:rPr>
        <w:t>co</w:t>
      </w:r>
      <w:r w:rsidRPr="00DF2C67">
        <w:rPr>
          <w:rFonts w:ascii="Arial" w:eastAsia="Arial" w:hAnsi="Arial" w:cs="Arial"/>
          <w:b/>
          <w:sz w:val="24"/>
          <w:szCs w:val="24"/>
        </w:rPr>
        <w:t>nfirmed</w:t>
      </w:r>
      <w:r w:rsidR="000E2147" w:rsidRPr="00DF2C67">
        <w:rPr>
          <w:rFonts w:ascii="Arial" w:eastAsia="Arial" w:hAnsi="Arial" w:cs="Arial"/>
          <w:b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b/>
          <w:sz w:val="24"/>
          <w:szCs w:val="24"/>
        </w:rPr>
        <w:t>cases</w:t>
      </w:r>
      <w:r w:rsidRPr="00DF2C67">
        <w:rPr>
          <w:rFonts w:ascii="Arial" w:eastAsia="Arial" w:hAnsi="Arial" w:cs="Arial"/>
          <w:sz w:val="24"/>
          <w:szCs w:val="24"/>
        </w:rPr>
        <w:t>;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of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which,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="00A05403" w:rsidRPr="00DF2C67">
        <w:rPr>
          <w:rFonts w:ascii="Arial" w:eastAsia="Arial" w:hAnsi="Arial" w:cs="Arial"/>
          <w:b/>
          <w:sz w:val="24"/>
          <w:szCs w:val="24"/>
        </w:rPr>
        <w:t>3</w:t>
      </w:r>
      <w:r w:rsidR="00B75FFF" w:rsidRPr="00DF2C67">
        <w:rPr>
          <w:rFonts w:ascii="Arial" w:eastAsia="Arial" w:hAnsi="Arial" w:cs="Arial"/>
          <w:b/>
          <w:sz w:val="24"/>
          <w:szCs w:val="24"/>
        </w:rPr>
        <w:t>1</w:t>
      </w:r>
      <w:r w:rsidR="00A05403" w:rsidRPr="00DF2C67">
        <w:rPr>
          <w:rFonts w:ascii="Arial" w:eastAsia="Arial" w:hAnsi="Arial" w:cs="Arial"/>
          <w:b/>
          <w:sz w:val="24"/>
          <w:szCs w:val="24"/>
        </w:rPr>
        <w:t>,</w:t>
      </w:r>
      <w:r w:rsidR="00B75FFF" w:rsidRPr="00DF2C67">
        <w:rPr>
          <w:rFonts w:ascii="Arial" w:eastAsia="Arial" w:hAnsi="Arial" w:cs="Arial"/>
          <w:b/>
          <w:sz w:val="24"/>
          <w:szCs w:val="24"/>
        </w:rPr>
        <w:t>679</w:t>
      </w:r>
      <w:r w:rsidR="000E2147" w:rsidRPr="00DF2C67">
        <w:rPr>
          <w:rFonts w:ascii="Arial" w:eastAsia="Arial" w:hAnsi="Arial" w:cs="Arial"/>
          <w:b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are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b/>
          <w:sz w:val="24"/>
          <w:szCs w:val="24"/>
        </w:rPr>
        <w:t>active</w:t>
      </w:r>
      <w:r w:rsidRPr="00DF2C67">
        <w:rPr>
          <w:rFonts w:ascii="Arial" w:eastAsia="Arial" w:hAnsi="Arial" w:cs="Arial"/>
          <w:sz w:val="24"/>
          <w:szCs w:val="24"/>
        </w:rPr>
        <w:t>,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="00A05403" w:rsidRPr="00DF2C67">
        <w:rPr>
          <w:rFonts w:ascii="Arial" w:eastAsia="Arial" w:hAnsi="Arial" w:cs="Arial"/>
          <w:b/>
          <w:sz w:val="24"/>
          <w:szCs w:val="24"/>
        </w:rPr>
        <w:t>34</w:t>
      </w:r>
      <w:r w:rsidR="00B75FFF" w:rsidRPr="00DF2C67">
        <w:rPr>
          <w:rFonts w:ascii="Arial" w:eastAsia="Arial" w:hAnsi="Arial" w:cs="Arial"/>
          <w:b/>
          <w:sz w:val="24"/>
          <w:szCs w:val="24"/>
        </w:rPr>
        <w:t>9</w:t>
      </w:r>
      <w:r w:rsidR="00A05403" w:rsidRPr="00DF2C67">
        <w:rPr>
          <w:rFonts w:ascii="Arial" w:eastAsia="Arial" w:hAnsi="Arial" w:cs="Arial"/>
          <w:b/>
          <w:sz w:val="24"/>
          <w:szCs w:val="24"/>
        </w:rPr>
        <w:t>,</w:t>
      </w:r>
      <w:r w:rsidR="00B75FFF" w:rsidRPr="00DF2C67">
        <w:rPr>
          <w:rFonts w:ascii="Arial" w:eastAsia="Arial" w:hAnsi="Arial" w:cs="Arial"/>
          <w:b/>
          <w:sz w:val="24"/>
          <w:szCs w:val="24"/>
        </w:rPr>
        <w:t>091</w:t>
      </w:r>
      <w:r w:rsidR="000E2147" w:rsidRPr="00DF2C67">
        <w:rPr>
          <w:rFonts w:ascii="Arial" w:eastAsia="Arial" w:hAnsi="Arial" w:cs="Arial"/>
          <w:b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have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b/>
          <w:sz w:val="24"/>
          <w:szCs w:val="24"/>
        </w:rPr>
        <w:t>recovered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Pr="00DF2C67">
        <w:rPr>
          <w:rFonts w:ascii="Arial" w:eastAsia="Arial" w:hAnsi="Arial" w:cs="Arial"/>
          <w:sz w:val="24"/>
          <w:szCs w:val="24"/>
        </w:rPr>
        <w:t>and</w:t>
      </w:r>
      <w:r w:rsidR="000E2147" w:rsidRPr="00DF2C67">
        <w:rPr>
          <w:rFonts w:ascii="Arial" w:eastAsia="Arial" w:hAnsi="Arial" w:cs="Arial"/>
          <w:sz w:val="24"/>
          <w:szCs w:val="24"/>
        </w:rPr>
        <w:t xml:space="preserve"> </w:t>
      </w:r>
      <w:r w:rsidR="00E3656C" w:rsidRPr="00DF2C67">
        <w:rPr>
          <w:rFonts w:ascii="Arial" w:eastAsia="Arial" w:hAnsi="Arial" w:cs="Arial"/>
          <w:b/>
          <w:sz w:val="24"/>
          <w:szCs w:val="24"/>
        </w:rPr>
        <w:t>7</w:t>
      </w:r>
      <w:r w:rsidR="00A05403" w:rsidRPr="00DF2C67">
        <w:rPr>
          <w:rFonts w:ascii="Arial" w:eastAsia="Arial" w:hAnsi="Arial" w:cs="Arial"/>
          <w:b/>
          <w:sz w:val="24"/>
          <w:szCs w:val="24"/>
        </w:rPr>
        <w:t>,3</w:t>
      </w:r>
      <w:r w:rsidR="00B75FFF" w:rsidRPr="00DF2C67">
        <w:rPr>
          <w:rFonts w:ascii="Arial" w:eastAsia="Arial" w:hAnsi="Arial" w:cs="Arial"/>
          <w:b/>
          <w:sz w:val="24"/>
          <w:szCs w:val="24"/>
        </w:rPr>
        <w:t>67</w:t>
      </w:r>
      <w:r w:rsidR="000E2147" w:rsidRPr="00DF2C67">
        <w:rPr>
          <w:rFonts w:ascii="Arial" w:eastAsia="Arial" w:hAnsi="Arial" w:cs="Arial"/>
          <w:b/>
          <w:sz w:val="24"/>
          <w:szCs w:val="24"/>
        </w:rPr>
        <w:t xml:space="preserve"> </w:t>
      </w:r>
      <w:r w:rsidR="00D74F68" w:rsidRPr="00DF2C67">
        <w:rPr>
          <w:rFonts w:ascii="Arial" w:eastAsia="Arial" w:hAnsi="Arial" w:cs="Arial"/>
          <w:b/>
          <w:sz w:val="24"/>
          <w:szCs w:val="24"/>
        </w:rPr>
        <w:t>death</w:t>
      </w:r>
      <w:r w:rsidR="0057779B" w:rsidRPr="00DF2C67">
        <w:rPr>
          <w:rFonts w:ascii="Arial" w:eastAsia="Arial" w:hAnsi="Arial" w:cs="Arial"/>
          <w:b/>
          <w:sz w:val="24"/>
          <w:szCs w:val="24"/>
        </w:rPr>
        <w:t>s.</w:t>
      </w:r>
    </w:p>
    <w:p w14:paraId="52C629E8" w14:textId="2A345790" w:rsidR="009702AE" w:rsidRPr="00FB4C5F" w:rsidRDefault="003E4C18" w:rsidP="00AD0337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781476">
        <w:rPr>
          <w:rFonts w:ascii="Arial" w:eastAsia="Arial" w:hAnsi="Arial" w:cs="Arial"/>
          <w:i/>
          <w:color w:val="0070C0"/>
          <w:sz w:val="16"/>
          <w:szCs w:val="16"/>
        </w:rPr>
        <w:t>3</w:t>
      </w:r>
      <w:r w:rsidR="00B75FFF">
        <w:rPr>
          <w:rFonts w:ascii="Arial" w:eastAsia="Arial" w:hAnsi="Arial" w:cs="Arial"/>
          <w:i/>
          <w:color w:val="0070C0"/>
          <w:sz w:val="16"/>
          <w:szCs w:val="16"/>
        </w:rPr>
        <w:t>5</w:t>
      </w:r>
    </w:p>
    <w:p w14:paraId="22E235F4" w14:textId="77777777" w:rsidR="00D36D13" w:rsidRPr="00D36D13" w:rsidRDefault="00D36D13" w:rsidP="00D36D13">
      <w:pPr>
        <w:pStyle w:val="NoSpacing1"/>
        <w:contextualSpacing/>
        <w:rPr>
          <w:rFonts w:ascii="Arial" w:hAnsi="Arial" w:cs="Arial"/>
          <w:b/>
          <w:color w:val="002060"/>
          <w:sz w:val="24"/>
          <w:szCs w:val="20"/>
        </w:rPr>
      </w:pPr>
    </w:p>
    <w:p w14:paraId="70D1E9B8" w14:textId="0C3330C2" w:rsidR="009702AE" w:rsidRDefault="003E4C18" w:rsidP="00D36D13">
      <w:pPr>
        <w:pStyle w:val="NoSpacing1"/>
        <w:contextualSpacing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0E2147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43CA632B" w:rsidR="009702AE" w:rsidRPr="00CC082C" w:rsidRDefault="003E4C18" w:rsidP="00D36D1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CC082C">
        <w:rPr>
          <w:rFonts w:ascii="Arial" w:eastAsia="Arial" w:hAnsi="Arial" w:cs="Arial"/>
          <w:sz w:val="24"/>
          <w:szCs w:val="24"/>
        </w:rPr>
        <w:t>A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ot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2D36C9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B453D1" w:rsidRPr="00B453D1">
        <w:rPr>
          <w:rFonts w:ascii="Arial" w:eastAsia="Arial" w:hAnsi="Arial" w:cs="Arial"/>
          <w:b/>
          <w:color w:val="0070C0"/>
          <w:sz w:val="24"/>
          <w:szCs w:val="24"/>
        </w:rPr>
        <w:t xml:space="preserve">1,664,991,696.76 </w:t>
      </w:r>
      <w:r w:rsidRPr="00CC082C">
        <w:rPr>
          <w:rFonts w:ascii="Arial" w:eastAsia="Arial" w:hAnsi="Arial" w:cs="Arial"/>
          <w:sz w:val="24"/>
          <w:szCs w:val="24"/>
        </w:rPr>
        <w:t>worth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ssistanc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provid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famili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individual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includ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strande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ffect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b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communit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quarantin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be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implement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du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COVID-19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pandemic;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which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2D36C9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B453D1" w:rsidRPr="00B453D1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,154,207,508.67 </w:t>
      </w:r>
      <w:r w:rsidRPr="00CC082C">
        <w:rPr>
          <w:rFonts w:ascii="Arial" w:eastAsia="Arial" w:hAnsi="Arial" w:cs="Arial"/>
          <w:bCs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provid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b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A1A6F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Pr="000A1A6F">
        <w:rPr>
          <w:rFonts w:ascii="Arial" w:eastAsia="Arial" w:hAnsi="Arial" w:cs="Arial"/>
          <w:color w:val="0070C0"/>
          <w:sz w:val="24"/>
          <w:szCs w:val="24"/>
        </w:rPr>
        <w:t>,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₱</w:t>
      </w:r>
      <w:r w:rsidR="00BB7ADC" w:rsidRPr="00CC082C">
        <w:rPr>
          <w:rFonts w:ascii="Arial" w:eastAsia="Arial" w:hAnsi="Arial" w:cs="Arial"/>
          <w:b/>
          <w:bCs/>
          <w:sz w:val="24"/>
          <w:szCs w:val="24"/>
        </w:rPr>
        <w:t>478,940,778.53</w:t>
      </w:r>
      <w:r w:rsidR="000E214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fro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NGOs</w:t>
      </w:r>
      <w:r w:rsidRPr="00CC082C">
        <w:rPr>
          <w:rFonts w:ascii="Arial" w:eastAsia="Arial" w:hAnsi="Arial" w:cs="Arial"/>
          <w:sz w:val="24"/>
          <w:szCs w:val="24"/>
        </w:rPr>
        <w:t>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₱</w:t>
      </w:r>
      <w:r w:rsidRPr="00CC082C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0E214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fro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Private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Partners</w:t>
      </w:r>
      <w:r w:rsidR="000E2147">
        <w:rPr>
          <w:rFonts w:ascii="Arial" w:eastAsia="Arial" w:hAnsi="Arial" w:cs="Arial"/>
          <w:b/>
          <w:sz w:val="20"/>
          <w:szCs w:val="20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(se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abl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1).</w:t>
      </w:r>
    </w:p>
    <w:p w14:paraId="62EEBC0E" w14:textId="77777777" w:rsidR="009702AE" w:rsidRPr="00B0458F" w:rsidRDefault="009702AE" w:rsidP="00AD0337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14:paraId="7BB14331" w14:textId="25978BB5" w:rsidR="009702AE" w:rsidRDefault="003E4C18" w:rsidP="00D36D13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65"/>
        <w:gridCol w:w="1731"/>
        <w:gridCol w:w="1891"/>
        <w:gridCol w:w="1932"/>
        <w:gridCol w:w="1932"/>
        <w:gridCol w:w="1892"/>
      </w:tblGrid>
      <w:tr w:rsidR="00C9670C" w:rsidRPr="00C9670C" w14:paraId="7C6B1491" w14:textId="77777777" w:rsidTr="00C9670C">
        <w:trPr>
          <w:trHeight w:val="20"/>
          <w:tblHeader/>
        </w:trPr>
        <w:tc>
          <w:tcPr>
            <w:tcW w:w="107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121888C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92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524356F0" w14:textId="4D9B19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OST OF ASSISTANCE</w:t>
            </w:r>
          </w:p>
        </w:tc>
      </w:tr>
      <w:tr w:rsidR="00C9670C" w:rsidRPr="00C9670C" w14:paraId="2336756F" w14:textId="77777777" w:rsidTr="00C9670C">
        <w:trPr>
          <w:trHeight w:val="20"/>
          <w:tblHeader/>
        </w:trPr>
        <w:tc>
          <w:tcPr>
            <w:tcW w:w="107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5666EE5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45D2B408" w14:textId="4679C80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DSWD</w:t>
            </w: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3F517FBB" w14:textId="19C576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GOs</w:t>
            </w: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349E0732" w14:textId="462BA13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9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2D86CFF9" w14:textId="1B45581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</w:tr>
      <w:tr w:rsidR="00C9670C" w:rsidRPr="00C9670C" w14:paraId="457FC42A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C1D23F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97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4F979F9" w14:textId="2F462A3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,154,207,508.67 </w:t>
            </w:r>
          </w:p>
        </w:tc>
        <w:tc>
          <w:tcPr>
            <w:tcW w:w="99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1C9049E" w14:textId="5E528B7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78,940,778.53 </w:t>
            </w:r>
          </w:p>
        </w:tc>
        <w:tc>
          <w:tcPr>
            <w:tcW w:w="99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7C32652" w14:textId="15F4578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1,843,409.56 </w:t>
            </w:r>
          </w:p>
        </w:tc>
        <w:tc>
          <w:tcPr>
            <w:tcW w:w="97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4A1FA9F" w14:textId="722CC1B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,664,991,696.76 </w:t>
            </w:r>
          </w:p>
        </w:tc>
      </w:tr>
      <w:tr w:rsidR="00C9670C" w:rsidRPr="00C9670C" w14:paraId="7670817D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195542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8CA2E4A" w14:textId="61C304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99,408,194.0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F5EA9B8" w14:textId="090EB68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65,41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DA1D3B4" w14:textId="3FBE69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44394C2" w14:textId="61A8500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64,818,194.05 </w:t>
            </w:r>
          </w:p>
        </w:tc>
      </w:tr>
      <w:tr w:rsidR="00C9670C" w:rsidRPr="00C9670C" w14:paraId="30C2F200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49E8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2A6A3" w14:textId="6EAA2B2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44,057,466.89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FB640" w14:textId="1F460B4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F729E" w14:textId="227037A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CE82D" w14:textId="43F8FB5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4,057,466.89 </w:t>
            </w:r>
          </w:p>
        </w:tc>
      </w:tr>
      <w:tr w:rsidR="00C9670C" w:rsidRPr="00C9670C" w14:paraId="2E57B1F0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AB14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F00DA" w14:textId="626E133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4,736,729.3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076CD" w14:textId="07738C3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42,10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A5483" w14:textId="05786A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90EB8" w14:textId="7A6D420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6,836,729.36 </w:t>
            </w:r>
          </w:p>
        </w:tc>
      </w:tr>
      <w:tr w:rsidR="00C9670C" w:rsidRPr="00C9670C" w14:paraId="1B9E25BE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2121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DB8C7" w14:textId="29472EE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3,007,4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686D5" w14:textId="2160E1A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4,62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F595E" w14:textId="29BD78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449A2" w14:textId="710396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7,632,450.00 </w:t>
            </w:r>
          </w:p>
        </w:tc>
      </w:tr>
      <w:tr w:rsidR="00C9670C" w:rsidRPr="00C9670C" w14:paraId="7C74D8AD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AA91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69521" w14:textId="0A89BA3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7,542,778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3D36E" w14:textId="137868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6,2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2DE88" w14:textId="130591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FCA65" w14:textId="6382406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3,792,778.00 </w:t>
            </w:r>
          </w:p>
        </w:tc>
      </w:tr>
      <w:tr w:rsidR="00C9670C" w:rsidRPr="00C9670C" w14:paraId="788242F7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9684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20FFB" w14:textId="7509E5A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7,671,879.1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C061F" w14:textId="25057D8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36,507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3A95B" w14:textId="099CFAD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4D695" w14:textId="5273E6C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4,179,379.10 </w:t>
            </w:r>
          </w:p>
        </w:tc>
      </w:tr>
      <w:tr w:rsidR="00C9670C" w:rsidRPr="00C9670C" w14:paraId="22C3D91A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0067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53CD3" w14:textId="16B82AF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6,62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B67EE" w14:textId="0EC1CA8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28,392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F0A46" w14:textId="7E7F563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A0016" w14:textId="1DEEF14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5,017,500.00 </w:t>
            </w:r>
          </w:p>
        </w:tc>
      </w:tr>
      <w:tr w:rsidR="00C9670C" w:rsidRPr="00C9670C" w14:paraId="55A6B2A1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C846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0219C" w14:textId="0116379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9,486,538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62E5E" w14:textId="7928B35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37,442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DBE0B" w14:textId="31EDA18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06311" w14:textId="143F808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6,929,038.00 </w:t>
            </w:r>
          </w:p>
        </w:tc>
      </w:tr>
      <w:tr w:rsidR="00C9670C" w:rsidRPr="00C9670C" w14:paraId="3796F8F3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FAAB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45133" w14:textId="0086AE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9,842,66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BBF9C" w14:textId="791FDFF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29258" w14:textId="116D13F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52F88" w14:textId="2539029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842,660.00 </w:t>
            </w:r>
          </w:p>
        </w:tc>
      </w:tr>
      <w:tr w:rsidR="00C9670C" w:rsidRPr="00C9670C" w14:paraId="0FF610AE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941B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BEA17" w14:textId="05537C9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4,739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06CEA" w14:textId="6B10476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F30CF" w14:textId="6E03771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0734E" w14:textId="3BD3AAF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739,000.00 </w:t>
            </w:r>
          </w:p>
        </w:tc>
      </w:tr>
      <w:tr w:rsidR="00C9670C" w:rsidRPr="00C9670C" w14:paraId="4B492C3C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AA2D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vot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55AA8" w14:textId="76D315A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4,659,3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3CF58" w14:textId="18CE812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1,91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66DE3" w14:textId="1EA3B64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26E51" w14:textId="26BBEA7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6,574,300.00 </w:t>
            </w:r>
          </w:p>
        </w:tc>
      </w:tr>
      <w:tr w:rsidR="00C9670C" w:rsidRPr="00C9670C" w14:paraId="123B0CB7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2E7C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3231A" w14:textId="7B956F5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1,105,3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65372" w14:textId="5F437B0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BFC54" w14:textId="0F29AA3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BFA08" w14:textId="5877E24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1,105,370.00 </w:t>
            </w:r>
          </w:p>
        </w:tc>
      </w:tr>
      <w:tr w:rsidR="00C9670C" w:rsidRPr="00C9670C" w14:paraId="18E9D260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38B1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BDD8D" w14:textId="7752B74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4,762,834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F4F27" w14:textId="44E15D8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20,722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C5858" w14:textId="4378007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60542" w14:textId="5918B48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5,485,334.00 </w:t>
            </w:r>
          </w:p>
        </w:tc>
      </w:tr>
      <w:tr w:rsidR="00C9670C" w:rsidRPr="00C9670C" w14:paraId="6150E810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87CF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EE0FD" w14:textId="70E7E0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6,782,5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A368E" w14:textId="7FF3E8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BCDF5" w14:textId="0262DBC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9312F" w14:textId="5FC2637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,782,540.00 </w:t>
            </w:r>
          </w:p>
        </w:tc>
      </w:tr>
      <w:tr w:rsidR="00C9670C" w:rsidRPr="00C9670C" w14:paraId="34871FF1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3A74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4ECC3" w14:textId="1DE7CB4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4,910,763.6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BE7DB" w14:textId="3F5E7D2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6,50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A8F82" w14:textId="1D0F069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0249F" w14:textId="407E7DE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1,410,763.60 </w:t>
            </w:r>
          </w:p>
        </w:tc>
      </w:tr>
      <w:tr w:rsidR="00C9670C" w:rsidRPr="00C9670C" w14:paraId="63A62F80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1345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10A79" w14:textId="0FF30E1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6,195,385.8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BB840" w14:textId="076697D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25,48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81F21" w14:textId="3410369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F1173" w14:textId="7976B41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1,680,385.80 </w:t>
            </w:r>
          </w:p>
        </w:tc>
      </w:tr>
      <w:tr w:rsidR="00C9670C" w:rsidRPr="00C9670C" w14:paraId="21F11592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91CD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427B1" w14:textId="158AA04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22,684,039.3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38525" w14:textId="3D61E2A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58,8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7C019" w14:textId="18C2677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148E3" w14:textId="3600BB0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81,534,039.30 </w:t>
            </w:r>
          </w:p>
        </w:tc>
      </w:tr>
      <w:tr w:rsidR="00C9670C" w:rsidRPr="00C9670C" w14:paraId="77E9F22B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54CD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0D267" w14:textId="4E17886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2,603,66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4A982" w14:textId="007C886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7,50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7D63D" w14:textId="2E92CC6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2BF39" w14:textId="6CC41EB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0,103,660.00 </w:t>
            </w:r>
          </w:p>
        </w:tc>
      </w:tr>
      <w:tr w:rsidR="00C9670C" w:rsidRPr="00C9670C" w14:paraId="0CF5BC07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C605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7F7A4" w14:textId="175594A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7,994,8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41DDA" w14:textId="3B94487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69,12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A14C7" w14:textId="7C68CC0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BF54D" w14:textId="3F1C658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7,114,800.00 </w:t>
            </w:r>
          </w:p>
        </w:tc>
      </w:tr>
      <w:tr w:rsidR="00C9670C" w:rsidRPr="00C9670C" w14:paraId="795AED8B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A3B1A4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86B14EA" w14:textId="2325234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9,157,415.77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F0E4507" w14:textId="694F5F1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724,418.0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17AE63A" w14:textId="0ABE040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931,692.56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2DEF9E3" w14:textId="3D8BAA1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3,813,526.36 </w:t>
            </w:r>
          </w:p>
        </w:tc>
      </w:tr>
      <w:tr w:rsidR="00C9670C" w:rsidRPr="00C9670C" w14:paraId="34EAC5D8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57D86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Ilocos Nor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166281" w14:textId="7A58739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418,905.3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CDBC57" w14:textId="7080B38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496,678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BF2868" w14:textId="0A2A160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97DC63D" w14:textId="252ADA1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915,583.38 </w:t>
            </w:r>
          </w:p>
        </w:tc>
      </w:tr>
      <w:tr w:rsidR="00C9670C" w:rsidRPr="00C9670C" w14:paraId="7E7D629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4B3F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8723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30C10" w14:textId="317FF58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2985A" w14:textId="46A9229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BAD09" w14:textId="34B2ABA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9DAF5" w14:textId="52ECE04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</w:tr>
      <w:tr w:rsidR="00C9670C" w:rsidRPr="00C9670C" w14:paraId="3CACC24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BD32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F937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arr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A484E" w14:textId="7511AF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491A8" w14:textId="04FC058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4B226" w14:textId="6DBE793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326A8" w14:textId="22A9C9F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C9670C" w:rsidRPr="00C9670C" w14:paraId="159EEFE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6874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03B9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doc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B8579" w14:textId="51658C0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C369E" w14:textId="4ECD977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8260F" w14:textId="074CACF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90569" w14:textId="657AAD9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</w:tr>
      <w:tr w:rsidR="00C9670C" w:rsidRPr="00C9670C" w14:paraId="3FF3F39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5EB7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66AA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65446" w14:textId="4BBB6BC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BBF78" w14:textId="074A3F6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D47B9" w14:textId="223501C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5489E" w14:textId="3CB638C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</w:tr>
      <w:tr w:rsidR="00C9670C" w:rsidRPr="00C9670C" w14:paraId="1B1E7F0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D3D7E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F2ED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na (Espiritu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480C2" w14:textId="5B20604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C9B73" w14:textId="6B8CE16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43FC1" w14:textId="62EFEFD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E92B2" w14:textId="3A52D58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C9670C" w:rsidRPr="00C9670C" w14:paraId="62C718C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AFC0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2F73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23FF7" w14:textId="0165F3B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C9171" w14:textId="5DEA4CB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4640F" w14:textId="2E3CC5F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F5C47" w14:textId="59A96DA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C9670C" w:rsidRPr="00C9670C" w14:paraId="42C2D9A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F100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E6555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526C0" w14:textId="267D388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C7168" w14:textId="258BD99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25,238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7A4EF" w14:textId="36E2614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F2BEF" w14:textId="4FC52CD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68,551.20 </w:t>
            </w:r>
          </w:p>
        </w:tc>
      </w:tr>
      <w:tr w:rsidR="00C9670C" w:rsidRPr="00C9670C" w14:paraId="617AF55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25F24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D6B1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as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2E3AB" w14:textId="5E14A7C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4F083" w14:textId="562AD70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B9FD0" w14:textId="78B7A88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EE0AE" w14:textId="51B0ADB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092.45 </w:t>
            </w:r>
          </w:p>
        </w:tc>
      </w:tr>
      <w:tr w:rsidR="00C9670C" w:rsidRPr="00C9670C" w14:paraId="5734C7F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221F4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7EF5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rrim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5CE0C" w14:textId="513FA26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E7C5A" w14:textId="712E430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541F0" w14:textId="777CA51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F8BB3" w14:textId="11E2EC1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C9670C" w:rsidRPr="00C9670C" w14:paraId="12B98BB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753E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8B69B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gr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44BCF" w14:textId="21859BF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CF701" w14:textId="30B8007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C9AAF" w14:textId="2D11277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703B0" w14:textId="25A80E7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</w:tr>
      <w:tr w:rsidR="00C9670C" w:rsidRPr="00C9670C" w14:paraId="1A5E4AE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0D1E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F070A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lne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E1D91" w14:textId="0A76F32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12349" w14:textId="6F040BF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378AC" w14:textId="26AF33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90719" w14:textId="7B9872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</w:tr>
      <w:tr w:rsidR="00C9670C" w:rsidRPr="00C9670C" w14:paraId="68E2C0D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B580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BF60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A5850" w14:textId="3A57117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AD2E0" w14:textId="2FD54C6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89EBC" w14:textId="2F62E23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E7773" w14:textId="791D148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</w:tr>
      <w:tr w:rsidR="00C9670C" w:rsidRPr="00C9670C" w14:paraId="2D84699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0CFEE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BB4F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B3C47" w14:textId="17C6714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6,945.7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45EFC" w14:textId="0F36FAE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22,4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CD8AB" w14:textId="42BD50D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0D9E9" w14:textId="6CD9C98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29,385.70 </w:t>
            </w:r>
          </w:p>
        </w:tc>
      </w:tr>
      <w:tr w:rsidR="00C9670C" w:rsidRPr="00C9670C" w14:paraId="76F1184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D4D07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E434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8CFDD" w14:textId="23B76AB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6,333.2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B4AE5" w14:textId="5FF3949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50576" w14:textId="5E8D4E5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F6AA4" w14:textId="73CB7F9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1,333.20 </w:t>
            </w:r>
          </w:p>
        </w:tc>
      </w:tr>
      <w:tr w:rsidR="00C9670C" w:rsidRPr="00C9670C" w14:paraId="3FABF8C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D31F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2800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gudpu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5BE2B" w14:textId="1C043AB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D519C" w14:textId="7E141D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0AD48" w14:textId="0C3A09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4744D" w14:textId="4D3C63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</w:tr>
      <w:tr w:rsidR="00C9670C" w:rsidRPr="00C9670C" w14:paraId="6803F4A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38D2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A3CF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o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109D3" w14:textId="28DD098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2AB6F" w14:textId="47ECDB4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79B9E" w14:textId="226B7B6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9AB28" w14:textId="404E679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C9670C" w:rsidRPr="00C9670C" w14:paraId="3EDB265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CEE3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B045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suqui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1D046" w14:textId="285967C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FEB64" w14:textId="6B8AF7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62CA1" w14:textId="23B17F9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AD309" w14:textId="06CD3F3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C9670C" w:rsidRPr="00C9670C" w14:paraId="5CCB4D6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A1BB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6F67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ddi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A97D6" w14:textId="2648765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FCDB3" w14:textId="58DA88D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32784" w14:textId="54C4C4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FC479" w14:textId="06CDF2F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C9670C" w:rsidRPr="00C9670C" w14:paraId="6B7DCD4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650D0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2CB7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nil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49E53" w14:textId="7F1467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AA6EC" w14:textId="430FA55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2A498" w14:textId="20F1D80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1349C" w14:textId="430A579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C9670C" w:rsidRPr="00C9670C" w14:paraId="1C5A81E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A1BC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77CA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6D037" w14:textId="7CCCA54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E9FE1" w14:textId="7381614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842AB" w14:textId="25E108E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28258" w14:textId="030DD9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C9670C" w:rsidRPr="00C9670C" w14:paraId="685E8AC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6403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ACB9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rrat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0FD26" w14:textId="7C19248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C9BD4" w14:textId="6209708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30C20" w14:textId="64163DB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507FB" w14:textId="10DECA7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</w:tr>
      <w:tr w:rsidR="00C9670C" w:rsidRPr="00C9670C" w14:paraId="3B00192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FF7C9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A92F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lso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47109" w14:textId="1EB349C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12A4E" w14:textId="56CB64B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0C97A" w14:textId="2155EC8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E30AE" w14:textId="1805B45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</w:tr>
      <w:tr w:rsidR="00C9670C" w:rsidRPr="00C9670C" w14:paraId="0BAF44F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2D12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E9E0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nta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18315" w14:textId="70F0E6A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E7EF0" w14:textId="0FFAA5D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8B3DF" w14:textId="416CAE9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9676C" w14:textId="281627F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009.70 </w:t>
            </w:r>
          </w:p>
        </w:tc>
      </w:tr>
      <w:tr w:rsidR="00C9670C" w:rsidRPr="00C9670C" w14:paraId="305B80F6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F5113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Ilocos Su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A25D40" w14:textId="1225BA1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510,561.3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E013CC" w14:textId="3B602E9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64781D" w14:textId="4AE0036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60C5E0" w14:textId="543FA2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510,561.33 </w:t>
            </w:r>
          </w:p>
        </w:tc>
      </w:tr>
      <w:tr w:rsidR="00C9670C" w:rsidRPr="00C9670C" w14:paraId="42205B7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F230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A080B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ilem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6C1E6" w14:textId="3BF1D61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97118" w14:textId="0B669CA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465B5" w14:textId="4E5A428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EAF3E" w14:textId="75CB9B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</w:tr>
      <w:tr w:rsidR="00C9670C" w:rsidRPr="00C9670C" w14:paraId="1BCDF2D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0BD2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4FCA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ayoy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E3038" w14:textId="117E916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CB719" w14:textId="2F45E97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9235B" w14:textId="0E37641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E3BD7" w14:textId="394D70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</w:tr>
      <w:tr w:rsidR="00C9670C" w:rsidRPr="00C9670C" w14:paraId="6A4CC0D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EB249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7649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A9D04" w14:textId="23DA8D2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68A15" w14:textId="637A4D3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C031F" w14:textId="472BD71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09EA5" w14:textId="572ED6A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C9670C" w:rsidRPr="00C9670C" w14:paraId="26192C3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8E313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0337F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7CE68" w14:textId="7BD0A08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66265" w14:textId="3915977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984C6" w14:textId="2319822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76FBB" w14:textId="5203EF2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</w:tr>
      <w:tr w:rsidR="00C9670C" w:rsidRPr="00C9670C" w14:paraId="7AC1A4D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1894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C401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ug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356EC" w14:textId="69BE2D8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A67CA" w14:textId="6E66D2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C71DF" w14:textId="58336E5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9486A" w14:textId="454CC1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</w:tr>
      <w:tr w:rsidR="00C9670C" w:rsidRPr="00C9670C" w14:paraId="4911BFB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CAB4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4D75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5A56F" w14:textId="2E593A3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846BA" w14:textId="677E439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E1847" w14:textId="2766CE9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612F0" w14:textId="215CC42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C9670C" w:rsidRPr="00C9670C" w14:paraId="48AA167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3C9E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4C21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oay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7924D" w14:textId="7A73E7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45D8D" w14:textId="76EBCD6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5D24C" w14:textId="458947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192EA" w14:textId="6071100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C9670C" w:rsidRPr="00C9670C" w14:paraId="328E33F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BA7D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3E00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6CB29" w14:textId="063F509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C8A1C" w14:textId="67D262D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B2014" w14:textId="5AAD68A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A52D0" w14:textId="56CF4AC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</w:tr>
      <w:tr w:rsidR="00C9670C" w:rsidRPr="00C9670C" w14:paraId="29AD1EF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B99A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2E4E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limuyo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52D97" w14:textId="2C01120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2DD6F" w14:textId="7EF26D9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5D486" w14:textId="230C17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6F36B" w14:textId="5D3A8C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</w:tr>
      <w:tr w:rsidR="00C9670C" w:rsidRPr="00C9670C" w14:paraId="08E848B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AA2A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DE8B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54916" w14:textId="17D14B8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1A909" w14:textId="497FBDF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E8228" w14:textId="56A2621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401BD" w14:textId="50D00C0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</w:tr>
      <w:tr w:rsidR="00C9670C" w:rsidRPr="00C9670C" w14:paraId="492F7E5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B428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3A33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dlidd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91F9D" w14:textId="3B443C2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EB16F" w14:textId="40F9819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9E2A4" w14:textId="531D9F8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875F6" w14:textId="3B576E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</w:tr>
      <w:tr w:rsidR="00C9670C" w:rsidRPr="00C9670C" w14:paraId="6B0A3BA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F797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2E51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sing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B01DD" w14:textId="3E5467B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34DC8" w14:textId="436EABE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BCAF9" w14:textId="7CCC541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679B7" w14:textId="394A3EC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</w:tr>
      <w:tr w:rsidR="00C9670C" w:rsidRPr="00C9670C" w14:paraId="450C508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FA6C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EC93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buke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AD692" w14:textId="2DDD582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66C5D" w14:textId="7F2DE09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81701" w14:textId="3377ACE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77EDF" w14:textId="681ECC5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</w:tr>
      <w:tr w:rsidR="00C9670C" w:rsidRPr="00C9670C" w14:paraId="1040570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7A2E0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473F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rvac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2D2FC" w14:textId="5B11BB2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9,779.9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4BCC0" w14:textId="34222EC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9FC3A" w14:textId="3E4DEF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E0BD2" w14:textId="7ED7F5F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9,779.98 </w:t>
            </w:r>
          </w:p>
        </w:tc>
      </w:tr>
      <w:tr w:rsidR="00C9670C" w:rsidRPr="00C9670C" w14:paraId="6564153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56582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03F4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Quirino (Angkaki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99890" w14:textId="02BB298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E7E4B" w14:textId="0E4ECC3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FBCA4" w14:textId="089561A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4BEAA" w14:textId="5B3D9B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C9670C" w:rsidRPr="00C9670C" w14:paraId="4D06562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F60E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49FE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lcedo (Baugen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67C84" w14:textId="34E0E9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39E81" w14:textId="40EA236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4B0CE" w14:textId="1CF4E96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F7E90" w14:textId="6F5C18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C9670C" w:rsidRPr="00C9670C" w14:paraId="5E71EDA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4155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2CDF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575FF" w14:textId="0EC4C24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C809D" w14:textId="4136A10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F0418" w14:textId="330C796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CC643" w14:textId="67057C3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</w:tr>
      <w:tr w:rsidR="00C9670C" w:rsidRPr="00C9670C" w14:paraId="0A09180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7542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4E56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1EDA6" w14:textId="09618BD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6C07D" w14:textId="7CDF192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34452" w14:textId="2CEFC4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0A727" w14:textId="63FD250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</w:tr>
      <w:tr w:rsidR="00C9670C" w:rsidRPr="00C9670C" w14:paraId="726BCD4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B86B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B902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uan (Lapog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58C5F" w14:textId="32712A3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6E383" w14:textId="7A2447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311FA" w14:textId="3B14E1D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5612F" w14:textId="0853F6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</w:tr>
      <w:tr w:rsidR="00C9670C" w:rsidRPr="00C9670C" w14:paraId="3A214DA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E6A9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C086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A762A" w14:textId="20896CF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3E594" w14:textId="44C384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B1AB5" w14:textId="364A614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C7794" w14:textId="13AB6E5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</w:tr>
      <w:tr w:rsidR="00C9670C" w:rsidRPr="00C9670C" w14:paraId="651D076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D7FC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0BA2E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62954" w14:textId="4BCEAE9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C3D14" w14:textId="2763D09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FFFA2" w14:textId="21911F7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EBBC0" w14:textId="3C3E0FC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</w:tr>
      <w:tr w:rsidR="00C9670C" w:rsidRPr="00C9670C" w14:paraId="6597B6C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3209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51C1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367C9" w14:textId="59F7138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16429" w14:textId="27C16D8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C4014" w14:textId="1B395F5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3082C" w14:textId="75FAAD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C9670C" w:rsidRPr="00C9670C" w14:paraId="7150517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C036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A693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36009" w14:textId="26350D9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8192E" w14:textId="25452EA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AC05F" w14:textId="62C91FE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2BB00" w14:textId="44A52D3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</w:tr>
      <w:tr w:rsidR="00C9670C" w:rsidRPr="00C9670C" w14:paraId="75D37CA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1615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0729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7F959" w14:textId="5519281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5888C" w14:textId="4DA3C73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44C10" w14:textId="3931226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6B630" w14:textId="38F28FD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C9670C" w:rsidRPr="00C9670C" w14:paraId="0131104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2587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92E8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B4564" w14:textId="17F3C9A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1DE53" w14:textId="2F70B4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AFD8F" w14:textId="3F4F2C0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DFD8A" w14:textId="72221C0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C9670C" w:rsidRPr="00C9670C" w14:paraId="3CE20F8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9B4D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BF93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4BF79" w14:textId="75D7347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24E9C" w14:textId="285E7F4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EA5B8" w14:textId="6D42383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83EAA" w14:textId="2B5D9D7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</w:tr>
      <w:tr w:rsidR="00C9670C" w:rsidRPr="00C9670C" w14:paraId="417CE41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B141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BDE8C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g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900C0" w14:textId="4014922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E9E64" w14:textId="1EE42AE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F3798" w14:textId="06934BD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4B72E" w14:textId="5E9EAA6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</w:tr>
      <w:tr w:rsidR="00C9670C" w:rsidRPr="00C9670C" w14:paraId="32BA705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6695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52B6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nait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E7911" w14:textId="707A2B7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73DA6" w14:textId="5DE2A01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4ACD3" w14:textId="752F246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6D1E1" w14:textId="2EA6DF9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</w:tr>
      <w:tr w:rsidR="00C9670C" w:rsidRPr="00C9670C" w14:paraId="2C463F5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3B46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BEF1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ugp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016E1" w14:textId="3190FFE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A8130" w14:textId="37D1E24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B0B44" w14:textId="45AA60F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C2138" w14:textId="69D2B22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</w:tr>
      <w:tr w:rsidR="00C9670C" w:rsidRPr="00C9670C" w14:paraId="24B7D04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86D4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52EF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udi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84C7E" w14:textId="782DEDD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B5A89" w14:textId="610BB90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D0EAB" w14:textId="2AF81EC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861E2" w14:textId="14ED725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C9670C" w:rsidRPr="00C9670C" w14:paraId="51486FD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BD8EB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86C9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B2849" w14:textId="72A88B4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55846" w14:textId="4AA9400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87AE0" w14:textId="073AE8E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ED08C" w14:textId="5873ECF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</w:tr>
      <w:tr w:rsidR="00C9670C" w:rsidRPr="00C9670C" w14:paraId="52BA7330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F7B9F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A6F6CD" w14:textId="33C17F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573,281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56F2C9" w14:textId="6982D56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11,5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ACDA78" w14:textId="0737CEA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905,771.64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045F215" w14:textId="2E4BFE7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,690,593.14 </w:t>
            </w:r>
          </w:p>
        </w:tc>
      </w:tr>
      <w:tr w:rsidR="00C9670C" w:rsidRPr="00C9670C" w14:paraId="349AB9E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E1CEF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E452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go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FDE6E" w14:textId="034A36B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50612" w14:textId="2C46B32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6876E" w14:textId="545E180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644DB" w14:textId="56663FD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</w:tr>
      <w:tr w:rsidR="00C9670C" w:rsidRPr="00C9670C" w14:paraId="3DCF1D0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A873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240F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ring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22FF8" w14:textId="6694C34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735CE" w14:textId="0B68D85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7EB4B" w14:textId="059784A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A4C59" w14:textId="341DFA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</w:tr>
      <w:tr w:rsidR="00C9670C" w:rsidRPr="00C9670C" w14:paraId="44BBF37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A391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8CF82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not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7DC7C" w14:textId="739D8CF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25A5C" w14:textId="79F3EF4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1690B" w14:textId="7A7AD03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79ADF" w14:textId="11F1128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</w:tr>
      <w:tr w:rsidR="00C9670C" w:rsidRPr="00C9670C" w14:paraId="468C509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6F8C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4175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uli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FF4B7" w14:textId="3D3CEAF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BEC59" w14:textId="454B0B8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6B9F8" w14:textId="5B5EA0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93C4E" w14:textId="5AC741A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</w:tr>
      <w:tr w:rsidR="00C9670C" w:rsidRPr="00C9670C" w14:paraId="7DC8DE6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D296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29CE6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ao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0F10F" w14:textId="4AE3207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C8E9C" w14:textId="77FA568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7DF6B" w14:textId="2E004CA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30988" w14:textId="3D22D35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C9670C" w:rsidRPr="00C9670C" w14:paraId="3771219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829F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EFD5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ga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8C752" w14:textId="6254CE3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365CA" w14:textId="4A43AD5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4B76B" w14:textId="7B3A7E5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D7731" w14:textId="0A44C4E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</w:tr>
      <w:tr w:rsidR="00C9670C" w:rsidRPr="00C9670C" w14:paraId="1F82C88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2C51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F013B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ua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23AAF" w14:textId="1E87EE1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243AF" w14:textId="7D0A9D8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B7103" w14:textId="55D629E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B2ACD" w14:textId="6D7C142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</w:tr>
      <w:tr w:rsidR="00C9670C" w:rsidRPr="00C9670C" w14:paraId="536C3D6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3560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74D5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EC884" w14:textId="57B256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7,26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F357D" w14:textId="25064B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3C577" w14:textId="5660650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8,135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B43E4" w14:textId="6CBFBE3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400.00 </w:t>
            </w:r>
          </w:p>
        </w:tc>
      </w:tr>
      <w:tr w:rsidR="00C9670C" w:rsidRPr="00C9670C" w14:paraId="3EC8E96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D864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5C33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ED20C" w14:textId="2D933A6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CF1A0" w14:textId="680B431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E43BF" w14:textId="4959D12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9A7D6" w14:textId="13C7FCC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</w:tr>
      <w:tr w:rsidR="00C9670C" w:rsidRPr="00C9670C" w14:paraId="46C7FB5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F9F6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279E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C2E3A" w14:textId="4C4A82A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4,6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6123B" w14:textId="71047E0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62CE3" w14:textId="421132F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4E26F" w14:textId="15E4597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4,640.00 </w:t>
            </w:r>
          </w:p>
        </w:tc>
      </w:tr>
      <w:tr w:rsidR="00C9670C" w:rsidRPr="00C9670C" w14:paraId="081250C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1382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D509D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646E1" w14:textId="2029762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A14AB" w14:textId="4A4DE21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7CE13" w14:textId="5355426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95C63" w14:textId="4AC10D8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</w:tr>
      <w:tr w:rsidR="00C9670C" w:rsidRPr="00C9670C" w14:paraId="1D4AE72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B1DF4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F595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g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45C4B" w14:textId="1DE3524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5675D" w14:textId="79F3E78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B2484" w14:textId="2FE8092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4AB9A" w14:textId="43D0B9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</w:tr>
      <w:tr w:rsidR="00C9670C" w:rsidRPr="00C9670C" w14:paraId="46E2434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91C4F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EFC3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FCAA9" w14:textId="70C5A7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8,398.2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EA411" w14:textId="7483E0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4,2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8DE84" w14:textId="1CFD7B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D4C97" w14:textId="004D186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2,598.20 </w:t>
            </w:r>
          </w:p>
        </w:tc>
      </w:tr>
      <w:tr w:rsidR="00C9670C" w:rsidRPr="00C9670C" w14:paraId="0C395B6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B479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74FE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1A3D8" w14:textId="2611C98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75528" w14:textId="5DC33D1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AC881" w14:textId="224DCCC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AE910" w14:textId="5BFE144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</w:tr>
      <w:tr w:rsidR="00C9670C" w:rsidRPr="00C9670C" w14:paraId="1A2F059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4CEC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E210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6F1B8" w14:textId="6A0D93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425AA" w14:textId="67B6162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5D47B" w14:textId="7F6219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557D6" w14:textId="7F739A6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</w:tr>
      <w:tr w:rsidR="00C9670C" w:rsidRPr="00C9670C" w14:paraId="127C5FB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F5B8D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0BAD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BABEE" w14:textId="568D038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FB8A8" w14:textId="28C2E8A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BCDC9" w14:textId="5A6C718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2802C" w14:textId="40340AC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</w:tr>
      <w:tr w:rsidR="00C9670C" w:rsidRPr="00C9670C" w14:paraId="14A73A5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12BA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376C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0D8CE" w14:textId="0785C0F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894.2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A443C" w14:textId="0A4DE39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86CC5" w14:textId="754CB19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7,636.64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1732A" w14:textId="7C0B0DA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5,530.92 </w:t>
            </w:r>
          </w:p>
        </w:tc>
      </w:tr>
      <w:tr w:rsidR="00C9670C" w:rsidRPr="00C9670C" w14:paraId="228D34E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5279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DAB5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32BCE" w14:textId="5648798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459B2" w14:textId="5E4F4CD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1F608" w14:textId="1014E78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847C1" w14:textId="3842236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</w:tr>
      <w:tr w:rsidR="00C9670C" w:rsidRPr="00C9670C" w14:paraId="1D865C2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33AC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32C0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udipe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DD24E" w14:textId="5BE7C71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9BD2D" w14:textId="764D6A0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B1BBA" w14:textId="3A58F70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360C6" w14:textId="0DF2894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</w:tr>
      <w:tr w:rsidR="00C9670C" w:rsidRPr="00C9670C" w14:paraId="447566B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A326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BE13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C18B4" w14:textId="29D0BB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9,052.7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C98CA" w14:textId="1C11AE5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7,3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E70B3" w14:textId="3A23DDA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64B7B" w14:textId="6435F83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6,392.75 </w:t>
            </w:r>
          </w:p>
        </w:tc>
      </w:tr>
      <w:tr w:rsidR="00C9670C" w:rsidRPr="00C9670C" w14:paraId="7995889F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F18CA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AD181D" w14:textId="480C3A4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654,667.5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82F4A4" w14:textId="17E6056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F004D5" w14:textId="0DDEF87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025,920.92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F61D46" w14:textId="1E9B7D5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5,696,788.51 </w:t>
            </w:r>
          </w:p>
        </w:tc>
      </w:tr>
      <w:tr w:rsidR="00C9670C" w:rsidRPr="00C9670C" w14:paraId="5EDB3E9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A73E0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4C0D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771B1" w14:textId="17C6EF4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16EDD" w14:textId="0501C64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6ECC7" w14:textId="66E754E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655A0" w14:textId="4DABB3B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</w:tr>
      <w:tr w:rsidR="00C9670C" w:rsidRPr="00C9670C" w14:paraId="53B7D02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C722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5345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4C697" w14:textId="6BCA184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36D69" w14:textId="7643F4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95E31" w14:textId="1F2B645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F39D1" w14:textId="32475DB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C9670C" w:rsidRPr="00C9670C" w14:paraId="43775C7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9611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F02B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88312" w14:textId="2AE4AA0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919C9" w14:textId="115319F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F2277" w14:textId="3747268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9FF2E" w14:textId="7243278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C9670C" w:rsidRPr="00C9670C" w14:paraId="0286145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221E3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CE7B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sin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11305" w14:textId="6A4123A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3769E" w14:textId="74CA2E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A5008" w14:textId="4405EF0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1,488.72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D2B6E" w14:textId="07253ED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08,628.72 </w:t>
            </w:r>
          </w:p>
        </w:tc>
      </w:tr>
      <w:tr w:rsidR="00C9670C" w:rsidRPr="00C9670C" w14:paraId="51A0816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C7B4D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13E0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ung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64E11" w14:textId="390080C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DB7BF" w14:textId="5197E72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EDE80" w14:textId="196CC69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A8C3F" w14:textId="55D990E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</w:tr>
      <w:tr w:rsidR="00C9670C" w:rsidRPr="00C9670C" w14:paraId="661459C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24B3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B5A1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sist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BDC2D" w14:textId="5885D86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A908D" w14:textId="660835A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841C5" w14:textId="3CE6132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00685" w14:textId="06D2122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</w:tr>
      <w:tr w:rsidR="00C9670C" w:rsidRPr="00C9670C" w14:paraId="2B3C795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4B50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0CA6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yamba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249A7" w14:textId="1A7CBE3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08341" w14:textId="0AD82AA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82A8E" w14:textId="75C040E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57089" w14:textId="42D7579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C9670C" w:rsidRPr="00C9670C" w14:paraId="335B619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7283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E8F4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nalon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AC98B" w14:textId="4EDEA3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2A8EB" w14:textId="06C3A0D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72DE4" w14:textId="0E445C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85A99" w14:textId="7895E6D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</w:tr>
      <w:tr w:rsidR="00C9670C" w:rsidRPr="00C9670C" w14:paraId="713C3E0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CCFA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76162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nmale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D8927" w14:textId="52D60F1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3579E" w14:textId="58D645E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4EF96" w14:textId="02350F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82742" w14:textId="1261E01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</w:tr>
      <w:tr w:rsidR="00C9670C" w:rsidRPr="00C9670C" w14:paraId="5FB578F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4147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2F52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gall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28DD0" w14:textId="0F9A7BB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8,300.6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73F73" w14:textId="3E22EF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A0547" w14:textId="650EBC0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6,500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96137" w14:textId="2C36C3E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4,800.64 </w:t>
            </w:r>
          </w:p>
        </w:tc>
      </w:tr>
      <w:tr w:rsidR="00C9670C" w:rsidRPr="00C9670C" w14:paraId="18450D5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E070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1527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589C7" w14:textId="28B9F8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37C85" w14:textId="0456745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CE35E" w14:textId="4080245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B5A1A" w14:textId="2BE5A7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</w:tr>
      <w:tr w:rsidR="00C9670C" w:rsidRPr="00C9670C" w14:paraId="4D58E19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D03A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27AC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si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D2551" w14:textId="2D8A97B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48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D8C89" w14:textId="68721A2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54434" w14:textId="422625F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168,520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64FF6" w14:textId="495185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1,416,520.00 </w:t>
            </w:r>
          </w:p>
        </w:tc>
      </w:tr>
      <w:tr w:rsidR="00C9670C" w:rsidRPr="00C9670C" w14:paraId="6C14689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2476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9F81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F2A46" w14:textId="1D09F3F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5A7CE" w14:textId="3A27D7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364A6" w14:textId="5B4FFC7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913D6" w14:textId="54F85EC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</w:tr>
      <w:tr w:rsidR="00C9670C" w:rsidRPr="00C9670C" w14:paraId="6F2DA37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E39B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9ADF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so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31626" w14:textId="46E19E0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58598" w14:textId="2DEA610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3179A" w14:textId="43F99C9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D1A54" w14:textId="67A52E2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</w:tr>
      <w:tr w:rsidR="00C9670C" w:rsidRPr="00C9670C" w14:paraId="675BD8C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571D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4C010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FE918" w14:textId="59C5A44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E141D" w14:textId="6235130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66092" w14:textId="69A5DCA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3982F" w14:textId="7710C36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</w:tr>
      <w:tr w:rsidR="00C9670C" w:rsidRPr="00C9670C" w14:paraId="1B0715D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7BF2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C2C5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E70F4" w14:textId="6EA4AD6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02EF0" w14:textId="12F2E2D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56F0D" w14:textId="657A82E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2129A" w14:textId="76483F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</w:tr>
      <w:tr w:rsidR="00C9670C" w:rsidRPr="00C9670C" w14:paraId="19714CA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E265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1786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oac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5B6A7" w14:textId="62BAF32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D0255" w14:textId="00AD7D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F2C4E" w14:textId="653D10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3735F" w14:textId="2102151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</w:tr>
      <w:tr w:rsidR="00C9670C" w:rsidRPr="00C9670C" w14:paraId="45EA44C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65FB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38A8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772ED" w14:textId="65CA1FA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0EC48" w14:textId="2F82CD5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53524" w14:textId="7339C99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45548" w14:textId="7F14BFB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</w:tr>
      <w:tr w:rsidR="00C9670C" w:rsidRPr="00C9670C" w14:paraId="444CABD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5D85A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DE93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95CCC" w14:textId="18EB780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9A1D9" w14:textId="7C8975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2F453" w14:textId="15AC75F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3E826" w14:textId="250F709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</w:tr>
      <w:tr w:rsidR="00C9670C" w:rsidRPr="00C9670C" w14:paraId="35A367D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8E1D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C0E2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siqu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7D857" w14:textId="1DF0131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36A48" w14:textId="32213C6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11C7B" w14:textId="1283AA1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E69BB" w14:textId="3B7CFF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C9670C" w:rsidRPr="00C9670C" w14:paraId="73EA36E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3150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A34F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aoa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E9A88" w14:textId="033E431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B3317" w14:textId="74C8243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3D179" w14:textId="7657CFA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7D9D0" w14:textId="0E500A1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235A8E1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97F0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B2F7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gald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804A6" w14:textId="487A0A0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74525" w14:textId="505C996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48B69" w14:textId="70DF076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51570" w14:textId="0C6088F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3524808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965B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0E0A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gatarem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703BD" w14:textId="19922DD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755C8" w14:textId="0489072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2B7B1" w14:textId="00DEB49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DD990" w14:textId="6623FF2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</w:tr>
      <w:tr w:rsidR="00C9670C" w:rsidRPr="00C9670C" w14:paraId="3FFFAFF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2EEE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4723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pand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F187F" w14:textId="168BCBA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BC30A" w14:textId="428C6C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616B1" w14:textId="57854C8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1901E" w14:textId="32D2B62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6FF5FD8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DFD5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C699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C8DAA" w14:textId="4A2B1F6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3A698" w14:textId="76E4119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B0E61" w14:textId="169E8DB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36E23" w14:textId="79A2054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</w:tr>
      <w:tr w:rsidR="00C9670C" w:rsidRPr="00C9670C" w14:paraId="73E65EE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C7B6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E66BB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zzorubi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E4043" w14:textId="0D0770C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437CF" w14:textId="0BE8E58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DE892" w14:textId="3BB4F7F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02A4A" w14:textId="72CE608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</w:tr>
      <w:tr w:rsidR="00C9670C" w:rsidRPr="00C9670C" w14:paraId="4EC979F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3468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603C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B0B56" w14:textId="275A98D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E9E43" w14:textId="7B40F8F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A36C6" w14:textId="5A87A44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419E1" w14:textId="59478BC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</w:tr>
      <w:tr w:rsidR="00C9670C" w:rsidRPr="00C9670C" w14:paraId="56105E2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97BC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D98B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7A89F" w14:textId="0E335D9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CD24C" w14:textId="3474963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C953D" w14:textId="1FC4534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600A8" w14:textId="666643C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</w:tr>
      <w:tr w:rsidR="00C9670C" w:rsidRPr="00C9670C" w14:paraId="3347325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F8F47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7E54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2CEE5" w14:textId="36AB819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810B1" w14:textId="39E5667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5268D" w14:textId="113CBC7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4B74E" w14:textId="78FCF58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C9670C" w:rsidRPr="00C9670C" w14:paraId="3AFC5FB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368D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A824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5E7FF" w14:textId="03529FD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2,504.1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1C646" w14:textId="1C99987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064D1" w14:textId="66920C9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61,675.2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87A4B" w14:textId="08E3EE6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84,179.30 </w:t>
            </w:r>
          </w:p>
        </w:tc>
      </w:tr>
      <w:tr w:rsidR="00C9670C" w:rsidRPr="00C9670C" w14:paraId="0FEEE29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F1FB9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F0FC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D1971" w14:textId="00815D2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5B6DA" w14:textId="5B1ADB5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4A8E1" w14:textId="0D5C989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F97DC" w14:textId="33699E2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</w:tr>
      <w:tr w:rsidR="00C9670C" w:rsidRPr="00C9670C" w14:paraId="7C73C56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7A6D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7E30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DD02C" w14:textId="0ED34C4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80426" w14:textId="425EE09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3E950" w14:textId="082C4E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A9528" w14:textId="71B4E9A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C9670C" w:rsidRPr="00C9670C" w14:paraId="049A9FD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8B37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8EAB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14135" w14:textId="2965183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F3E23" w14:textId="559B60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F7AD0" w14:textId="4664D1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75CF3" w14:textId="2CF1D93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</w:tr>
      <w:tr w:rsidR="00C9670C" w:rsidRPr="00C9670C" w14:paraId="5D89D84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3E0E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74B1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991E4" w14:textId="1FA9998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EC96C" w14:textId="62AEF7C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1F5CC" w14:textId="28B6B28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5,000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F6A7A" w14:textId="5F05924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8,000.00 </w:t>
            </w:r>
          </w:p>
        </w:tc>
      </w:tr>
      <w:tr w:rsidR="00C9670C" w:rsidRPr="00C9670C" w14:paraId="7BFB2A4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ADDA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642E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1A60F" w14:textId="4DD47B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C56E2" w14:textId="50465D1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DCFE1" w14:textId="5438381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CB1EC" w14:textId="3B62EB7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C9670C" w:rsidRPr="00C9670C" w14:paraId="7A8A787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2B00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6DCB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E6E42" w14:textId="03F091F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8DE01" w14:textId="5DB2F60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981F0" w14:textId="6091CB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AA929" w14:textId="530828C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</w:tr>
      <w:tr w:rsidR="00C9670C" w:rsidRPr="00C9670C" w14:paraId="4FE8777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CBC8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A848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u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A1870" w14:textId="17DCF98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856C7" w14:textId="225C995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6052F" w14:textId="2E8E5F9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19D56" w14:textId="490B106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</w:tr>
      <w:tr w:rsidR="00C9670C" w:rsidRPr="00C9670C" w14:paraId="1549A8B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BD6B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9E79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yu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5E737" w14:textId="08F878A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3,247.1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409A3" w14:textId="1EE0894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29832" w14:textId="4D64477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571CF" w14:textId="3E2551E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9,447.17 </w:t>
            </w:r>
          </w:p>
        </w:tc>
      </w:tr>
      <w:tr w:rsidR="00C9670C" w:rsidRPr="00C9670C" w14:paraId="4132182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A91E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C3CC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min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5AEA2" w14:textId="475D57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,538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96A2C" w14:textId="7553FD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AF46B" w14:textId="1DC2E91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95,097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FB649" w14:textId="587A34E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91,635.50 </w:t>
            </w:r>
          </w:p>
        </w:tc>
      </w:tr>
      <w:tr w:rsidR="00C9670C" w:rsidRPr="00C9670C" w14:paraId="6485028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5B19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9DBE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rbiztond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5C053" w14:textId="169D383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00BB7" w14:textId="45417BA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E43F8" w14:textId="74685C4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26ECA" w14:textId="5F785D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</w:tr>
      <w:tr w:rsidR="00C9670C" w:rsidRPr="00C9670C" w14:paraId="1A7A967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FC00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5A59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EEA79" w14:textId="7C9BEAB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4,668.1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60284" w14:textId="1B8B498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B64A2" w14:textId="77C7E41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0,000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07D28" w14:textId="6C3510D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4,668.14 </w:t>
            </w:r>
          </w:p>
        </w:tc>
      </w:tr>
      <w:tr w:rsidR="00C9670C" w:rsidRPr="00C9670C" w14:paraId="2559743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C31F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5DAE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llasi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B814C" w14:textId="350999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C0EFD" w14:textId="2E7EB08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7B33C" w14:textId="48A13CF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3EEE5" w14:textId="2AEB8AE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69D1056D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3CBC8A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BDD9FBB" w14:textId="688E5EF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4,454,049.8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045CCE2" w14:textId="4B13792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0D1CF00" w14:textId="5F830CE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BFEDEC3" w14:textId="4A1C26E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4,454,049.83 </w:t>
            </w:r>
          </w:p>
        </w:tc>
      </w:tr>
      <w:tr w:rsidR="00C9670C" w:rsidRPr="00C9670C" w14:paraId="6CB07960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CA033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lastRenderedPageBreak/>
              <w:t>Batane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E9F592" w14:textId="578E91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7EE2C4" w14:textId="13FC248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CE5571" w14:textId="2B5CE2D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8B09A87" w14:textId="37FAFD8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</w:tr>
      <w:tr w:rsidR="00C9670C" w:rsidRPr="00C9670C" w14:paraId="2B3CB3A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D535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3B11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D6977" w14:textId="32BC879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3D75D" w14:textId="51E6124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A0285" w14:textId="1676B6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F8C32" w14:textId="02A6078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</w:tr>
      <w:tr w:rsidR="00C9670C" w:rsidRPr="00C9670C" w14:paraId="22E88C4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4018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C64C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sc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3D97F" w14:textId="65D162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BD2DA" w14:textId="3C39A7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4B675" w14:textId="326D7E4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8885D" w14:textId="0C0D716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</w:tr>
      <w:tr w:rsidR="00C9670C" w:rsidRPr="00C9670C" w14:paraId="330FADA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A1A0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4CD5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tbayat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5694D" w14:textId="307D24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596E5" w14:textId="3F0F787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ACCEC" w14:textId="5063878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44BC8" w14:textId="4128E0D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</w:tr>
      <w:tr w:rsidR="00C9670C" w:rsidRPr="00C9670C" w14:paraId="3538D5C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6206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95305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yu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C19E6" w14:textId="52FF846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A7168" w14:textId="66DAA4F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D8F80" w14:textId="1E48F3D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710D8" w14:textId="4704E03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</w:tr>
      <w:tr w:rsidR="00C9670C" w:rsidRPr="00C9670C" w14:paraId="79ACD277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6F067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58F4A1" w14:textId="36EFDB6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7,251,467.7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AD8AB2" w14:textId="3BE5F89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AEB011" w14:textId="2F3E3D5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1A58179" w14:textId="72EF59B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7,251,467.70 </w:t>
            </w:r>
          </w:p>
        </w:tc>
      </w:tr>
      <w:tr w:rsidR="00C9670C" w:rsidRPr="00C9670C" w14:paraId="5025D59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3292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F664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2D3C2" w14:textId="5D93188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294E3" w14:textId="42CD104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6B963" w14:textId="5E794A9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2B42E" w14:textId="2C5E71F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</w:tr>
      <w:tr w:rsidR="00C9670C" w:rsidRPr="00C9670C" w14:paraId="3EB9BF9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F500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DFE6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bulu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57170" w14:textId="492B738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D9C32" w14:textId="11319FF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E0114" w14:textId="321C322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C5115" w14:textId="724D6AC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C9670C" w:rsidRPr="00C9670C" w14:paraId="0B4A139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7950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C84C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ECDB0" w14:textId="03E0852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5BB64" w14:textId="117A1DA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2DF18" w14:textId="463A981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5678D" w14:textId="44B00C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</w:tr>
      <w:tr w:rsidR="00C9670C" w:rsidRPr="00C9670C" w14:paraId="5343FFF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DEA97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87F7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lacap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DEEE3" w14:textId="581696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25654" w14:textId="14A8921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6B026" w14:textId="640A0E5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0A7A1" w14:textId="2533C2A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</w:tr>
      <w:tr w:rsidR="00C9670C" w:rsidRPr="00C9670C" w14:paraId="4719026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048A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F306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mulu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129F3" w14:textId="4B2BF7D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32825" w14:textId="43473E8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7D740" w14:textId="3D50C59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99ADA" w14:textId="7EFFD8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C9670C" w:rsidRPr="00C9670C" w14:paraId="62B3137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DA7F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2AA2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parr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706DD" w14:textId="5D0715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F44EC" w14:textId="7F24B39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3D625" w14:textId="7528123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B1D10" w14:textId="289B50E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</w:tr>
      <w:tr w:rsidR="00C9670C" w:rsidRPr="00C9670C" w14:paraId="41E9676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F2B2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840D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g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CCD6C" w14:textId="129AC02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1AD89" w14:textId="00B2E5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B19A5" w14:textId="31F4E02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37D3F" w14:textId="4702F04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</w:tr>
      <w:tr w:rsidR="00C9670C" w:rsidRPr="00C9670C" w14:paraId="12C05C4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1C1B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0C89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C3D84" w14:textId="03260F2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0EA09" w14:textId="2F23BA9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F497E" w14:textId="7630FA3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321AA" w14:textId="3283F3A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</w:tr>
      <w:tr w:rsidR="00C9670C" w:rsidRPr="00C9670C" w14:paraId="6BC9771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A1C2E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FC67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gue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E2225" w14:textId="2013BB9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0A79A" w14:textId="357430C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AA7B3" w14:textId="7C1E7D7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02F1B" w14:textId="5CA6789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C9670C" w:rsidRPr="00C9670C" w14:paraId="5219B20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BC0D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2147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y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88FBF" w14:textId="7158DFF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F5CCA" w14:textId="49BF340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79963" w14:textId="18D9757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422F0" w14:textId="0113777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</w:tr>
      <w:tr w:rsidR="00C9670C" w:rsidRPr="00C9670C" w14:paraId="3419E68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FE7F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31A1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malaniu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CCE02" w14:textId="2A98A50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7DA8C" w14:textId="7BB50DD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81310" w14:textId="29F2390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01D5D" w14:textId="4429AC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</w:tr>
      <w:tr w:rsidR="00C9670C" w:rsidRPr="00C9670C" w14:paraId="458B561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E9BB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8BC4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BF935" w14:textId="1F1F745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46B68" w14:textId="2801A8D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91FB7" w14:textId="0A72BC2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28C65" w14:textId="25EE7F6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</w:tr>
      <w:tr w:rsidR="00C9670C" w:rsidRPr="00C9670C" w14:paraId="2DF5EAA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1CEF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D150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ttar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C4B5E" w14:textId="42D8A3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413DE" w14:textId="5FEE2C7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AE067" w14:textId="735F91E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F7E19" w14:textId="6220E20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C9670C" w:rsidRPr="00C9670C" w14:paraId="19B5A7F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8A51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2770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D94FF" w14:textId="0523035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9D6E0" w14:textId="3050AFC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519DA" w14:textId="47A96E4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DAF2B" w14:textId="43AEBC5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</w:tr>
      <w:tr w:rsidR="00C9670C" w:rsidRPr="00C9670C" w14:paraId="1B61DBB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FA08D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23D4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gui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6B653" w14:textId="21EC060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D5196" w14:textId="13C435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FD39E" w14:textId="7C0AAC9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60BFE" w14:textId="099D8F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</w:tr>
      <w:tr w:rsidR="00C9670C" w:rsidRPr="00C9670C" w14:paraId="055E450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79E2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A21D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21F3B" w14:textId="74D6C5A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5159E" w14:textId="33ED317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B198E" w14:textId="7BE6F47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0172F" w14:textId="3A83719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</w:tr>
      <w:tr w:rsidR="00C9670C" w:rsidRPr="00C9670C" w14:paraId="170718F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BCF2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7C7D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sam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967ED" w14:textId="0360A21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4E87B" w14:textId="0C0A950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79A6A" w14:textId="1BF7E4F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BA549" w14:textId="3FABCC5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</w:tr>
      <w:tr w:rsidR="00C9670C" w:rsidRPr="00C9670C" w14:paraId="58AF369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642C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DA8B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E19B8" w14:textId="463F1ED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D8C40" w14:textId="04543BF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A3603" w14:textId="57E345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6E4DC" w14:textId="0BAC551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</w:tr>
      <w:tr w:rsidR="00C9670C" w:rsidRPr="00C9670C" w14:paraId="6F3A66F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E61D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BB81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eñablanc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30FEB" w14:textId="38D0829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68CFA" w14:textId="11518F0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B2E29" w14:textId="51D4F8B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69E7B" w14:textId="299863D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C9670C" w:rsidRPr="00C9670C" w14:paraId="11345D4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C970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BA3A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at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297B6" w14:textId="60C99FF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2EA9F" w14:textId="3737A2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FB6DF" w14:textId="1611D9F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74C13" w14:textId="5D150DE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C9670C" w:rsidRPr="00C9670C" w14:paraId="36C7C11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B3C3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1F87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71D44" w14:textId="79CC558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AA0BB" w14:textId="0B26F91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4F668" w14:textId="04C6826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DD0C4" w14:textId="0A40079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</w:tr>
      <w:tr w:rsidR="00C9670C" w:rsidRPr="00C9670C" w14:paraId="43FBFC1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48A03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77C0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D0F46" w14:textId="7A110F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FD342" w14:textId="5690A5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87B39" w14:textId="038E672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BF114" w14:textId="74BBE5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</w:tr>
      <w:tr w:rsidR="00C9670C" w:rsidRPr="00C9670C" w14:paraId="7851446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2E01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A9A4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CA4A8" w14:textId="0383F93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569DD" w14:textId="1720D31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B4344" w14:textId="3E70530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04478" w14:textId="7095082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</w:tr>
      <w:tr w:rsidR="00C9670C" w:rsidRPr="00C9670C" w14:paraId="1793A7B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B2CA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C730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Praxede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4EEFC" w14:textId="74979BE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142E5" w14:textId="3518CD7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FFCB8" w14:textId="636F844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EFB27" w14:textId="699D57B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</w:tr>
      <w:tr w:rsidR="00C9670C" w:rsidRPr="00C9670C" w14:paraId="5378C69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7059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BDEBA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5A322" w14:textId="0583629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01DCE" w14:textId="557460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42221" w14:textId="71F57E9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E31F6" w14:textId="298AD4A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C9670C" w:rsidRPr="00C9670C" w14:paraId="392A17E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8599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1C68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B011C" w14:textId="5036DB3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692F8" w14:textId="2DA3E33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1216A" w14:textId="55315E3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BB9F3" w14:textId="415A70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</w:tr>
      <w:tr w:rsidR="00C9670C" w:rsidRPr="00C9670C" w14:paraId="454F420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2E3F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0415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677F2" w14:textId="0DC69C4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50.6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46F9B" w14:textId="12BC65C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A79E1" w14:textId="690BC07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28E25" w14:textId="1BBF66D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50.64 </w:t>
            </w:r>
          </w:p>
        </w:tc>
      </w:tr>
      <w:tr w:rsidR="00C9670C" w:rsidRPr="00C9670C" w14:paraId="667D172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A520F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EB1C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7A193" w14:textId="590D69A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E3C4D" w14:textId="67A7445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C1CC9" w14:textId="2998EEE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8F115" w14:textId="4D5E691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C9670C" w:rsidRPr="00C9670C" w14:paraId="5EBC176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E57E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0561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2E01C" w14:textId="70721C3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C5769" w14:textId="2C6CAB7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20453" w14:textId="7847A77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CD24D" w14:textId="584DACB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</w:tr>
      <w:tr w:rsidR="00C9670C" w:rsidRPr="00C9670C" w14:paraId="7CCA0A00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DB1C4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D93A78" w14:textId="756D8F9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3,400,978.9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A4E389" w14:textId="38CFAF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B9E5B8" w14:textId="4DEE97A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AEB3B7" w14:textId="356A230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3,400,978.95 </w:t>
            </w:r>
          </w:p>
        </w:tc>
      </w:tr>
      <w:tr w:rsidR="00C9670C" w:rsidRPr="00C9670C" w14:paraId="3F5C8D4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E8D8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81A5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701D2" w14:textId="402A8CB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DD87C" w14:textId="7CC11FD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70F58" w14:textId="2E52B72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49E60" w14:textId="0E64727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</w:tr>
      <w:tr w:rsidR="00C9670C" w:rsidRPr="00C9670C" w14:paraId="4557096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5285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0AB23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3721A" w14:textId="51CF405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88,568.9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CF091" w14:textId="6798257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5A918" w14:textId="16ED4A1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4CB56" w14:textId="51CAF90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88,568.95 </w:t>
            </w:r>
          </w:p>
        </w:tc>
      </w:tr>
      <w:tr w:rsidR="00C9670C" w:rsidRPr="00C9670C" w14:paraId="58D9D5E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15F1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9833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gadan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BC5F9" w14:textId="4BC56A3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6B800" w14:textId="7BB7494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DA9FA" w14:textId="05D1871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E845C" w14:textId="713C9A5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C9670C" w:rsidRPr="00C9670C" w14:paraId="7B619FC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F91B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656B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AD6D8" w14:textId="5706A9E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617.6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1073E" w14:textId="14C1886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FA937" w14:textId="5EAC17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B9F10" w14:textId="78B7B1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617.66 </w:t>
            </w:r>
          </w:p>
        </w:tc>
      </w:tr>
      <w:tr w:rsidR="00C9670C" w:rsidRPr="00C9670C" w14:paraId="3696E16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3BE85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4E2BD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enito Solive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50B9B" w14:textId="345F567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2,022.5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B292D" w14:textId="4CA9937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78488" w14:textId="641CEE9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41F71" w14:textId="22A328F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2,022.54 </w:t>
            </w:r>
          </w:p>
        </w:tc>
      </w:tr>
      <w:tr w:rsidR="00C9670C" w:rsidRPr="00C9670C" w14:paraId="675DC91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25C2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50F7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E3764" w14:textId="65307F8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FF343" w14:textId="2452BDD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4159A" w14:textId="3A2831C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D7AA1" w14:textId="40E55F4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</w:tr>
      <w:tr w:rsidR="00C9670C" w:rsidRPr="00C9670C" w14:paraId="25A4DF5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F8C6F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6718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a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E7342" w14:textId="5F222C7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86053" w14:textId="5D13655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43693" w14:textId="1C004E2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EB138" w14:textId="0F3E15D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</w:tr>
      <w:tr w:rsidR="00C9670C" w:rsidRPr="00C9670C" w14:paraId="154CDF9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9F2D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5E5D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F4ABC" w14:textId="5745570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30222" w14:textId="250E04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5CBA9" w14:textId="0432358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2EF3C" w14:textId="04DAFAA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</w:tr>
      <w:tr w:rsidR="00C9670C" w:rsidRPr="00C9670C" w14:paraId="78B90BB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2B40E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64F67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Cauay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F2CCF" w14:textId="0374B41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6E048" w14:textId="7B5DE6F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71741" w14:textId="0AA4C8D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3DE12" w14:textId="25FDEA2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</w:tr>
      <w:tr w:rsidR="00C9670C" w:rsidRPr="00C9670C" w14:paraId="68CE610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260B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5170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183EB" w14:textId="0A59316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EAB82" w14:textId="115D428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66B9A" w14:textId="45D6C9A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AB077" w14:textId="13F40D7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</w:tr>
      <w:tr w:rsidR="00C9670C" w:rsidRPr="00C9670C" w14:paraId="264AA7F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CD6E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C5C5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E5C75" w14:textId="6CEA3E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D9D7D" w14:textId="209F3FF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FABF7" w14:textId="3518E7A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4D742" w14:textId="65AB95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</w:tr>
      <w:tr w:rsidR="00C9670C" w:rsidRPr="00C9670C" w14:paraId="195A53A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A357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24A2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apigu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2D8C3" w14:textId="6DD26D4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28596" w14:textId="11A171A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B8FAE" w14:textId="10845D2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3C4ED" w14:textId="10E8655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</w:tr>
      <w:tr w:rsidR="00C9670C" w:rsidRPr="00C9670C" w14:paraId="723EFB3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85A7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2E8B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vilac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750E8" w14:textId="393C39B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7C19A" w14:textId="52E80AA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B0B62" w14:textId="5778089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091A7" w14:textId="572319F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</w:tr>
      <w:tr w:rsidR="00C9670C" w:rsidRPr="00C9670C" w14:paraId="2173277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896B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9EE2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chagu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30127" w14:textId="77C142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FEF9C" w14:textId="228BDD8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82795" w14:textId="6353C6D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37F55" w14:textId="13ABD3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</w:tr>
      <w:tr w:rsidR="00C9670C" w:rsidRPr="00C9670C" w14:paraId="4854D78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E8A2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6C64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mu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21A11" w14:textId="106D8B1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ECA87" w14:textId="2F66A0B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C7A68" w14:textId="375F81C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0A7B2" w14:textId="659EE0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</w:tr>
      <w:tr w:rsidR="00C9670C" w:rsidRPr="00C9670C" w14:paraId="4EA498D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DD58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644D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B8BA6" w14:textId="38E6772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94B34" w14:textId="49FA1A4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6D2F2" w14:textId="22B8DE1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76B93" w14:textId="7CBF96A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</w:tr>
      <w:tr w:rsidR="00C9670C" w:rsidRPr="00C9670C" w14:paraId="7961870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804B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9921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612E8" w14:textId="2F2AE5E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041F9" w14:textId="306FEB3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FB250" w14:textId="6C149ED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8A47E" w14:textId="3ADA3B9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</w:tr>
      <w:tr w:rsidR="00C9670C" w:rsidRPr="00C9670C" w14:paraId="36B23DC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6DC3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AB90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9A206" w14:textId="411A666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9C7E0" w14:textId="27F694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5B46A" w14:textId="5A3C35C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730C2" w14:textId="44B2458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C9670C" w:rsidRPr="00C9670C" w14:paraId="2B95B49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A01B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1C42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conac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F8010" w14:textId="69854D5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0A281" w14:textId="28216C0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70DA5" w14:textId="133D988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36A86" w14:textId="291A44A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</w:tr>
      <w:tr w:rsidR="00C9670C" w:rsidRPr="00C9670C" w14:paraId="55BD3B0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D3BF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1BD3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li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5661C" w14:textId="5AC16A7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B2CAB" w14:textId="0C8B018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D768F" w14:textId="0051BD4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A2F01" w14:textId="6AC345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</w:tr>
      <w:tr w:rsidR="00C9670C" w:rsidRPr="00C9670C" w14:paraId="18C74C7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E517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D8E90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F6E81" w14:textId="4EF2873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F2BF9" w14:textId="5FC88E3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6B285" w14:textId="05163C1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B6199" w14:textId="4C4A477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</w:tr>
      <w:tr w:rsidR="00C9670C" w:rsidRPr="00C9670C" w14:paraId="50BD3EE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C799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0ACC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241B7" w14:textId="449A27C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FCC04" w14:textId="5F341F4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29AAE" w14:textId="27B51C1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4EE43" w14:textId="1B0C1A1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</w:tr>
      <w:tr w:rsidR="00C9670C" w:rsidRPr="00C9670C" w14:paraId="1BABB26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2580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76B3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90E0D" w14:textId="3E0D2F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CBFE0" w14:textId="18ACE5B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99BDE" w14:textId="1C27831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D3C8F" w14:textId="3AEB16F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C9670C" w:rsidRPr="00C9670C" w14:paraId="1C20D11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872A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2A0C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F73D3" w14:textId="67DD603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B2498" w14:textId="341E325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7A4DF" w14:textId="5F8E4FA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CEE0E" w14:textId="1AB9E57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</w:tr>
      <w:tr w:rsidR="00C9670C" w:rsidRPr="00C9670C" w14:paraId="10928EF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2713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F241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8C55A" w14:textId="77FCF88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7C13F" w14:textId="4498B45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D6687" w14:textId="7CF6307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31E4F" w14:textId="577FF67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</w:tr>
      <w:tr w:rsidR="00C9670C" w:rsidRPr="00C9670C" w14:paraId="10B2A9E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845DA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965B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F46F0" w14:textId="5404B8A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146E5" w14:textId="7948A95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993A2" w14:textId="1B296F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1A2E4" w14:textId="6F79F20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C9670C" w:rsidRPr="00C9670C" w14:paraId="17862D8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CB77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6508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D1DA6" w14:textId="2D8DA05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71669" w14:textId="427397D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3A153" w14:textId="6206C5F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0A546" w14:textId="6C85467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</w:tr>
      <w:tr w:rsidR="00C9670C" w:rsidRPr="00C9670C" w14:paraId="48D58E4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8C935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C620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91A41" w14:textId="1E6A75F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1118B" w14:textId="5DB59E1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AEAD9" w14:textId="5E5388C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04925" w14:textId="5217024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</w:tr>
      <w:tr w:rsidR="00C9670C" w:rsidRPr="00C9670C" w14:paraId="3CA5C38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F1F4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0454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DB39D" w14:textId="28AC991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0888A" w14:textId="333A2F3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315BC" w14:textId="16D57D4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5B406" w14:textId="1BA0C59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</w:tr>
      <w:tr w:rsidR="00C9670C" w:rsidRPr="00C9670C" w14:paraId="78B48CF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BBA2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18AB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45850" w14:textId="61FD4CF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CE562" w14:textId="1B12DBD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89ECC" w14:textId="390C8C1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0A272" w14:textId="29BBDE9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</w:tr>
      <w:tr w:rsidR="00C9670C" w:rsidRPr="00C9670C" w14:paraId="12DA22E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18CC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D31B4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AD407" w14:textId="4C15A35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4EAD5" w14:textId="43625D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1C280" w14:textId="7004810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F6929" w14:textId="58BD9D8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C9670C" w:rsidRPr="00C9670C" w14:paraId="591B837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7A7B2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40CB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9B2FC" w14:textId="049C04D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4,473.6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43ED8" w14:textId="1E41D6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BC161" w14:textId="52220CE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68912" w14:textId="66154D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4,473.66 </w:t>
            </w:r>
          </w:p>
        </w:tc>
      </w:tr>
      <w:tr w:rsidR="00C9670C" w:rsidRPr="00C9670C" w14:paraId="6F1086C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EF45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FDF4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6944A" w14:textId="3001230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3DCE3" w14:textId="725F024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DA9A3" w14:textId="578C3D7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19C64" w14:textId="54059C9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</w:tr>
      <w:tr w:rsidR="00C9670C" w:rsidRPr="00C9670C" w14:paraId="4A55621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FED5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1FDE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636B9" w14:textId="6DC3DA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E2CB4" w14:textId="6B4C4D2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5B289" w14:textId="2013646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EEDA4" w14:textId="430091C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</w:tr>
      <w:tr w:rsidR="00C9670C" w:rsidRPr="00C9670C" w14:paraId="1C08BC4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1049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AE95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623BE" w14:textId="10ADC7C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5FCE6" w14:textId="6B76DBB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3EB55" w14:textId="375F92E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7E54F" w14:textId="2F25F26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C9670C" w:rsidRPr="00C9670C" w14:paraId="1295F71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C2BC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8B41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253D6" w14:textId="7AF459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72564" w14:textId="04E96E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22F7D" w14:textId="43BD355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4B729" w14:textId="7577F2D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</w:tr>
      <w:tr w:rsidR="00C9670C" w:rsidRPr="00C9670C" w14:paraId="4B62301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5B12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9358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73D29" w14:textId="66903D7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1FB73" w14:textId="31A17AC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85567" w14:textId="52FC190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1161A" w14:textId="65DFBFC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C9670C" w:rsidRPr="00C9670C" w14:paraId="384696A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C585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60E5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mauin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03E46" w14:textId="5106EDB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1DF38" w14:textId="65E276A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D2E61" w14:textId="0BEECB9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8FA35" w14:textId="6FBA81F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</w:tr>
      <w:tr w:rsidR="00C9670C" w:rsidRPr="00C9670C" w14:paraId="48971FBA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0D458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3117DF" w14:textId="79FF8F7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,973,804.2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6D98F5" w14:textId="5E4382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91CBC3" w14:textId="0A5683F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442F319" w14:textId="5817626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,973,804.26 </w:t>
            </w:r>
          </w:p>
        </w:tc>
      </w:tr>
      <w:tr w:rsidR="00C9670C" w:rsidRPr="00C9670C" w14:paraId="05D885F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8FE6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5B65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06B5D" w14:textId="4EFBFA4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3A720" w14:textId="50F0197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F5662" w14:textId="1B42BE2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1CCB0" w14:textId="1389ECC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</w:tr>
      <w:tr w:rsidR="00C9670C" w:rsidRPr="00C9670C" w14:paraId="0051360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7571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45CA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aba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349F6" w14:textId="1A434E8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92D5F" w14:textId="6D78029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E6888" w14:textId="2DF5276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D0D22" w14:textId="127C157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</w:tr>
      <w:tr w:rsidR="00C9670C" w:rsidRPr="00C9670C" w14:paraId="61EC4B1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939E5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E2EA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F68C6" w14:textId="75497EB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333B1" w14:textId="18D49D2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2FD3E" w14:textId="5D7825D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A1B99" w14:textId="504B437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</w:tr>
      <w:tr w:rsidR="00C9670C" w:rsidRPr="00C9670C" w14:paraId="6F02EFE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AACF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97AB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64854" w14:textId="0804EE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2,813.7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183AC" w14:textId="1944090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5506C" w14:textId="7C00EA4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B31A7" w14:textId="41AF3BE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2,813.78 </w:t>
            </w:r>
          </w:p>
        </w:tc>
      </w:tr>
      <w:tr w:rsidR="00C9670C" w:rsidRPr="00C9670C" w14:paraId="54EBD6E3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BB537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7E5D3D" w14:textId="283B3AE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CBD8E9" w14:textId="2F5EC4D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4D1DC3" w14:textId="3827AD7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D7BA7BE" w14:textId="791D032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</w:tr>
      <w:tr w:rsidR="00C9670C" w:rsidRPr="00C9670C" w14:paraId="71B7494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FA6A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8DC2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Quirin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2F107" w14:textId="0F1605E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5751C" w14:textId="48D72E3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A654D" w14:textId="187FD08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D024D" w14:textId="54C4CB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</w:tr>
      <w:tr w:rsidR="00C9670C" w:rsidRPr="00C9670C" w14:paraId="597F787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2A17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89A6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arrogui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87B9F" w14:textId="3E95FDC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B55B5" w14:textId="7777054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3DD84" w14:textId="2E322C1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5E5D9" w14:textId="6DCADA2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</w:tr>
      <w:tr w:rsidR="00C9670C" w:rsidRPr="00C9670C" w14:paraId="2A272A7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DBC3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9251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ffu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0271D" w14:textId="78D5096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95BDF" w14:textId="2C9A571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68022" w14:textId="1C0A0B1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E7796" w14:textId="1A673B7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</w:tr>
      <w:tr w:rsidR="00C9670C" w:rsidRPr="00C9670C" w14:paraId="78CDAC6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54D2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BDD24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ddel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879A2" w14:textId="2332AA1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F0A27" w14:textId="213900E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54CE3" w14:textId="589F031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38EAF" w14:textId="32E458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</w:tr>
      <w:tr w:rsidR="00C9670C" w:rsidRPr="00C9670C" w14:paraId="4C1B7D9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AC65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83EB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tipun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9D787" w14:textId="0B8C499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E3DF7" w14:textId="27800CA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C2A76" w14:textId="6E9F304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5C2C3" w14:textId="53A9A0A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</w:tr>
      <w:tr w:rsidR="00C9670C" w:rsidRPr="00C9670C" w14:paraId="4B232D05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5AD63B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7D75239" w14:textId="532FBD5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0,863,623.0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A7A4062" w14:textId="1BCB7C3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F04A3D3" w14:textId="2DD1244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00DC6A5" w14:textId="510A0F3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0,863,623.02 </w:t>
            </w:r>
          </w:p>
        </w:tc>
      </w:tr>
      <w:tr w:rsidR="00C9670C" w:rsidRPr="00C9670C" w14:paraId="6783F44D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82E7B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003B95" w14:textId="5269DA2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FAB6BF" w14:textId="0F82F20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417B5A" w14:textId="7258AB3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B260DDA" w14:textId="091E71C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</w:tr>
      <w:tr w:rsidR="00C9670C" w:rsidRPr="00C9670C" w14:paraId="5E1832B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025C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6548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4B374" w14:textId="40086BC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533C5" w14:textId="18B9514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FE31B" w14:textId="18E2CD0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87B25" w14:textId="0B5A0C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</w:tr>
      <w:tr w:rsidR="00C9670C" w:rsidRPr="00C9670C" w14:paraId="6EA285F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5E3D5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5236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C019A" w14:textId="2F20CD0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67366" w14:textId="0E45237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5CCAB" w14:textId="0719CD8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9BA4D" w14:textId="2E3F47F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</w:tr>
      <w:tr w:rsidR="00C9670C" w:rsidRPr="00C9670C" w14:paraId="4B5CF1C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B4BB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5BC9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lasa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01350" w14:textId="4F8D248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1E1F2" w14:textId="243EF84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5BA63" w14:textId="69F508D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C27A8" w14:textId="3E6E158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C9670C" w:rsidRPr="00C9670C" w14:paraId="22107B3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41DD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A4E1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alun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2F25E" w14:textId="47F86D4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8DF76" w14:textId="606C69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16725" w14:textId="63B2DFA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EAF8A" w14:textId="0FC6FD6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C9670C" w:rsidRPr="00C9670C" w14:paraId="4EA0A67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2A46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9AD3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gal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771B2" w14:textId="269A255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19B85" w14:textId="3221EBA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81FB3" w14:textId="52DD927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4DC75" w14:textId="657A93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C9670C" w:rsidRPr="00C9670C" w14:paraId="4BECC43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0366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4905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pacul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35CC3" w14:textId="0FD800C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A6CEB" w14:textId="47C17D6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16989" w14:textId="699796B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A717B" w14:textId="7BA7D7D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</w:tr>
      <w:tr w:rsidR="00C9670C" w:rsidRPr="00C9670C" w14:paraId="0C6A891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2F637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7BA0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76FCF" w14:textId="114BBD9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941ED" w14:textId="6433297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2DFE3" w14:textId="4B1F23A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3E98D" w14:textId="0AF3583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C9670C" w:rsidRPr="00C9670C" w14:paraId="0C8B66F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A086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22BF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D91FF" w14:textId="3BCFE8B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6D9CC" w14:textId="22F4DD1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E522E" w14:textId="092F4C9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39E35" w14:textId="2518F22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C9670C" w:rsidRPr="00C9670C" w14:paraId="620C8EEA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FA98F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CAA673" w14:textId="3B940C2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607381" w14:textId="5E1B348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3BDAA8" w14:textId="7F3AFA4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9401AC0" w14:textId="5928CBF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</w:tr>
      <w:tr w:rsidR="00C9670C" w:rsidRPr="00C9670C" w14:paraId="6E5220C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D39E7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2436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buc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14F10" w14:textId="50E75E4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307EE" w14:textId="1747326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41DAF" w14:textId="5410BA4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3B5E4" w14:textId="123C4AA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</w:tr>
      <w:tr w:rsidR="00C9670C" w:rsidRPr="00C9670C" w14:paraId="40592CE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108A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5C0B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ac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F0259" w14:textId="7D8B3FC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9F051" w14:textId="6D210E7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5210E" w14:textId="686F42D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1D075" w14:textId="58115C4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</w:tr>
      <w:tr w:rsidR="00C9670C" w:rsidRPr="00C9670C" w14:paraId="4136A37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B7E1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0333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95AB6" w14:textId="70FD6D5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9C584" w14:textId="42D173E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B4B26" w14:textId="43D77FF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E9D63" w14:textId="4C880F9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</w:tr>
      <w:tr w:rsidR="00C9670C" w:rsidRPr="00C9670C" w14:paraId="1A77DF7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9DE5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40AF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alupih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6AC7C" w14:textId="3435D7A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3CE57" w14:textId="49B4DF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FA969" w14:textId="57599FE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2F7C3" w14:textId="7D6876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</w:tr>
      <w:tr w:rsidR="00C9670C" w:rsidRPr="00C9670C" w14:paraId="58A9B6F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389C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A849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C9BA0" w14:textId="78ED50F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B00CB" w14:textId="39667F9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A6A60" w14:textId="20717C7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FCB73" w14:textId="7A14084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</w:tr>
      <w:tr w:rsidR="00C9670C" w:rsidRPr="00C9670C" w14:paraId="18239A3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DD2FA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9A7D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m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85685" w14:textId="7F0D5D3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C0961" w14:textId="25B44DB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098A4" w14:textId="6C6926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CB394" w14:textId="32A615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</w:tr>
      <w:tr w:rsidR="00C9670C" w:rsidRPr="00C9670C" w14:paraId="04B86AE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0450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468C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vele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51262" w14:textId="7DD383B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EFCE3" w14:textId="66AC1E6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86EA6" w14:textId="10EE344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9BC82" w14:textId="7507867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</w:tr>
      <w:tr w:rsidR="00C9670C" w:rsidRPr="00C9670C" w14:paraId="663F60D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945E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C8F8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B269B" w14:textId="444EA4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4C5C0" w14:textId="70FA15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32E7E" w14:textId="4683CB3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B6626" w14:textId="11C938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</w:tr>
      <w:tr w:rsidR="00C9670C" w:rsidRPr="00C9670C" w14:paraId="5834B95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42CA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1836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ran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B72AA" w14:textId="489229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AD8F2" w14:textId="6C90B88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1990E" w14:textId="3BBAE15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95918" w14:textId="21E2C6A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</w:tr>
      <w:tr w:rsidR="00C9670C" w:rsidRPr="00C9670C" w14:paraId="2B9747C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81C5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53E7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9CF2A" w14:textId="1450839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D7517" w14:textId="02E01A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1F6B4" w14:textId="45BFD06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24144" w14:textId="3FD60EB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</w:tr>
      <w:tr w:rsidR="00C9670C" w:rsidRPr="00C9670C" w14:paraId="4608E45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A552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145D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0CA9B" w14:textId="72F465C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96810" w14:textId="3ECC898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9F9CB" w14:textId="067554F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09B45" w14:textId="2394A27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</w:tr>
      <w:tr w:rsidR="00C9670C" w:rsidRPr="00C9670C" w14:paraId="5298F8D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D273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7212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m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EE441" w14:textId="674461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74F5A" w14:textId="342D777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C234E" w14:textId="6FB129D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371F3" w14:textId="624B6A4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</w:tr>
      <w:tr w:rsidR="00C9670C" w:rsidRPr="00C9670C" w14:paraId="49752DF7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8F512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2856F4" w14:textId="2AEFD9E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9C7AB2" w14:textId="10E2AAC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1BF760" w14:textId="118CAEE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EE0042" w14:textId="31E7A77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</w:tr>
      <w:tr w:rsidR="00C9670C" w:rsidRPr="00C9670C" w14:paraId="47C2091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F712B2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392645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Bulac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15020" w14:textId="2299CB1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BBDA2" w14:textId="0539A25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6B9CE" w14:textId="242DBE4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2F864" w14:textId="7AB57D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C9670C" w:rsidRPr="00C9670C" w14:paraId="35653B7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E2D4F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141B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gat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269F0" w14:textId="29C44B8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6E3F8" w14:textId="3BF8819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47B61" w14:textId="3E00DC9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E33B8" w14:textId="01E4366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C9670C" w:rsidRPr="00C9670C" w14:paraId="6540CCC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7E10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0D9B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agtas (Bigaa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CBA83" w14:textId="33F7044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C118D" w14:textId="68140E7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A1F84" w14:textId="10F7D24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80E3B" w14:textId="3D66ACC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</w:tr>
      <w:tr w:rsidR="00C9670C" w:rsidRPr="00C9670C" w14:paraId="41225DC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FD8BB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5007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iua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06034" w14:textId="7088462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77C7E" w14:textId="168EFE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F99D5" w14:textId="05A780A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D52B9" w14:textId="3B8F32D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</w:tr>
      <w:tr w:rsidR="00C9670C" w:rsidRPr="00C9670C" w14:paraId="1074694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46A6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35D8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77834" w14:textId="52A820A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B4844" w14:textId="458B389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04FC4" w14:textId="318026F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0DDCF" w14:textId="35FE571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</w:tr>
      <w:tr w:rsidR="00C9670C" w:rsidRPr="00C9670C" w14:paraId="272E7D2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7E94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D989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2E6F7" w14:textId="0371E77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367F9" w14:textId="63CB841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897EB" w14:textId="25A58A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8F1C2" w14:textId="1D147A9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</w:tr>
      <w:tr w:rsidR="00C9670C" w:rsidRPr="00C9670C" w14:paraId="2DD0961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537B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B801F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00BF7" w14:textId="50405EF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7D528" w14:textId="6509EB7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90B83" w14:textId="243C4EF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B9254" w14:textId="77FD439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</w:tr>
      <w:tr w:rsidR="00C9670C" w:rsidRPr="00C9670C" w14:paraId="40526DD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B543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A839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umpit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822BB" w14:textId="532FAF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95413" w14:textId="23188D2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B2535" w14:textId="44FD4AF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F46F5" w14:textId="2616802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</w:tr>
      <w:tr w:rsidR="00C9670C" w:rsidRPr="00C9670C" w14:paraId="6143F9F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D957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C02C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41CA8" w14:textId="3642C35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C3D0F" w14:textId="5801AFC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F5519" w14:textId="19C116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06218" w14:textId="47CE10A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</w:tr>
      <w:tr w:rsidR="00C9670C" w:rsidRPr="00C9670C" w14:paraId="3657C0A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85CB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A450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guint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7083E" w14:textId="1AB865B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3FF2C" w14:textId="2AA381C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13438" w14:textId="0C5BD0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D1E24" w14:textId="1D8BD13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</w:tr>
      <w:tr w:rsidR="00C9670C" w:rsidRPr="00C9670C" w14:paraId="2C4C26C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87B39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00B22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F0191" w14:textId="3330B0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C067F" w14:textId="7FEC495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2026A" w14:textId="7CB79B6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372E6" w14:textId="322CC9E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</w:tr>
      <w:tr w:rsidR="00C9670C" w:rsidRPr="00C9670C" w14:paraId="2137AA2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8AA0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F096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7DBB5" w14:textId="12B480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46B55" w14:textId="352A98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68365" w14:textId="73C6358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B7DF4" w14:textId="59C967D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</w:tr>
      <w:tr w:rsidR="00C9670C" w:rsidRPr="00C9670C" w14:paraId="6387A72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722D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12E7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l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024ED" w14:textId="3481C78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5A3EB" w14:textId="6756BE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E1FC0" w14:textId="3D10CBC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4D720" w14:textId="22E88E8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</w:tr>
      <w:tr w:rsidR="00C9670C" w:rsidRPr="00C9670C" w14:paraId="03B15DD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4B18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B558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Meycauay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CA21D" w14:textId="03533D3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4015D" w14:textId="2927E44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5038F" w14:textId="460DF41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65652" w14:textId="071A00F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</w:tr>
      <w:tr w:rsidR="00C9670C" w:rsidRPr="00C9670C" w14:paraId="4ABF9FF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97EA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BE6E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orzagar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68596" w14:textId="3F164E5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F9884" w14:textId="4C70C70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AF5AA" w14:textId="0F6F577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F6250" w14:textId="0B17190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</w:tr>
      <w:tr w:rsidR="00C9670C" w:rsidRPr="00C9670C" w14:paraId="2DB6D8B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9BFB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BE32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57688" w14:textId="64BBCB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0F774" w14:textId="2533E43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1F1E2" w14:textId="4DF38C9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955A7" w14:textId="18DEB96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</w:tr>
      <w:tr w:rsidR="00C9670C" w:rsidRPr="00C9670C" w14:paraId="2DE4B46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4B98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E29B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d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40C42" w14:textId="0EAF977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6F64D" w14:textId="05C4017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3B5E5" w14:textId="7BDD5D1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60ECC" w14:textId="61F1E3B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</w:tr>
      <w:tr w:rsidR="00C9670C" w:rsidRPr="00C9670C" w14:paraId="61BFB3B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A75D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7947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ombo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69D01" w14:textId="59364F9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1DCD8" w14:textId="16A9498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22E20" w14:textId="377AF9C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04B6F" w14:textId="18B8426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</w:tr>
      <w:tr w:rsidR="00C9670C" w:rsidRPr="00C9670C" w14:paraId="15D2AC8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DF18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7D2E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21831" w14:textId="337FB28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705D1" w14:textId="1247A15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6D9B2" w14:textId="71D8E91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A7967" w14:textId="3486F6B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</w:tr>
      <w:tr w:rsidR="00C9670C" w:rsidRPr="00C9670C" w14:paraId="74ADFF3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1CE0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9963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lil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5AF19" w14:textId="56C33D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B4579" w14:textId="29FBDF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5024E" w14:textId="4C3810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651E3" w14:textId="339B89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</w:tr>
      <w:tr w:rsidR="00C9670C" w:rsidRPr="00C9670C" w14:paraId="0D1D589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40D9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A070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CD26B" w14:textId="1631E72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106CD" w14:textId="63570E3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E953B" w14:textId="1CE61F9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FB918" w14:textId="0DDB9E6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</w:tr>
      <w:tr w:rsidR="00C9670C" w:rsidRPr="00C9670C" w14:paraId="52B4297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BC2D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E77D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93740" w14:textId="015CFAB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93D2F" w14:textId="6B487C4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D10FD" w14:textId="732FF33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17661" w14:textId="6E48F4C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</w:tr>
      <w:tr w:rsidR="00C9670C" w:rsidRPr="00C9670C" w14:paraId="0017871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84EF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945A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2B452" w14:textId="6D600B1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C89A7" w14:textId="7E52A7D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999AC" w14:textId="344FE03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91255" w14:textId="35D2CB9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</w:tr>
      <w:tr w:rsidR="00C9670C" w:rsidRPr="00C9670C" w14:paraId="715D2A2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6CF8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4722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B7A7F" w14:textId="2BAAD36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7512A" w14:textId="3C3A4E0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16D29" w14:textId="174AD00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57A84" w14:textId="63B6666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</w:tr>
      <w:tr w:rsidR="00C9670C" w:rsidRPr="00C9670C" w14:paraId="185D821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25FA3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C31A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96CD8" w14:textId="0E14076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17583" w14:textId="3AB5201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5CA4D" w14:textId="10479F4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ED026" w14:textId="76CBB9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</w:tr>
      <w:tr w:rsidR="00C9670C" w:rsidRPr="00C9670C" w14:paraId="34097C01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54D4B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71764E" w14:textId="449E894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D4518D" w14:textId="16FED6D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493F14" w14:textId="43C7F97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F05A63A" w14:textId="2613283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</w:tr>
      <w:tr w:rsidR="00C9670C" w:rsidRPr="00C9670C" w14:paraId="025D092D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6FD3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Nueva Ecitj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D126E" w14:textId="292B4B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8CBB8" w14:textId="78F7847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C2FCD" w14:textId="4E5616B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2C323" w14:textId="7872822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</w:tr>
      <w:tr w:rsidR="00C9670C" w:rsidRPr="00C9670C" w14:paraId="0DEA524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5A6F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229B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iag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845B9" w14:textId="2B2E340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7B309" w14:textId="62D6C6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C182A" w14:textId="188A6F3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7F06E" w14:textId="62B8357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</w:tr>
      <w:tr w:rsidR="00C9670C" w:rsidRPr="00C9670C" w14:paraId="5ECF6B5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3E96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FDEC5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ngab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F6F16" w14:textId="45897AF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57769" w14:textId="72A5422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2B781" w14:textId="7C50A53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6D131" w14:textId="52AD2C4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</w:tr>
      <w:tr w:rsidR="00C9670C" w:rsidRPr="00C9670C" w14:paraId="2DF094E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51AC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0428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4AB14" w14:textId="6A9A41D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3F209" w14:textId="7C1C56F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91FF4" w14:textId="6308711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BC7ED" w14:textId="7C15DBB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</w:tr>
      <w:tr w:rsidR="00C9670C" w:rsidRPr="00C9670C" w14:paraId="2C6C8BB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E2E7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8D04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i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A760D" w14:textId="700199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FC29D" w14:textId="7B99A3D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9DE79" w14:textId="6A882EC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88ED7" w14:textId="04C773F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</w:tr>
      <w:tr w:rsidR="00C9670C" w:rsidRPr="00C9670C" w14:paraId="69E914B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8814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4A1E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rangl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36F8A" w14:textId="692591A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AAE17" w14:textId="3E5B8B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58198" w14:textId="2159040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98ADF" w14:textId="753DF3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</w:tr>
      <w:tr w:rsidR="00C9670C" w:rsidRPr="00C9670C" w14:paraId="71DCB75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BD05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4D57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yap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D84ED" w14:textId="37E8D38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16485" w14:textId="776CCDA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A15DD" w14:textId="1DB589D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58711" w14:textId="519512E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</w:tr>
      <w:tr w:rsidR="00C9670C" w:rsidRPr="00C9670C" w14:paraId="73D41DE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2B85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788E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neral Mamerto Nativida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BB37A" w14:textId="0E474E7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11395" w14:textId="5E2C4B1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900CF" w14:textId="45080FC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1028E" w14:textId="02CF73C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</w:tr>
      <w:tr w:rsidR="00C9670C" w:rsidRPr="00C9670C" w14:paraId="61B1912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BE6E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630E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neral Tinio (Papaya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F6AA9" w14:textId="181AACB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B8D38" w14:textId="6B1CD3E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55D2F" w14:textId="5C6AE93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4A49F" w14:textId="07450A3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</w:tr>
      <w:tr w:rsidR="00C9670C" w:rsidRPr="00C9670C" w14:paraId="406AE3F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A980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71EF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mb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C6651" w14:textId="1E5763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DF0D0" w14:textId="4BA957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C4F07" w14:textId="4C76E32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095DD" w14:textId="1E42E6E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</w:tr>
      <w:tr w:rsidR="00C9670C" w:rsidRPr="00C9670C" w14:paraId="4E85832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810F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06B5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3A420" w14:textId="2750F4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C5B8F" w14:textId="0E42E01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14136" w14:textId="0BEDDE0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F7A4D" w14:textId="3DAF0C7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</w:tr>
      <w:tr w:rsidR="00C9670C" w:rsidRPr="00C9670C" w14:paraId="3D8DDDF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5255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660F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u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275A4" w14:textId="77D9742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7D7DD" w14:textId="4C4ABA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11779" w14:textId="23E90C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E3CCC" w14:textId="0EE8453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</w:tr>
      <w:tr w:rsidR="00C9670C" w:rsidRPr="00C9670C" w14:paraId="4829DB7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A0F9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52E8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cab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60779" w14:textId="1BF35ED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96321" w14:textId="1EA6760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CCF56" w14:textId="4FD211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B1B17" w14:textId="0C5379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</w:tr>
      <w:tr w:rsidR="00C9670C" w:rsidRPr="00C9670C" w14:paraId="5D69107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5924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9F8D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mpicu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C801E" w14:textId="0BF9BF4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BA5DD" w14:textId="2A5BFB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6D425" w14:textId="769599C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56682" w14:textId="7475584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C9670C" w:rsidRPr="00C9670C" w14:paraId="5C2EF42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8F28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C19D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layan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7A120" w14:textId="3EABD8D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D0A90" w14:textId="6304461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B0A29" w14:textId="5AF57F1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1842F" w14:textId="7A8FFB2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C9670C" w:rsidRPr="00C9670C" w14:paraId="214B9E8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8E20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3A49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taban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E3FB4" w14:textId="629D992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E7FC1" w14:textId="2470397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80520" w14:textId="040E055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979C3" w14:textId="399E12E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C9670C" w:rsidRPr="00C9670C" w14:paraId="62CFCFB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0C4CD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CEB1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eñarand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38522" w14:textId="59EF7FC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73088" w14:textId="7126F7F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DC0AD" w14:textId="768C1F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57CA6" w14:textId="23045C9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C9670C" w:rsidRPr="00C9670C" w14:paraId="7920023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061D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758F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BE07C" w14:textId="43D0419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F9ABC" w14:textId="0BB1D12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00626" w14:textId="5C5AFC4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8B034" w14:textId="7592C2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</w:tr>
      <w:tr w:rsidR="00C9670C" w:rsidRPr="00C9670C" w14:paraId="0D3D9FE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14A4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B411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BD04A" w14:textId="6CF2F84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279AD" w14:textId="6CD37B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2D708" w14:textId="50006E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05168" w14:textId="56B7877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C9670C" w:rsidRPr="00C9670C" w14:paraId="32B7011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CD4F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2ABF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D2C2E" w14:textId="3363153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4B2AF" w14:textId="1804FC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7B279" w14:textId="33DFD71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6B011" w14:textId="099ACE6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</w:tr>
      <w:tr w:rsidR="00C9670C" w:rsidRPr="00C9670C" w14:paraId="66B8915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0C45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9FFC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7110C" w14:textId="1662000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5CE55" w14:textId="23E8FFB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9459C" w14:textId="449A7FC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02406" w14:textId="74C68DC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C9670C" w:rsidRPr="00C9670C" w14:paraId="2ED6F3C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CF24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D84E2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C5596" w14:textId="50AB198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C46B6" w14:textId="01309F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1B1A0" w14:textId="5601250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80432" w14:textId="72976E4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</w:tr>
      <w:tr w:rsidR="00C9670C" w:rsidRPr="00C9670C" w14:paraId="25D212F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538A9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78BA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58199" w14:textId="60DED16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9B50E" w14:textId="59F6BB7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3B845" w14:textId="018C548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11546" w14:textId="5D41194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</w:tr>
      <w:tr w:rsidR="00C9670C" w:rsidRPr="00C9670C" w14:paraId="0807AFE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F709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F344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5AFC7" w14:textId="0AFFB8B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56EA4" w14:textId="01BE9E5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23B1C" w14:textId="1DCBAF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2571F" w14:textId="52143C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</w:tr>
      <w:tr w:rsidR="00C9670C" w:rsidRPr="00C9670C" w14:paraId="1636441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F3E5F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A25A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320E1" w14:textId="636AEAA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12DD4" w14:textId="6F0D122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812E7" w14:textId="0632C08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A0F8C" w14:textId="6F19DF4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</w:tr>
      <w:tr w:rsidR="00C9670C" w:rsidRPr="00C9670C" w14:paraId="4B61228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E79B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F97F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ugtu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62465" w14:textId="31FC9E7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EF09D" w14:textId="749504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17A2C" w14:textId="6D33E19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8BA3B" w14:textId="77329D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C9670C" w:rsidRPr="00C9670C" w14:paraId="7E9B447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6CCC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A63B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0BF52" w14:textId="37F2669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88416" w14:textId="0A058C8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FE48E" w14:textId="2AD00FE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00E01" w14:textId="373EA9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C9670C" w:rsidRPr="00C9670C" w14:paraId="2AF2079D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9E5B2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1AC8FF" w14:textId="69CD146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9DA777" w14:textId="3820A5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2E6F59" w14:textId="395E96F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072917B" w14:textId="73C5458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</w:tr>
      <w:tr w:rsidR="00C9670C" w:rsidRPr="00C9670C" w14:paraId="6E3CCD3E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AE22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212DB" w14:textId="762D56D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A59F6" w14:textId="1B5B2AA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A1CB1" w14:textId="53E5A13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B8279" w14:textId="173499A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</w:tr>
      <w:tr w:rsidR="00C9670C" w:rsidRPr="00C9670C" w14:paraId="7290213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AAE2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7AD9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A4B47" w14:textId="5DE2A0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68DBA" w14:textId="076E979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7F57B" w14:textId="14B323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15DFB" w14:textId="498F2D1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</w:tr>
      <w:tr w:rsidR="00C9670C" w:rsidRPr="00C9670C" w14:paraId="66079FE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7E29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BEAE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palit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FA763" w14:textId="17F946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56A64" w14:textId="34C7914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F47AF" w14:textId="3B60C4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DD7BE" w14:textId="1717A86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</w:tr>
      <w:tr w:rsidR="00C9670C" w:rsidRPr="00C9670C" w14:paraId="761323A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8E619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1F32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rayat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A2C8E" w14:textId="1898584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C3A6D" w14:textId="111E997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A1E5E" w14:textId="469F7B4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BF3E2" w14:textId="55D289A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</w:tr>
      <w:tr w:rsidR="00C9670C" w:rsidRPr="00C9670C" w14:paraId="2A1C290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AE63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F19F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olo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3B282" w14:textId="24116AA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3EB4A" w14:textId="7C8366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622FD" w14:textId="68BFE8D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92B17" w14:textId="5D933D7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</w:tr>
      <w:tr w:rsidR="00C9670C" w:rsidRPr="00C9670C" w14:paraId="26BE458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5EFE5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FE85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dab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0DC79" w14:textId="4B38B25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6CE78" w14:textId="3C0F480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BBA7F" w14:textId="227BD43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E5901" w14:textId="68E3836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</w:tr>
      <w:tr w:rsidR="00C9670C" w:rsidRPr="00C9670C" w14:paraId="2FAAF6D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E068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E96D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D3F06" w14:textId="34655DD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79441" w14:textId="4932871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F81F6" w14:textId="79AFA91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9C06A" w14:textId="5C80B04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</w:tr>
      <w:tr w:rsidR="00C9670C" w:rsidRPr="00C9670C" w14:paraId="7DFA51A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CCA2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44CE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6203D" w14:textId="51331BD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FAF75" w14:textId="03FC206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AF989" w14:textId="31BE969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3FB67" w14:textId="4478D77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C9670C" w:rsidRPr="00C9670C" w14:paraId="6A5CDB2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C203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0C5A4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b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1665C" w14:textId="4F3C71C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0B335" w14:textId="123774F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7E5A6" w14:textId="47E75FF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1F2A2" w14:textId="7D60AB8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</w:tr>
      <w:tr w:rsidR="00C9670C" w:rsidRPr="00C9670C" w14:paraId="3EB44C1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FCF5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21F9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alacat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2954E" w14:textId="79C070A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6CD0B" w14:textId="09A8A08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4F490" w14:textId="76183EE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722C9" w14:textId="568EC41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</w:tr>
      <w:tr w:rsidR="00C9670C" w:rsidRPr="00C9670C" w14:paraId="7AB0950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8054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EE5A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cabeb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D43B5" w14:textId="2FAE9BD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B6352" w14:textId="7EB193B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E488F" w14:textId="3598580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274E3" w14:textId="11280B4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C9670C" w:rsidRPr="00C9670C" w14:paraId="5C9535D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2885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50DB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ala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B90A7" w14:textId="505E711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91DA0" w14:textId="1567438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25D7E" w14:textId="0373C7E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96080" w14:textId="4E97710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</w:tr>
      <w:tr w:rsidR="00C9670C" w:rsidRPr="00C9670C" w14:paraId="4852F53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F78E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F3E0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santo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B0D74" w14:textId="00D30A4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FC120" w14:textId="29A1919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0EC59" w14:textId="294219A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7F8C2" w14:textId="3C93F53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</w:tr>
      <w:tr w:rsidR="00C9670C" w:rsidRPr="00C9670C" w14:paraId="275F910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59A4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C136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0EABA" w14:textId="5710166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99DA9" w14:textId="0EE29B5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25028" w14:textId="40CA05A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A00B8" w14:textId="2384708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</w:tr>
      <w:tr w:rsidR="00C9670C" w:rsidRPr="00C9670C" w14:paraId="073A588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4AAF4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3F1F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nali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583A4" w14:textId="0337697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8034B" w14:textId="2BAE1D3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3307B" w14:textId="597D97C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7CF87" w14:textId="31F67DB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</w:tr>
      <w:tr w:rsidR="00C9670C" w:rsidRPr="00C9670C" w14:paraId="0C39E51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62B47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2246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rac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A6D57" w14:textId="5FA3D88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15CC0" w14:textId="1993AD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009CC" w14:textId="5EC9A66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48BA2" w14:textId="60B4101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</w:tr>
      <w:tr w:rsidR="00C9670C" w:rsidRPr="00C9670C" w14:paraId="15BB0F5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7837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A743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87C74" w14:textId="52E772A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B4342" w14:textId="3CDEEF5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02201" w14:textId="5F2E56A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550D6" w14:textId="072063A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</w:tr>
      <w:tr w:rsidR="00C9670C" w:rsidRPr="00C9670C" w14:paraId="27F2306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9754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4B60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7FBD8" w14:textId="11BE648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54405" w14:textId="4DADAA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F3048" w14:textId="010FEBA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C2A67" w14:textId="04C12D6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</w:tr>
      <w:tr w:rsidR="00C9670C" w:rsidRPr="00C9670C" w14:paraId="70FE29C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78FA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F926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12A60" w14:textId="0CC7B15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3895A" w14:textId="5395A44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931DD" w14:textId="6CEFA44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AC1E6" w14:textId="1529F52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</w:tr>
      <w:tr w:rsidR="00C9670C" w:rsidRPr="00C9670C" w14:paraId="636BE5F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957C6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15AF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CC69A" w14:textId="3A4505E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BACE2" w14:textId="3B7C83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410A7" w14:textId="78C899E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F9EA4" w14:textId="3FF5870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</w:tr>
      <w:tr w:rsidR="00C9670C" w:rsidRPr="00C9670C" w14:paraId="36F5906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1BAB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5396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8EBDB" w14:textId="5522547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D018F" w14:textId="58AC7C5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18BFE" w14:textId="6ECEF2D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435DD" w14:textId="5968F6B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C9670C" w:rsidRPr="00C9670C" w14:paraId="51CF1E8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2A67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959F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DCCD9" w14:textId="0DE5B0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8726D" w14:textId="224403B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AB862" w14:textId="1495A81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059F3" w14:textId="3DB2824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</w:tr>
      <w:tr w:rsidR="00C9670C" w:rsidRPr="00C9670C" w14:paraId="4042C09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3168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4320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smuan (Sexmoan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103FA" w14:textId="2CC8000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24CD6" w14:textId="56268B3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A7E5E" w14:textId="5CB01C4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EA0B6" w14:textId="0A6D72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</w:tr>
      <w:tr w:rsidR="00C9670C" w:rsidRPr="00C9670C" w14:paraId="79C9FC15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E277F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20C075" w14:textId="1C9B66C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446,584.2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8402CC" w14:textId="057212C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6C3216" w14:textId="3357C37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5CA5813" w14:textId="01681EE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446,584.23 </w:t>
            </w:r>
          </w:p>
        </w:tc>
      </w:tr>
      <w:tr w:rsidR="00C9670C" w:rsidRPr="00C9670C" w14:paraId="5E16F75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8A91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AB95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4C8A5" w14:textId="4B791AA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248D2" w14:textId="0040708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062D4" w14:textId="2925AF5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C1DE1" w14:textId="7E931E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</w:tr>
      <w:tr w:rsidR="00C9670C" w:rsidRPr="00C9670C" w14:paraId="518ACBF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B66B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FAD4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mb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85FBB" w14:textId="34026BC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D4CF8" w14:textId="5EC4DDC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E9D3D" w14:textId="0AF455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2EA27" w14:textId="210B73F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</w:tr>
      <w:tr w:rsidR="00C9670C" w:rsidRPr="00C9670C" w14:paraId="575D4E7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BFC08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A20A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mili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2D106" w14:textId="56696C8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9BBC8" w14:textId="7312B0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5B102" w14:textId="410B1E6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49343" w14:textId="4F49B3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</w:tr>
      <w:tr w:rsidR="00C9670C" w:rsidRPr="00C9670C" w14:paraId="314965E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84B3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9DC2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p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FFBAB" w14:textId="08AD16F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2,787.7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6A2BE" w14:textId="7168F29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E21C6" w14:textId="6750618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27F19" w14:textId="45F121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2,787.75 </w:t>
            </w:r>
          </w:p>
        </w:tc>
      </w:tr>
      <w:tr w:rsidR="00C9670C" w:rsidRPr="00C9670C" w14:paraId="2D5FE36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7578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51B7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AE2F8" w14:textId="47808A7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215EB" w14:textId="55DA8BB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F9955" w14:textId="60FB03B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A3E39" w14:textId="560747B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</w:tr>
      <w:tr w:rsidR="00C9670C" w:rsidRPr="00C9670C" w14:paraId="58C8565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4182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F3DF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86C72" w14:textId="43D220B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50AE3" w14:textId="5F677D3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F6628" w14:textId="0FFFAEE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ECF25" w14:textId="0E520A3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</w:tr>
      <w:tr w:rsidR="00C9670C" w:rsidRPr="00C9670C" w14:paraId="5F362CE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5D49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D9CED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1F9F5" w14:textId="1C8D608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F07A5" w14:textId="6971378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4FE0A" w14:textId="0D6A0EE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288D8" w14:textId="0C99E51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</w:tr>
      <w:tr w:rsidR="00C9670C" w:rsidRPr="00C9670C" w14:paraId="1DBB8E9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543B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E41E0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yantoc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18648" w14:textId="751417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93C6B" w14:textId="562F8AD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F9A8E" w14:textId="080ABEA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91093" w14:textId="3EE46DF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</w:tr>
      <w:tr w:rsidR="00C9670C" w:rsidRPr="00C9670C" w14:paraId="4675834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5ADD0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E0DA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F0E79" w14:textId="10CAC42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AF806" w14:textId="77DEF8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9BD45" w14:textId="46A562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ED7A8" w14:textId="59B0AE0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</w:tr>
      <w:tr w:rsidR="00C9670C" w:rsidRPr="00C9670C" w14:paraId="201A489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3B570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7500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iqu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63999" w14:textId="1DA5F6D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C4B44" w14:textId="716F63B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061BE" w14:textId="68C5901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2A18C" w14:textId="0005C89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</w:tr>
      <w:tr w:rsidR="00C9670C" w:rsidRPr="00C9670C" w14:paraId="120D20E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FA2C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4383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D1E86" w14:textId="39D1F5E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8C947" w14:textId="5BFA743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E9763" w14:textId="7265A02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28EB3" w14:textId="22ADFAD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</w:tr>
      <w:tr w:rsidR="00C9670C" w:rsidRPr="00C9670C" w14:paraId="319E5BF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52C3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6F21E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5BEBD" w14:textId="0F392B0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34EAC" w14:textId="296E086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DF98C" w14:textId="3E7F034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B3A44" w14:textId="480234E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</w:tr>
      <w:tr w:rsidR="00C9670C" w:rsidRPr="00C9670C" w14:paraId="1B53FD3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9FA5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530D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ECCFE" w14:textId="467527C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B0AE9" w14:textId="0B3726C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E66EE" w14:textId="6704711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FB3F1" w14:textId="5BB573A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C9670C" w:rsidRPr="00C9670C" w14:paraId="2E3EDD6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6EA2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1773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84B49" w14:textId="7D21FF4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CF594" w14:textId="3305311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6023C" w14:textId="62299AE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09EFA" w14:textId="0592F99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</w:tr>
      <w:tr w:rsidR="00C9670C" w:rsidRPr="00C9670C" w14:paraId="45884FB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02FF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FC695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16C24" w14:textId="2C2AA25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E9CDC" w14:textId="126E70F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48075" w14:textId="2721309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0EEDC" w14:textId="2EAC1C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</w:tr>
      <w:tr w:rsidR="00C9670C" w:rsidRPr="00C9670C" w14:paraId="04E8B8F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6B92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AFF2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BC5DA" w14:textId="1ED89C8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1FCA3" w14:textId="2C1FDCF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5B4C9" w14:textId="378784A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54602" w14:textId="47CEB78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</w:tr>
      <w:tr w:rsidR="00C9670C" w:rsidRPr="00C9670C" w14:paraId="264AB00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C5E0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10AC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6C65D" w14:textId="2B6B71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4AA5C" w14:textId="1758B36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87DB0" w14:textId="533B042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AA2DA" w14:textId="17E30E2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</w:tr>
      <w:tr w:rsidR="00C9670C" w:rsidRPr="00C9670C" w14:paraId="1812EAD7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4F31B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323288" w14:textId="0D2AD6D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C9866F" w14:textId="53CC4D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375A6A" w14:textId="29038EF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3948BB7" w14:textId="24AB00A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</w:tr>
      <w:tr w:rsidR="00C9670C" w:rsidRPr="00C9670C" w14:paraId="0FF4050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8049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4B71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tol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1144B" w14:textId="4A9FE39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475C3" w14:textId="0887040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67EA0" w14:textId="6705883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4903A" w14:textId="7530C51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</w:tr>
      <w:tr w:rsidR="00C9670C" w:rsidRPr="00C9670C" w14:paraId="63DD1A8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17B1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B046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3E8D5" w14:textId="7662E6E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82D4A" w14:textId="2217D6D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E37BE" w14:textId="69F5F5C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D2EEA" w14:textId="59301D5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</w:tr>
      <w:tr w:rsidR="00C9670C" w:rsidRPr="00C9670C" w14:paraId="4499FDE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07D7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EA542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B947E" w14:textId="639BA56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C7952" w14:textId="72FFD3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70693" w14:textId="3738A66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3E953" w14:textId="64F8D6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</w:tr>
      <w:tr w:rsidR="00C9670C" w:rsidRPr="00C9670C" w14:paraId="5257782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D713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D019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35ABE" w14:textId="69A5A73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D1726" w14:textId="5935DF4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DC467" w14:textId="62BB805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474B8" w14:textId="30F82AE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</w:tr>
      <w:tr w:rsidR="00C9670C" w:rsidRPr="00C9670C" w14:paraId="09E5CB3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986C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A4378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297C5" w14:textId="7D1021C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55D95" w14:textId="7B2DE41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3F5C5" w14:textId="0955674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85BD6" w14:textId="0B9D910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</w:tr>
      <w:tr w:rsidR="00C9670C" w:rsidRPr="00C9670C" w14:paraId="11996F2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1414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18A1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BA3FE" w14:textId="11A1D34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F28FC" w14:textId="7EE2FC5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3F9A2" w14:textId="4DCBD4C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C642A" w14:textId="5E061D8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</w:tr>
      <w:tr w:rsidR="00C9670C" w:rsidRPr="00C9670C" w14:paraId="2EEE764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8D25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9A0B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7F2F5" w14:textId="622B8EE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096B8" w14:textId="072C584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2D209" w14:textId="3365C5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057CC" w14:textId="0C47113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</w:tr>
      <w:tr w:rsidR="00C9670C" w:rsidRPr="00C9670C" w14:paraId="61C50A4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D882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DC0C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A3086" w14:textId="0AE76FF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43310" w14:textId="05743B4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7B100" w14:textId="6BBC2F0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E0BB7" w14:textId="014B17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</w:tr>
      <w:tr w:rsidR="00C9670C" w:rsidRPr="00C9670C" w14:paraId="479B3973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F278C6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B41F9A7" w14:textId="24DEDD8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67,088,491.3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D1331EA" w14:textId="7A0B618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2,794,243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46ECB54" w14:textId="26FF90C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97B2FF5" w14:textId="649077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69,882,734.84 </w:t>
            </w:r>
          </w:p>
        </w:tc>
      </w:tr>
      <w:tr w:rsidR="00C9670C" w:rsidRPr="00C9670C" w14:paraId="6269DFE9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F7C20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DA4FF1" w14:textId="41A1CC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1,222,510.8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39B781" w14:textId="3ECD52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034,842.4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41995F" w14:textId="39BD6E4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DA58C42" w14:textId="422FE94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6,257,353.25 </w:t>
            </w:r>
          </w:p>
        </w:tc>
      </w:tr>
      <w:tr w:rsidR="00C9670C" w:rsidRPr="00C9670C" w14:paraId="6ECDF653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FE03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9470A" w14:textId="2212DB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3,551,708.3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73928" w14:textId="295857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,403,5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863F0" w14:textId="2E7AE07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EAEB3" w14:textId="5B53BF4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0,955,288.35 </w:t>
            </w:r>
          </w:p>
        </w:tc>
      </w:tr>
      <w:tr w:rsidR="00C9670C" w:rsidRPr="00C9670C" w14:paraId="1EE9269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FB74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6F2A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Agoncill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73AF2" w14:textId="52EFC4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D26B0" w14:textId="12FC414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2006F" w14:textId="5C659B4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77BA5" w14:textId="7878CD0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C9670C" w:rsidRPr="00C9670C" w14:paraId="326C495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B5E0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227B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Alitagta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9E80D" w14:textId="1E4BA42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3,762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81564" w14:textId="7BAAE38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9488F" w14:textId="702994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18EBD" w14:textId="3563D0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3,762.50 </w:t>
            </w:r>
          </w:p>
        </w:tc>
      </w:tr>
      <w:tr w:rsidR="00C9670C" w:rsidRPr="00C9670C" w14:paraId="5B06C3F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459E4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D64C0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ay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EBB60" w14:textId="2B7F8E3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712C2" w14:textId="055FBB0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7A837" w14:textId="422B25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D3D0A" w14:textId="5089D5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</w:tr>
      <w:tr w:rsidR="00C9670C" w:rsidRPr="00C9670C" w14:paraId="560FEA3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983A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D314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7674D" w14:textId="398ECBA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41,83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2C2F9" w14:textId="10754EA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33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EA7AA" w14:textId="694888C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32377" w14:textId="01C29ED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374,830.00 </w:t>
            </w:r>
          </w:p>
        </w:tc>
      </w:tr>
      <w:tr w:rsidR="00C9670C" w:rsidRPr="00C9670C" w14:paraId="30C1B05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8E05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3A22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09A9F" w14:textId="0FE7275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65,207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88154" w14:textId="4761428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91,52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65CDD" w14:textId="784BBD8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572F6" w14:textId="51BD0D0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56,727.00 </w:t>
            </w:r>
          </w:p>
        </w:tc>
      </w:tr>
      <w:tr w:rsidR="00C9670C" w:rsidRPr="00C9670C" w14:paraId="219766F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7386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A7FE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u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8E61B" w14:textId="2591FBE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06DF3" w14:textId="62D1BB9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702CE" w14:textId="4C58BDA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378AC" w14:textId="02D7CC2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</w:tr>
      <w:tr w:rsidR="00C9670C" w:rsidRPr="00C9670C" w14:paraId="0EFB68E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5B13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BD67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F13AF" w14:textId="6A43ECA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2D77F" w14:textId="75275DD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5,492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20273" w14:textId="60CC4D8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4AB0D" w14:textId="25F718B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9,367.00 </w:t>
            </w:r>
          </w:p>
        </w:tc>
      </w:tr>
      <w:tr w:rsidR="00C9670C" w:rsidRPr="00C9670C" w14:paraId="071920D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F4FF3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F1CB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ta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DACD6" w14:textId="4177F89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C8076" w14:textId="09BA822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8E5DD" w14:textId="7236D32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7358F" w14:textId="29D04B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C9670C" w:rsidRPr="00C9670C" w14:paraId="44FE56F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E0AF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748F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653FD" w14:textId="6E5AC11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0F636" w14:textId="6C5EA17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265A2" w14:textId="70517CB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1E6F8" w14:textId="5C0BC01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C9670C" w:rsidRPr="00C9670C" w14:paraId="455C1BA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A556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A77C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ba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1EBC7" w14:textId="40F810B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933,642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F0D02" w14:textId="53232C5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9,3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2C5CB" w14:textId="73DBBFC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ABBD6" w14:textId="61B8B10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222,992.50 </w:t>
            </w:r>
          </w:p>
        </w:tc>
      </w:tr>
      <w:tr w:rsidR="00C9670C" w:rsidRPr="00C9670C" w14:paraId="26E716F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EC42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7826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3786D" w14:textId="518E13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33,7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FA57F" w14:textId="33705B2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CBFF2" w14:textId="4786B4B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C7358" w14:textId="6BFE9B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33,750.00 </w:t>
            </w:r>
          </w:p>
        </w:tc>
      </w:tr>
      <w:tr w:rsidR="00C9670C" w:rsidRPr="00C9670C" w14:paraId="191C10E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69731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07C3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A1B6E" w14:textId="62E5453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7,437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B0F72" w14:textId="11A99D4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C6301" w14:textId="67C994F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EE7FE" w14:textId="70AC7BD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67,437.00 </w:t>
            </w:r>
          </w:p>
        </w:tc>
      </w:tr>
      <w:tr w:rsidR="00C9670C" w:rsidRPr="00C9670C" w14:paraId="5DC4D0C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1169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D03F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EC5EB" w14:textId="435A747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BAD61" w14:textId="4743CEE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71005" w14:textId="3CFBE5C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E68FC" w14:textId="49A304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C9670C" w:rsidRPr="00C9670C" w14:paraId="1888F7B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9BA0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3968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2CB60" w14:textId="26C2054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33,61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11844" w14:textId="2E89B2A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C9BE2" w14:textId="689CBFC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4E2E7" w14:textId="6FFDCC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96,110.00 </w:t>
            </w:r>
          </w:p>
        </w:tc>
      </w:tr>
      <w:tr w:rsidR="00C9670C" w:rsidRPr="00C9670C" w14:paraId="55A8821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2F4C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547F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6A81F" w14:textId="4E5279A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C7B8F" w14:textId="7A6C9F1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D160A" w14:textId="44A0781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31F21" w14:textId="5A6F535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C9670C" w:rsidRPr="00C9670C" w14:paraId="4788E22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3E07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7C20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A4261" w14:textId="4DDDBCD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16EE9" w14:textId="35DFD2A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2,7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8BB3C" w14:textId="230AC56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3B76C" w14:textId="02E04AC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40,450.00 </w:t>
            </w:r>
          </w:p>
        </w:tc>
      </w:tr>
      <w:tr w:rsidR="00C9670C" w:rsidRPr="00C9670C" w14:paraId="5279CE3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7BB7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0B0C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va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9D01B" w14:textId="6D2173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1,771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1562E" w14:textId="7C81965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8,4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3E94B" w14:textId="2CA97F7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9C022" w14:textId="2320C51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70,171.00 </w:t>
            </w:r>
          </w:p>
        </w:tc>
      </w:tr>
      <w:tr w:rsidR="00C9670C" w:rsidRPr="00C9670C" w14:paraId="793B686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A02F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1249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taas Na Kaho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55A51" w14:textId="15F7DEC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6CEBD" w14:textId="618A7B1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5DF22" w14:textId="54E9D6B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DF737" w14:textId="2724E32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C9670C" w:rsidRPr="00C9670C" w14:paraId="2E87C52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20C30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6E9B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sugbu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1DDCA" w14:textId="0559D37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657F6" w14:textId="4AC25A7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0,514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96072" w14:textId="6DE9BE7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5B45B" w14:textId="7B8D8BC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64,389.00 </w:t>
            </w:r>
          </w:p>
        </w:tc>
      </w:tr>
      <w:tr w:rsidR="00C9670C" w:rsidRPr="00C9670C" w14:paraId="61FF780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A3971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7A44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6BCC4" w14:textId="3BFA11A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49E24" w14:textId="6DFA5E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3BD57" w14:textId="1CB2485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3B2F6" w14:textId="61C1F3B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C9670C" w:rsidRPr="00C9670C" w14:paraId="5D525CF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D7BF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891A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7DFD3" w14:textId="208531A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271AE" w14:textId="53FE64D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FD362" w14:textId="158BEA8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D5921" w14:textId="68C90A6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C9670C" w:rsidRPr="00C9670C" w14:paraId="2C70CF7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567B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7C3B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C628D" w14:textId="70572DC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DACF7" w14:textId="64D634B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3,551.4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14F3A" w14:textId="700F508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9598F" w14:textId="3B519F5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67,426.40 </w:t>
            </w:r>
          </w:p>
        </w:tc>
      </w:tr>
      <w:tr w:rsidR="00C9670C" w:rsidRPr="00C9670C" w14:paraId="55DD25B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413F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F081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5D230" w14:textId="4F989C3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D5CFF" w14:textId="635F592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56925" w14:textId="698AC23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F875B" w14:textId="728E52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</w:tr>
      <w:tr w:rsidR="00C9670C" w:rsidRPr="00C9670C" w14:paraId="614FB0E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DD6F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CC5F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3F884" w14:textId="18E15C4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19A9F" w14:textId="69F19E8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5A838" w14:textId="30D4796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339BF" w14:textId="46C17E9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</w:tr>
      <w:tr w:rsidR="00C9670C" w:rsidRPr="00C9670C" w14:paraId="43F5A70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4350E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4BCB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779F1" w14:textId="7A2DAAF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DC966" w14:textId="06B29F7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42665" w14:textId="7B214E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1D073" w14:textId="38052B0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C9670C" w:rsidRPr="00C9670C" w14:paraId="5136EC1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15304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E9D5E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EFA85" w14:textId="7FD32DC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D9BBB" w14:textId="5224ACD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C1F7D" w14:textId="1818E2D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0CDFD" w14:textId="6E6E0B3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</w:tr>
      <w:tr w:rsidR="00C9670C" w:rsidRPr="00C9670C" w14:paraId="7CC61B5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C891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3596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95A12" w14:textId="1EFCA6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15156" w14:textId="67F2FB8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A2032" w14:textId="73058C2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1CA5E" w14:textId="362C1A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C9670C" w:rsidRPr="00C9670C" w14:paraId="2DB91F4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2F00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E40B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4701C" w14:textId="73FF17A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6,31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DC9A5" w14:textId="65E1219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8,07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DB93A" w14:textId="57DD3CC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7AA54" w14:textId="40A06DD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74,390.00 </w:t>
            </w:r>
          </w:p>
        </w:tc>
      </w:tr>
      <w:tr w:rsidR="00C9670C" w:rsidRPr="00C9670C" w14:paraId="5F0F0AA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2C8C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C70A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A76A8" w14:textId="18E1AC2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6E983" w14:textId="1741071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948AB" w14:textId="6600A58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58830" w14:textId="7DDD0C5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C9670C" w:rsidRPr="00C9670C" w14:paraId="670FA09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7CFA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61B9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DA5EE" w14:textId="0E936B8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77,082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38423" w14:textId="07088F5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1030B" w14:textId="6C33C2A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E65B0" w14:textId="1AAEE60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77,082.00 </w:t>
            </w:r>
          </w:p>
        </w:tc>
      </w:tr>
      <w:tr w:rsidR="00C9670C" w:rsidRPr="00C9670C" w14:paraId="2C7B167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91D8C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35AB5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B4E80" w14:textId="232ED30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97,59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F3DD2" w14:textId="3DA6EE2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6,16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37967" w14:textId="4A1CE08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555A3" w14:textId="2BCEA2C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33,755.00 </w:t>
            </w:r>
          </w:p>
        </w:tc>
      </w:tr>
      <w:tr w:rsidR="00C9670C" w:rsidRPr="00C9670C" w14:paraId="0737636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92C3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13BA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ys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A4612" w14:textId="19077B9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ED031" w14:textId="0B5B15E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5D5B9" w14:textId="05F57E9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4EB0D" w14:textId="6F1DD68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</w:tr>
      <w:tr w:rsidR="00C9670C" w:rsidRPr="00C9670C" w14:paraId="3DC5B21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DC78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B6C3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nglo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3576A" w14:textId="52ECADB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D6AC1" w14:textId="4A3CF82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541A8" w14:textId="6F543E4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4B82C" w14:textId="04DC7F2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C9670C" w:rsidRPr="00C9670C" w14:paraId="093869D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D61A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96E2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3F0D7" w14:textId="37E81B7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B28B1" w14:textId="75AF016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4FE2C" w14:textId="796EA9E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798CD" w14:textId="2EAA6E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C9670C" w:rsidRPr="00C9670C" w14:paraId="6134C8E0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3FF6C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EAFC32" w14:textId="53F704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2,939,755.7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D9E414" w14:textId="523F661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7,152,807.2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0FABE9" w14:textId="28D1674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42B88E" w14:textId="207C5DB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0,092,562.95 </w:t>
            </w:r>
          </w:p>
        </w:tc>
      </w:tr>
      <w:tr w:rsidR="00C9670C" w:rsidRPr="00C9670C" w14:paraId="1F347F11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B252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D67B7" w14:textId="324C78B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6,16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0BECF" w14:textId="2C55CE1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2,759,444.2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4D12F" w14:textId="62B3AB3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9C493" w14:textId="638B3EA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2,875,604.20 </w:t>
            </w:r>
          </w:p>
        </w:tc>
      </w:tr>
      <w:tr w:rsidR="00C9670C" w:rsidRPr="00C9670C" w14:paraId="0E474BA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B612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AF4E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3072E" w14:textId="101FBB5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75CCE" w14:textId="1CBA50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036A9" w14:textId="4574DEA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DB37B" w14:textId="2128038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</w:tr>
      <w:tr w:rsidR="00C9670C" w:rsidRPr="00C9670C" w14:paraId="6B86CD6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DC37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1AEB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85235" w14:textId="6D37C5E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6B023" w14:textId="0BA3BF1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03CB4" w14:textId="1A84E02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5A752" w14:textId="1D877E2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C9670C" w:rsidRPr="00C9670C" w14:paraId="185BE66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245A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6E6B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DEC85" w14:textId="3FD645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2,977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795D7" w14:textId="4E1794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8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C25C1" w14:textId="1A130DE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15659" w14:textId="3D01B0B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61,477.00 </w:t>
            </w:r>
          </w:p>
        </w:tc>
      </w:tr>
      <w:tr w:rsidR="00C9670C" w:rsidRPr="00C9670C" w14:paraId="4A9EB77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2071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777E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0356F" w14:textId="61622D3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2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EAC9B" w14:textId="5199CD7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08284" w14:textId="3968C2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BAB04" w14:textId="2248035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2,000.00 </w:t>
            </w:r>
          </w:p>
        </w:tc>
      </w:tr>
      <w:tr w:rsidR="00C9670C" w:rsidRPr="00C9670C" w14:paraId="16E6CB1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02A9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DBF3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D5FD9" w14:textId="0B99D1A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2,4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2CA85" w14:textId="46575B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,9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01D1D" w14:textId="1776FB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9E8B6" w14:textId="3A07298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350.00 </w:t>
            </w:r>
          </w:p>
        </w:tc>
      </w:tr>
      <w:tr w:rsidR="00C9670C" w:rsidRPr="00C9670C" w14:paraId="531D396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A7AA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01E7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smariñ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D897E" w14:textId="70D25E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9,462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0893B" w14:textId="3B80B33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0,83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D69D6" w14:textId="57909B8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20291" w14:textId="3CA0FAE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60,292.00 </w:t>
            </w:r>
          </w:p>
        </w:tc>
      </w:tr>
      <w:tr w:rsidR="00C9670C" w:rsidRPr="00C9670C" w14:paraId="271ED80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F407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8FA3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4A3F1" w14:textId="502276F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22DB7" w14:textId="7F01F00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0A52B" w14:textId="1090127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D145F" w14:textId="2BB124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</w:tr>
      <w:tr w:rsidR="00C9670C" w:rsidRPr="00C9670C" w14:paraId="0E9616F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1FD6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740EA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1C34E" w14:textId="36C215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E3D22" w14:textId="2FAAB2D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C2B3A" w14:textId="15554DA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31CCC" w14:textId="7891B3D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C9670C" w:rsidRPr="00C9670C" w14:paraId="7555FF8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B41D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8CB1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neral Tri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3F4DD" w14:textId="14A12C2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0,1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5B573" w14:textId="3C9D874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6,597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EDD96" w14:textId="0BF8BF7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7910B" w14:textId="1BD6C4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6,697.00 </w:t>
            </w:r>
          </w:p>
        </w:tc>
      </w:tr>
      <w:tr w:rsidR="00C9670C" w:rsidRPr="00C9670C" w14:paraId="1123BF9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9550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EFB9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62C1E" w14:textId="547D326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5,09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73C16" w14:textId="7B79C80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2,648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8F2E2" w14:textId="35195A1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A883E" w14:textId="1E65F57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7,738.00 </w:t>
            </w:r>
          </w:p>
        </w:tc>
      </w:tr>
      <w:tr w:rsidR="00C9670C" w:rsidRPr="00C9670C" w14:paraId="28F3389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A37C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9EBE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B3835" w14:textId="427466B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833CD" w14:textId="72E0E91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5,86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8248C" w14:textId="4DD8566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F1057" w14:textId="66A01CC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9,860.00 </w:t>
            </w:r>
          </w:p>
        </w:tc>
      </w:tr>
      <w:tr w:rsidR="00C9670C" w:rsidRPr="00C9670C" w14:paraId="6D95918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E5A5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D580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wit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7183B" w14:textId="56D71F4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94370" w14:textId="01EBA55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CD569" w14:textId="21D32A6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4000D" w14:textId="13972C3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</w:tr>
      <w:tr w:rsidR="00C9670C" w:rsidRPr="00C9670C" w14:paraId="227F2D3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BD71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6391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8C448" w14:textId="5816929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EB5FB" w14:textId="6E13984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81E05" w14:textId="4642B55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49CBB" w14:textId="78D9DF2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C9670C" w:rsidRPr="00C9670C" w14:paraId="04E6E89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6F27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BFDA3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agond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3C29A" w14:textId="176A76C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D7E7E" w14:textId="6080B0A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,51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A5482" w14:textId="7D127B7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8C390" w14:textId="39CAACA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4,510.00 </w:t>
            </w:r>
          </w:p>
        </w:tc>
      </w:tr>
      <w:tr w:rsidR="00C9670C" w:rsidRPr="00C9670C" w14:paraId="109A751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64F0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2FD1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4AE2A" w14:textId="40D04AA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A7000" w14:textId="534FCBD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79BAB" w14:textId="6D7C759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BF000" w14:textId="283890B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C9670C" w:rsidRPr="00C9670C" w14:paraId="6A1A74E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89920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4A8C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ic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BD301" w14:textId="33A4A9F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A98BD" w14:textId="50191B2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28087" w14:textId="28E99CB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963CE" w14:textId="75A976B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</w:tr>
      <w:tr w:rsidR="00C9670C" w:rsidRPr="00C9670C" w14:paraId="557ABA7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04F78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7BAF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ovelet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BC0C3" w14:textId="376BFB2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ED36D" w14:textId="0609220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1ED98" w14:textId="72A17B5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49066" w14:textId="71A458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</w:tr>
      <w:tr w:rsidR="00C9670C" w:rsidRPr="00C9670C" w14:paraId="5EE2889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F652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87CC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7E8E9" w14:textId="4CB06A4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9,336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F0DD6" w14:textId="07EDFA2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4,238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28063" w14:textId="58E500B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45844" w14:textId="53B27AF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3,574.00 </w:t>
            </w:r>
          </w:p>
        </w:tc>
      </w:tr>
      <w:tr w:rsidR="00C9670C" w:rsidRPr="00C9670C" w14:paraId="159B2FA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E481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1832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0A032" w14:textId="4F8AB15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5,476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E66C6" w14:textId="5BA5485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7,65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96DC8" w14:textId="4333E22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55FCF" w14:textId="1E84030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83,131.00 </w:t>
            </w:r>
          </w:p>
        </w:tc>
      </w:tr>
      <w:tr w:rsidR="00C9670C" w:rsidRPr="00C9670C" w14:paraId="58E1DC0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FAD7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DECD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2F840" w14:textId="14C1489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A7F6D" w14:textId="01BFE7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739B6" w14:textId="26A24A4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DCF0A" w14:textId="4D6A36D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</w:tr>
      <w:tr w:rsidR="00C9670C" w:rsidRPr="00C9670C" w14:paraId="7E98F5D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3778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D2E3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z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3BCFE" w14:textId="105D501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62628" w14:textId="347FE6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283C2" w14:textId="42EAD63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557EE" w14:textId="114F910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</w:tr>
      <w:tr w:rsidR="00C9670C" w:rsidRPr="00C9670C" w14:paraId="1E58219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C8EA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96A3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CC01C" w14:textId="5F4C409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2BCE0" w14:textId="48F4AAC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6,60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4BAE3" w14:textId="0557414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26451" w14:textId="34426FD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0,605.00 </w:t>
            </w:r>
          </w:p>
        </w:tc>
      </w:tr>
      <w:tr w:rsidR="00C9670C" w:rsidRPr="00C9670C" w14:paraId="2742140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E3CA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AC55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rece Martires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1642F" w14:textId="53D8F0F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1,588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D4726" w14:textId="743DB3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9,9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F622F" w14:textId="527B7A9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675B2" w14:textId="7B38A86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1,558.00 </w:t>
            </w:r>
          </w:p>
        </w:tc>
      </w:tr>
      <w:tr w:rsidR="00C9670C" w:rsidRPr="00C9670C" w14:paraId="6EF7FE75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07FD3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8A975A" w14:textId="75B57C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263,541.7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DD2626" w14:textId="160385B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9,763,533.31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0D3A1A" w14:textId="60D057F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E7AB70F" w14:textId="774BFB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5,027,075.05 </w:t>
            </w:r>
          </w:p>
        </w:tc>
      </w:tr>
      <w:tr w:rsidR="00C9670C" w:rsidRPr="00C9670C" w14:paraId="2C87D4D1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9B30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7174C" w14:textId="3B91FCA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59814" w14:textId="71EDC9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0,914,200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7E619" w14:textId="39740BA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314B6" w14:textId="0045C09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1,136,200.50 </w:t>
            </w:r>
          </w:p>
        </w:tc>
      </w:tr>
      <w:tr w:rsidR="00C9670C" w:rsidRPr="00C9670C" w14:paraId="7033196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FC1CC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A049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amino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F1B80" w14:textId="0BDA188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EE712" w14:textId="5A13467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39B32" w14:textId="3BF39A7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59818" w14:textId="5B85206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C9670C" w:rsidRPr="00C9670C" w14:paraId="2E43901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2EE4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BA32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F2A7F" w14:textId="31D7378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E125E" w14:textId="55CF75B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37DE2" w14:textId="499CE88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129DB" w14:textId="037DBF8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</w:tr>
      <w:tr w:rsidR="00C9670C" w:rsidRPr="00C9670C" w14:paraId="3A724D9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B706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5475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ñ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F8A22" w14:textId="61E08EA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00,21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321FB" w14:textId="467BF22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2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B55AE" w14:textId="63D4ECA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2B03A" w14:textId="59685C9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22,710.00 </w:t>
            </w:r>
          </w:p>
        </w:tc>
      </w:tr>
      <w:tr w:rsidR="00C9670C" w:rsidRPr="00C9670C" w14:paraId="2753C4B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7B92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6ED7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uy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03E48" w14:textId="6B6C692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8,76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1FA0A" w14:textId="75A22A4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2,9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24014" w14:textId="430668F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10F10" w14:textId="3A98719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1,660.00 </w:t>
            </w:r>
          </w:p>
        </w:tc>
      </w:tr>
      <w:tr w:rsidR="00C9670C" w:rsidRPr="00C9670C" w14:paraId="46DF759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ED60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5CF2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96B6D" w14:textId="6997D8B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4,13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B2777" w14:textId="748AC6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0,9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5C53C" w14:textId="071769E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C9A2B" w14:textId="3647AC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65,100.00 </w:t>
            </w:r>
          </w:p>
        </w:tc>
      </w:tr>
      <w:tr w:rsidR="00C9670C" w:rsidRPr="00C9670C" w14:paraId="622919A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EB4F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1276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u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21CD9" w14:textId="00A8FD9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976AA" w14:textId="7741380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A3CB0" w14:textId="6EE3314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6F91C" w14:textId="2457A03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</w:tr>
      <w:tr w:rsidR="00C9670C" w:rsidRPr="00C9670C" w14:paraId="5F7C027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CABE1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B53B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vint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6973F" w14:textId="57390EE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545F1" w14:textId="7C4BF3C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92AB4" w14:textId="7ADC9B0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83AC4" w14:textId="00E88F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C9670C" w:rsidRPr="00C9670C" w14:paraId="03CD16E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8933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B446A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Fam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630F5" w14:textId="6C4EA92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0EFC2" w14:textId="504E1A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,224.7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ACDA1" w14:textId="1728953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F5F65" w14:textId="5F145EF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8,224.78 </w:t>
            </w:r>
          </w:p>
        </w:tc>
      </w:tr>
      <w:tr w:rsidR="00C9670C" w:rsidRPr="00C9670C" w14:paraId="2BD4857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4C64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87A1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1E4BB" w14:textId="3FEE7D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0C23B" w14:textId="7CB7CB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84BA4" w14:textId="563D31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AB650" w14:textId="0D2872E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C9670C" w:rsidRPr="00C9670C" w14:paraId="3621274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08C7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92BC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liw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0A7B7" w14:textId="5ABE066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EE33D" w14:textId="16EDAFD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0,597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040C6" w14:textId="62F920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1CCD1" w14:textId="0901A0B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5,597.00 </w:t>
            </w:r>
          </w:p>
        </w:tc>
      </w:tr>
      <w:tr w:rsidR="00C9670C" w:rsidRPr="00C9670C" w14:paraId="45FA2D3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C738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81C3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s Baño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F4998" w14:textId="4B241BD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3,048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6F701" w14:textId="073E13B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888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EB057" w14:textId="0456A71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FBE51" w14:textId="4582443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8,936.00 </w:t>
            </w:r>
          </w:p>
        </w:tc>
      </w:tr>
      <w:tr w:rsidR="00C9670C" w:rsidRPr="00C9670C" w14:paraId="017DC2C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A58BF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68B2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isia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4E82D" w14:textId="333BE73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BE91A" w14:textId="1670B07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A73B8" w14:textId="667A8A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63B8D" w14:textId="7F5F042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C9670C" w:rsidRPr="00C9670C" w14:paraId="7F8318F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6DB4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383F5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mb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1CEA9" w14:textId="4360923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1E0C4" w14:textId="635E5CC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8A1F5" w14:textId="137B723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A1D47" w14:textId="06F8F20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C9670C" w:rsidRPr="00C9670C" w14:paraId="425D0CE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0CAA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BB20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itac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88676" w14:textId="4B019D9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B3C41" w14:textId="242EF2F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2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345DC" w14:textId="6AD4174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BBDE5" w14:textId="63151F0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</w:tr>
      <w:tr w:rsidR="00C9670C" w:rsidRPr="00C9670C" w14:paraId="2181729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59D6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3CF2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E21F7" w14:textId="1B05032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A000A" w14:textId="1294977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02420" w14:textId="6510598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6A4B5" w14:textId="35D9D15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</w:tr>
      <w:tr w:rsidR="00C9670C" w:rsidRPr="00C9670C" w14:paraId="58CF402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60AC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790A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jayj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4A73C" w14:textId="1F9FC68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0A9D3" w14:textId="18B015E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FD567" w14:textId="6406E2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A8A6B" w14:textId="79E9BCC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</w:tr>
      <w:tr w:rsidR="00C9670C" w:rsidRPr="00C9670C" w14:paraId="5FE5294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D3A6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5CB7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B9CD3" w14:textId="0EAD5F4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C2984" w14:textId="5224DD2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15EC8" w14:textId="4FB659C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DF07B" w14:textId="1880120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C9670C" w:rsidRPr="00C9670C" w14:paraId="1BC9DA0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DC86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D42E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e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C4F98" w14:textId="16DB8D6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62C1E" w14:textId="679C487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77A0C" w14:textId="331EC6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22801" w14:textId="3A4C08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C9670C" w:rsidRPr="00C9670C" w14:paraId="74AE5E5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E37D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182F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9C5E5" w14:textId="0668263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8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9DAAD" w14:textId="47A36E4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1,652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70738" w14:textId="1395F1F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CF085" w14:textId="7A78646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9,452.00 </w:t>
            </w:r>
          </w:p>
        </w:tc>
      </w:tr>
      <w:tr w:rsidR="00C9670C" w:rsidRPr="00C9670C" w14:paraId="6BF6945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675BF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023D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ki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CCF45" w14:textId="4BB5DC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858D1" w14:textId="2934D72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855.77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42017" w14:textId="242EC4F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00E37" w14:textId="57747C9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655.77 </w:t>
            </w:r>
          </w:p>
        </w:tc>
      </w:tr>
      <w:tr w:rsidR="00C9670C" w:rsidRPr="00C9670C" w14:paraId="768549A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A68E8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6835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gi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8B622" w14:textId="7F94FF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00BEB" w14:textId="6D15AA9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620D7" w14:textId="655483C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6DC95" w14:textId="410A782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</w:tr>
      <w:tr w:rsidR="00C9670C" w:rsidRPr="00C9670C" w14:paraId="1F4E73E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681FB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951C8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41C51" w14:textId="252652B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03,02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F2EE3" w14:textId="553DEE5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67DAE" w14:textId="3CFAA0F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02D11" w14:textId="0E3B37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28,020.00 </w:t>
            </w:r>
          </w:p>
        </w:tc>
      </w:tr>
      <w:tr w:rsidR="00C9670C" w:rsidRPr="00C9670C" w14:paraId="3F5A6B9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0CA0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2F3A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99B8A" w14:textId="1559162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0E97B" w14:textId="4D73B18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9E055" w14:textId="63A9005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0161C" w14:textId="6CD97F6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C9670C" w:rsidRPr="00C9670C" w14:paraId="4E57B7A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DEF20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7AC6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E4F5A" w14:textId="4DDC756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1,2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6F84D" w14:textId="47EA02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29,788.8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07C2F" w14:textId="11F13BC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90B96" w14:textId="1468847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70,988.83 </w:t>
            </w:r>
          </w:p>
        </w:tc>
      </w:tr>
      <w:tr w:rsidR="00C9670C" w:rsidRPr="00C9670C" w14:paraId="1273FF0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E485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AA31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FE055" w14:textId="1597F68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88,32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DE615" w14:textId="26ED9BB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77,815.8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09F3A" w14:textId="7A2DDBC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9479D" w14:textId="21AA559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66,135.88 </w:t>
            </w:r>
          </w:p>
        </w:tc>
      </w:tr>
      <w:tr w:rsidR="00C9670C" w:rsidRPr="00C9670C" w14:paraId="0BF735E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A781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AEFDE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03D92" w14:textId="5AE1835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3,9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6E706" w14:textId="6ACC04F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7,5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9BAFB" w14:textId="7EE434E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6F4F1" w14:textId="5DFE741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31,450.00 </w:t>
            </w:r>
          </w:p>
        </w:tc>
      </w:tr>
      <w:tr w:rsidR="00C9670C" w:rsidRPr="00C9670C" w14:paraId="3E1582A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B226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29FB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5ACA2" w14:textId="308AB7B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CA070" w14:textId="2ABA542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3BD82" w14:textId="6227A52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9EF62" w14:textId="595F18A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1,300.00 </w:t>
            </w:r>
          </w:p>
        </w:tc>
      </w:tr>
      <w:tr w:rsidR="00C9670C" w:rsidRPr="00C9670C" w14:paraId="331A643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21DB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9E95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A7B5D" w14:textId="5903D5C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9,231.7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B6BD0" w14:textId="1581A81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24,590.5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3D9EA" w14:textId="191BA6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BA733" w14:textId="1C5E556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33,822.29 </w:t>
            </w:r>
          </w:p>
        </w:tc>
      </w:tr>
      <w:tr w:rsidR="00C9670C" w:rsidRPr="00C9670C" w14:paraId="03A1A5A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3B12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F115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nilo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8DBA0" w14:textId="050D72D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E3243" w14:textId="3018338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B0376" w14:textId="1A8F9B8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0BEE0" w14:textId="65954C9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</w:tr>
      <w:tr w:rsidR="00C9670C" w:rsidRPr="00C9670C" w14:paraId="21764C2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CD63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9351C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41522" w14:textId="5AB054C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B7FCA" w14:textId="29BCC0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211F8" w14:textId="486C2D2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829AB" w14:textId="52070E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</w:tr>
      <w:tr w:rsidR="00C9670C" w:rsidRPr="00C9670C" w14:paraId="7A98A742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53849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12D006" w14:textId="3FAFA30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8,272,939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C36C58" w14:textId="017C45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307,303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20309B" w14:textId="22F9335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AF56C79" w14:textId="2801140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9,580,242.00 </w:t>
            </w:r>
          </w:p>
        </w:tc>
      </w:tr>
      <w:tr w:rsidR="00C9670C" w:rsidRPr="00C9670C" w14:paraId="1B480501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5804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6A31E" w14:textId="18389C7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C9DC0" w14:textId="020807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C9F26" w14:textId="7301530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24AD2" w14:textId="6D83743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</w:tr>
      <w:tr w:rsidR="00C9670C" w:rsidRPr="00C9670C" w14:paraId="0F5BDF9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4B27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0159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gdan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913D4" w14:textId="22AE9B8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A7AEA" w14:textId="3D457E3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A471C" w14:textId="642C96E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6F0CA" w14:textId="503BF56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C9670C" w:rsidRPr="00C9670C" w14:paraId="71E0EE5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9E8C6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D741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abat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B1E9A" w14:textId="3378D73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1ACAB" w14:textId="58E01F4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A1B33" w14:textId="01F301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24FC3" w14:textId="3AB597E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</w:tr>
      <w:tr w:rsidR="00C9670C" w:rsidRPr="00C9670C" w14:paraId="194E996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23F4B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70E9F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timon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CE433" w14:textId="4A97D47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B6433" w14:textId="5F243D0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FD30B" w14:textId="053F58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010A7" w14:textId="4F8C722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C9670C" w:rsidRPr="00C9670C" w14:paraId="76D73F0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0318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7EBF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4554D" w14:textId="3DBA29B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91409" w14:textId="7E492C8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2656C" w14:textId="5935DFE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9DD5D" w14:textId="400209B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C9670C" w:rsidRPr="00C9670C" w14:paraId="212D1A7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9A196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D7C3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deo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3A7EC" w14:textId="52C4C93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DBCF5" w14:textId="15CB28F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6F400" w14:textId="7D989FF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B542D" w14:textId="2A3A8E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C9670C" w:rsidRPr="00C9670C" w14:paraId="55DFAD9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D780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3CB1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ua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20911" w14:textId="5BC2E1B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2AC5C" w14:textId="7D8697B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B47CC" w14:textId="5BFFAAC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E390C" w14:textId="7C0298F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C9670C" w:rsidRPr="00C9670C" w14:paraId="33277C3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3EC0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27E6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8995B" w14:textId="5AA47C6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FE5D6" w14:textId="07A9F5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4,31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14245" w14:textId="584DA3C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830E6" w14:textId="1DECA36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4,315.00 </w:t>
            </w:r>
          </w:p>
        </w:tc>
      </w:tr>
      <w:tr w:rsidR="00C9670C" w:rsidRPr="00C9670C" w14:paraId="10DB9EC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D5AC1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8B5B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tanau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01DE0" w14:textId="7C0694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6DF88" w14:textId="3ACB010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A575A" w14:textId="6AB4D88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5BD3C" w14:textId="4434650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C9670C" w:rsidRPr="00C9670C" w14:paraId="187FB8B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64DB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166F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8C024" w14:textId="787440F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002D0" w14:textId="0040C35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8C852" w14:textId="54AFFEE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9B4B3" w14:textId="512DF4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</w:tr>
      <w:tr w:rsidR="00C9670C" w:rsidRPr="00C9670C" w14:paraId="643F81F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F1FB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FE53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neral Naka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9BBC3" w14:textId="5F0A348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4EB93" w14:textId="30D9491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E480A" w14:textId="02A3A4F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E4EBE" w14:textId="6F657CD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</w:tr>
      <w:tr w:rsidR="00C9670C" w:rsidRPr="00C9670C" w14:paraId="4FAD080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A118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08E9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mac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A0EA5" w14:textId="751BB53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08BBC" w14:textId="0348E64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D8330" w14:textId="7DB7DC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EA4C0" w14:textId="4921BE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C9670C" w:rsidRPr="00C9670C" w14:paraId="12F3B82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935A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D1ED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mali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4F4A7" w14:textId="61FEB4B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A5647" w14:textId="529FE5E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CB0B0" w14:textId="38E8D5C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35A68" w14:textId="076232D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C9670C" w:rsidRPr="00C9670C" w14:paraId="4CDB514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CD83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0396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6384B" w14:textId="618C3DE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A9154" w14:textId="25CE673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61590" w14:textId="7CCB457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60B2E" w14:textId="510D33A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</w:tr>
      <w:tr w:rsidR="00C9670C" w:rsidRPr="00C9670C" w14:paraId="66DE838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A649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2C7F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cb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EC612" w14:textId="14355B6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16ADD" w14:textId="45AA25D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DA7AE" w14:textId="4C9C958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6A0BD" w14:textId="61C147B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C9670C" w:rsidRPr="00C9670C" w14:paraId="4C92840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9733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4F6C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cena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BA07C" w14:textId="396E9B1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95,61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88DD7" w14:textId="4CAF27E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0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62DF2" w14:textId="3CDD7F1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D89A2" w14:textId="08834D8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76,115.00 </w:t>
            </w:r>
          </w:p>
        </w:tc>
      </w:tr>
      <w:tr w:rsidR="00C9670C" w:rsidRPr="00C9670C" w14:paraId="77EF9C2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F083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ABE0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calel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91E83" w14:textId="24565B1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446C2" w14:textId="5D856BA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B38AD" w14:textId="5F2BE2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A012A" w14:textId="4849A9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C9670C" w:rsidRPr="00C9670C" w14:paraId="042054D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5E52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4B52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6648D" w14:textId="0ACA3A1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C1E5C" w14:textId="361057E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57E8B" w14:textId="1E4772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49381" w14:textId="64C835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C9670C" w:rsidRPr="00C9670C" w14:paraId="35440FC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44F7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9766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ulan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F1B2A" w14:textId="70F589A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1EF5F" w14:textId="6C39744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91CE7" w14:textId="257FC38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69A77" w14:textId="220786C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C9670C" w:rsidRPr="00C9670C" w14:paraId="769D015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D254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2ABC5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79F35" w14:textId="2247D24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3932F" w14:textId="4961C9B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27798" w14:textId="24A9D06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2F66E" w14:textId="5F6D40D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</w:tr>
      <w:tr w:rsidR="00C9670C" w:rsidRPr="00C9670C" w14:paraId="1DC3EBA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8471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BD58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C9C20" w14:textId="4F6576B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E634D" w14:textId="3F47CC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2,488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43520" w14:textId="7BC234F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6D049" w14:textId="256B5EA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2,488.00 </w:t>
            </w:r>
          </w:p>
        </w:tc>
      </w:tr>
      <w:tr w:rsidR="00C9670C" w:rsidRPr="00C9670C" w14:paraId="45E3C77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4F7E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751A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ukul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358DF" w14:textId="26C5FB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51A86" w14:textId="4725F31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7681F" w14:textId="2C02951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262E6" w14:textId="5091776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C9670C" w:rsidRPr="00C9670C" w14:paraId="1EF1B8B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7FE1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C8F3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tnanun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F851A" w14:textId="76A399D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218E7" w14:textId="54FC45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22351" w14:textId="3B2DE7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1CC9E" w14:textId="12D61AC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C9670C" w:rsidRPr="00C9670C" w14:paraId="5192C5B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48B2D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1412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CB88D" w14:textId="6D47C84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0D516" w14:textId="06D4698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B7AFE" w14:textId="53A6AD5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A3F7C" w14:textId="4438589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C9670C" w:rsidRPr="00C9670C" w14:paraId="489378D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B8297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AA8B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77E6D" w14:textId="6A13086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9DE70" w14:textId="1DC203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72310" w14:textId="3C222C8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8F561" w14:textId="7D47A75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C9670C" w:rsidRPr="00C9670C" w14:paraId="20E0113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0316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490C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28033" w14:textId="485866E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D0BEE" w14:textId="1877992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F766A" w14:textId="65E37A3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E88E3" w14:textId="4A0D79B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C9670C" w:rsidRPr="00C9670C" w14:paraId="7B018A3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1C81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61B6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lill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55032" w14:textId="37BD0E3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286F4" w14:textId="24F63A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FEAA0" w14:textId="49ED9B2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8C782" w14:textId="6608F11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C9670C" w:rsidRPr="00C9670C" w14:paraId="0DAE1E3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FE6B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32E8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D03C1" w14:textId="360EA1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5CF9E" w14:textId="315325C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AA555" w14:textId="566746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58BEA" w14:textId="32B7CD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C9670C" w:rsidRPr="00C9670C" w14:paraId="28FDE03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A2D8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2409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45D2E" w14:textId="625B388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7B1BD" w14:textId="28A7AD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A553C" w14:textId="756EFD8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4B3C3" w14:textId="0E01854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C9670C" w:rsidRPr="00C9670C" w14:paraId="110A665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F1C7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4829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3720A" w14:textId="2B33DCF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ABB88" w14:textId="1DF6E9A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91856" w14:textId="2636E5A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78377" w14:textId="06034D3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C9670C" w:rsidRPr="00C9670C" w14:paraId="434000A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0613F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7DEB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6F37C" w14:textId="6D0873E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7A4F4" w14:textId="3340109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FF45E" w14:textId="351D3B8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E77D1" w14:textId="55B87AD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</w:tr>
      <w:tr w:rsidR="00C9670C" w:rsidRPr="00C9670C" w14:paraId="75D8457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4FB6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C786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2E74C" w14:textId="71065E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02215" w14:textId="5751D41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85773" w14:textId="56D4353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F85C2" w14:textId="1ECBAA9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</w:tr>
      <w:tr w:rsidR="00C9670C" w:rsidRPr="00C9670C" w14:paraId="63DA265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DEAB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1DAA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riay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D00CA" w14:textId="6D3E874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44F54" w14:textId="707BB10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40C6D" w14:textId="0660714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D934F" w14:textId="5511555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</w:tr>
      <w:tr w:rsidR="00C9670C" w:rsidRPr="00C9670C" w14:paraId="4082112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D5A3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B4AA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kaway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A90A6" w14:textId="01813AD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C16CE" w14:textId="2C0D97C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3C942" w14:textId="4033140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CBC86" w14:textId="400A02C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</w:tr>
      <w:tr w:rsidR="00C9670C" w:rsidRPr="00C9670C" w14:paraId="0A0A613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900A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AC75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yab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DD85B" w14:textId="4C5542F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1D1AF" w14:textId="620698D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5EA03" w14:textId="104127D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F3AD8" w14:textId="5C8BFF7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</w:tr>
      <w:tr w:rsidR="00C9670C" w:rsidRPr="00C9670C" w14:paraId="3E32124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F7FA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0DDE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ao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D64D2" w14:textId="35FF674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1A2D5" w14:textId="6E3593A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09759" w14:textId="659C16D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B2699" w14:textId="7C7D76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C9670C" w:rsidRPr="00C9670C" w14:paraId="361AB09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3E79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75AE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nis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61BDE" w14:textId="6C5E1AB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7DAFC" w14:textId="1A6FDC8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8A606" w14:textId="2FE0EA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62206" w14:textId="648439A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</w:tr>
      <w:tr w:rsidR="00C9670C" w:rsidRPr="00C9670C" w14:paraId="0F9B680E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F60FD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CA634D" w14:textId="68DD43F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9,389,744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5063A7" w14:textId="2F04D51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9,535,757.59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0BDFF9" w14:textId="4744AC8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E9C3949" w14:textId="540061E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8,925,501.59 </w:t>
            </w:r>
          </w:p>
        </w:tc>
      </w:tr>
      <w:tr w:rsidR="00C9670C" w:rsidRPr="00C9670C" w14:paraId="0BE95EDB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F39E8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Riz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578C9" w14:textId="239300E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1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78565" w14:textId="7B72991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4,835,654.8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54D61" w14:textId="41C36A8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66C56" w14:textId="0A89890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4,946,654.80 </w:t>
            </w:r>
          </w:p>
        </w:tc>
      </w:tr>
      <w:tr w:rsidR="00C9670C" w:rsidRPr="00C9670C" w14:paraId="0E138B7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8A3F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8161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gon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49A38" w14:textId="3D56049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3,1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D27B8" w14:textId="5F29A31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0,9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9925C" w14:textId="04A754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0CF6E" w14:textId="5001E7C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4,080.00 </w:t>
            </w:r>
          </w:p>
        </w:tc>
      </w:tr>
      <w:tr w:rsidR="00C9670C" w:rsidRPr="00C9670C" w14:paraId="6FDB4B9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B3C4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3A7D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B94BD" w14:textId="03839A0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79,7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5ED21" w14:textId="3C012CA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83,4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6D5FD" w14:textId="13E21BB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C444B" w14:textId="68BC9AB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63,230.00 </w:t>
            </w:r>
          </w:p>
        </w:tc>
      </w:tr>
      <w:tr w:rsidR="00C9670C" w:rsidRPr="00C9670C" w14:paraId="56B7C5E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FD8D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F7D9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2B604" w14:textId="2377E11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DAA78" w14:textId="624038D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19077" w14:textId="5AD0F21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FFB06" w14:textId="5B2F79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</w:tr>
      <w:tr w:rsidR="00C9670C" w:rsidRPr="00C9670C" w14:paraId="60290CA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05C0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65C7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633B9" w14:textId="4A81576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B08A9" w14:textId="6CCB2C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82E09" w14:textId="61A2F86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AE5CF" w14:textId="0A4929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</w:tr>
      <w:tr w:rsidR="00C9670C" w:rsidRPr="00C9670C" w14:paraId="5553BDA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7E03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1DE5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AD40B" w14:textId="7A126B0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26,584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58555" w14:textId="47454E0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81,871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8F7D3" w14:textId="590907C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853B6" w14:textId="46F5683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908,455.00 </w:t>
            </w:r>
          </w:p>
        </w:tc>
      </w:tr>
      <w:tr w:rsidR="00C9670C" w:rsidRPr="00C9670C" w14:paraId="782D282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FCE2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41B6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D61CB" w14:textId="0A62F57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7,4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D74F2" w14:textId="70FB148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0,136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C5DB4" w14:textId="2969C05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38A8B" w14:textId="7616261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7,586.50 </w:t>
            </w:r>
          </w:p>
        </w:tc>
      </w:tr>
      <w:tr w:rsidR="00C9670C" w:rsidRPr="00C9670C" w14:paraId="5F0E81C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A30A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D8E0B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la-Jal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19DED" w14:textId="41D0E08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477F2" w14:textId="3B7EBFA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0,49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A59A8" w14:textId="0D4A7E5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E343C" w14:textId="575D378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0,490.00 </w:t>
            </w:r>
          </w:p>
        </w:tc>
      </w:tr>
      <w:tr w:rsidR="00C9670C" w:rsidRPr="00C9670C" w14:paraId="1D48BA0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683B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6FE9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084F2" w14:textId="6BD341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91F50" w14:textId="7E1D056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33361" w14:textId="7F56A04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6D89E" w14:textId="443F7D8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</w:tr>
      <w:tr w:rsidR="00C9670C" w:rsidRPr="00C9670C" w14:paraId="3074B08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66EC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3700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ill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E7452" w14:textId="41E824E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8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14035" w14:textId="0CA9B8B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929F7" w14:textId="2AF5A77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BB430" w14:textId="42DA333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1,500.00 </w:t>
            </w:r>
          </w:p>
        </w:tc>
      </w:tr>
      <w:tr w:rsidR="00C9670C" w:rsidRPr="00C9670C" w14:paraId="7FF3ED8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3F18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55F0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driguez (Montalban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C2022" w14:textId="381D2A5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566,036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98AD9" w14:textId="50ED208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0,863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08025" w14:textId="349DF90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0F911" w14:textId="7ADDF70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,206,899.00 </w:t>
            </w:r>
          </w:p>
        </w:tc>
      </w:tr>
      <w:tr w:rsidR="00C9670C" w:rsidRPr="00C9670C" w14:paraId="1AEA283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ECB9E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5771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582F9" w14:textId="4009E7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7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E3BFC" w14:textId="2B65604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24,392.29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00EDB" w14:textId="153088E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6DF5F" w14:textId="1F6C99A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21,392.29 </w:t>
            </w:r>
          </w:p>
        </w:tc>
      </w:tr>
      <w:tr w:rsidR="00C9670C" w:rsidRPr="00C9670C" w14:paraId="60681E3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603B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8CE3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B9B79" w14:textId="5D7D3CD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85118" w14:textId="69DBC5E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BBAEB" w14:textId="2A77336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EA1DC" w14:textId="40DB693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</w:tr>
      <w:tr w:rsidR="00C9670C" w:rsidRPr="00C9670C" w14:paraId="5953E8C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5CF81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6030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E6B92" w14:textId="646C609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04,5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1A5F1" w14:textId="1BC0849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7E996" w14:textId="76C2B69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913EF" w14:textId="1752938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59,540.00 </w:t>
            </w:r>
          </w:p>
        </w:tc>
      </w:tr>
      <w:tr w:rsidR="00C9670C" w:rsidRPr="00C9670C" w14:paraId="7168C4F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6BA3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3B81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9FC7C" w14:textId="1E389CA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7FF61" w14:textId="71C329B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D2061" w14:textId="553F033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FF1B1" w14:textId="34CA88C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</w:tr>
      <w:tr w:rsidR="00C9670C" w:rsidRPr="00C9670C" w14:paraId="368E6726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B583BF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300B06B" w14:textId="6A18C7D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9,560,464.7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C7CDC3A" w14:textId="484D2D2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D19715D" w14:textId="0933649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41EE3E2" w14:textId="6C93B99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9,560,464.78 </w:t>
            </w:r>
          </w:p>
        </w:tc>
      </w:tr>
      <w:tr w:rsidR="00C9670C" w:rsidRPr="00C9670C" w14:paraId="7FC0D126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17E09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10CFA2" w14:textId="2111DF6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211,053.7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FA6992" w14:textId="6EA52B9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B0D949" w14:textId="37681F3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A8C97CA" w14:textId="5F5EEC4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211,053.70 </w:t>
            </w:r>
          </w:p>
        </w:tc>
      </w:tr>
      <w:tr w:rsidR="00C9670C" w:rsidRPr="00C9670C" w14:paraId="72079E1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493E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B749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ac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5877F" w14:textId="7210FFC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BF285" w14:textId="1A0D892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3BAEC" w14:textId="47F14B2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6CB13" w14:textId="7276043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</w:tr>
      <w:tr w:rsidR="00C9670C" w:rsidRPr="00C9670C" w14:paraId="312F23F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9478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9D81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3C039" w14:textId="0B41F7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22AD7" w14:textId="4E05EC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255AB" w14:textId="6955F68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D599C" w14:textId="4A7B1E3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</w:tr>
      <w:tr w:rsidR="00C9670C" w:rsidRPr="00C9670C" w14:paraId="63E50C5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48ED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846C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s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F887A" w14:textId="0C5E18B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3576F" w14:textId="2E8041D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E101E" w14:textId="0C1184C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D4416" w14:textId="2B92FCF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</w:tr>
      <w:tr w:rsidR="00C9670C" w:rsidRPr="00C9670C" w14:paraId="33624EA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8094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9ADA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gpo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8DCD3" w14:textId="178FC2C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3,4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C8B14" w14:textId="58F61FF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064D8" w14:textId="66E9F16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97F7E" w14:textId="5696889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3,400.00 </w:t>
            </w:r>
          </w:p>
        </w:tc>
      </w:tr>
      <w:tr w:rsidR="00C9670C" w:rsidRPr="00C9670C" w14:paraId="7F54F2E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0FE6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D11D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2E73D" w14:textId="28C33E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24,116.2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DB91F" w14:textId="42B84D5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3A94F" w14:textId="2C1E1FE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32DBD" w14:textId="2C6F3AF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24,116.20 </w:t>
            </w:r>
          </w:p>
        </w:tc>
      </w:tr>
      <w:tr w:rsidR="00C9670C" w:rsidRPr="00C9670C" w14:paraId="49ED6E7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7A8C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3269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D887E" w14:textId="5DB2F25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9FE5F" w14:textId="0DA244F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06FFC" w14:textId="0078319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4D87B" w14:textId="515EF3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</w:tr>
      <w:tr w:rsidR="00C9670C" w:rsidRPr="00C9670C" w14:paraId="442931AB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B4550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2DC58F" w14:textId="7BC116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862,0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00A949" w14:textId="771D23C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6B210C" w14:textId="3186C82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4DFA6CC" w14:textId="2003E13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862,070.00 </w:t>
            </w:r>
          </w:p>
        </w:tc>
      </w:tr>
      <w:tr w:rsidR="00C9670C" w:rsidRPr="00C9670C" w14:paraId="1FDC00D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34D5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A720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bra de Ilo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60ACD" w14:textId="14441C5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94F82" w14:textId="55CC41F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C23CA" w14:textId="74BC8F4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5D613" w14:textId="5F5C9D2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</w:tr>
      <w:tr w:rsidR="00C9670C" w:rsidRPr="00C9670C" w14:paraId="3F21913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9524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7737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inta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69DF7" w14:textId="3557E62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2,1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6C381" w14:textId="36EEFBC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6FD3D" w14:textId="286E819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DCAAE" w14:textId="4DF45E0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2,170.00 </w:t>
            </w:r>
          </w:p>
        </w:tc>
      </w:tr>
      <w:tr w:rsidR="00C9670C" w:rsidRPr="00C9670C" w14:paraId="129A9D8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C51F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0E43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ba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0055F" w14:textId="76926EB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ADCDC" w14:textId="3422E99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7CB79" w14:textId="64568C8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5BBD9" w14:textId="1864E2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</w:tr>
      <w:tr w:rsidR="00C9670C" w:rsidRPr="00C9670C" w14:paraId="5E8B6A9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9A46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45AA6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75C8E" w14:textId="12B8EE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68855" w14:textId="4785BEE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8E910" w14:textId="690E4E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1EFE3" w14:textId="31CACAD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</w:tr>
      <w:tr w:rsidR="00C9670C" w:rsidRPr="00C9670C" w14:paraId="40DEAE5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5294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D5D6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mbur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47B93" w14:textId="622AC2C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5A3B9" w14:textId="7F2AEE0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6D609" w14:textId="45D10CD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DEB56" w14:textId="4DBE90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</w:tr>
      <w:tr w:rsidR="00C9670C" w:rsidRPr="00C9670C" w14:paraId="7033909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3917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0ECE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lu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D5639" w14:textId="49C833F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1AFA8" w14:textId="700AB36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CAFE6" w14:textId="5C15ADD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4EBAA" w14:textId="241C05C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</w:tr>
      <w:tr w:rsidR="00C9670C" w:rsidRPr="00C9670C" w14:paraId="0844C95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DFD3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9030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5CC4D" w14:textId="17B733C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B9EFC" w14:textId="5F7B5A2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EEA70" w14:textId="7C2E36A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489B4" w14:textId="3B67E30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</w:tr>
      <w:tr w:rsidR="00C9670C" w:rsidRPr="00C9670C" w14:paraId="21DF497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BBE1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E7F20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blay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E1FC2" w14:textId="35CB212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5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54E6A" w14:textId="477E46A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DF294" w14:textId="3DF5DAC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FE8D6" w14:textId="4EF179B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5,500.00 </w:t>
            </w:r>
          </w:p>
        </w:tc>
      </w:tr>
      <w:tr w:rsidR="00C9670C" w:rsidRPr="00C9670C" w14:paraId="3920BC7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143C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1E6F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631A7" w14:textId="0C658F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B95AE" w14:textId="52B6E94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A0F07" w14:textId="166C8AD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F38B7" w14:textId="4345121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</w:tr>
      <w:tr w:rsidR="00C9670C" w:rsidRPr="00C9670C" w14:paraId="02F58AA8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EBF21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B3E8D2" w14:textId="0D1D409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598,438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F7B987" w14:textId="74093ED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951F9F" w14:textId="56D4783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AEAFDB6" w14:textId="07E664D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598,438.00 </w:t>
            </w:r>
          </w:p>
        </w:tc>
      </w:tr>
      <w:tr w:rsidR="00C9670C" w:rsidRPr="00C9670C" w14:paraId="298E3C5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5121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3EC0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19F34" w14:textId="7C804C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57A9D" w14:textId="5A0371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DA205" w14:textId="0AD9FB6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D4A26" w14:textId="5BF393A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C9670C" w:rsidRPr="00C9670C" w14:paraId="42D291C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E2D8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6406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su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29D5F" w14:textId="4418DAD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BFE15" w14:textId="0D43B5C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F4ACA" w14:textId="476D5DD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50C16" w14:textId="132260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C9670C" w:rsidRPr="00C9670C" w14:paraId="3E87501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F371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239B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ngabo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DD836" w14:textId="79D8AD4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C4D35" w14:textId="1044A17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ACFEF" w14:textId="34525D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7C9F6" w14:textId="0A5EEF4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C9670C" w:rsidRPr="00C9670C" w14:paraId="4FB70D1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8FA9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26A7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lalacao (San Pedro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A46FE" w14:textId="1946124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26539" w14:textId="1026AD4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22BB9" w14:textId="7887460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44753" w14:textId="4DEEB4B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C9670C" w:rsidRPr="00C9670C" w14:paraId="1B00A2E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EF95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F3B7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Calap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A2AEA" w14:textId="33648C4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D1A45" w14:textId="7E4755E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57295" w14:textId="61DF73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9635D" w14:textId="024677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</w:tr>
      <w:tr w:rsidR="00C9670C" w:rsidRPr="00C9670C" w14:paraId="6999255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5B14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E262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AF666" w14:textId="421DC39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B6911" w14:textId="2641894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A8BFE" w14:textId="26307DD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94871" w14:textId="1207DB0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C9670C" w:rsidRPr="00C9670C" w14:paraId="2966A84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958C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EFD7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sal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F9DA4" w14:textId="08022C8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F98BD" w14:textId="08DB2C6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33D62" w14:textId="2240F2C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6D7AF" w14:textId="7E4BAB5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</w:tr>
      <w:tr w:rsidR="00C9670C" w:rsidRPr="00C9670C" w14:paraId="05B66C2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1CB9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C0AA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uj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1048E" w14:textId="3D1C858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88071" w14:textId="64D0653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46C7C" w14:textId="3FA3565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28739" w14:textId="7EFE35B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</w:tr>
      <w:tr w:rsidR="00C9670C" w:rsidRPr="00C9670C" w14:paraId="7BB10AC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FC98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2B36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namalay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875B2" w14:textId="6959B8F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7DF0C" w14:textId="5E26CF2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4775F" w14:textId="7198DA6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45134" w14:textId="61B5807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</w:tr>
      <w:tr w:rsidR="00C9670C" w:rsidRPr="00C9670C" w14:paraId="6CE593C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681F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4409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E9740" w14:textId="0A5F259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D6DA8" w14:textId="41CD7A4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4A618" w14:textId="7A004E3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494F3" w14:textId="3022AB6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C9670C" w:rsidRPr="00C9670C" w14:paraId="5043293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3606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56BD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6E197" w14:textId="4389C10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90018" w14:textId="6F3F44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5994C" w14:textId="530006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6C6C3" w14:textId="6B8F836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C9670C" w:rsidRPr="00C9670C" w14:paraId="5D00880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1503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F260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27810" w14:textId="7FA458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4ED61" w14:textId="447E917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38DD6" w14:textId="1BDE4AA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51E49" w14:textId="10619B3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C9670C" w:rsidRPr="00C9670C" w14:paraId="6A31809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70097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8745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44AE2" w14:textId="48166C7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97DC6" w14:textId="546CED7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AB4D8" w14:textId="3C2FAD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8D135" w14:textId="6AAB61F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C9670C" w:rsidRPr="00C9670C" w14:paraId="47F9A72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E9A3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DF6E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60975" w14:textId="7D7F0B5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5ABEB" w14:textId="175B31E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104C1" w14:textId="16C0F5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0244C" w14:textId="51E6DB5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C9670C" w:rsidRPr="00C9670C" w14:paraId="19539B3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8D52B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AF30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9FE06" w14:textId="5E1FB56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32C16" w14:textId="3DA93EB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EFDCB" w14:textId="1AF1B27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B1842" w14:textId="44D6A61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C9670C" w:rsidRPr="00C9670C" w14:paraId="4B38DDFD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76F81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18FD32" w14:textId="2F5629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,364,023.7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B65BC0" w14:textId="06E1A7F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EAC6DD" w14:textId="581CF2A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2DBFEA0" w14:textId="1420CC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,364,023.73 </w:t>
            </w:r>
          </w:p>
        </w:tc>
      </w:tr>
      <w:tr w:rsidR="00C9670C" w:rsidRPr="00C9670C" w14:paraId="776E1D7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A9004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DC8E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taraz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0A5C7" w14:textId="2275AF2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479C5" w14:textId="2C6C483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03010" w14:textId="335436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0D5AD" w14:textId="0E6C52A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</w:tr>
      <w:tr w:rsidR="00C9670C" w:rsidRPr="00C9670C" w14:paraId="3E6134A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6C55B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1030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suang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F050E" w14:textId="4DFEEFA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0,3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1C32D" w14:textId="7CE9B64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96E10" w14:textId="582CA7A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0380C" w14:textId="050C0D7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0,300.00 </w:t>
            </w:r>
          </w:p>
        </w:tc>
      </w:tr>
      <w:tr w:rsidR="00C9670C" w:rsidRPr="00C9670C" w14:paraId="376929C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D862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0EC8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DABEA" w14:textId="468DF87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8F96F" w14:textId="3C99284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617D3" w14:textId="366B81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CE733" w14:textId="2F8962F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</w:tr>
      <w:tr w:rsidR="00C9670C" w:rsidRPr="00C9670C" w14:paraId="6FB023F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5065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04CC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li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D8792" w14:textId="2E6AF99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69E63" w14:textId="6129E80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73E91" w14:textId="04A7D9C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816C4" w14:textId="3AD78E0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C9670C" w:rsidRPr="00C9670C" w14:paraId="4CD1619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1361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5DFF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DA9A7" w14:textId="7F2614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21181" w14:textId="01B1EC7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677A6" w14:textId="61AA4DA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909D3" w14:textId="5709D0E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</w:tr>
      <w:tr w:rsidR="00C9670C" w:rsidRPr="00C9670C" w14:paraId="3EA1B82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ACF2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AD6F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50DCF" w14:textId="2E1D2E1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F7666" w14:textId="34AC773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DE35F" w14:textId="4F5586A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895D2" w14:textId="0B55326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C9670C" w:rsidRPr="00C9670C" w14:paraId="1054A00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23B56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3BB9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erto Princesa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14589" w14:textId="468A74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567E4" w14:textId="76BE738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F8ED6" w14:textId="36ABFC9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78F11" w14:textId="54E89D1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</w:tr>
      <w:tr w:rsidR="00C9670C" w:rsidRPr="00C9670C" w14:paraId="6D454BD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8CF9E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BCAF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63A79" w14:textId="464ADD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E1E81" w14:textId="3FB0C6C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52018" w14:textId="6612D3D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CFB7B" w14:textId="44DC9E9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</w:tr>
      <w:tr w:rsidR="00C9670C" w:rsidRPr="00C9670C" w14:paraId="3132DE3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AD1F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4E0C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0A836" w14:textId="6912AEF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1D8A3" w14:textId="6D457D9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0D351" w14:textId="24A1023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7C3CF" w14:textId="4F6109B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</w:tr>
      <w:tr w:rsidR="00C9670C" w:rsidRPr="00C9670C" w14:paraId="1CE73DF9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84764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BAF48F" w14:textId="5B0DC3A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524,879.3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44FF92" w14:textId="3937197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0D53FC" w14:textId="2D4A0DD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65BE37B" w14:textId="6F51771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524,879.35 </w:t>
            </w:r>
          </w:p>
        </w:tc>
      </w:tr>
      <w:tr w:rsidR="00C9670C" w:rsidRPr="00C9670C" w14:paraId="176DB2F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1417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93B0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B9D91" w14:textId="4806DAF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9,43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8ABD4" w14:textId="7247991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4A9EC" w14:textId="445CC28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7AEA3" w14:textId="640727F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9,430.00 </w:t>
            </w:r>
          </w:p>
        </w:tc>
      </w:tr>
      <w:tr w:rsidR="00C9670C" w:rsidRPr="00C9670C" w14:paraId="4FD3E7B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6A37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AC76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FAD54" w14:textId="641423D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9484F" w14:textId="456C1F7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7BB8A" w14:textId="551DB77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289DB" w14:textId="7D2237A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C9670C" w:rsidRPr="00C9670C" w14:paraId="1DF3DBF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C737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5F02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jidioc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BA950" w14:textId="21FE91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1,759.3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B6064" w14:textId="672567B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DBF9D" w14:textId="02DF489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C9100" w14:textId="435426F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1,759.35 </w:t>
            </w:r>
          </w:p>
        </w:tc>
      </w:tr>
      <w:tr w:rsidR="00C9670C" w:rsidRPr="00C9670C" w14:paraId="185D05E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B554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41D0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A55E8" w14:textId="412B6FE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9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E8052" w14:textId="162C611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D97DE" w14:textId="63E18B1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7DD78" w14:textId="40B9549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9,500.00 </w:t>
            </w:r>
          </w:p>
        </w:tc>
      </w:tr>
      <w:tr w:rsidR="00C9670C" w:rsidRPr="00C9670C" w14:paraId="12FC971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8A2A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570F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B43FE" w14:textId="50506BB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C2AB6" w14:textId="1C193E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F4DE0" w14:textId="0DFC03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B6855" w14:textId="3527135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</w:tr>
      <w:tr w:rsidR="00C9670C" w:rsidRPr="00C9670C" w14:paraId="5BF2E27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E43B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7EFC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cuer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6D00E" w14:textId="63FA9BB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8815A" w14:textId="3B6E5BD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7327D" w14:textId="5896626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8A241" w14:textId="52BCBF4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</w:tr>
      <w:tr w:rsidR="00C9670C" w:rsidRPr="00C9670C" w14:paraId="2587A5F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5B96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59E2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0DE77" w14:textId="5C9918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339CC" w14:textId="70E943A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D1448" w14:textId="3F1DF0E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011CE" w14:textId="4839963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50.00 </w:t>
            </w:r>
          </w:p>
        </w:tc>
      </w:tr>
      <w:tr w:rsidR="00C9670C" w:rsidRPr="00C9670C" w14:paraId="6F79898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6369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A0EF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oc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DAD3E" w14:textId="30A890A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BF93F" w14:textId="10CE2E9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59193" w14:textId="719458B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E63E8" w14:textId="49D163E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</w:tr>
      <w:tr w:rsidR="00C9670C" w:rsidRPr="00C9670C" w14:paraId="7A4B59D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9D5E6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B59F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diwa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7AD61" w14:textId="5D4A0B6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328BF" w14:textId="17862C8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EFE4E" w14:textId="7F90D0E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EC4CA" w14:textId="69184C2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</w:tr>
      <w:tr w:rsidR="00C9670C" w:rsidRPr="00C9670C" w14:paraId="2138DB9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C1D5A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E7E5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dion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200E2" w14:textId="73D7160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93,5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8D52B" w14:textId="686045B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677DD" w14:textId="115F0D4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11753" w14:textId="1675868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93,550.00 </w:t>
            </w:r>
          </w:p>
        </w:tc>
      </w:tr>
      <w:tr w:rsidR="00C9670C" w:rsidRPr="00C9670C" w14:paraId="31BD05D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C000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8CDE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0D356" w14:textId="72A028B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8,1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88D11" w14:textId="54AE70F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8A4B5" w14:textId="4160CAA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3A44D" w14:textId="6FBD768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8,150.00 </w:t>
            </w:r>
          </w:p>
        </w:tc>
      </w:tr>
      <w:tr w:rsidR="00C9670C" w:rsidRPr="00C9670C" w14:paraId="7889085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58C4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3BE2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29013" w14:textId="402FCA4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DDB7B" w14:textId="4D05267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9C876" w14:textId="3B02A31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C3B58" w14:textId="506F9D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C9670C" w:rsidRPr="00C9670C" w14:paraId="77D2FF9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17DD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4AC2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CCC86" w14:textId="318662F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9,1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F1CA8" w14:textId="1BFC1E4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B02B1" w14:textId="79752EF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319D7" w14:textId="18D651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9,100.00 </w:t>
            </w:r>
          </w:p>
        </w:tc>
      </w:tr>
      <w:tr w:rsidR="00C9670C" w:rsidRPr="00C9670C" w14:paraId="06320E7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39D7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DC49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C8CC9" w14:textId="1A075A6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1B504" w14:textId="0FC6E33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A248F" w14:textId="0A45572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94E13" w14:textId="5DCCE39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</w:tr>
      <w:tr w:rsidR="00C9670C" w:rsidRPr="00C9670C" w14:paraId="1C4EAEF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2817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C901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07322" w14:textId="423B68B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9,2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DC2B5" w14:textId="204A738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36E33" w14:textId="1CBC51A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76934" w14:textId="2281A09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9,200.00 </w:t>
            </w:r>
          </w:p>
        </w:tc>
      </w:tr>
      <w:tr w:rsidR="00C9670C" w:rsidRPr="00C9670C" w14:paraId="4E5C3DB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B433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EC77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6C6F9" w14:textId="0F6F6B2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BEE6A" w14:textId="10F314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61593" w14:textId="47AC747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683AA" w14:textId="672ADD4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</w:tr>
      <w:tr w:rsidR="00C9670C" w:rsidRPr="00C9670C" w14:paraId="743E0ED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773E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7805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3BF16" w14:textId="11B12DE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6,01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66013" w14:textId="03FBCF5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06B68" w14:textId="7B683E9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53898" w14:textId="3D06547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6,015.00 </w:t>
            </w:r>
          </w:p>
        </w:tc>
      </w:tr>
      <w:tr w:rsidR="00C9670C" w:rsidRPr="00C9670C" w14:paraId="6208D25A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BCCE11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DE4212C" w14:textId="04191A7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9,244,223.4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3D96B74" w14:textId="22441DD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076,9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6FC0C26" w14:textId="6BB18E3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E6ABA77" w14:textId="57D1638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2,321,173.45 </w:t>
            </w:r>
          </w:p>
        </w:tc>
      </w:tr>
      <w:tr w:rsidR="00C9670C" w:rsidRPr="00C9670C" w14:paraId="27F7C592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7ABF8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1383E7" w14:textId="012148C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117,665.8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B7FC2E" w14:textId="6DC4F26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445,7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521A38" w14:textId="2BCAA3E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C4C84E" w14:textId="6FC94A4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,563,415.80 </w:t>
            </w:r>
          </w:p>
        </w:tc>
      </w:tr>
      <w:tr w:rsidR="00C9670C" w:rsidRPr="00C9670C" w14:paraId="249CD93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345C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9F2E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7BC63" w14:textId="56FF593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31E91" w14:textId="3A5F4CD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8A393" w14:textId="0601F5D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824D4" w14:textId="776372D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</w:tr>
      <w:tr w:rsidR="00C9670C" w:rsidRPr="00C9670C" w14:paraId="2D8A7F4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4C6E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8E614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ac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7D6AF" w14:textId="4C7852D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3E03F" w14:textId="45FC203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EC793" w14:textId="494BAE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B2174" w14:textId="07E033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</w:tr>
      <w:tr w:rsidR="00C9670C" w:rsidRPr="00C9670C" w14:paraId="5A6D86B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26BB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A1A0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mali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639C3" w14:textId="2E06C32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2F444" w14:textId="100C80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18315" w14:textId="655ABE3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EA72E" w14:textId="70D52B8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</w:tr>
      <w:tr w:rsidR="00C9670C" w:rsidRPr="00C9670C" w14:paraId="47A3322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5C92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309F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1AA3D" w14:textId="3432584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1,312.5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C9C68" w14:textId="58D678B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6,4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92F19" w14:textId="7127FB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0D2CF" w14:textId="132052B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47,712.56 </w:t>
            </w:r>
          </w:p>
        </w:tc>
      </w:tr>
      <w:tr w:rsidR="00C9670C" w:rsidRPr="00C9670C" w14:paraId="60247E2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8643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9DF4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nobat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7C1AB" w14:textId="437949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8,836.2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DA845" w14:textId="31B4999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,3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D2F50" w14:textId="47AD7D6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CFE81" w14:textId="52F6FEB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8,186.24 </w:t>
            </w:r>
          </w:p>
        </w:tc>
      </w:tr>
      <w:tr w:rsidR="00C9670C" w:rsidRPr="00C9670C" w14:paraId="7E92A21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96CD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28FC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20348" w14:textId="5C63F42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4BA05" w14:textId="222AD89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13BFE" w14:textId="2B0652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74182" w14:textId="12451D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</w:tr>
      <w:tr w:rsidR="00C9670C" w:rsidRPr="00C9670C" w14:paraId="69AAF3F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0F17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B78F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C20FA" w14:textId="572556E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9E5B9" w14:textId="6C2BCB7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EA7F2" w14:textId="10BB3E1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DE287" w14:textId="6913448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</w:tr>
      <w:tr w:rsidR="00C9670C" w:rsidRPr="00C9670C" w14:paraId="086AE7A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D74F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BF5D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Lig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37DCA" w14:textId="2869E3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DA72C" w14:textId="24055EA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2EEF7" w14:textId="2098743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66B78" w14:textId="3ACD8CF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</w:tr>
      <w:tr w:rsidR="00C9670C" w:rsidRPr="00C9670C" w14:paraId="427B10A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4DE2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AA59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ilipot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FEA54" w14:textId="3C19E94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D42C7" w14:textId="0C80664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790DA" w14:textId="1514B48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CDCC1" w14:textId="6C06935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</w:tr>
      <w:tr w:rsidR="00C9670C" w:rsidRPr="00C9670C" w14:paraId="565F062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3BB1A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B810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2B5B4" w14:textId="322639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17609" w14:textId="0FEBA8C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A013A" w14:textId="52D66E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DCC43" w14:textId="566216A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</w:tr>
      <w:tr w:rsidR="00C9670C" w:rsidRPr="00C9670C" w14:paraId="10DE492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C305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6F3C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2533C" w14:textId="6608C01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00502" w14:textId="6A5B704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CD9E5" w14:textId="1630E82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FFA90" w14:textId="3716052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</w:tr>
      <w:tr w:rsidR="00C9670C" w:rsidRPr="00C9670C" w14:paraId="658A3BE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89CF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A234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8C83E" w14:textId="7A2DB3F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6BDD4" w14:textId="0FA31FD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D368B" w14:textId="3D95763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26C1B" w14:textId="6EB27CC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</w:tr>
      <w:tr w:rsidR="00C9670C" w:rsidRPr="00C9670C" w14:paraId="69A3B97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9292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C3F9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F7054" w14:textId="26C065A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4F80C" w14:textId="2A259F2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C9A50" w14:textId="4135000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89A26" w14:textId="7E5C51E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</w:tr>
      <w:tr w:rsidR="00C9670C" w:rsidRPr="00C9670C" w14:paraId="14D002C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F219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84E0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langu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6813D" w14:textId="0171192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8F66C" w14:textId="4A386D5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27157" w14:textId="2D50A37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2E3DC" w14:textId="2625281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</w:tr>
      <w:tr w:rsidR="00C9670C" w:rsidRPr="00C9670C" w14:paraId="7D71638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65BD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E03A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apu-Rapu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EC827" w14:textId="48DA73E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159A2" w14:textId="304AA59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8710C" w14:textId="1A606F0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5A0FD" w14:textId="5605D49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</w:tr>
      <w:tr w:rsidR="00C9670C" w:rsidRPr="00C9670C" w14:paraId="3BA663A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5523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F1BB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Domingo (Libog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6DCE7" w14:textId="7282BFC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554D8" w14:textId="3379EAF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4D4E2" w14:textId="09DBADB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7C9F4" w14:textId="09D0D61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</w:tr>
      <w:tr w:rsidR="00C9670C" w:rsidRPr="00C9670C" w14:paraId="1DA2178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9C53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0077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ACEC6" w14:textId="32BDA5F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B4F67" w14:textId="29BE4FF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21B94" w14:textId="4AB5507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8CBAA" w14:textId="57AD0D8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</w:tr>
      <w:tr w:rsidR="00C9670C" w:rsidRPr="00C9670C" w14:paraId="1A13B12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DC70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90C5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C4E3D" w14:textId="30E5B76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236B4" w14:textId="5F35912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9683C" w14:textId="725D5BF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0C5A0" w14:textId="4EFE84D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</w:tr>
      <w:tr w:rsidR="00C9670C" w:rsidRPr="00C9670C" w14:paraId="5329BEEB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805C5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646042" w14:textId="2A5BC88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CDA336" w14:textId="4038B66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FB2EC0" w14:textId="21F3A06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E3D5750" w14:textId="77B7E14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</w:tr>
      <w:tr w:rsidR="00C9670C" w:rsidRPr="00C9670C" w14:paraId="0AEF914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E143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A497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118A6" w14:textId="15EFF21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B579F" w14:textId="31D5788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D34E5" w14:textId="14D640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30FA2" w14:textId="64AD0ED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</w:tr>
      <w:tr w:rsidR="00C9670C" w:rsidRPr="00C9670C" w14:paraId="68F3D52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5486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6872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su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CD6AA" w14:textId="62FFCC7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40143" w14:textId="0B50BAE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14872" w14:textId="4D9EC4D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526D7" w14:textId="03E72A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</w:tr>
      <w:tr w:rsidR="00C9670C" w:rsidRPr="00C9670C" w14:paraId="7B6C85B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5A21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94E6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palong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0FE9D" w14:textId="40816A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48DEC" w14:textId="68CE2A1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57C1D" w14:textId="171C2A9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73528" w14:textId="4573FAD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</w:tr>
      <w:tr w:rsidR="00C9670C" w:rsidRPr="00C9670C" w14:paraId="14964CD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51EA8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F60C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et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FEE41" w14:textId="148DB3A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43683" w14:textId="4D42801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C2604" w14:textId="2A00E9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B4CE7" w14:textId="239CDEF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</w:tr>
      <w:tr w:rsidR="00C9670C" w:rsidRPr="00C9670C" w14:paraId="35FFE74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DA97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C301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EFDF0" w14:textId="1D2AE90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0B083" w14:textId="5811B49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060A3" w14:textId="35F3AF2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83F41" w14:textId="200AF9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</w:tr>
      <w:tr w:rsidR="00C9670C" w:rsidRPr="00C9670C" w14:paraId="4F9DD95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8F44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0EF7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b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F5244" w14:textId="7AC6F6C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3D0B8" w14:textId="62C742F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B10C4" w14:textId="41F8943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EF497" w14:textId="78F8C38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</w:tr>
      <w:tr w:rsidR="00C9670C" w:rsidRPr="00C9670C" w14:paraId="1C260C7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8797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871F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80EE2" w14:textId="67D276B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FAFE5" w14:textId="05A9D7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BBC15" w14:textId="61A22F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B4DF1" w14:textId="3080D3B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</w:tr>
      <w:tr w:rsidR="00C9670C" w:rsidRPr="00C9670C" w14:paraId="0285006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9CBA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5F6D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racal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B9302" w14:textId="4DE1231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3AC0F" w14:textId="15DADB2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CB0DC" w14:textId="3F6DE3F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9D9F6" w14:textId="4CF7764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</w:tr>
      <w:tr w:rsidR="00C9670C" w:rsidRPr="00C9670C" w14:paraId="371AFF0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D61A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9507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1BB0D" w14:textId="7671FA1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1D44A" w14:textId="590E514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9EA4E" w14:textId="46BCFA2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EA0DB" w14:textId="524DC7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</w:tr>
      <w:tr w:rsidR="00C9670C" w:rsidRPr="00C9670C" w14:paraId="51DF24B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6987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030C4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AE8D8" w14:textId="1CE7FE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3736D" w14:textId="6A5663A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FBE9D" w14:textId="30882FE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078B6" w14:textId="34B199C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</w:tr>
      <w:tr w:rsidR="00C9670C" w:rsidRPr="00C9670C" w14:paraId="74C71F1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90CE3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4A56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9E62F" w14:textId="5923B66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098C1" w14:textId="143C5D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0EB5F" w14:textId="117700A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26B63" w14:textId="7D62DE7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</w:tr>
      <w:tr w:rsidR="00C9670C" w:rsidRPr="00C9670C" w14:paraId="5CB15D3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02B6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D6F2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ECEA4" w14:textId="2E4824C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A3362" w14:textId="59EAA7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20D39" w14:textId="344D9B4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1F648" w14:textId="6FF57D3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</w:tr>
      <w:tr w:rsidR="00C9670C" w:rsidRPr="00C9670C" w14:paraId="225CE9A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52C4D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5C06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nzon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3CD0B" w14:textId="27114AD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E08B9" w14:textId="74EE69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15FFF" w14:textId="653DD02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C9BB9" w14:textId="710559C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</w:tr>
      <w:tr w:rsidR="00C9670C" w:rsidRPr="00C9670C" w14:paraId="2A0D90B3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7BEEC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849209" w14:textId="3A0D690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1,858,342.3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E352E9" w14:textId="2057C73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F0A735" w14:textId="1B70D96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44B921E" w14:textId="4150419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1,908,342.33 </w:t>
            </w:r>
          </w:p>
        </w:tc>
      </w:tr>
      <w:tr w:rsidR="00C9670C" w:rsidRPr="00C9670C" w14:paraId="7FCF577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4DFC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A548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87F9A" w14:textId="498E851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40D44" w14:textId="1A3FC46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DA6C5" w14:textId="670D570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3AED4" w14:textId="7B214FC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</w:tr>
      <w:tr w:rsidR="00C9670C" w:rsidRPr="00C9670C" w14:paraId="7F3637D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5AD27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9B4B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5B560" w14:textId="0F97CB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C2439" w14:textId="1147F99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6A4C2" w14:textId="66E7184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B584D" w14:textId="34F712A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</w:tr>
      <w:tr w:rsidR="00C9670C" w:rsidRPr="00C9670C" w14:paraId="765DA61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09B8E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768E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at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16BB2" w14:textId="14E0526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D6175" w14:textId="1117C89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09E85" w14:textId="4480E65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E2610" w14:textId="607905D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</w:tr>
      <w:tr w:rsidR="00C9670C" w:rsidRPr="00C9670C" w14:paraId="18B354C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98C7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F398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DD624" w14:textId="6A17C8D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D1078" w14:textId="5CCA7E3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DD34B" w14:textId="45EDD04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F95ED" w14:textId="2DCFA16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</w:tr>
      <w:tr w:rsidR="00C9670C" w:rsidRPr="00C9670C" w14:paraId="7044C89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7355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66AE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mb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F0185" w14:textId="57EF2BB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A259A" w14:textId="33F32A7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1806D" w14:textId="0465C3F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8BCA0" w14:textId="10BB962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</w:tr>
      <w:tr w:rsidR="00C9670C" w:rsidRPr="00C9670C" w14:paraId="45A7C0D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F4C7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5AA1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h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A9F3B" w14:textId="39F7759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B455F" w14:textId="50466A5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1040F" w14:textId="3A59011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59647" w14:textId="485F164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</w:tr>
      <w:tr w:rsidR="00C9670C" w:rsidRPr="00C9670C" w14:paraId="28F934E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E666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A626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D774A" w14:textId="28DDB6C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60702" w14:textId="7E61ACC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7A93F" w14:textId="14404BE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4C7B4" w14:textId="49C2074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</w:tr>
      <w:tr w:rsidR="00C9670C" w:rsidRPr="00C9670C" w14:paraId="2052710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03B1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8D1A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us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EDE56" w14:textId="775CE89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462B4" w14:textId="3374D0E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B8EF2" w14:textId="5D5EE96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7C7E9" w14:textId="2AE8A9F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</w:tr>
      <w:tr w:rsidR="00C9670C" w:rsidRPr="00C9670C" w14:paraId="23571ED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5CCE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3048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bang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16883" w14:textId="5D5E4C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34FA4" w14:textId="34935CC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32FB3" w14:textId="1CB42D4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9E028" w14:textId="66460DF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</w:tr>
      <w:tr w:rsidR="00C9670C" w:rsidRPr="00C9670C" w14:paraId="50665F7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825F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5E74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mali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64124" w14:textId="3819C0C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E04AD" w14:textId="1FD478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651C4" w14:textId="2319B36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B9BC8" w14:textId="1CAB40B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</w:tr>
      <w:tr w:rsidR="00C9670C" w:rsidRPr="00C9670C" w14:paraId="10467AC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6A260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2092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am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4F303" w14:textId="0238FEB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B712A" w14:textId="4BD44CE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11F24" w14:textId="2E5CF14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47B7A" w14:textId="7D4AF5C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</w:tr>
      <w:tr w:rsidR="00C9670C" w:rsidRPr="00C9670C" w14:paraId="1ECD01A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E16BC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F92D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amo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055AF" w14:textId="68BD014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3FAC8" w14:textId="1805E59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8AD30" w14:textId="182C259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8DECE" w14:textId="58D1E1D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</w:tr>
      <w:tr w:rsidR="00C9670C" w:rsidRPr="00C9670C" w14:paraId="24ED038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62A0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83D9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0AAC5" w14:textId="5705482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40F47" w14:textId="1B778F0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ADAC2" w14:textId="16D6861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6EE49" w14:textId="44ACFF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</w:tr>
      <w:tr w:rsidR="00C9670C" w:rsidRPr="00C9670C" w14:paraId="22222A0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E493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B624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rchitore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6FAF7" w14:textId="504CD28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6AB25" w14:textId="2BA93AD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0AD58" w14:textId="47FACC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6C909" w14:textId="50F41A6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</w:tr>
      <w:tr w:rsidR="00C9670C" w:rsidRPr="00C9670C" w14:paraId="639584D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29BE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35BC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40AD3" w14:textId="0E5F408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02953" w14:textId="3AA4BA3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E4BEA" w14:textId="78D114F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32607" w14:textId="7119D81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</w:tr>
      <w:tr w:rsidR="00C9670C" w:rsidRPr="00C9670C" w14:paraId="6EC5B49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59A7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4E00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riga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3BAAB" w14:textId="4D74435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D2690" w14:textId="281A05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D2020" w14:textId="4368EB4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66634" w14:textId="3E496B2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</w:tr>
      <w:tr w:rsidR="00C9670C" w:rsidRPr="00C9670C" w14:paraId="11B6003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AE577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ED3F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gono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57841" w14:textId="39BCA13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315D4" w14:textId="1C89FE1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9330B" w14:textId="43C2BE2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7FC59" w14:textId="0B57886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</w:tr>
      <w:tr w:rsidR="00C9670C" w:rsidRPr="00C9670C" w14:paraId="02C96DB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2B16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C35C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man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6DA39" w14:textId="3F77838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8,458.2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E7D85" w14:textId="47D7876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235B9" w14:textId="3DE4655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3F550" w14:textId="78DC8FB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28,458.20 </w:t>
            </w:r>
          </w:p>
        </w:tc>
      </w:tr>
      <w:tr w:rsidR="00C9670C" w:rsidRPr="00C9670C" w14:paraId="3D7A12A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223A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D826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p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15D24" w14:textId="7230D18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EF898" w14:textId="2145DE0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3BE7E" w14:textId="1E88E7C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FACB6" w14:textId="072C590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</w:tr>
      <w:tr w:rsidR="00C9670C" w:rsidRPr="00C9670C" w14:paraId="0EAC5AE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A431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CD2E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ar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49474" w14:textId="425EF04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0157C" w14:textId="1FD4068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50CE4" w14:textId="4FD0D6C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C4E50" w14:textId="42C7FE5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</w:tr>
      <w:tr w:rsidR="00C9670C" w:rsidRPr="00C9670C" w14:paraId="159BD31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8F54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600E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lao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D7788" w14:textId="72289D1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F7F8A" w14:textId="6632C3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C909A" w14:textId="1CA19F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411A7" w14:textId="7E21121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</w:tr>
      <w:tr w:rsidR="00C9670C" w:rsidRPr="00C9670C" w14:paraId="6B1AA4A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DF11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71A7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nalabac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ED431" w14:textId="5C0C0ED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F45E7" w14:textId="1FB4BC4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96A30" w14:textId="089037B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B80EA" w14:textId="1210645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</w:tr>
      <w:tr w:rsidR="00C9670C" w:rsidRPr="00C9670C" w14:paraId="089BB0E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BC48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F66D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bu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9A41E" w14:textId="35D0585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9F474" w14:textId="1C663BF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3F303" w14:textId="3BA1CA4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E9115" w14:textId="1D96B19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</w:tr>
      <w:tr w:rsidR="00C9670C" w:rsidRPr="00C9670C" w14:paraId="5FD88D7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E278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FDDF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3C1E6" w14:textId="4087959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2549E" w14:textId="5D4196D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5225B" w14:textId="6BC493F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3BCE5" w14:textId="6840960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</w:tr>
      <w:tr w:rsidR="00C9670C" w:rsidRPr="00C9670C" w14:paraId="50B601D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8479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FC75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E6F9A" w14:textId="430BB68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C467A" w14:textId="0C25BE8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8A6DD" w14:textId="2B3C970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63F62" w14:textId="11471BB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</w:tr>
      <w:tr w:rsidR="00C9670C" w:rsidRPr="00C9670C" w14:paraId="6835260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167F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EB79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6DB21" w14:textId="43653EC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13357" w14:textId="389BCF6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B6CD7" w14:textId="2C9709F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B64F3" w14:textId="7D448D3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</w:tr>
      <w:tr w:rsidR="00C9670C" w:rsidRPr="00C9670C" w14:paraId="532E4EE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1D35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635F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sac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0C10F" w14:textId="66228E6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B3A1C" w14:textId="245BDA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11FF5" w14:textId="2C653BB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3E766" w14:textId="1EDAF07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</w:tr>
      <w:tr w:rsidR="00C9670C" w:rsidRPr="00C9670C" w14:paraId="7AE4F50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6E3B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BBD5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BEA8F" w14:textId="03D8F60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220A7" w14:textId="4D82168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B830F" w14:textId="2E47E75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F8881" w14:textId="450A87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</w:tr>
      <w:tr w:rsidR="00C9670C" w:rsidRPr="00C9670C" w14:paraId="515ED8F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9216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2484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esentacion (Parubcan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A9A10" w14:textId="26B5B35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53759" w14:textId="2559F4E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91B82" w14:textId="4C9F800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143AF" w14:textId="2D2080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</w:tr>
      <w:tr w:rsidR="00C9670C" w:rsidRPr="00C9670C" w14:paraId="2B2FBDE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5D76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4ED7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ag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7F6A0" w14:textId="77A2D4F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D61FF" w14:textId="24B7BD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52F81" w14:textId="4FEF47D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C46B9" w14:textId="6BB42A9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</w:tr>
      <w:tr w:rsidR="00C9670C" w:rsidRPr="00C9670C" w14:paraId="2D1ECEF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9421B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DBC6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gñ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07B60" w14:textId="27C65DC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9FD2B" w14:textId="17C9DCB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25F05" w14:textId="1C1D311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41B29" w14:textId="436EE75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</w:tr>
      <w:tr w:rsidR="00C9670C" w:rsidRPr="00C9670C" w14:paraId="7A538FC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6C6D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6787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San fernand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8A269" w14:textId="576E202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B5191" w14:textId="29C4062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4DCBA" w14:textId="36BA44C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4961F" w14:textId="148998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</w:tr>
      <w:tr w:rsidR="00C9670C" w:rsidRPr="00C9670C" w14:paraId="2BC46F8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F550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DCD1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14285" w14:textId="6A26E18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1C262" w14:textId="05CAB8A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AE9D0" w14:textId="7BD98F4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8C3F3" w14:textId="1BC75C9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</w:tr>
      <w:tr w:rsidR="00C9670C" w:rsidRPr="00C9670C" w14:paraId="309B15E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F7BCB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F086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pocot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1338C" w14:textId="4893A25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3788C" w14:textId="0F19CBB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461E8" w14:textId="481AE54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CF353" w14:textId="4C9F4C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</w:tr>
      <w:tr w:rsidR="00C9670C" w:rsidRPr="00C9670C" w14:paraId="7E08E48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3ECB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BC683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rum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5FF7B" w14:textId="7C0421F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71029" w14:textId="779398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3E61C" w14:textId="546EBA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FAB9E" w14:textId="6DC9333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</w:tr>
      <w:tr w:rsidR="00C9670C" w:rsidRPr="00C9670C" w14:paraId="019CA38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4354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DF3F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ga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408AB" w14:textId="11DBEDC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D50BB" w14:textId="5AC0A99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EC9C8" w14:textId="64BC94D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FF22B" w14:textId="36BFCE2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</w:tr>
      <w:tr w:rsidR="00C9670C" w:rsidRPr="00C9670C" w14:paraId="0F10E48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A9B2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F25F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nambac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FA72F" w14:textId="488BC2C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D69B3" w14:textId="43BA68C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CD7A2" w14:textId="1FC3430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9595D" w14:textId="1BA18CC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</w:tr>
      <w:tr w:rsidR="00C9670C" w:rsidRPr="00C9670C" w14:paraId="591CDE5D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1CBE5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tanduane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BF6752" w14:textId="03F356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EBB2D2" w14:textId="539F522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37E9B2" w14:textId="0A8A858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0D2F79" w14:textId="0637779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</w:tr>
      <w:tr w:rsidR="00C9670C" w:rsidRPr="00C9670C" w14:paraId="20045B3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B77D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2509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Catanduane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9D179" w14:textId="793F6B3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5E009" w14:textId="0462256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05AE9" w14:textId="12AB004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C8BD7" w14:textId="567AA7B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</w:tr>
      <w:tr w:rsidR="00C9670C" w:rsidRPr="00C9670C" w14:paraId="25C3E21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D1C4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2F04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Andres (Calolbon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92392" w14:textId="6FA0946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6660A" w14:textId="427DAFA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56AD8" w14:textId="798F12E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0B8CF" w14:textId="7EDED22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</w:tr>
      <w:tr w:rsidR="00C9670C" w:rsidRPr="00C9670C" w14:paraId="090DBE1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5531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15ED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rac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F3A04" w14:textId="08941ED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166DF" w14:textId="60049F2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4546C" w14:textId="2F15C25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7A428" w14:textId="02B2330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</w:tr>
      <w:tr w:rsidR="00C9670C" w:rsidRPr="00C9670C" w14:paraId="2A31DBA6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436A6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56B629" w14:textId="5A663E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96FF5E" w14:textId="5306860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CF5CAB" w14:textId="485373B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622C358" w14:textId="0877C97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</w:tr>
      <w:tr w:rsidR="00C9670C" w:rsidRPr="00C9670C" w14:paraId="3ABE25F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43A0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23C3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en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DBE02" w14:textId="04445E0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F485D" w14:textId="2335D11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7F85F" w14:textId="220AAF2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00D28" w14:textId="1E5BF67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</w:tr>
      <w:tr w:rsidR="00C9670C" w:rsidRPr="00C9670C" w14:paraId="558AB60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3A98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BABB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way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72EC5" w14:textId="682FC2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A2A9D" w14:textId="62DDF5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183DB" w14:textId="1E7494D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C3297" w14:textId="2EA68E8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</w:tr>
      <w:tr w:rsidR="00C9670C" w:rsidRPr="00C9670C" w14:paraId="070E564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61CF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1CAD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masala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003F4" w14:textId="4C8F335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4A405" w14:textId="020024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541BD" w14:textId="6BD5027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7B50A" w14:textId="79DE426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</w:tr>
      <w:tr w:rsidR="00C9670C" w:rsidRPr="00C9670C" w14:paraId="16A46B7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1839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30E5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A7740" w14:textId="650D21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DA2F4" w14:textId="19EA230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10FCF" w14:textId="2E68DA1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82F46" w14:textId="5986572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</w:tr>
      <w:tr w:rsidR="00C9670C" w:rsidRPr="00C9670C" w14:paraId="205BA06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B47C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DD38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86590" w14:textId="0567E28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D33D4" w14:textId="4647507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A4925" w14:textId="40451C5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4F752" w14:textId="6BFB010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</w:tr>
      <w:tr w:rsidR="00C9670C" w:rsidRPr="00C9670C" w14:paraId="61D753B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4924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0CEDA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b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73375" w14:textId="7CDA7C8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DE419" w14:textId="0EAA04B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46FB2" w14:textId="35D2F5D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DC6A0" w14:textId="1167D50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</w:tr>
      <w:tr w:rsidR="00C9670C" w:rsidRPr="00C9670C" w14:paraId="3973563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3500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11C70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nre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D3103" w14:textId="30BEA9D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DEEEB" w14:textId="22EF6A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39B5E" w14:textId="79EADBF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C3180" w14:textId="6DBBDB2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</w:tr>
      <w:tr w:rsidR="00C9670C" w:rsidRPr="00C9670C" w14:paraId="63D0B2A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BEBA0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417D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30612" w14:textId="1CDB6B3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CA327" w14:textId="38031CD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BD500" w14:textId="7474344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745ED" w14:textId="06039E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</w:tr>
      <w:tr w:rsidR="00C9670C" w:rsidRPr="00C9670C" w14:paraId="32556F8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6277A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40F7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s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30A7F" w14:textId="6CBD516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68D0C" w14:textId="4CFED73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DAFD8" w14:textId="36F29AB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FCAEE" w14:textId="159C314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</w:tr>
      <w:tr w:rsidR="00C9670C" w:rsidRPr="00C9670C" w14:paraId="252530CC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A43B0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78483D" w14:textId="4669662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,692,181.7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7832D0" w14:textId="294F3F8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581,2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42298F" w14:textId="3A29BC4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411E2E" w14:textId="72A513D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273,381.75 </w:t>
            </w:r>
          </w:p>
        </w:tc>
      </w:tr>
      <w:tr w:rsidR="00C9670C" w:rsidRPr="00C9670C" w14:paraId="5973E2E9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ECDD42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0D866" w14:textId="17406BB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AA10B" w14:textId="3842411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0CA43" w14:textId="2F481BA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C26B6" w14:textId="298472A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</w:tr>
      <w:tr w:rsidR="00C9670C" w:rsidRPr="00C9670C" w14:paraId="01FD65D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D4F55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4C54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0F0E2" w14:textId="663B1E9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60204" w14:textId="69B973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82D37" w14:textId="38D52B5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B880D" w14:textId="20794F2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</w:tr>
      <w:tr w:rsidR="00C9670C" w:rsidRPr="00C9670C" w14:paraId="19DBEB2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99E8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84B48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l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EBB6B" w14:textId="17ABC6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8D4EF" w14:textId="4F4D7F4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D9F3B" w14:textId="289C86C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25C12" w14:textId="333874A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</w:tr>
      <w:tr w:rsidR="00C9670C" w:rsidRPr="00C9670C" w14:paraId="1942C0F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8FF7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DA9A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lus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29707" w14:textId="3F837D3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8D131" w14:textId="6975EB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E2323" w14:textId="32AF195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6C37E" w14:textId="334DC8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</w:tr>
      <w:tr w:rsidR="00C9670C" w:rsidRPr="00C9670C" w14:paraId="7BA73C1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1C8B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E713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A4F88" w14:textId="21A1F7E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9D43F" w14:textId="554406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0456F" w14:textId="4F02B5A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49748" w14:textId="5F5D6CB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</w:tr>
      <w:tr w:rsidR="00C9670C" w:rsidRPr="00C9670C" w14:paraId="4328BF0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918C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906E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9A520" w14:textId="1404A71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8,594.6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0B018" w14:textId="20A1DE3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038AC" w14:textId="5327154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B01EA" w14:textId="6DB7CD0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8,594.62 </w:t>
            </w:r>
          </w:p>
        </w:tc>
      </w:tr>
      <w:tr w:rsidR="00C9670C" w:rsidRPr="00C9670C" w14:paraId="5FDFD10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6072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E1EB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onso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C41DE" w14:textId="4E1F68B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4,362.2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7CC45" w14:textId="42F1594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3,7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45F1C" w14:textId="1D27892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1B2AE" w14:textId="1AB739D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8,112.24 </w:t>
            </w:r>
          </w:p>
        </w:tc>
      </w:tr>
      <w:tr w:rsidR="00C9670C" w:rsidRPr="00C9670C" w14:paraId="2D34178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3E91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108F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bat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2CD9F" w14:textId="4AD764B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8,626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6FBF7" w14:textId="564D938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D1D35" w14:textId="14D1595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631FF" w14:textId="2055392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80,626.00 </w:t>
            </w:r>
          </w:p>
        </w:tc>
      </w:tr>
      <w:tr w:rsidR="00C9670C" w:rsidRPr="00C9670C" w14:paraId="0CF844B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77F3A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C3F4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rosi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4D4FF" w14:textId="5911B72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C0FAE" w14:textId="4908235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26646" w14:textId="2672B7A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A39AA" w14:textId="673EB40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</w:tr>
      <w:tr w:rsidR="00C9670C" w:rsidRPr="00C9670C" w14:paraId="70D4AAC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6FD65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E057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ub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3B159" w14:textId="116A80C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0,282.9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74905" w14:textId="7D3AEE8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9,2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92CAB" w14:textId="0B18848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36C84" w14:textId="788F108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9,532.92 </w:t>
            </w:r>
          </w:p>
        </w:tc>
      </w:tr>
      <w:tr w:rsidR="00C9670C" w:rsidRPr="00C9670C" w14:paraId="3848ACE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A93FE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0675F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tno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92D4C" w14:textId="0AC94AB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4,49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B93E7" w14:textId="136CB8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6,2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5CFD8" w14:textId="7F4EC00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383E3" w14:textId="4885CA0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0,690.00 </w:t>
            </w:r>
          </w:p>
        </w:tc>
      </w:tr>
      <w:tr w:rsidR="00C9670C" w:rsidRPr="00C9670C" w14:paraId="37327AF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E440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3C0A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22B18" w14:textId="618A936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C178D" w14:textId="13F0F4E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06247" w14:textId="05E9E4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70067" w14:textId="28AB219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</w:tr>
      <w:tr w:rsidR="00C9670C" w:rsidRPr="00C9670C" w14:paraId="424128A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A422E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BFB9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EC8FB" w14:textId="7C0C031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14730" w14:textId="4CE75CA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4CC89" w14:textId="235614A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78447" w14:textId="01D1342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</w:tr>
      <w:tr w:rsidR="00C9670C" w:rsidRPr="00C9670C" w14:paraId="7EA13F4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C071B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67EE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F1119" w14:textId="69ABD0A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FDA39" w14:textId="2955C78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3BD5C" w14:textId="2BD8ABD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4479E" w14:textId="6C8B18D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</w:tr>
      <w:tr w:rsidR="00C9670C" w:rsidRPr="00C9670C" w14:paraId="442159BA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B04A45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C215DAB" w14:textId="3A8ED61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6,912,486.1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7134E93" w14:textId="637E200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603,1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ABA34FE" w14:textId="63D6734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48FDB13" w14:textId="4523CFA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7,515,636.15 </w:t>
            </w:r>
          </w:p>
        </w:tc>
      </w:tr>
      <w:tr w:rsidR="00C9670C" w:rsidRPr="00C9670C" w14:paraId="7C3F5F14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7C1D3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7ACA37" w14:textId="27C5A1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3,008,537.8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AC48AB" w14:textId="2192CA7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6C93CD" w14:textId="3C72FD8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76EE47C" w14:textId="720283F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3,286,287.82 </w:t>
            </w:r>
          </w:p>
        </w:tc>
      </w:tr>
      <w:tr w:rsidR="00C9670C" w:rsidRPr="00C9670C" w14:paraId="6BB560B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2F81C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3289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tav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89BD2" w14:textId="338E9E3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E89E7" w14:textId="37FFE4A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D28C1" w14:textId="37F2FF5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132AE" w14:textId="28E5161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C9670C" w:rsidRPr="00C9670C" w14:paraId="760548C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4C23C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52DF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FFCD8" w14:textId="0C60FD7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3CE34" w14:textId="2491810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A4B4C" w14:textId="4BEAFBC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79B78" w14:textId="6E1FA4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C9670C" w:rsidRPr="00C9670C" w14:paraId="5412EA5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59FA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BC8A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C89FB" w14:textId="7FA4C39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0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60C39" w14:textId="2C14C0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F965D" w14:textId="521CCA5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840D8" w14:textId="026D5AF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080.00 </w:t>
            </w:r>
          </w:p>
        </w:tc>
      </w:tr>
      <w:tr w:rsidR="00C9670C" w:rsidRPr="00C9670C" w14:paraId="2412BD8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47C5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22D8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988DC" w14:textId="697B380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2,697.2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41A37" w14:textId="68197DB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E95F5" w14:textId="0CC663F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BBA02" w14:textId="14816BA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0,447.20 </w:t>
            </w:r>
          </w:p>
        </w:tc>
      </w:tr>
      <w:tr w:rsidR="00C9670C" w:rsidRPr="00C9670C" w14:paraId="1D94CA8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E9AE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8A1B4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ac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4B6C6" w14:textId="3D2A7EA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4B72D" w14:textId="421A290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40CE4" w14:textId="7336115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F74FA" w14:textId="35C0796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</w:tr>
      <w:tr w:rsidR="00C9670C" w:rsidRPr="00C9670C" w14:paraId="28DA6A5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99DE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B044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dala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0DB1B" w14:textId="70B4F63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2928A" w14:textId="4A127F7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CC261" w14:textId="1206D53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9BBAA" w14:textId="1B584A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</w:tr>
      <w:tr w:rsidR="00C9670C" w:rsidRPr="00C9670C" w14:paraId="2FC3E34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E728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DA17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7C03F" w14:textId="57813A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71A50" w14:textId="5EF9DF7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93858" w14:textId="12A74B7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3542D" w14:textId="3366707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C9670C" w:rsidRPr="00C9670C" w14:paraId="08F49EA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3D7B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8548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uang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FF4AC" w14:textId="09ED836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A295A" w14:textId="2E94BC4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12462" w14:textId="22FB62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D9068" w14:textId="7CE3F33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</w:tr>
      <w:tr w:rsidR="00C9670C" w:rsidRPr="00C9670C" w14:paraId="069CA21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6138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7ECB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baj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238E5" w14:textId="6BD831A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D9D68" w14:textId="555D20E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C6E0E" w14:textId="108CFF9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6EFAA" w14:textId="4D4074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</w:tr>
      <w:tr w:rsidR="00C9670C" w:rsidRPr="00C9670C" w14:paraId="1327159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4227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AB8A6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ez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929FE" w14:textId="0E939AA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CE54A" w14:textId="4058CC4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536EE" w14:textId="4859971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90348" w14:textId="344CAA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</w:tr>
      <w:tr w:rsidR="00C9670C" w:rsidRPr="00C9670C" w14:paraId="7E723CF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45B2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9FFC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kat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70F05" w14:textId="2538DF6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831D1" w14:textId="4232FED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C1AA3" w14:textId="6626470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68E7F" w14:textId="025040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</w:tr>
      <w:tr w:rsidR="00C9670C" w:rsidRPr="00C9670C" w14:paraId="635642F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9D5B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82B8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B1C30" w14:textId="6428D7E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85,115.4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502C1" w14:textId="1B61E29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76B1E" w14:textId="40E41C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56944" w14:textId="0BBEECA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85,115.40 </w:t>
            </w:r>
          </w:p>
        </w:tc>
      </w:tr>
      <w:tr w:rsidR="00C9670C" w:rsidRPr="00C9670C" w14:paraId="368D36C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5105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FF1E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01C22" w14:textId="5694F3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42FE0" w14:textId="587C0C2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D70F4" w14:textId="5AB1C08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30C8B" w14:textId="2E8DB7F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</w:tr>
      <w:tr w:rsidR="00C9670C" w:rsidRPr="00C9670C" w14:paraId="5C318D6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B924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7EF7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b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B3046" w14:textId="7B4E7ED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7F188" w14:textId="7DCDBAB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9AAE0" w14:textId="663EF4C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D1D40" w14:textId="4FE0B04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</w:tr>
      <w:tr w:rsidR="00C9670C" w:rsidRPr="00C9670C" w14:paraId="7CB5214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B3A6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CD71C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umanci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243F1" w14:textId="3156607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5695D" w14:textId="5BEC2A4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7F584" w14:textId="3AEA499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2B5F9" w14:textId="108886D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</w:tr>
      <w:tr w:rsidR="00C9670C" w:rsidRPr="00C9670C" w14:paraId="2EDFC2A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A357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241E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gal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6A6FC" w14:textId="0AF3865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1059C" w14:textId="2718DE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1195F" w14:textId="157095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73A56" w14:textId="3B0C57E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</w:tr>
      <w:tr w:rsidR="00C9670C" w:rsidRPr="00C9670C" w14:paraId="6E90B8FF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3C0CE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C82AF9" w14:textId="3B9E92D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456,253.71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25749C" w14:textId="6F1ABF0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F78313" w14:textId="3E5D6C9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26C5A3A" w14:textId="23C47EB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731,653.71 </w:t>
            </w:r>
          </w:p>
        </w:tc>
      </w:tr>
      <w:tr w:rsidR="00C9670C" w:rsidRPr="00C9670C" w14:paraId="3349B15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608E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109F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ini-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94151" w14:textId="6D6912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BBDC8" w14:textId="6AEFA77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C7727" w14:textId="0FDC239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3D050" w14:textId="701B30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</w:tr>
      <w:tr w:rsidR="00C9670C" w:rsidRPr="00C9670C" w14:paraId="08F5972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46F2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824B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amtic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69279" w14:textId="1F761F0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DF2B0" w14:textId="67309E3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435C3" w14:textId="655E281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F3BEE" w14:textId="29655BF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</w:tr>
      <w:tr w:rsidR="00C9670C" w:rsidRPr="00C9670C" w14:paraId="32C5904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47DB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7F1C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35BBF" w14:textId="1696A16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7,820.4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3A347" w14:textId="71CC93E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B9C0F" w14:textId="0DCEE49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EA6F1" w14:textId="75F316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7,820.45 </w:t>
            </w:r>
          </w:p>
        </w:tc>
      </w:tr>
      <w:tr w:rsidR="00C9670C" w:rsidRPr="00C9670C" w14:paraId="7B2C7C1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C03E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F6DA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F1967" w14:textId="7DBA514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E6DFF" w14:textId="2F2313A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E807E" w14:textId="57C195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425BC" w14:textId="0053A95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</w:tr>
      <w:tr w:rsidR="00C9670C" w:rsidRPr="00C9670C" w14:paraId="5232825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0927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F7D2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balom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020C0" w14:textId="6B4AB8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51D59" w14:textId="313458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3B0A1" w14:textId="4BF88C7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BED67" w14:textId="7667248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C9670C" w:rsidRPr="00C9670C" w14:paraId="5BB604F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F478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8E76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obias Fornier (Dao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24BEE" w14:textId="1BBE411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7F0C8" w14:textId="3D0D723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D044C" w14:textId="341D736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A90B5" w14:textId="137F3DA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</w:tr>
      <w:tr w:rsidR="00C9670C" w:rsidRPr="00C9670C" w14:paraId="445C728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8A23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A4CE5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C7A80" w14:textId="318FE71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488B8" w14:textId="729B09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DDD60" w14:textId="0990EDE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28040" w14:textId="7DF8D0D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</w:tr>
      <w:tr w:rsidR="00C9670C" w:rsidRPr="00C9670C" w14:paraId="55F1B92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A2FFC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A975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baz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C7A42" w14:textId="407B8A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B22D8" w14:textId="1B62916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4B5D4" w14:textId="2888238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03525" w14:textId="3706D9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</w:tr>
      <w:tr w:rsidR="00C9670C" w:rsidRPr="00C9670C" w14:paraId="0FA2B57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89F4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4252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gaso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28E15" w14:textId="7D686A1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17C97" w14:textId="6C576CF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59934" w14:textId="5B9D710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34378" w14:textId="1CDB640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0,400.00 </w:t>
            </w:r>
          </w:p>
        </w:tc>
      </w:tr>
      <w:tr w:rsidR="00C9670C" w:rsidRPr="00C9670C" w14:paraId="6AA9AEF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92E9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E0B5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uy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5B50A" w14:textId="25B5829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F0F76" w14:textId="1A92DE0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0D8A3" w14:textId="3810882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3DCF4" w14:textId="17EDBCF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C9670C" w:rsidRPr="00C9670C" w14:paraId="46CEE46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AABB9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A37C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las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A135F" w14:textId="0575871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6140E" w14:textId="28E21A6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C3055" w14:textId="6DD6B7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6FF27" w14:textId="4C41949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</w:tr>
      <w:tr w:rsidR="00C9670C" w:rsidRPr="00C9670C" w14:paraId="76CBD5E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C78B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FDAA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ua-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3E7CC" w14:textId="086BFC1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0609E" w14:textId="4E03397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754CE" w14:textId="4102A94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D40A6" w14:textId="2BECE15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</w:tr>
      <w:tr w:rsidR="00C9670C" w:rsidRPr="00C9670C" w14:paraId="6A83E27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A2DB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9099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0E713" w14:textId="6E3689E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DB737" w14:textId="5D3E6C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AA7CD" w14:textId="5D683B4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42FC0" w14:textId="72D0E24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</w:tr>
      <w:tr w:rsidR="00C9670C" w:rsidRPr="00C9670C" w14:paraId="1BF5728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4397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D473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d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22A00" w14:textId="62A860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2291B" w14:textId="684779F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FA1E4" w14:textId="6D93A01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25A54" w14:textId="5B48E91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</w:tr>
      <w:tr w:rsidR="00C9670C" w:rsidRPr="00C9670C" w14:paraId="183A42C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7E17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24B9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tnong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A5E6F" w14:textId="068BC3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590DB" w14:textId="3625807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2F4CF" w14:textId="414CB37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6551B" w14:textId="58618B5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</w:tr>
      <w:tr w:rsidR="00C9670C" w:rsidRPr="00C9670C" w14:paraId="5EFE3EB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F8E8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A9AA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ebas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C679E" w14:textId="108FBEA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FD59E" w14:textId="57CF537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2D13C" w14:textId="1C987E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1C588" w14:textId="7A04E87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</w:tr>
      <w:tr w:rsidR="00C9670C" w:rsidRPr="00C9670C" w14:paraId="12E9F29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7ECF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0A58F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bi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47730" w14:textId="65AE01F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D5CC1" w14:textId="7AF9120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C3CBE" w14:textId="5919D36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31CB1" w14:textId="4BC1F36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</w:tr>
      <w:tr w:rsidR="00C9670C" w:rsidRPr="00C9670C" w14:paraId="460354BF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0B680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piz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A3066C" w14:textId="1540C16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3,964,333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3A3F50" w14:textId="11710F7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9BD759" w14:textId="0F35B82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A151C3" w14:textId="0C1B701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3,964,333.50 </w:t>
            </w:r>
          </w:p>
        </w:tc>
      </w:tr>
      <w:tr w:rsidR="00C9670C" w:rsidRPr="00C9670C" w14:paraId="44B2027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6EF1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E242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Capiz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F0414" w14:textId="711004F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C4768" w14:textId="7266DB6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C6050" w14:textId="73294DE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79688" w14:textId="062E2D7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</w:tr>
      <w:tr w:rsidR="00C9670C" w:rsidRPr="00C9670C" w14:paraId="14858C2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5EE8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C22E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arter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30559" w14:textId="24FD4CA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13206" w14:textId="2425748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8F268" w14:textId="60EAA9E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88502" w14:textId="611E664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</w:tr>
      <w:tr w:rsidR="00C9670C" w:rsidRPr="00C9670C" w14:paraId="5A1241B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E6CE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42D8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4B2C5" w14:textId="627D53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B1805" w14:textId="36CE738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53362" w14:textId="1C8DBD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11FF3" w14:textId="5540F9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C9670C" w:rsidRPr="00C9670C" w14:paraId="3A02DD6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F839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16F7B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la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AF1FE" w14:textId="5A47B8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25911" w14:textId="0E7E67D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FB912" w14:textId="52EAF9B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B9D7D" w14:textId="0E13E77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C9670C" w:rsidRPr="00C9670C" w14:paraId="597FFC4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4B96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8479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r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FD3D5" w14:textId="43CE6C2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E7A01" w14:textId="334D679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B5A39" w14:textId="06AF3D8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0F8BA" w14:textId="09C2C28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</w:tr>
      <w:tr w:rsidR="00C9670C" w:rsidRPr="00C9670C" w14:paraId="24445E0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F5BA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B362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vis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89FD9" w14:textId="05CEFCB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93E72" w14:textId="2311F0C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D6392" w14:textId="7481841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1AECF" w14:textId="3420A02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</w:tr>
      <w:tr w:rsidR="00C9670C" w:rsidRPr="00C9670C" w14:paraId="2F8917A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D7A4A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5904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mind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C274B" w14:textId="1A450A3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C30A1" w14:textId="5047C0B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255CC" w14:textId="73B959A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24DA0" w14:textId="45A6497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</w:tr>
      <w:tr w:rsidR="00C9670C" w:rsidRPr="00C9670C" w14:paraId="27A67BE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5E662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2786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-ay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20021" w14:textId="4BA5D05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BBD71" w14:textId="69E0CE1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F6E85" w14:textId="7CBD6E1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FAF52" w14:textId="32FA10A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C9670C" w:rsidRPr="00C9670C" w14:paraId="0B01EE5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D2A4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CF22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mbus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30A74" w14:textId="3D08767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4CBD9" w14:textId="4D5A6CD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D1727" w14:textId="218B84F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E0C69" w14:textId="1EADAA4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</w:tr>
      <w:tr w:rsidR="00C9670C" w:rsidRPr="00C9670C" w14:paraId="0C94BE9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08B0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2006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5609B" w14:textId="711351C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7EC34" w14:textId="780DB33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D7530" w14:textId="585ED2E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5744D" w14:textId="0E64579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</w:tr>
      <w:tr w:rsidR="00C9670C" w:rsidRPr="00C9670C" w14:paraId="3FE9F72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1301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F2F9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it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154AC" w14:textId="37C967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A39C1" w14:textId="3A091CE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670D7" w14:textId="41CEAD3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3A5C5" w14:textId="4C32DC8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C9670C" w:rsidRPr="00C9670C" w14:paraId="2267AE5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B08D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E844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695A0" w14:textId="5B9C4D8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8,708.7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70D8A" w14:textId="035CA0F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F4F0E" w14:textId="553D3C1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8C9D1" w14:textId="1701C33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8,708.75 </w:t>
            </w:r>
          </w:p>
        </w:tc>
      </w:tr>
      <w:tr w:rsidR="00C9670C" w:rsidRPr="00C9670C" w14:paraId="34E2730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7862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1BA5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67C56" w14:textId="5E53896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9,16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CDC31" w14:textId="6E3D175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7FB52" w14:textId="146576E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1697A" w14:textId="3E4256C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9,160.00 </w:t>
            </w:r>
          </w:p>
        </w:tc>
      </w:tr>
      <w:tr w:rsidR="00C9670C" w:rsidRPr="00C9670C" w14:paraId="049B255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30E8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16C7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A20C4" w14:textId="3BE6FC6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7C065" w14:textId="1009D85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C9737" w14:textId="38968EC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1FF7B" w14:textId="0205477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C9670C" w:rsidRPr="00C9670C" w14:paraId="653CB49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4DBD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2A16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xas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674CF" w14:textId="4BF8863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C1039" w14:textId="081212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7518C" w14:textId="43CFFB2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01EA2" w14:textId="32A9F6A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</w:tr>
      <w:tr w:rsidR="00C9670C" w:rsidRPr="00C9670C" w14:paraId="48647AE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8BD3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F3E2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pi-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FEB82" w14:textId="17E824F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A9A70" w14:textId="3CD15C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3AE15" w14:textId="3B76C8A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A049D" w14:textId="324ECE9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</w:tr>
      <w:tr w:rsidR="00C9670C" w:rsidRPr="00C9670C" w14:paraId="55CFADE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C6ED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46C3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96D53" w14:textId="0C4B6BC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3EB15" w14:textId="4C00311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E6DFB" w14:textId="3676EE3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DF87F" w14:textId="7436F5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C9670C" w:rsidRPr="00C9670C" w14:paraId="73BF372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FDC0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9A3B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paz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B21F0" w14:textId="68F6E22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1C854" w14:textId="07D05D0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F3E0C" w14:textId="01C993E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C0BD4" w14:textId="685928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</w:tr>
      <w:tr w:rsidR="00C9670C" w:rsidRPr="00C9670C" w14:paraId="36562434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B3990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Guimar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0179EE" w14:textId="7DCB287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AF6CA3" w14:textId="1C47A7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E78681" w14:textId="5BDDBDB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1FBBCF" w14:textId="7C4BABE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</w:tr>
      <w:tr w:rsidR="00C9670C" w:rsidRPr="00C9670C" w14:paraId="14060AF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7A21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296A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ABBB7" w14:textId="2C9B40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05205" w14:textId="6CED9CF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74AEE" w14:textId="322C4ED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26062" w14:textId="51054F4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</w:tr>
      <w:tr w:rsidR="00C9670C" w:rsidRPr="00C9670C" w14:paraId="36F049D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DFA31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0586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C90AF" w14:textId="21D84EB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74990" w14:textId="5140C90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DF7CD" w14:textId="462DE9F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828E5" w14:textId="4812208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</w:tr>
      <w:tr w:rsidR="00C9670C" w:rsidRPr="00C9670C" w14:paraId="11F2F7A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CFB9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DBFA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F438A" w14:textId="027500F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EC9FE" w14:textId="2BCC41A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7EC58" w14:textId="726A6D4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2A1FF" w14:textId="0CCD932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</w:tr>
      <w:tr w:rsidR="00C9670C" w:rsidRPr="00C9670C" w14:paraId="4481B8C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40FB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BF35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22C5E" w14:textId="3CE0726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CBFA1" w14:textId="7820002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06725" w14:textId="7FA424D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1C040" w14:textId="1C491BE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</w:tr>
      <w:tr w:rsidR="00C9670C" w:rsidRPr="00C9670C" w14:paraId="7A9955F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B81B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B286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buna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92393" w14:textId="2FC11C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68E6D" w14:textId="3519E3D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2C524" w14:textId="1F6D375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1ABE1" w14:textId="112D665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</w:tr>
      <w:tr w:rsidR="00C9670C" w:rsidRPr="00C9670C" w14:paraId="714874A7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8431A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71F224" w14:textId="1632016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8,160,308.7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632F70" w14:textId="2A77CF3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1FA5CA" w14:textId="0FCBCF1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82828E0" w14:textId="78C4262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8,210,308.75 </w:t>
            </w:r>
          </w:p>
        </w:tc>
      </w:tr>
      <w:tr w:rsidR="00C9670C" w:rsidRPr="00C9670C" w14:paraId="3F818A6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0279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B047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imodi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685A6" w14:textId="290F8A9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93,22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1EAED" w14:textId="74A0DB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E53BA" w14:textId="191C461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EC0F0" w14:textId="7F7AF92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93,220.00 </w:t>
            </w:r>
          </w:p>
        </w:tc>
      </w:tr>
      <w:tr w:rsidR="00C9670C" w:rsidRPr="00C9670C" w14:paraId="6EA199B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6D03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F403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il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FADE9" w14:textId="18C9FDA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FB05D" w14:textId="3F8163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DCF21" w14:textId="1CEE98C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FFBD4" w14:textId="1423647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</w:tr>
      <w:tr w:rsidR="00C9670C" w:rsidRPr="00C9670C" w14:paraId="75E023B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924DA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B8FF0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dian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C1B03" w14:textId="27067C0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524C5" w14:textId="0D83947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07BDF" w14:textId="653F19F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CFFD6" w14:textId="2A3B777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</w:tr>
      <w:tr w:rsidR="00C9670C" w:rsidRPr="00C9670C" w14:paraId="0747D8E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62F0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788A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as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1FF00" w14:textId="5CC1AD7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093EB" w14:textId="44E92BB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76DF1" w14:textId="48645AA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1B301" w14:textId="376C5BC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C9670C" w:rsidRPr="00C9670C" w14:paraId="7C5110B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7EB3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E818D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a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CD05B" w14:textId="24870B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2295F" w14:textId="2A382F7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9F415" w14:textId="122EA43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5A9EA" w14:textId="2149DCB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</w:tr>
      <w:tr w:rsidR="00C9670C" w:rsidRPr="00C9670C" w14:paraId="2DFA85C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FA1E6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C658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0A4CC" w14:textId="63D159E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EE007" w14:textId="375C8F8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5560A" w14:textId="3652A24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2B43F" w14:textId="5612936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</w:tr>
      <w:tr w:rsidR="00C9670C" w:rsidRPr="00C9670C" w14:paraId="4618C38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A70B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3056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ino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23F77" w14:textId="5AB892C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1,633.5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9A147" w14:textId="568C87B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D2AF6" w14:textId="0CF82AC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5F71C" w14:textId="67E842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1,633.55 </w:t>
            </w:r>
          </w:p>
        </w:tc>
      </w:tr>
      <w:tr w:rsidR="00C9670C" w:rsidRPr="00C9670C" w14:paraId="6E3E148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2BBF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187A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le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D45B1" w14:textId="46DB39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76A18" w14:textId="66EC68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E0FE8" w14:textId="2E8AD68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5146A" w14:textId="744DF8A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C9670C" w:rsidRPr="00C9670C" w14:paraId="60A655B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751D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C9A2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372BD" w14:textId="2F0E10E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50,2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56D97" w14:textId="0058648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A04C9" w14:textId="0CF4143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65F12" w14:textId="04ED332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0,240.00 </w:t>
            </w:r>
          </w:p>
        </w:tc>
      </w:tr>
      <w:tr w:rsidR="00C9670C" w:rsidRPr="00C9670C" w14:paraId="6435ABC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3969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4E66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835E5" w14:textId="5A4F42A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84D50" w14:textId="17E260D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AB599" w14:textId="64232C6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5AFFB" w14:textId="3807C0F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C9670C" w:rsidRPr="00C9670C" w14:paraId="7FCA22D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D1AA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C4A5E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ng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D66F6" w14:textId="67D01C7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3AF41" w14:textId="2DB9912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719D2" w14:textId="67817B3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65286" w14:textId="48E40F7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C9670C" w:rsidRPr="00C9670C" w14:paraId="107C0DD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A7DF7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56D3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CAB28" w14:textId="03519DA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EE9E2" w14:textId="5817501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F6077" w14:textId="44E71EF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47525" w14:textId="7D428DF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</w:tr>
      <w:tr w:rsidR="00C9670C" w:rsidRPr="00C9670C" w14:paraId="64AC097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BB0C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A44B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mb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B330B" w14:textId="1AE8E94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20291" w14:textId="0403FE5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938CA" w14:textId="32264E8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45520" w14:textId="2DA8F7B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</w:tr>
      <w:tr w:rsidR="00C9670C" w:rsidRPr="00C9670C" w14:paraId="5111D40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F36B5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69343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gbar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5968B" w14:textId="314BDB0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D4DE6" w14:textId="3DA420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276FA" w14:textId="66DF953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B2991" w14:textId="6CD5088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</w:tr>
      <w:tr w:rsidR="00C9670C" w:rsidRPr="00C9670C" w14:paraId="65E7E1A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EDF3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C5107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4E7B7" w14:textId="1618A0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A2C74" w14:textId="3479D69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810DD" w14:textId="350F48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BED5E" w14:textId="4D2E174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</w:tr>
      <w:tr w:rsidR="00C9670C" w:rsidRPr="00C9670C" w14:paraId="09E4F5E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8D90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9AF3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niu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39F21" w14:textId="45E1E96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6,264.1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CA022" w14:textId="10E724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82ED1" w14:textId="02043B5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8C225" w14:textId="13DF08C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6,264.16 </w:t>
            </w:r>
          </w:p>
        </w:tc>
      </w:tr>
      <w:tr w:rsidR="00C9670C" w:rsidRPr="00C9670C" w14:paraId="0CA5A44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A8EF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A55D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mbun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D06D4" w14:textId="3205345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BE368" w14:textId="5998E56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FF84D" w14:textId="1F89702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594EB" w14:textId="36F1BED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</w:tr>
      <w:tr w:rsidR="00C9670C" w:rsidRPr="00C9670C" w14:paraId="30B1EF1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CEE8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7484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C64BF" w14:textId="0CF4084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1B985" w14:textId="455B09F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6FDC2" w14:textId="39B68E4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1B82A" w14:textId="063C632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C9670C" w:rsidRPr="00C9670C" w14:paraId="34CE527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DAF2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6342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C9297" w14:textId="7EC6155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08871" w14:textId="0F41C2A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F2BDF" w14:textId="55AA558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2D52B" w14:textId="5EDCBD3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</w:tr>
      <w:tr w:rsidR="00C9670C" w:rsidRPr="00C9670C" w14:paraId="643C36C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E971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8255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ag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DC42A" w14:textId="2615FF1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4,32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B4A6A" w14:textId="018AB2C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27F1A" w14:textId="3628107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2E3EF" w14:textId="24413D3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4,320.00 </w:t>
            </w:r>
          </w:p>
        </w:tc>
      </w:tr>
      <w:tr w:rsidR="00C9670C" w:rsidRPr="00C9670C" w14:paraId="35554ED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E937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CED6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ew Luce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CCE9A" w14:textId="61545A4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ED4A5" w14:textId="1A99E4F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08A98" w14:textId="644654E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1BC17" w14:textId="5A9A4D4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</w:tr>
      <w:tr w:rsidR="00C9670C" w:rsidRPr="00C9670C" w14:paraId="018A9D5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DA00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159A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t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83F98" w14:textId="711B9D9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C7658" w14:textId="2264D7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4FCCA" w14:textId="1535190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29DBC" w14:textId="58E549B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C9670C" w:rsidRPr="00C9670C" w14:paraId="404E07C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1B73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E98D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tot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95515" w14:textId="1E12610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1C139" w14:textId="53D5898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E8331" w14:textId="10F433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BE6B0" w14:textId="5BB7EC0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</w:tr>
      <w:tr w:rsidR="00C9670C" w:rsidRPr="00C9670C" w14:paraId="072AAD9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DE81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E738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3F251" w14:textId="661EA3C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6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3DE32" w14:textId="080FF32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01D05" w14:textId="4417FFC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6487E" w14:textId="1F9D37D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65,000.00 </w:t>
            </w:r>
          </w:p>
        </w:tc>
      </w:tr>
      <w:tr w:rsidR="00C9670C" w:rsidRPr="00C9670C" w14:paraId="2EE6E7C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15F6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6CAF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43A12" w14:textId="47D05BB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4990F" w14:textId="6B8C811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0AA18" w14:textId="74B1B3A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A25CB" w14:textId="0C5D631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</w:tr>
      <w:tr w:rsidR="00C9670C" w:rsidRPr="00C9670C" w14:paraId="0F9E40F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6225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F6EA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47519" w14:textId="4D38CA1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D3306" w14:textId="6249667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B3915" w14:textId="4B5335F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9B48B" w14:textId="69A3EED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C9670C" w:rsidRPr="00C9670C" w14:paraId="6418317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2FD22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DC40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66B00" w14:textId="4E086CF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3E81E" w14:textId="799F18D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CB053" w14:textId="44A27D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5296F" w14:textId="3802D9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</w:tr>
      <w:tr w:rsidR="00C9670C" w:rsidRPr="00C9670C" w14:paraId="48F057A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E90C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3EC8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56AD4" w14:textId="3A59478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02FEB" w14:textId="1A21EEA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B093D" w14:textId="2678EA0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E2BDA" w14:textId="21ED5F5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C9670C" w:rsidRPr="00C9670C" w14:paraId="366D22F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5FD30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F64D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CA03D" w14:textId="1CFB44C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C21F8" w14:textId="0FCD0F4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010D1" w14:textId="69B09FA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20714" w14:textId="688AB0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</w:tr>
      <w:tr w:rsidR="00C9670C" w:rsidRPr="00C9670C" w14:paraId="52C8538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468D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65ED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gbau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11F11" w14:textId="7EDECF2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1BB85" w14:textId="3B7165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3D055" w14:textId="244729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C1FC0" w14:textId="4690BF3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</w:tr>
      <w:tr w:rsidR="00C9670C" w:rsidRPr="00C9670C" w14:paraId="35187EB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89A5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5B59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un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49F0C" w14:textId="0E2666D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1,2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681D9" w14:textId="0CDC62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050A7" w14:textId="3BE65D1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2E2F3" w14:textId="24B04E1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1,200.00 </w:t>
            </w:r>
          </w:p>
        </w:tc>
      </w:tr>
      <w:tr w:rsidR="00C9670C" w:rsidRPr="00C9670C" w14:paraId="56F9621A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C2C97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B6B10B" w14:textId="08309A1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B2C74B" w14:textId="3EE3C4F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9448FD" w14:textId="46EF64B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5C0C2FD" w14:textId="7CE2952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</w:tr>
      <w:tr w:rsidR="00C9670C" w:rsidRPr="00C9670C" w14:paraId="12AFC7F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5680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55DB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908A7" w14:textId="3997B35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DBA1F" w14:textId="7777777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A0DBB" w14:textId="7777777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D89EF" w14:textId="3E8ADD0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</w:tr>
      <w:tr w:rsidR="00C9670C" w:rsidRPr="00C9670C" w14:paraId="6CD1600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97DF5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F1F4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00CEA" w14:textId="7328CD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C14DF" w14:textId="43B9FE9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97AC4" w14:textId="788CC8E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788AF" w14:textId="7C6789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</w:tr>
      <w:tr w:rsidR="00C9670C" w:rsidRPr="00C9670C" w14:paraId="6E8BC9A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D777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D979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o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DDAB1" w14:textId="6767B63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B99C9" w14:textId="2665329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7738E" w14:textId="59A7F17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90FFC" w14:textId="6D9CD8B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</w:tr>
      <w:tr w:rsidR="00C9670C" w:rsidRPr="00C9670C" w14:paraId="08B8AA6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4A28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CD7C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nalba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E13D5" w14:textId="02ED72C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B8A81" w14:textId="4A57506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D2C36" w14:textId="171E2C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6058C" w14:textId="411172B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</w:tr>
      <w:tr w:rsidR="00C9670C" w:rsidRPr="00C9670C" w14:paraId="5A2C22E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D9EE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62FA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EFFCC" w14:textId="25A282B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7FEB0" w14:textId="6132E95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28E03" w14:textId="7A77A3B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EEE79" w14:textId="1524AE5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</w:tr>
      <w:tr w:rsidR="00C9670C" w:rsidRPr="00C9670C" w14:paraId="7099805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3D98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DC3B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97CD2" w14:textId="066B222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6797A" w14:textId="4BDC1C0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F1A75" w14:textId="4842686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6CBE0" w14:textId="089844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</w:tr>
      <w:tr w:rsidR="00C9670C" w:rsidRPr="00C9670C" w14:paraId="5F8ECA3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DCBA6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801E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don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E81EA" w14:textId="31510B5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ADD6C" w14:textId="3825B19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D7C56" w14:textId="10DFEB3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7ABB6" w14:textId="7551A61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</w:tr>
      <w:tr w:rsidR="00C9670C" w:rsidRPr="00C9670C" w14:paraId="06DB690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0C18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D233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uay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C161F" w14:textId="0EC39F0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97EBF" w14:textId="578B6B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05D46" w14:textId="7899B2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711E1" w14:textId="7F687E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</w:tr>
      <w:tr w:rsidR="00C9670C" w:rsidRPr="00C9670C" w14:paraId="7F9924D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99E0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0FE32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B52D9" w14:textId="60B88A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62153" w14:textId="03562D9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96CD4" w14:textId="5C336B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0EEA4" w14:textId="7C3A01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</w:tr>
      <w:tr w:rsidR="00C9670C" w:rsidRPr="00C9670C" w14:paraId="062745E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6B94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F822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21C4A" w14:textId="4CB2168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42D35" w14:textId="239C994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71A6D" w14:textId="3292B18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DAF13" w14:textId="2FE2969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C9670C" w:rsidRPr="00C9670C" w14:paraId="7558C5D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1E7C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5282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Himamayl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2A48E" w14:textId="0B0554B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FB880" w14:textId="19C86AB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5C2F8" w14:textId="1E3A47B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56DFA" w14:textId="1AB26BE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</w:tr>
      <w:tr w:rsidR="00C9670C" w:rsidRPr="00C9670C" w14:paraId="56A266B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9B99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2C26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inigar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7F73B" w14:textId="43A6A6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44CCE" w14:textId="457463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3416A" w14:textId="165023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183C2" w14:textId="7111946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</w:tr>
      <w:tr w:rsidR="00C9670C" w:rsidRPr="00C9670C" w14:paraId="18EB014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C3EF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98A6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inoba-an (Asia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FCCD0" w14:textId="1F04F0F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12C44" w14:textId="7E4E698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C0B57" w14:textId="1B01A6C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BCBE4" w14:textId="2947F14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</w:tr>
      <w:tr w:rsidR="00C9670C" w:rsidRPr="00C9670C" w14:paraId="0515BAC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9D6AC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6D1B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lo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7A5B5" w14:textId="66305A8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CD6E3" w14:textId="772C920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C9CE8" w14:textId="79102F1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C2CF9" w14:textId="757D70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C9670C" w:rsidRPr="00C9670C" w14:paraId="40CE966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A075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8087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9AD19" w14:textId="005A260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27943" w14:textId="60AAA70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2EFBB" w14:textId="40187DD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3C475" w14:textId="7EB98A8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</w:tr>
      <w:tr w:rsidR="00C9670C" w:rsidRPr="00C9670C" w14:paraId="6BF8918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CC33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89C7A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C6398" w14:textId="4E8022A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5C505" w14:textId="14A4511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3FB99" w14:textId="62B88B0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811EC" w14:textId="391AB64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C9670C" w:rsidRPr="00C9670C" w14:paraId="328CD25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4662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EBCE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1DD9C" w14:textId="595C023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F6E88" w14:textId="1E159B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02E7A" w14:textId="1667A23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3B459" w14:textId="0388E7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</w:tr>
      <w:tr w:rsidR="00C9670C" w:rsidRPr="00C9670C" w14:paraId="6A33C48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6DBB8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104A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Castella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CAB92" w14:textId="54857E7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EFA9E" w14:textId="547CFF4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185E6" w14:textId="3EA54C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A7DD5" w14:textId="546756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</w:tr>
      <w:tr w:rsidR="00C9670C" w:rsidRPr="00C9670C" w14:paraId="643C1A4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76C9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DEFA1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apl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CEE2B" w14:textId="3B67B81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9A8BC" w14:textId="7480CC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B0838" w14:textId="22B3BB6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7109C" w14:textId="4F777C2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</w:tr>
      <w:tr w:rsidR="00C9670C" w:rsidRPr="00C9670C" w14:paraId="494D548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C88F1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7921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C8A0B" w14:textId="2932645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8B459" w14:textId="1DFF6BB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B6079" w14:textId="4409DAE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0C6E5" w14:textId="7D3C5C3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</w:tr>
      <w:tr w:rsidR="00C9670C" w:rsidRPr="00C9670C" w14:paraId="19DA14C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17E0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C1C4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lupand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655F7" w14:textId="493934E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CD413" w14:textId="495F90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0B398" w14:textId="2397C5E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6AE20" w14:textId="7D960E6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</w:tr>
      <w:tr w:rsidR="00C9670C" w:rsidRPr="00C9670C" w14:paraId="444B9F9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C9C5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5B0D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gay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DBA51" w14:textId="6668C81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16E39" w14:textId="4C01C13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E4E68" w14:textId="4E83D91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2D37B" w14:textId="362A2C9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</w:tr>
      <w:tr w:rsidR="00C9670C" w:rsidRPr="00C9670C" w14:paraId="5A1C7DF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5251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CABA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lvador Benedict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2571A" w14:textId="7B0AE0A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438B7" w14:textId="163896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0AE21" w14:textId="261FFC5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5062D" w14:textId="2E2A4C3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</w:tr>
      <w:tr w:rsidR="00C9670C" w:rsidRPr="00C9670C" w14:paraId="7FCF712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A108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7E42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97ED9" w14:textId="77A18C7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3FEE9" w14:textId="446974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6ED57" w14:textId="501AF7B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BDB06" w14:textId="245E48C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</w:tr>
      <w:tr w:rsidR="00C9670C" w:rsidRPr="00C9670C" w14:paraId="70A429E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47F6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80F5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19203" w14:textId="70BBEAE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B5E6C" w14:textId="3AD75E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22D34" w14:textId="0A1D57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CE0CF" w14:textId="18E4D9E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C9670C" w:rsidRPr="00C9670C" w14:paraId="3580163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85A0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3D4E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lay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A9701" w14:textId="50F03E9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FBDFB" w14:textId="3C6D8EA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81E00" w14:textId="1564C1F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3BB59" w14:textId="2801152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</w:tr>
      <w:tr w:rsidR="00C9670C" w:rsidRPr="00C9670C" w14:paraId="101532A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226A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0F41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Sipal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0C4AA" w14:textId="6D057D0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56AFA" w14:textId="3157DE1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5BBA9" w14:textId="5E743C8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CF6C5" w14:textId="70A0B07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</w:tr>
      <w:tr w:rsidR="00C9670C" w:rsidRPr="00C9670C" w14:paraId="5E06FC6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45036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FDB3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87B55" w14:textId="2A49B08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03CE0" w14:textId="127CEC4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C44C8" w14:textId="158D5B3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7533E" w14:textId="66900AB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</w:tr>
      <w:tr w:rsidR="00C9670C" w:rsidRPr="00C9670C" w14:paraId="6ACEB18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CC96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6C4F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obos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FF892" w14:textId="41BDC69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FF125" w14:textId="6B3762E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31F3E" w14:textId="0145D30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2384E" w14:textId="3540F75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</w:tr>
      <w:tr w:rsidR="00C9670C" w:rsidRPr="00C9670C" w14:paraId="3E9AF33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EA16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1C56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EDEFA" w14:textId="79B1958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CFF80" w14:textId="2577AED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2B3CF" w14:textId="7B5E106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8CBAB" w14:textId="6B457F3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</w:tr>
      <w:tr w:rsidR="00C9670C" w:rsidRPr="00C9670C" w14:paraId="174AC0C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1426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E00F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Victori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84532" w14:textId="6288BD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368DA" w14:textId="58191CA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A5D4B" w14:textId="21FC83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9E7E2" w14:textId="5760F53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</w:tr>
      <w:tr w:rsidR="00C9670C" w:rsidRPr="00C9670C" w14:paraId="6BDD5047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9D2781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A571156" w14:textId="3106BD0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6,699,378.09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940BC13" w14:textId="0099D99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37C08B5" w14:textId="6F38C08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866DF7E" w14:textId="6B2DBB8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6,699,378.09 </w:t>
            </w:r>
          </w:p>
        </w:tc>
      </w:tr>
      <w:tr w:rsidR="00C9670C" w:rsidRPr="00C9670C" w14:paraId="014561A6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5D9DF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81F568" w14:textId="1111818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0,272,481.47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B0671B" w14:textId="3B47752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7045DC" w14:textId="148DDC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234D499" w14:textId="1AAF2C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0,272,481.47 </w:t>
            </w:r>
          </w:p>
        </w:tc>
      </w:tr>
      <w:tr w:rsidR="00C9670C" w:rsidRPr="00C9670C" w14:paraId="5F571861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DBFCB1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EE429" w14:textId="5B55309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3BDAD" w14:textId="553D689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08C50" w14:textId="6E7E372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39349" w14:textId="7A5A825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</w:tr>
      <w:tr w:rsidR="00C9670C" w:rsidRPr="00C9670C" w14:paraId="6AEFC4B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2B4F18D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79D3B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burquerqu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BEFDF" w14:textId="5A36643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DF010" w14:textId="2682D51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F7C8B" w14:textId="33C33F7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99519" w14:textId="1B736A8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</w:tr>
      <w:tr w:rsidR="00C9670C" w:rsidRPr="00C9670C" w14:paraId="41682E2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B5A8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BEA9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399FE" w14:textId="0DE46DD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777C5" w14:textId="2155F4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A99E1" w14:textId="3EDCE8F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E3A5B" w14:textId="7647CC5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</w:tr>
      <w:tr w:rsidR="00C9670C" w:rsidRPr="00C9670C" w14:paraId="1821821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BF9BD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CB0CE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AECC8" w14:textId="55F62D8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A9FF4" w14:textId="33DD1F9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731AC" w14:textId="67A3CFD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9921D" w14:textId="3446F80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</w:tr>
      <w:tr w:rsidR="00C9670C" w:rsidRPr="00C9670C" w14:paraId="7963364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8DD8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8A70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D20A6" w14:textId="5C7680A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71,289.2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A3701" w14:textId="1C65FF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CEBC6" w14:textId="08CB62F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DBD35" w14:textId="6B9BB57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71,289.24 </w:t>
            </w:r>
          </w:p>
        </w:tc>
      </w:tr>
      <w:tr w:rsidR="00C9670C" w:rsidRPr="00C9670C" w14:paraId="68F3CE4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6306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B23B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lay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56CDC" w14:textId="24B7BA8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DFDCD" w14:textId="36CB225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E7F0E" w14:textId="4D285D5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D3745" w14:textId="353E50C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</w:tr>
      <w:tr w:rsidR="00C9670C" w:rsidRPr="00C9670C" w14:paraId="20D3982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E3B7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BEF6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ilih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B9AC7" w14:textId="5251FA1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DC120" w14:textId="6C50CCC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6B3C7" w14:textId="568720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BBA41" w14:textId="1B4BB31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</w:tr>
      <w:tr w:rsidR="00C9670C" w:rsidRPr="00C9670C" w14:paraId="73060F7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20E8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4278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tu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C97BF" w14:textId="52C9341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634FC" w14:textId="5BBA611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B5CAC" w14:textId="2BDC6CB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F0402" w14:textId="523D851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</w:tr>
      <w:tr w:rsidR="00C9670C" w:rsidRPr="00C9670C" w14:paraId="2A8CC02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C872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98FC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en Unid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C9583" w14:textId="577D60A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5,7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0977D" w14:textId="2C93B00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0422B" w14:textId="3AFE676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74876" w14:textId="015E760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5,750.00 </w:t>
            </w:r>
          </w:p>
        </w:tc>
      </w:tr>
      <w:tr w:rsidR="00C9670C" w:rsidRPr="00C9670C" w14:paraId="4C635F6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44F1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B04A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la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EC966" w14:textId="0EE7FAF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7,572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10727" w14:textId="6AFAB1C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C2660" w14:textId="74CA960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92E75" w14:textId="7078043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7,572.00 </w:t>
            </w:r>
          </w:p>
        </w:tc>
      </w:tr>
      <w:tr w:rsidR="00C9670C" w:rsidRPr="00C9670C" w14:paraId="5DC896A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FDA0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CB9D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2C294" w14:textId="0997733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2,864.3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F6E34" w14:textId="3B7619D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36A7A" w14:textId="305FF18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89CE4" w14:textId="3AFF5B2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2,864.32 </w:t>
            </w:r>
          </w:p>
        </w:tc>
      </w:tr>
      <w:tr w:rsidR="00C9670C" w:rsidRPr="00C9670C" w14:paraId="51A3410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914B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D386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p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8B12F" w14:textId="7970AEA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25101" w14:textId="6EB147D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A9A28" w14:textId="04F2A2C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8E80B" w14:textId="239E8ED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</w:tr>
      <w:tr w:rsidR="00C9670C" w:rsidRPr="00C9670C" w14:paraId="49B7F3B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2E1A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7359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dij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F6946" w14:textId="7FE077A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67B98" w14:textId="6A42E77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055E7" w14:textId="02734FE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C5709" w14:textId="36B0B7D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</w:tr>
      <w:tr w:rsidR="00C9670C" w:rsidRPr="00C9670C" w14:paraId="0FC6D95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D52B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B799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495C3" w14:textId="02C54A6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20FA4" w14:textId="58A33B6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ECA16" w14:textId="420357D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BA114" w14:textId="66642E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</w:tr>
      <w:tr w:rsidR="00C9670C" w:rsidRPr="00C9670C" w14:paraId="31BA411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CBEF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6D3D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tigbi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984DF" w14:textId="0ED0F22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B2779" w14:textId="029FFBF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5F2DE" w14:textId="4641A4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32B67" w14:textId="193B2B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</w:tr>
      <w:tr w:rsidR="00C9670C" w:rsidRPr="00C9670C" w14:paraId="17FD45E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F0C8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091B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26720" w14:textId="79E0DEA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B346D" w14:textId="23E7FB0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738D3" w14:textId="4A7843A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BE0F9" w14:textId="5C5010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</w:tr>
      <w:tr w:rsidR="00C9670C" w:rsidRPr="00C9670C" w14:paraId="337DB17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F6A6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2208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6A17A" w14:textId="0B260C1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D9545" w14:textId="2FB0439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44AA4" w14:textId="586D29A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02F7F" w14:textId="5A34363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</w:tr>
      <w:tr w:rsidR="00C9670C" w:rsidRPr="00C9670C" w14:paraId="39C2950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DEA4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2CED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ui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6B8FF" w14:textId="2706E62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55,638.8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3D7C5" w14:textId="4F57857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95ED5" w14:textId="21EB1EB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7E90C" w14:textId="46CDDED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55,638.86 </w:t>
            </w:r>
          </w:p>
        </w:tc>
      </w:tr>
      <w:tr w:rsidR="00C9670C" w:rsidRPr="00C9670C" w14:paraId="49A45D7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B7DC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679B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mi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843B6" w14:textId="20180E0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A7BFB" w14:textId="2426DCE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2FE02" w14:textId="0A44B74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78AEA" w14:textId="38C2AF5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</w:tr>
      <w:tr w:rsidR="00C9670C" w:rsidRPr="00C9670C" w14:paraId="6CB71C6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1848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70BF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39890" w14:textId="245291A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0BA3B" w14:textId="4D75F31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5552F" w14:textId="456FEEC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1A731" w14:textId="26B0E59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</w:tr>
      <w:tr w:rsidR="00C9670C" w:rsidRPr="00C9670C" w14:paraId="67F3D9E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A760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F1B9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29EBC" w14:textId="0CE3139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0908D" w14:textId="09FEED9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64D9D" w14:textId="54A2E4B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C3216" w14:textId="1D0A2A8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</w:tr>
      <w:tr w:rsidR="00C9670C" w:rsidRPr="00C9670C" w14:paraId="18DF0F4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A812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A7F8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ndulm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B3243" w14:textId="394B410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41479" w14:textId="3C60223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24184" w14:textId="4A39AE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863CF" w14:textId="27025A0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</w:tr>
      <w:tr w:rsidR="00C9670C" w:rsidRPr="00C9670C" w14:paraId="50AA51E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8D1B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2D7B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g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A46B9" w14:textId="0B5DFAC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7E65E" w14:textId="672D27A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DA912" w14:textId="32074D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BFA5E" w14:textId="14954D1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</w:tr>
      <w:tr w:rsidR="00C9670C" w:rsidRPr="00C9670C" w14:paraId="7F32175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552D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75A2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B0495" w14:textId="5974B39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B7D41" w14:textId="040E7A1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0F823" w14:textId="38B720E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C222B" w14:textId="5284A34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</w:tr>
      <w:tr w:rsidR="00C9670C" w:rsidRPr="00C9670C" w14:paraId="3A573DE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6F77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F8DC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F026E" w14:textId="2D56023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D0876" w14:textId="4440394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A49D2" w14:textId="7141287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EC48C" w14:textId="312919D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</w:tr>
      <w:tr w:rsidR="00C9670C" w:rsidRPr="00C9670C" w14:paraId="6767A0D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E84F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F942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boc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289C3" w14:textId="1FC688B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BB429" w14:textId="3BE3EE3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B7D2E" w14:textId="684E729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E4A51" w14:textId="48D6AB7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</w:tr>
      <w:tr w:rsidR="00C9670C" w:rsidRPr="00C9670C" w14:paraId="5C388D6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2877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2AF0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16320" w14:textId="05BDA0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4BCB0" w14:textId="58ECD24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75B4A" w14:textId="5207FD4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61E4B" w14:textId="04B2704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</w:tr>
      <w:tr w:rsidR="00C9670C" w:rsidRPr="00C9670C" w14:paraId="79D44E2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4FED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1127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F087A" w14:textId="66712BD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4DEDB" w14:textId="14EBE2F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62350" w14:textId="6559168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5B744" w14:textId="7D73C5F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</w:tr>
      <w:tr w:rsidR="00C9670C" w:rsidRPr="00C9670C" w14:paraId="6C323D3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8657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9AB4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bojoc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D625E" w14:textId="0BFE330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38F3B" w14:textId="7C07FEB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ACE89" w14:textId="35FAB5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21A3D" w14:textId="3EC6BB7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</w:tr>
      <w:tr w:rsidR="00C9670C" w:rsidRPr="00C9670C" w14:paraId="0479507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3623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C905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AD6DD" w14:textId="1C61B32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1B407" w14:textId="61E038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43EEB" w14:textId="7DCA2B6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E9710" w14:textId="2D0138E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</w:tr>
      <w:tr w:rsidR="00C9670C" w:rsidRPr="00C9670C" w14:paraId="492DB3C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1BF4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2CD0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1142F" w14:textId="10B7D1E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02C35" w14:textId="1EFD570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CE4FD" w14:textId="5687D71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9A1F1" w14:textId="17ED51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</w:tr>
      <w:tr w:rsidR="00C9670C" w:rsidRPr="00C9670C" w14:paraId="750F0B9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5CDE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9DCA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es. Carlos P. Garcia (Pitogo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1FD1B" w14:textId="75614B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7CEF3" w14:textId="2A30AB6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B0775" w14:textId="0DA9B7C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A02C6" w14:textId="601D5D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</w:tr>
      <w:tr w:rsidR="00C9670C" w:rsidRPr="00C9670C" w14:paraId="3B6E285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BA23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CA675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BC5F5" w14:textId="4015D62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6,988.3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60ECF" w14:textId="3B03591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30DFD" w14:textId="4E6CDD9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C873E" w14:textId="0457A2F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6,988.30 </w:t>
            </w:r>
          </w:p>
        </w:tc>
      </w:tr>
      <w:tr w:rsidR="00C9670C" w:rsidRPr="00C9670C" w14:paraId="4375F12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D87B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D2F1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509A8" w14:textId="2907937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04CC6" w14:textId="6017135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DFA21" w14:textId="7A3AA2A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1B8A6" w14:textId="3494F00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</w:tr>
      <w:tr w:rsidR="00C9670C" w:rsidRPr="00C9670C" w14:paraId="60761BF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B0631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65CF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97A5A" w14:textId="4AE6F2D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783AC" w14:textId="0F5FB73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32113" w14:textId="1286193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8833D" w14:textId="4A934F8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</w:tr>
      <w:tr w:rsidR="00C9670C" w:rsidRPr="00C9670C" w14:paraId="326FE10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D01F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0618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erra Bullone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95B5F" w14:textId="3A728FD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30642" w14:textId="1250F87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3D509" w14:textId="09E1746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0A9EA" w14:textId="187240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</w:tr>
      <w:tr w:rsidR="00C9670C" w:rsidRPr="00C9670C" w14:paraId="6154CB1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92B2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94DF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katu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FB0B4" w14:textId="216014C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AABED" w14:textId="4F36951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28854" w14:textId="28E1DCD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4C134" w14:textId="50DF7A9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</w:tr>
      <w:tr w:rsidR="00C9670C" w:rsidRPr="00C9670C" w14:paraId="55338DC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0BEB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198F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6532A" w14:textId="3437418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4,288.8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1297C" w14:textId="7CCB99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12880" w14:textId="5F951FF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BBF05" w14:textId="3047898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4,288.80 </w:t>
            </w:r>
          </w:p>
        </w:tc>
      </w:tr>
      <w:tr w:rsidR="00C9670C" w:rsidRPr="00C9670C" w14:paraId="429BBF9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4076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CE60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ib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0FB00" w14:textId="1F3BC5B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9F6C9" w14:textId="49949DD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D30F2" w14:textId="1E34006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B890A" w14:textId="1F811C7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</w:tr>
      <w:tr w:rsidR="00C9670C" w:rsidRPr="00C9670C" w14:paraId="0A799D9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12081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DBE2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425C0" w14:textId="763C9A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8F2D8" w14:textId="5C9093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915DE" w14:textId="599AA8C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8D7D6" w14:textId="31036E4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</w:tr>
      <w:tr w:rsidR="00C9670C" w:rsidRPr="00C9670C" w14:paraId="61E8A3C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E52C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BC39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ig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A4899" w14:textId="324E343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73,77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FF4E4" w14:textId="1930176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2AA77" w14:textId="40D14BE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276B0" w14:textId="1AE1E22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73,775.00 </w:t>
            </w:r>
          </w:p>
        </w:tc>
      </w:tr>
      <w:tr w:rsidR="00C9670C" w:rsidRPr="00C9670C" w14:paraId="2752EBA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1002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FF51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b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974A6" w14:textId="49B07CC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CFE97" w14:textId="1EFD66F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FAB1F" w14:textId="1EAE31E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46396" w14:textId="402E31B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</w:tr>
      <w:tr w:rsidR="00C9670C" w:rsidRPr="00C9670C" w14:paraId="4A5BDBA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86C0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5C92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37B65" w14:textId="13D3923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1A670" w14:textId="1E48E4F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ADADF" w14:textId="7F48E1F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B8218" w14:textId="5DA4B4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</w:tr>
      <w:tr w:rsidR="00C9670C" w:rsidRPr="00C9670C" w14:paraId="76970652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05DC4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E03E07" w14:textId="64FDE7F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0,995,145.3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B848CA" w14:textId="692FDB2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CD5AB4" w14:textId="2EE1EA2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E1D85D4" w14:textId="4851EDD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0,995,145.30 </w:t>
            </w:r>
          </w:p>
        </w:tc>
      </w:tr>
      <w:tr w:rsidR="00C9670C" w:rsidRPr="00C9670C" w14:paraId="6DD8B91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1ADA6F6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8EF8BD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3B7E1" w14:textId="61CAE41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738,369.5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1FC3E" w14:textId="6230041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6B7A1" w14:textId="1FF6292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F84EA" w14:textId="10437A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738,369.52 </w:t>
            </w:r>
          </w:p>
        </w:tc>
      </w:tr>
      <w:tr w:rsidR="00C9670C" w:rsidRPr="00C9670C" w14:paraId="199DC7C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2E41506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AB6E10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3A04F" w14:textId="470E919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9DD93" w14:textId="2EF203E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63960" w14:textId="618F01A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40413" w14:textId="665E51E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</w:tr>
      <w:tr w:rsidR="00C9670C" w:rsidRPr="00C9670C" w14:paraId="6BCE527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5ADD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B638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52780" w14:textId="25F03E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938F5" w14:textId="3CBBC1B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AF894" w14:textId="3A9B29E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F1CFB" w14:textId="48CA51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</w:tr>
      <w:tr w:rsidR="00C9670C" w:rsidRPr="00C9670C" w14:paraId="31237D2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EDA6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D715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2F5B8" w14:textId="2A4394D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97420" w14:textId="14DC38E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8D91F" w14:textId="572B43B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E70E0" w14:textId="496AA5B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</w:tr>
      <w:tr w:rsidR="00C9670C" w:rsidRPr="00C9670C" w14:paraId="1999C66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5E7D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CCBD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oguins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41C85" w14:textId="698D3A4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6DD02" w14:textId="38C434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93C29" w14:textId="4FFEFD2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5F810" w14:textId="53BA39B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</w:tr>
      <w:tr w:rsidR="00C9670C" w:rsidRPr="00C9670C" w14:paraId="7BF68BA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5D7BD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3DA5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rg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B23A6" w14:textId="6AE2E9F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3896C" w14:textId="1B49573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BC04A" w14:textId="78A2FDF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C985E" w14:textId="091E170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</w:tr>
      <w:tr w:rsidR="00C9670C" w:rsidRPr="00C9670C" w14:paraId="13E356D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8DD9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A966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869AC" w14:textId="7432BE4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AC22D" w14:textId="5D8F4FC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81841" w14:textId="041E611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762A3" w14:textId="3D09ADE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</w:tr>
      <w:tr w:rsidR="00C9670C" w:rsidRPr="00C9670C" w14:paraId="2ED2CB7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706A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7871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572D1" w14:textId="2082E8F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27506" w14:textId="7059BC6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02A64" w14:textId="7E15698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7158C" w14:textId="59C6CC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</w:tr>
      <w:tr w:rsidR="00C9670C" w:rsidRPr="00C9670C" w14:paraId="18EC39A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46C5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D5D2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amb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CBF86" w14:textId="6824BAA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C3D4A" w14:textId="6ED53D7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80FE8" w14:textId="5561E59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710D2" w14:textId="182AD23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</w:tr>
      <w:tr w:rsidR="00C9670C" w:rsidRPr="00C9670C" w14:paraId="5544598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C886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9648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28714" w14:textId="5919930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4E3A7" w14:textId="27BE8BC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E7242" w14:textId="5829583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219BA" w14:textId="6848C08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</w:tr>
      <w:tr w:rsidR="00C9670C" w:rsidRPr="00C9670C" w14:paraId="56D3A56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B649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DBDF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il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D2B15" w14:textId="4EB9C56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A9E9E" w14:textId="79631A7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3F302" w14:textId="0F3D7F9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E64DF" w14:textId="2E4FD03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</w:tr>
      <w:tr w:rsidR="00C9670C" w:rsidRPr="00C9670C" w14:paraId="4C2ED9C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D4FE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F824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58F18" w14:textId="4AE73FD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F797D" w14:textId="319F49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48E4C" w14:textId="2017686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3C3F1" w14:textId="7C43563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</w:tr>
      <w:tr w:rsidR="00C9670C" w:rsidRPr="00C9670C" w14:paraId="3AA6D62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65AE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90F3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ljo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910D5" w14:textId="603E600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7BE81" w14:textId="2F74545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42FE8" w14:textId="493CA8A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EB758" w14:textId="52C16F8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</w:tr>
      <w:tr w:rsidR="00C9670C" w:rsidRPr="00C9670C" w14:paraId="7821755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71EA0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C35A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rb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263F0" w14:textId="70360A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0D119" w14:textId="16A1960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25691" w14:textId="5FF4053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FD223" w14:textId="516876F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</w:tr>
      <w:tr w:rsidR="00C9670C" w:rsidRPr="00C9670C" w14:paraId="244CF8D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EB53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9C99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Carca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71620" w14:textId="7FA2DD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8778E" w14:textId="32AFB1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F752F" w14:textId="5BB89DE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F6A8F" w14:textId="4725F2A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</w:tr>
      <w:tr w:rsidR="00C9670C" w:rsidRPr="00C9670C" w14:paraId="0B90C43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275B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BD19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55AD6" w14:textId="1C369B0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AA5AC" w14:textId="693E6A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2A0D5" w14:textId="02FBD28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0F40F" w14:textId="0665F26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</w:tr>
      <w:tr w:rsidR="00C9670C" w:rsidRPr="00C9670C" w14:paraId="281C4E0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37DD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F8C7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tm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D0953" w14:textId="496244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B894D" w14:textId="6966C1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F01C6" w14:textId="1D87084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3E89E" w14:textId="13B5661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</w:tr>
      <w:tr w:rsidR="00C9670C" w:rsidRPr="00C9670C" w14:paraId="130F051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A014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F535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BF415" w14:textId="45B31AA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FC987" w14:textId="6A81A9D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342A4" w14:textId="5A0A73F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07E7E" w14:textId="3A654CA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</w:tr>
      <w:tr w:rsidR="00C9670C" w:rsidRPr="00C9670C" w14:paraId="0F05988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2C10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44EE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415E9" w14:textId="4693138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9809B" w14:textId="07D826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7A8E7" w14:textId="36A226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783A8" w14:textId="04486F6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</w:tr>
      <w:tr w:rsidR="00C9670C" w:rsidRPr="00C9670C" w14:paraId="1ED63BE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894E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6694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nsolaci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14ABD" w14:textId="1FFA8A1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D2A38" w14:textId="070FB4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9A666" w14:textId="4DDF267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15ACB" w14:textId="5D3998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</w:tr>
      <w:tr w:rsidR="00C9670C" w:rsidRPr="00C9670C" w14:paraId="1146D0D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5EC4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56EC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88B9C" w14:textId="4F1A5B8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0B10B" w14:textId="4BC1918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4D6E0" w14:textId="3AA07B8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42E29" w14:textId="73BFDD3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</w:tr>
      <w:tr w:rsidR="00C9670C" w:rsidRPr="00C9670C" w14:paraId="74EC59C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6AF0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369BF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anbantay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9C0C0" w14:textId="11B6491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448D0" w14:textId="0D8D858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A1CD8" w14:textId="6D62379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156AD" w14:textId="58668E0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</w:tr>
      <w:tr w:rsidR="00C9670C" w:rsidRPr="00C9670C" w14:paraId="540CA59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DE43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9DF3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404E9" w14:textId="48566D0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D3BA1" w14:textId="0DE25FA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5794A" w14:textId="3113583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AD1A4" w14:textId="3E00EB2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</w:tr>
      <w:tr w:rsidR="00C9670C" w:rsidRPr="00C9670C" w14:paraId="0F0FBA3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9099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2A6A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nao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F12C2" w14:textId="46F4126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05,409.7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F4CA9" w14:textId="25CFA72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C9B01" w14:textId="5051DC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34FC3" w14:textId="5B61EA9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05,409.78 </w:t>
            </w:r>
          </w:p>
        </w:tc>
      </w:tr>
      <w:tr w:rsidR="00C9670C" w:rsidRPr="00C9670C" w14:paraId="5EFFB90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7FD3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9FF0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nju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94D10" w14:textId="4C81506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E4E62" w14:textId="3E53711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1CAD7" w14:textId="7A3326A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F474A" w14:textId="5182C1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</w:tr>
      <w:tr w:rsidR="00C9670C" w:rsidRPr="00C9670C" w14:paraId="36FD579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AD67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2ED5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inatil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83FCE" w14:textId="418B49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49ED2" w14:textId="33505D4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DC817" w14:textId="2A5C7D2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1E01C" w14:textId="59BC63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</w:tr>
      <w:tr w:rsidR="00C9670C" w:rsidRPr="00C9670C" w14:paraId="24315B1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15D9F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8266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pu-Lapu City (Opon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654C6" w14:textId="3FDEB60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2,8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F0678" w14:textId="3483934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821ED" w14:textId="7ED201F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A7683" w14:textId="3F83A5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2,840.00 </w:t>
            </w:r>
          </w:p>
        </w:tc>
      </w:tr>
      <w:tr w:rsidR="00C9670C" w:rsidRPr="00C9670C" w14:paraId="7254598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FCCE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4B46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A92C3" w14:textId="308D145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D2287" w14:textId="79E7FF7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246CD" w14:textId="2EC18CF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2CAF7" w14:textId="33B29D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</w:tr>
      <w:tr w:rsidR="00C9670C" w:rsidRPr="00C9670C" w14:paraId="44EACF4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BACC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0C14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dridejo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3E9AF" w14:textId="57C72B6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8A215" w14:textId="179D4AE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EF2B8" w14:textId="4B75A4A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256AF" w14:textId="4FB79EF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</w:tr>
      <w:tr w:rsidR="00C9670C" w:rsidRPr="00C9670C" w14:paraId="4DBE42F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EA50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D7C9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buyoc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0B917" w14:textId="1B29BDF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98F34" w14:textId="638CF61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7B4CD" w14:textId="65B337F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00080" w14:textId="5793BA1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</w:tr>
      <w:tr w:rsidR="00C9670C" w:rsidRPr="00C9670C" w14:paraId="5E3AA64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1BE67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5D3F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1E8BF" w14:textId="648EF9D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AD9CE" w14:textId="6B585C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27566" w14:textId="67CABF3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EA16D" w14:textId="131D1E1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</w:tr>
      <w:tr w:rsidR="00C9670C" w:rsidRPr="00C9670C" w14:paraId="75B0698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A006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D7C7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D3C19" w14:textId="1262F5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75483" w14:textId="7EF50B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1FFBB" w14:textId="17B311B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C701D" w14:textId="102AC33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</w:tr>
      <w:tr w:rsidR="00C9670C" w:rsidRPr="00C9670C" w14:paraId="1FDA0DA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E76F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7418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nglanill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A3A7A" w14:textId="00EC73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23104" w14:textId="4E6AB61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F1FFF" w14:textId="684DA0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B66A9" w14:textId="3DE0E78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</w:tr>
      <w:tr w:rsidR="00C9670C" w:rsidRPr="00C9670C" w14:paraId="195E577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B60E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0E9C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albo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4BD00" w14:textId="465DA1F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376B3" w14:textId="5DF05C3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D98BA" w14:textId="225CBB9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90066" w14:textId="611AF6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</w:tr>
      <w:tr w:rsidR="00C9670C" w:rsidRPr="00C9670C" w14:paraId="3340247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DAEB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4225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752C0" w14:textId="1FCB97E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E9174" w14:textId="17B504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ED2CE" w14:textId="0A22D9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9DD23" w14:textId="23EE03D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</w:tr>
      <w:tr w:rsidR="00C9670C" w:rsidRPr="00C9670C" w14:paraId="1ED92A7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47B6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E9D1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slob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C8B0A" w14:textId="725B342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ECDC2" w14:textId="0435DC1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85E1F" w14:textId="13F486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FB284" w14:textId="4CA26E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</w:tr>
      <w:tr w:rsidR="00C9670C" w:rsidRPr="00C9670C" w14:paraId="0D04858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EAD3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6C66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55D10" w14:textId="3DDC388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0293F" w14:textId="321D841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B2815" w14:textId="18086B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D9170" w14:textId="2D18FB0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</w:tr>
      <w:tr w:rsidR="00C9670C" w:rsidRPr="00C9670C" w14:paraId="15865BB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44BE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611F3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namungah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87DCD" w14:textId="6F3DDE8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F213A" w14:textId="311EA0F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A7C4B" w14:textId="6F6DD4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F3B5D" w14:textId="0DED0C0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</w:tr>
      <w:tr w:rsidR="00C9670C" w:rsidRPr="00C9670C" w14:paraId="2D61B95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99CB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E613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r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4460F" w14:textId="635E49F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08796" w14:textId="463B649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E730A" w14:textId="3FCCE8A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00FB1" w14:textId="6990CED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</w:tr>
      <w:tr w:rsidR="00C9670C" w:rsidRPr="00C9670C" w14:paraId="3D3D961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1388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30DD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655FC" w14:textId="1AAA25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D6176" w14:textId="75FA719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0DF8F" w14:textId="64815A1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D35CF" w14:textId="1415E87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</w:tr>
      <w:tr w:rsidR="00C9670C" w:rsidRPr="00C9670C" w14:paraId="0B519EF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3C8C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A144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mbo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95C49" w14:textId="15225BE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62A99" w14:textId="1952BC8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CED65" w14:textId="2B5B728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C3645" w14:textId="31C188D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</w:tr>
      <w:tr w:rsidR="00C9670C" w:rsidRPr="00C9670C" w14:paraId="10885D4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BAFB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1A8D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84A3A" w14:textId="588145C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47D65" w14:textId="768532A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B5BF0" w14:textId="6E9E029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2F4A1" w14:textId="7A9C430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</w:tr>
      <w:tr w:rsidR="00C9670C" w:rsidRPr="00C9670C" w14:paraId="013ED94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03B7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A75FE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65EC2" w14:textId="35334DA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611,463.3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E0367" w14:textId="3F0FB00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578D6" w14:textId="5FAB499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96B4E" w14:textId="48B84FB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611,463.32 </w:t>
            </w:r>
          </w:p>
        </w:tc>
      </w:tr>
      <w:tr w:rsidR="00C9670C" w:rsidRPr="00C9670C" w14:paraId="678344E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2B3D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91AC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58FBA" w14:textId="0F4B11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78BF8" w14:textId="59C698D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161D1" w14:textId="2A533E9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255A8" w14:textId="67C1D42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</w:tr>
      <w:tr w:rsidR="00C9670C" w:rsidRPr="00C9670C" w14:paraId="54C31A5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751B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7E19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5D8C2" w14:textId="430ACF8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67,632.17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97D32" w14:textId="2D70BBF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49E2A" w14:textId="36EB1B4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4712D" w14:textId="20DD9B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67,632.17 </w:t>
            </w:r>
          </w:p>
        </w:tc>
      </w:tr>
      <w:tr w:rsidR="00C9670C" w:rsidRPr="00C9670C" w14:paraId="593A73E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6150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0B74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5136A" w14:textId="48A5A57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0,302.4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68873" w14:textId="7183608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D6D6F" w14:textId="53074D1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C0402" w14:textId="7ADE6B9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0,302.46 </w:t>
            </w:r>
          </w:p>
        </w:tc>
      </w:tr>
      <w:tr w:rsidR="00C9670C" w:rsidRPr="00C9670C" w14:paraId="5341102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CB6F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4D47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bong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88B51" w14:textId="3A76EE8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5560E" w14:textId="5391A2C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31055" w14:textId="1AD0288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65E06" w14:textId="76BE809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</w:tr>
      <w:tr w:rsidR="00C9670C" w:rsidRPr="00C9670C" w14:paraId="518BD17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6656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D6FE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go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A7C9C" w14:textId="66B976A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B440B" w14:textId="4FC7C33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E0589" w14:textId="4112E55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6FA57" w14:textId="34E44D3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</w:tr>
      <w:tr w:rsidR="00C9670C" w:rsidRPr="00C9670C" w14:paraId="47F001A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EFD05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995F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bog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A18B2" w14:textId="5680CEC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2057B" w14:textId="21039E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92EF5" w14:textId="4FEFBE2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B2D5F" w14:textId="1F651C9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</w:tr>
      <w:tr w:rsidR="00C9670C" w:rsidRPr="00C9670C" w14:paraId="7990AFA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BD8F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EE37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buel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8B8AC" w14:textId="6E3C1E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18F1A" w14:textId="2AB4448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BB282" w14:textId="1CD240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C0BCD" w14:textId="1B1798B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</w:tr>
      <w:tr w:rsidR="00C9670C" w:rsidRPr="00C9670C" w14:paraId="3796A72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EC16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E677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3C194" w14:textId="2482384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62EF2" w14:textId="49C6E3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3CE22" w14:textId="5BDBA31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7CE7D" w14:textId="09012D4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</w:tr>
      <w:tr w:rsidR="00C9670C" w:rsidRPr="00C9670C" w14:paraId="41486EA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7BD9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120B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03A82" w14:textId="0B7156C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17201" w14:textId="7FD240D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F760B" w14:textId="55FAB07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04A21" w14:textId="7DA157C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</w:tr>
      <w:tr w:rsidR="00C9670C" w:rsidRPr="00C9670C" w14:paraId="1ABB791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9DB7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4C25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ur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13FBB" w14:textId="0834ED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6A986" w14:textId="481044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24330" w14:textId="570B05C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8432E" w14:textId="76BF1E9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</w:tr>
      <w:tr w:rsidR="00C9670C" w:rsidRPr="00C9670C" w14:paraId="6B216EF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07AB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0636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2EEC5" w14:textId="363AC7A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EA872" w14:textId="272DA4F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1160D" w14:textId="64D4B6D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7B549" w14:textId="190CBC5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</w:tr>
      <w:tr w:rsidR="00C9670C" w:rsidRPr="00C9670C" w14:paraId="74B5380E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ABC27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4F3D7E" w14:textId="523275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F6FFE3" w14:textId="47CE1E4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C37DA1" w14:textId="729C518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AB78559" w14:textId="4F5F65E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</w:tr>
      <w:tr w:rsidR="00C9670C" w:rsidRPr="00C9670C" w14:paraId="7F0429B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4722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D741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re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AF889" w14:textId="2722A6F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D6E5F" w14:textId="280E12C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FFABF" w14:textId="630A871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328C3" w14:textId="5CD148E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</w:tr>
      <w:tr w:rsidR="00C9670C" w:rsidRPr="00C9670C" w14:paraId="7CE144C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C0E67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6115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2F8BD" w14:textId="15409BD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D39DC" w14:textId="77B61C8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18689" w14:textId="66BEF4A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318E6" w14:textId="6269784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</w:tr>
      <w:tr w:rsidR="00C9670C" w:rsidRPr="00C9670C" w14:paraId="75D4E29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1942C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422D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860D3" w14:textId="0BFB712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761A2" w14:textId="15E6C5B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95BAB" w14:textId="5D0D283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E8478" w14:textId="3318864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C9670C" w:rsidRPr="00C9670C" w14:paraId="2517D6CC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054C3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4A9F64" w14:textId="531113C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2,604,978.0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D1BA5D" w14:textId="30E9C6A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E75615" w14:textId="1F09D95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DE245D" w14:textId="08CC84A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2,604,978.02 </w:t>
            </w:r>
          </w:p>
        </w:tc>
      </w:tr>
      <w:tr w:rsidR="00C9670C" w:rsidRPr="00C9670C" w14:paraId="468ED5C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1E981AE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C5AF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9BFA5" w14:textId="22C8D6F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9EC97" w14:textId="63D60B5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639EB" w14:textId="3FA65E4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8B6C6" w14:textId="08E398E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</w:tr>
      <w:tr w:rsidR="00C9670C" w:rsidRPr="00C9670C" w14:paraId="63667CA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0ACC0E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08CC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yung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54659" w14:textId="175D57D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88392" w14:textId="67F3BF1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C5D91" w14:textId="0B1974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E623D" w14:textId="3D78728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C9670C" w:rsidRPr="00C9670C" w14:paraId="1523FFA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7EBF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3C3B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ndoy (Payabon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7EF76" w14:textId="5F5FAE3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24,838.6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A739B" w14:textId="12983AA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1F752" w14:textId="1E93AD9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9E1D9" w14:textId="4471C02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24,838.64 </w:t>
            </w:r>
          </w:p>
        </w:tc>
      </w:tr>
      <w:tr w:rsidR="00C9670C" w:rsidRPr="00C9670C" w14:paraId="24D746F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3B55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06DE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laon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4D93C" w14:textId="4EB51F8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EB3FB" w14:textId="74344D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B6E37" w14:textId="45032CD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FF924" w14:textId="1CB483B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</w:tr>
      <w:tr w:rsidR="00C9670C" w:rsidRPr="00C9670C" w14:paraId="4EC8031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918B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6E34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AD651" w14:textId="4EE5DAF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CB6FE" w14:textId="69BE50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518BF" w14:textId="563B884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33593" w14:textId="0BA713E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</w:tr>
      <w:tr w:rsidR="00C9670C" w:rsidRPr="00C9670C" w14:paraId="0391D25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2AAD9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1805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Guihuln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4B22B" w14:textId="2A006D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674,807.1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3D013" w14:textId="140C87F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23911" w14:textId="07DF898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41968" w14:textId="1BF8705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674,807.18 </w:t>
            </w:r>
          </w:p>
        </w:tc>
      </w:tr>
      <w:tr w:rsidR="00C9670C" w:rsidRPr="00C9670C" w14:paraId="5E8F086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0265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C527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47E2A" w14:textId="5002893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8F06C" w14:textId="4B81C53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C0693" w14:textId="28163D4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4F6BD" w14:textId="253600E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</w:tr>
      <w:tr w:rsidR="00C9670C" w:rsidRPr="00C9670C" w14:paraId="1DF49A0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1656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B028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in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D7334" w14:textId="5A3223C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94A2A" w14:textId="579AA66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EF08B" w14:textId="399D02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EE2AE" w14:textId="46D2963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</w:tr>
      <w:tr w:rsidR="00C9670C" w:rsidRPr="00C9670C" w14:paraId="72AA487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6EF0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D385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juyo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61B32" w14:textId="4285B57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E279A" w14:textId="75F26C6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22200" w14:textId="3438859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F38CA" w14:textId="320BA0C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</w:tr>
      <w:tr w:rsidR="00C9670C" w:rsidRPr="00C9670C" w14:paraId="1B77A46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AE43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0A8B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5D69D" w14:textId="5E18006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7265E" w14:textId="3B01D98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7BC1D" w14:textId="7DB35E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887D0" w14:textId="2923F54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</w:tr>
      <w:tr w:rsidR="00C9670C" w:rsidRPr="00C9670C" w14:paraId="13374FD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B76C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8D5A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at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989AA" w14:textId="5207B29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30D81" w14:textId="1CABFD1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A0A64" w14:textId="38211BB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D9A2F" w14:textId="10BEA6A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</w:tr>
      <w:tr w:rsidR="00C9670C" w:rsidRPr="00C9670C" w14:paraId="4FCE0AB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FD26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6F88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nj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947B5" w14:textId="231F43D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0BD79" w14:textId="2ECF6A2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1B92E" w14:textId="076F28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9D49B" w14:textId="2C09843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</w:tr>
      <w:tr w:rsidR="00C9670C" w:rsidRPr="00C9670C" w14:paraId="1D886F2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EC19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66C6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yas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A0A2D" w14:textId="5744FF0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56139" w14:textId="1B2A1ED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FB1BB" w14:textId="55AC040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22D99" w14:textId="12C83CD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</w:tr>
      <w:tr w:rsidR="00C9670C" w:rsidRPr="00C9670C" w14:paraId="02FC6D1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C3DB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7C76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9B049" w14:textId="295FA81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C8947" w14:textId="628F50B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B61CD" w14:textId="67878FA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3DCB9" w14:textId="31DF981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</w:tr>
      <w:tr w:rsidR="00C9670C" w:rsidRPr="00C9670C" w14:paraId="5F35C8A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2DC7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0561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Zamboanguit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28154" w14:textId="7804A4B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81B00" w14:textId="7493940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0C4A4" w14:textId="0774683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481CD" w14:textId="1D96419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</w:tr>
      <w:tr w:rsidR="00C9670C" w:rsidRPr="00C9670C" w14:paraId="3F39F732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D5FED9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lastRenderedPageBreak/>
              <w:t>REGION VII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42A6670" w14:textId="4836BB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,869,579.11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9A8B372" w14:textId="66DBD36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7F917AC" w14:textId="22757E3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922,270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A0DF3AF" w14:textId="5F1858E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791,849.11 </w:t>
            </w:r>
          </w:p>
        </w:tc>
      </w:tr>
      <w:tr w:rsidR="00C9670C" w:rsidRPr="00C9670C" w14:paraId="4EAF459A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CD078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A712D3" w14:textId="0F944A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89EC62" w14:textId="3A1799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3E7399" w14:textId="577BD3B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9E58223" w14:textId="73DF09F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</w:tr>
      <w:tr w:rsidR="00C9670C" w:rsidRPr="00C9670C" w14:paraId="09C9F2D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E027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1105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D4254" w14:textId="25269C7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6979C" w14:textId="6EDF458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328B1" w14:textId="1C3F89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CF328" w14:textId="005A5DF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</w:tr>
      <w:tr w:rsidR="00C9670C" w:rsidRPr="00C9670C" w14:paraId="219502D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4C5E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89BB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ibir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B6850" w14:textId="2A0D10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DD047" w14:textId="1F1A125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C2084" w14:textId="114A534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830EF" w14:textId="6D6F434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C9670C" w:rsidRPr="00C9670C" w14:paraId="7FCD438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B9EF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D686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lab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B2423" w14:textId="106525F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64210" w14:textId="4C990FA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11023" w14:textId="469B920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514FD" w14:textId="3072070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C9670C" w:rsidRPr="00C9670C" w14:paraId="6B3BE9BA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A47E9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9A2E84" w14:textId="72F8170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00,351.17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F763DB" w14:textId="4CEF26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BEAF0F" w14:textId="29928B4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4EBEDE" w14:textId="5AFE652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13,251.17 </w:t>
            </w:r>
          </w:p>
        </w:tc>
      </w:tr>
      <w:tr w:rsidR="00C9670C" w:rsidRPr="00C9670C" w14:paraId="4E773C3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2853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DB0E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855A0" w14:textId="7257B91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9AE72" w14:textId="6003119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624A7" w14:textId="48D618A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90152" w14:textId="5796151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</w:tr>
      <w:tr w:rsidR="00C9670C" w:rsidRPr="00C9670C" w14:paraId="09F36E3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4F24D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416E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ipapa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07A5C" w14:textId="2A0106B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2E35B" w14:textId="3A0D00F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8DBEC" w14:textId="474A08F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9B99D" w14:textId="749D1D1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</w:tr>
      <w:tr w:rsidR="00C9670C" w:rsidRPr="00C9670C" w14:paraId="35964414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D7C16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2306E0" w14:textId="447D54D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625,612.8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CB8848" w14:textId="3249A75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3801E0" w14:textId="42F2B14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48,370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2ACF8C5" w14:textId="3FAD59F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773,982.88 </w:t>
            </w:r>
          </w:p>
        </w:tc>
      </w:tr>
      <w:tr w:rsidR="00C9670C" w:rsidRPr="00C9670C" w14:paraId="270AB6D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E89F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F5BE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5E6AB" w14:textId="1EFE547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EEC9D" w14:textId="11A8DD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8093E" w14:textId="042E671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770EE" w14:textId="00EA59D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</w:tr>
      <w:tr w:rsidR="00C9670C" w:rsidRPr="00C9670C" w14:paraId="739AE69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596E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AB6E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731A8" w14:textId="45073C2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8B1ED" w14:textId="3882A7F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EBE45" w14:textId="105F92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6297E" w14:textId="4BAFC29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</w:tr>
      <w:tr w:rsidR="00C9670C" w:rsidRPr="00C9670C" w14:paraId="77BB8C0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D79D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7E32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olos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14168" w14:textId="24E5005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6,816.6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6F325" w14:textId="7E13BE2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AAD68" w14:textId="1AE656F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B35E3" w14:textId="5DF650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6,816.62 </w:t>
            </w:r>
          </w:p>
        </w:tc>
      </w:tr>
      <w:tr w:rsidR="00C9670C" w:rsidRPr="00C9670C" w14:paraId="28DC42A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88C0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03F6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aue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D5D6A" w14:textId="02FEB21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55CCF" w14:textId="381AA76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65EF8" w14:textId="6973B9E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62DFC" w14:textId="1C79D74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</w:tr>
      <w:tr w:rsidR="00C9670C" w:rsidRPr="00C9670C" w14:paraId="0342D44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4BBD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6ADB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gam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28544" w14:textId="622C430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F685C" w14:textId="70FC9CB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33F0D" w14:textId="7E5F6C5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6C751" w14:textId="2DABE0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C9670C" w:rsidRPr="00C9670C" w14:paraId="4FEF750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679B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7433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r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B2DAA" w14:textId="193E4EF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39693" w14:textId="788B11D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42EEA" w14:textId="6DAF393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8929C" w14:textId="5CD6530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C9670C" w:rsidRPr="00C9670C" w14:paraId="7C872FA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69615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C716B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ulit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091AD" w14:textId="7DC51F9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17017" w14:textId="34ABBE0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5FED1" w14:textId="2075B91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D774F" w14:textId="614F193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</w:tr>
      <w:tr w:rsidR="00C9670C" w:rsidRPr="00C9670C" w14:paraId="2C153AF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CC36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24D2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74E46" w14:textId="112E14C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2C399" w14:textId="477567D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69B32" w14:textId="3CFB83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CCC78" w14:textId="1F1ECB2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C9670C" w:rsidRPr="00C9670C" w14:paraId="5ADE03B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4EC0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EC90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27273" w14:textId="2600938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D7102" w14:textId="7264E03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51B4B" w14:textId="3597DD6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4BD40" w14:textId="36758F1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C9670C" w:rsidRPr="00C9670C" w14:paraId="26E2796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22B8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C808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CAF5D" w14:textId="522AF2F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04C36" w14:textId="5B8D645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8B41F" w14:textId="1CA3DE7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2D085" w14:textId="4EFFD9E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</w:tr>
      <w:tr w:rsidR="00C9670C" w:rsidRPr="00C9670C" w14:paraId="7C2EBE4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848D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EA06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ubi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CF394" w14:textId="0DD045E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92BE9" w14:textId="26EE05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67DDC" w14:textId="13CCA9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73045" w14:textId="1F04A42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C9670C" w:rsidRPr="00C9670C" w14:paraId="7964D11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46DD0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9F53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1F8A1" w14:textId="627C774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C1FAB" w14:textId="40BE307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79B2B" w14:textId="797CCA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,000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8955D" w14:textId="589B9F4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,087.86 </w:t>
            </w:r>
          </w:p>
        </w:tc>
      </w:tr>
      <w:tr w:rsidR="00C9670C" w:rsidRPr="00C9670C" w14:paraId="0F833B7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6E1E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0661A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lomp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DC0C6" w14:textId="37F7EF5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95C18" w14:textId="2EA9251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F01B3" w14:textId="3847BA2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108F8" w14:textId="42C0BC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C9670C" w:rsidRPr="00C9670C" w14:paraId="4962350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E1A8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9B968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buyo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9FCA6" w14:textId="1B96E7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,936.9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E5D13" w14:textId="7FF68E6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5639D" w14:textId="078E218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B6357" w14:textId="75688D3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,936.93 </w:t>
            </w:r>
          </w:p>
        </w:tc>
      </w:tr>
      <w:tr w:rsidR="00C9670C" w:rsidRPr="00C9670C" w14:paraId="2CF427A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8E1F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2E40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2CC11" w14:textId="441D6D7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B74C0" w14:textId="7C02A5C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ADC05" w14:textId="1201978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75F5E" w14:textId="42A5350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C9670C" w:rsidRPr="00C9670C" w14:paraId="4B7B5A2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2004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1364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inda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CFCA4" w14:textId="6089A37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50329" w14:textId="018D610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6FEBC" w14:textId="4F8C2D8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726AB" w14:textId="020A6FE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</w:tr>
      <w:tr w:rsidR="00C9670C" w:rsidRPr="00C9670C" w14:paraId="28CE665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F2AA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3BB8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nopac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F1898" w14:textId="5FFDB21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F492C" w14:textId="1F80F02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70189" w14:textId="4D9D54B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2DBFB" w14:textId="7F20F13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</w:tr>
      <w:tr w:rsidR="00C9670C" w:rsidRPr="00C9670C" w14:paraId="6FF616F3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3A0E0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38C8E7" w14:textId="1CB016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515,995.5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80461F" w14:textId="6365CC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0EE502" w14:textId="61A202C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6745E17" w14:textId="244ECBC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530,995.54 </w:t>
            </w:r>
          </w:p>
        </w:tc>
      </w:tr>
      <w:tr w:rsidR="00C9670C" w:rsidRPr="00C9670C" w14:paraId="2BD170F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B4ED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CF4A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2CDB6" w14:textId="1400FE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AA28C" w14:textId="5D9C2F2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AB01F" w14:textId="159A1EF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3783F" w14:textId="5C8BFBF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</w:tr>
      <w:tr w:rsidR="00C9670C" w:rsidRPr="00C9670C" w14:paraId="24B9F54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6EFD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C1BF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8CAA9" w14:textId="3052AAA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394A1" w14:textId="525D100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9B929" w14:textId="52B31A2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1171D" w14:textId="231CE8D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</w:tr>
      <w:tr w:rsidR="00C9670C" w:rsidRPr="00C9670C" w14:paraId="35DDD38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270E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1B01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b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D7DAF" w14:textId="2B7422A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,60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B6ACE" w14:textId="5FC6222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D3E92" w14:textId="3130BB5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649CC" w14:textId="7421FA3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5,605.00 </w:t>
            </w:r>
          </w:p>
        </w:tc>
      </w:tr>
      <w:tr w:rsidR="00C9670C" w:rsidRPr="00C9670C" w14:paraId="15DFD9D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8902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DEA4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25B2C" w14:textId="32942E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0809A" w14:textId="282649C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250B6" w14:textId="572A0F8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F3BDF" w14:textId="25C34C0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C9670C" w:rsidRPr="00C9670C" w14:paraId="2FEFCD4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563A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BCC6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vezare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CD4F3" w14:textId="3614711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67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21FBB" w14:textId="591559C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81E48" w14:textId="1EC242A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E5F5D" w14:textId="11E8110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675.00 </w:t>
            </w:r>
          </w:p>
        </w:tc>
      </w:tr>
      <w:tr w:rsidR="00C9670C" w:rsidRPr="00C9670C" w14:paraId="4B1CDC8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A3E23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9F6E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2BC9C" w14:textId="49C54A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A96B2" w14:textId="55DF012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40568" w14:textId="226C273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018FB" w14:textId="4AF3AE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</w:tr>
      <w:tr w:rsidR="00C9670C" w:rsidRPr="00C9670C" w14:paraId="0242A42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45FB7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BFF4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tubi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E4AB2" w14:textId="2CE927F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47625" w14:textId="508633B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51700" w14:textId="347946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01F43" w14:textId="309C472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</w:tr>
      <w:tr w:rsidR="00C9670C" w:rsidRPr="00C9670C" w14:paraId="3415C72D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A1017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C288D4" w14:textId="0F5D5A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459,771.4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07FFE3" w14:textId="319D838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F07D42" w14:textId="5CF12AF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80225FE" w14:textId="57211B5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7,568,271.43 </w:t>
            </w:r>
          </w:p>
        </w:tc>
      </w:tr>
      <w:tr w:rsidR="00C9670C" w:rsidRPr="00C9670C" w14:paraId="2440C67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86D37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AD54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48086" w14:textId="1FF26F4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360F5" w14:textId="12428E8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B6D65" w14:textId="4DC758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0A617" w14:textId="4974A01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</w:tr>
      <w:tr w:rsidR="00C9670C" w:rsidRPr="00C9670C" w14:paraId="69348DF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BA41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A2074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E063C" w14:textId="68CDBFE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204AA" w14:textId="1DD426E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9B191" w14:textId="2E4E377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DF047" w14:textId="1390D5C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</w:tr>
      <w:tr w:rsidR="00C9670C" w:rsidRPr="00C9670C" w14:paraId="2598943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77B2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B432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C28C8" w14:textId="093A37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52C91" w14:textId="242C56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B7B16" w14:textId="16C8D63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DCE9D" w14:textId="368B4A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C9670C" w:rsidRPr="00C9670C" w14:paraId="78867F9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79CAE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AEFF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4B8F7" w14:textId="148A8AD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89439" w14:textId="5E3C711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B58C2" w14:textId="4E4E16C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9116B" w14:textId="6FC4C3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</w:tr>
      <w:tr w:rsidR="00C9670C" w:rsidRPr="00C9670C" w14:paraId="5956401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9DD1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035A0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rangn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09700" w14:textId="4A33AB2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DD582" w14:textId="16376F9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4B565" w14:textId="5869285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F9D02" w14:textId="320A0CB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</w:tr>
      <w:tr w:rsidR="00C9670C" w:rsidRPr="00C9670C" w14:paraId="4ED33AF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6374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2A49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se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0DE84" w14:textId="1726037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5477E" w14:textId="3786B0C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488F0" w14:textId="4473A6D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622B3" w14:textId="40465A8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</w:tr>
      <w:tr w:rsidR="00C9670C" w:rsidRPr="00C9670C" w14:paraId="48C6C7D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9745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FFA7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8025D" w14:textId="2B13E1F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F9BE7" w14:textId="786CF75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CB8F8" w14:textId="6FA8B21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0E9F3" w14:textId="5FADFB0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</w:tr>
      <w:tr w:rsidR="00C9670C" w:rsidRPr="00C9670C" w14:paraId="3B0F7B7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CA91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0B7F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se de Bu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E7749" w14:textId="48065A8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,426.5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335C4" w14:textId="54D3AEF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258A0" w14:textId="6DC173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EC358" w14:textId="09133CC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,426.54 </w:t>
            </w:r>
          </w:p>
        </w:tc>
      </w:tr>
      <w:tr w:rsidR="00C9670C" w:rsidRPr="00C9670C" w14:paraId="5726777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0080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1BEA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CD886" w14:textId="16A1D6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B792E" w14:textId="30AF873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48DCA" w14:textId="7D9690E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03B14" w14:textId="18B4668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C9670C" w:rsidRPr="00C9670C" w14:paraId="1D43CEC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19A4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82FF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41986" w14:textId="0DFE10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415E0" w14:textId="1A52B89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8174D" w14:textId="287BE4A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2D882" w14:textId="48ADD9E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</w:tr>
      <w:tr w:rsidR="00C9670C" w:rsidRPr="00C9670C" w14:paraId="4F3844A2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5FCB1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FEBFF7" w14:textId="2E97BEA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47,020.8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1750AE" w14:textId="4C64606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7EF70F" w14:textId="0051F4C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637,500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4D8B7BD" w14:textId="5A27CFD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784,520.86 </w:t>
            </w:r>
          </w:p>
        </w:tc>
      </w:tr>
      <w:tr w:rsidR="00C9670C" w:rsidRPr="00C9670C" w14:paraId="2C39FB3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DD3C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2DD8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94229" w14:textId="5D22B9B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BE8B3" w14:textId="06F1BA9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AF1A5" w14:textId="76EB279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51FE2" w14:textId="32E84A7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</w:tr>
      <w:tr w:rsidR="00C9670C" w:rsidRPr="00C9670C" w14:paraId="347368C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675D1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A718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Maasi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30B4A" w14:textId="4521CF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4B9EC" w14:textId="17C46C9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D7ABD" w14:textId="7457BE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A5CA2" w14:textId="4D1D1CB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C9670C" w:rsidRPr="00C9670C" w14:paraId="133B337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8188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1B24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159AF" w14:textId="50E4A2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A6D23" w14:textId="73315EF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99409" w14:textId="4537F70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0D936" w14:textId="0CA73F2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C9670C" w:rsidRPr="00C9670C" w14:paraId="77E1573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2EE3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AA45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omas Oppu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F0242" w14:textId="502561C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66C6E" w14:textId="73E022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A7241" w14:textId="74444ED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E0D98" w14:textId="25C8110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C9670C" w:rsidRPr="00C9670C" w14:paraId="089D4B0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CA3B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1745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ag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893FC" w14:textId="2FE9980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1D962" w14:textId="030FC05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D25DF" w14:textId="7873285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2A85E" w14:textId="2C31581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</w:tr>
      <w:tr w:rsidR="00C9670C" w:rsidRPr="00C9670C" w14:paraId="3919701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53B0C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23B8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1A2F3" w14:textId="6BB7E9F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50B02" w14:textId="11FEAC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4378D" w14:textId="6AAC5F7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3DE50" w14:textId="6136F3F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</w:tr>
      <w:tr w:rsidR="00C9670C" w:rsidRPr="00C9670C" w14:paraId="436AC7EF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FEE39A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125F1CB" w14:textId="74B920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6,430,759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7B9A879" w14:textId="588E01C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811ED9" w14:textId="3622F9E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C892C17" w14:textId="74589BA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6,430,759.00 </w:t>
            </w:r>
          </w:p>
        </w:tc>
      </w:tr>
      <w:tr w:rsidR="00C9670C" w:rsidRPr="00C9670C" w14:paraId="6CBD8224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84F03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lastRenderedPageBreak/>
              <w:t>Zamboanga del Nor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FF75DE" w14:textId="61B427D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,163,194.1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59BF69" w14:textId="295A74E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10D910" w14:textId="776CC7A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2642450" w14:textId="01DFFBE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,163,194.18 </w:t>
            </w:r>
          </w:p>
        </w:tc>
      </w:tr>
      <w:tr w:rsidR="00C9670C" w:rsidRPr="00C9670C" w14:paraId="3AD69B3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6956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DEFF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ungan (Leon T. Postigo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C0AB6" w14:textId="2C5D86E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3A749" w14:textId="5C95ED9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553B6" w14:textId="2803FF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97629" w14:textId="7439FDC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</w:tr>
      <w:tr w:rsidR="00C9670C" w:rsidRPr="00C9670C" w14:paraId="16EDBFB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DD00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230C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igui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5F76A" w14:textId="0AFFE5D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19577" w14:textId="7DE65C3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FEF05" w14:textId="21A5721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13ECE" w14:textId="216665B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</w:tr>
      <w:tr w:rsidR="00C9670C" w:rsidRPr="00C9670C" w14:paraId="2E1B8BF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FDEC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72BE0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0F9CB" w14:textId="2800FAD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60,0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BC621" w14:textId="3064D7F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C8A3F" w14:textId="65F3EFE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07DCF" w14:textId="3D3195B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60,080.00 </w:t>
            </w:r>
          </w:p>
        </w:tc>
      </w:tr>
      <w:tr w:rsidR="00C9670C" w:rsidRPr="00C9670C" w14:paraId="28C5F96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6197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BB8A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polog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8CBF2" w14:textId="7656287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4C97F" w14:textId="72EA6AA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2EB06" w14:textId="760C72E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F0F82" w14:textId="4D2DBC1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</w:tr>
      <w:tr w:rsidR="00C9670C" w:rsidRPr="00C9670C" w14:paraId="0F1BCAB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EE4B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97F6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odo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93F01" w14:textId="09A1220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2BFC3" w14:textId="1BE54EA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370BC" w14:textId="683B2E7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8AE6A" w14:textId="23BC602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</w:tr>
      <w:tr w:rsidR="00C9670C" w:rsidRPr="00C9670C" w14:paraId="0B52222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BBD4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8D92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talac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FAC40" w14:textId="0DA4AEF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FC91F" w14:textId="31A6EFA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39B1B" w14:textId="4C9C822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22391" w14:textId="2C958EF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</w:tr>
      <w:tr w:rsidR="00C9670C" w:rsidRPr="00C9670C" w14:paraId="14192F8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F4849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0441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se Dalman (Ponot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10404" w14:textId="534240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3E93E" w14:textId="0A051ED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7B68E" w14:textId="0B23213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346EC" w14:textId="5088FD2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</w:tr>
      <w:tr w:rsidR="00C9670C" w:rsidRPr="00C9670C" w14:paraId="10038A2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0F50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4129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lawit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9DB8F" w14:textId="3C10486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8D956" w14:textId="0F6C585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690A8" w14:textId="765F4A9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863C2" w14:textId="04647EF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</w:tr>
      <w:tr w:rsidR="00C9670C" w:rsidRPr="00C9670C" w14:paraId="31A2A94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808D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7A73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71970" w14:textId="7A548B1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7AE76" w14:textId="079F26A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CB75E" w14:textId="62B15FF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3441A" w14:textId="4DF71EB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</w:tr>
      <w:tr w:rsidR="00C9670C" w:rsidRPr="00C9670C" w14:paraId="437A698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44617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B917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8FC92" w14:textId="15914E8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E1B33" w14:textId="63E591A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639D0" w14:textId="175D261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4A292" w14:textId="05A5373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</w:tr>
      <w:tr w:rsidR="00C9670C" w:rsidRPr="00C9670C" w14:paraId="01FADB4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EB72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4667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bas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B0E1C" w14:textId="23211F9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93B31" w14:textId="23C53D3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0734E" w14:textId="3F5B14D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4737E" w14:textId="6FF46E3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</w:tr>
      <w:tr w:rsidR="00C9670C" w:rsidRPr="00C9670C" w14:paraId="28B6CE9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BE16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4053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lo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9E28E" w14:textId="0AD8FBE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542EB" w14:textId="5B52D45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50957" w14:textId="3526EB3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40B86" w14:textId="5C592DD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</w:tr>
      <w:tr w:rsidR="00C9670C" w:rsidRPr="00C9670C" w14:paraId="5FDFE33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20279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A755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uk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43CA8" w14:textId="135062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7DFC3" w14:textId="4B6AA7E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FF071" w14:textId="6C2C4AD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7E628" w14:textId="7184CA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</w:tr>
      <w:tr w:rsidR="00C9670C" w:rsidRPr="00C9670C" w14:paraId="57A69AE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CE55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7EA9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uti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F7978" w14:textId="133011C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3EFE5" w14:textId="2BFDE73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71569" w14:textId="4AC0F3C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D224E" w14:textId="5C60294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</w:tr>
      <w:tr w:rsidR="00C9670C" w:rsidRPr="00C9670C" w14:paraId="7344167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1B68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5649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0CA20" w14:textId="658D1A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6FC39" w14:textId="7A897A4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7054E" w14:textId="230BD93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338B5" w14:textId="799ECB6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</w:tr>
      <w:tr w:rsidR="00C9670C" w:rsidRPr="00C9670C" w14:paraId="1D2ADEF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00E3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DDBB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230B5" w14:textId="4EBFB01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33896" w14:textId="6C4AA58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ED278" w14:textId="50FB8D9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D3FCD" w14:textId="56145FC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C9670C" w:rsidRPr="00C9670C" w14:paraId="5B505F1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7A82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BC46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es. Manuel A. Rox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984A4" w14:textId="60A0FAD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28BD3" w14:textId="2ABD915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B0E6C" w14:textId="42482A8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506DF" w14:textId="6D0830A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C9670C" w:rsidRPr="00C9670C" w14:paraId="68340F6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D7D7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3960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F42D0" w14:textId="089419B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30F35" w14:textId="2A5A38A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B68CD" w14:textId="16E82D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066C0" w14:textId="07AD14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</w:tr>
      <w:tr w:rsidR="00C9670C" w:rsidRPr="00C9670C" w14:paraId="7739C92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3FEAB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C317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lu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28AE8" w14:textId="3BFC96A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7B69B" w14:textId="7804B29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5275C" w14:textId="52AFB07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3C019" w14:textId="067D49B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</w:tr>
      <w:tr w:rsidR="00C9670C" w:rsidRPr="00C9670C" w14:paraId="0476CA3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6649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DA7B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897AA" w14:textId="07BF240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F095C" w14:textId="40E46E2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6D588" w14:textId="0C84A42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A8458" w14:textId="09C53BC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</w:tr>
      <w:tr w:rsidR="00C9670C" w:rsidRPr="00C9670C" w14:paraId="3C0533B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38902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ED86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ay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1802D" w14:textId="6312B11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F0920" w14:textId="5220D10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E0092" w14:textId="2AE26DF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8A2C1" w14:textId="2481619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</w:tr>
      <w:tr w:rsidR="00C9670C" w:rsidRPr="00C9670C" w14:paraId="63F9E05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9EC8B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6829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buc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C0B6E" w14:textId="4F4D3F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F667B" w14:textId="7069D6D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B6FB4" w14:textId="4484B40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8F8E7" w14:textId="4C114B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</w:tr>
      <w:tr w:rsidR="00C9670C" w:rsidRPr="00C9670C" w14:paraId="3B1D78B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0881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11479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buta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58F3C" w14:textId="7A3BA38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496A2" w14:textId="0EAAC05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3BAA4" w14:textId="5025EF0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BEDBC" w14:textId="0EA2BD9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</w:tr>
      <w:tr w:rsidR="00C9670C" w:rsidRPr="00C9670C" w14:paraId="6495C33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BE0D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D56F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ndan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E5138" w14:textId="24437E0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EA51E" w14:textId="1CD5370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131AF" w14:textId="620031F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BF2D9" w14:textId="24EE977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</w:tr>
      <w:tr w:rsidR="00C9670C" w:rsidRPr="00C9670C" w14:paraId="7C5E2F7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6E7F8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0200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oc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8DA20" w14:textId="6049D7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4B897" w14:textId="0FFBCAD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A772E" w14:textId="5D7AAC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B2981" w14:textId="46DDEED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C9670C" w:rsidRPr="00C9670C" w14:paraId="2708610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02F0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8823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rawa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983E7" w14:textId="788A629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606A9" w14:textId="29FFB20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A881E" w14:textId="028EEE2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4B127" w14:textId="09B0ED2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</w:tr>
      <w:tr w:rsidR="00C9670C" w:rsidRPr="00C9670C" w14:paraId="75696E1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E7D1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2B74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mpilis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CD371" w14:textId="5C4E7F2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84A93" w14:textId="0826FAB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1CFE8" w14:textId="28108D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1BD58" w14:textId="4681C6D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</w:tr>
      <w:tr w:rsidR="00C9670C" w:rsidRPr="00C9670C" w14:paraId="7E55FB4D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B0D3A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Zamboanga del Su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B56897" w14:textId="473C937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8,791,659.1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7A5367" w14:textId="43D0953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DE7B7F" w14:textId="5CFA743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9349240" w14:textId="3B52B4B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8,791,659.18 </w:t>
            </w:r>
          </w:p>
        </w:tc>
      </w:tr>
      <w:tr w:rsidR="00C9670C" w:rsidRPr="00C9670C" w14:paraId="36ABC8B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6B3E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199B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1C1D1" w14:textId="6D548AA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53058" w14:textId="53C7ED0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C430A" w14:textId="458FE77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48A6A" w14:textId="496D287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</w:tr>
      <w:tr w:rsidR="00C9670C" w:rsidRPr="00C9670C" w14:paraId="02E97B7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400B6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1DF4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yo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FB2FC" w14:textId="66F9F99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241B1" w14:textId="5AB54B4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EFC77" w14:textId="285E6C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840EA" w14:textId="476287F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</w:tr>
      <w:tr w:rsidR="00C9670C" w:rsidRPr="00C9670C" w14:paraId="1B0C004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2E2C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2652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matali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0565F" w14:textId="3E3ABBA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E7158" w14:textId="155E663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F4079" w14:textId="67E1A6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90D0A" w14:textId="0AE8ED9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</w:tr>
      <w:tr w:rsidR="00C9670C" w:rsidRPr="00C9670C" w14:paraId="20A8306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3480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03DF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70B3F" w14:textId="1B79014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73EF0" w14:textId="31F2554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648DE" w14:textId="3CE1D2C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631A8" w14:textId="2481993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</w:tr>
      <w:tr w:rsidR="00C9670C" w:rsidRPr="00C9670C" w14:paraId="27C6D00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562BB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9250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lin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EC4C7" w14:textId="4E5931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FDF74" w14:textId="45F4C4A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C6B2F" w14:textId="3B7FD63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8E8A1" w14:textId="18F5477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</w:tr>
      <w:tr w:rsidR="00C9670C" w:rsidRPr="00C9670C" w14:paraId="1F7B20D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7628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FBA18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inga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13CCC" w14:textId="7BA7C3A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615C8" w14:textId="598723C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E71EC" w14:textId="0F75A24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54387" w14:textId="164D16B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</w:tr>
      <w:tr w:rsidR="00C9670C" w:rsidRPr="00C9670C" w14:paraId="116D160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707A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CA88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po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ABC68" w14:textId="1DD491C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AA871" w14:textId="2B4A742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CB58A" w14:textId="20C8CD6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D5BB5" w14:textId="3F0053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</w:tr>
      <w:tr w:rsidR="00C9670C" w:rsidRPr="00C9670C" w14:paraId="34177F8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3832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FB633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AB623" w14:textId="6C3B463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A1F2D" w14:textId="77CE5EF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ADF9C" w14:textId="5DD71F4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12A7B" w14:textId="42D8076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</w:tr>
      <w:tr w:rsidR="00C9670C" w:rsidRPr="00C9670C" w14:paraId="595E8F0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333A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18BE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umalara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1B90D" w14:textId="045D5D1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4D2CF" w14:textId="27CD2A1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813AF" w14:textId="1158E34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7FB29" w14:textId="7E24317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</w:tr>
      <w:tr w:rsidR="00C9670C" w:rsidRPr="00C9670C" w14:paraId="0D1D186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A111B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0CEE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ban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F3E34" w14:textId="3253758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21E24" w14:textId="66DF066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B2F55" w14:textId="0C13E46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3AB11" w14:textId="5E1B9E8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</w:tr>
      <w:tr w:rsidR="00C9670C" w:rsidRPr="00C9670C" w14:paraId="39FCB14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3CEFD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A0A8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3E8AA" w14:textId="0388C4F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19DFE" w14:textId="53C60ED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70A1D" w14:textId="7D6E8E4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BE981" w14:textId="11E537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</w:tr>
      <w:tr w:rsidR="00C9670C" w:rsidRPr="00C9670C" w14:paraId="13A6C85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A248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8DF5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puy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C9CDE" w14:textId="34EE13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AB415" w14:textId="064AEAD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B75C1" w14:textId="7A5D608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124CA" w14:textId="694D77D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</w:tr>
      <w:tr w:rsidR="00C9670C" w:rsidRPr="00C9670C" w14:paraId="176DA9E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F61F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EA78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haya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D1174" w14:textId="5889A0D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34E3A" w14:textId="4FCD82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D0506" w14:textId="6C2F79B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69DFB" w14:textId="5DB978E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</w:tr>
      <w:tr w:rsidR="00C9670C" w:rsidRPr="00C9670C" w14:paraId="22B7AAF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B2BC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B419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gosatubi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11972" w14:textId="1567149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A1C75" w14:textId="04E71DD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27983" w14:textId="555136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C7B98" w14:textId="3747AC9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</w:tr>
      <w:tr w:rsidR="00C9670C" w:rsidRPr="00C9670C" w14:paraId="7259773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60BF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5B47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dsalip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9C3E6" w14:textId="715E32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D3A13" w14:textId="4D86E9F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9DDD8" w14:textId="4132E59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07360" w14:textId="40EF0BE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</w:tr>
      <w:tr w:rsidR="00C9670C" w:rsidRPr="00C9670C" w14:paraId="7D9F694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0346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82EB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lav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4D25C" w14:textId="6A9CB74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6EFE2" w14:textId="691370D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D907D" w14:textId="61B3E64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CC7A7" w14:textId="799D6E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</w:tr>
      <w:tr w:rsidR="00C9670C" w:rsidRPr="00C9670C" w14:paraId="4F6AE32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97F5C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BE94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0D516" w14:textId="3558DE1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B5860" w14:textId="01A454E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A3B3C" w14:textId="4E0265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F4DFB" w14:textId="4CB37EE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C9670C" w:rsidRPr="00C9670C" w14:paraId="499FC27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98A8A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B00E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FAABE" w14:textId="5D92F24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5ED4C" w14:textId="515B7A7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D783F" w14:textId="566AB04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ABCAA" w14:textId="39D61BD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</w:tr>
      <w:tr w:rsidR="00C9670C" w:rsidRPr="00C9670C" w14:paraId="264ECBD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3D23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4ECF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amon Magsaysay (Liargo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376CE" w14:textId="292CD1E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183CB" w14:textId="4BD810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9DD1B" w14:textId="7940D69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45742" w14:textId="6180D18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</w:tr>
      <w:tr w:rsidR="00C9670C" w:rsidRPr="00C9670C" w14:paraId="29943CB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E0CA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7786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38B59" w14:textId="45E25A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58D14" w14:textId="12C0C98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21780" w14:textId="4D6BA7B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C5E2C" w14:textId="021EEFB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</w:tr>
      <w:tr w:rsidR="00C9670C" w:rsidRPr="00C9670C" w14:paraId="4494A11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A864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F5D4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9C800" w14:textId="663DAE8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AA116" w14:textId="7BDC7F0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290D9" w14:textId="37D6B6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BB617" w14:textId="64A9BD3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</w:tr>
      <w:tr w:rsidR="00C9670C" w:rsidRPr="00C9670C" w14:paraId="07469F1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5090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6866A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minot (Don Mariano Marcos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6D9FB" w14:textId="6933E19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52656" w14:textId="67AB02B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C74E7" w14:textId="7A4187B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D9C94" w14:textId="1D1D541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</w:tr>
      <w:tr w:rsidR="00C9670C" w:rsidRPr="00C9670C" w14:paraId="5F1F5C7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51287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B310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bi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4CFC7" w14:textId="151DFF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3F742" w14:textId="0DB55B2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18376" w14:textId="548E59E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CE93C" w14:textId="555C5A2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</w:tr>
      <w:tr w:rsidR="00C9670C" w:rsidRPr="00C9670C" w14:paraId="4863B17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B7EE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F26F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mbuli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60E5F" w14:textId="74C5F15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22109" w14:textId="235D41A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A3DE5" w14:textId="2E01FCB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55C0C" w14:textId="588A96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</w:tr>
      <w:tr w:rsidR="00C9670C" w:rsidRPr="00C9670C" w14:paraId="28F01F3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BA57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725B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gb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E9766" w14:textId="168F67D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30DA0" w14:textId="75C9414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EB0C7" w14:textId="7A2FA52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0B3AA" w14:textId="4672D2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</w:tr>
      <w:tr w:rsidR="00C9670C" w:rsidRPr="00C9670C" w14:paraId="01E2C6B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B37E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D9E5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kur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F891B" w14:textId="1D97239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B9811" w14:textId="7398AF4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5940E" w14:textId="2C87705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D8254" w14:textId="47E11DE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C9670C" w:rsidRPr="00C9670C" w14:paraId="306862D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EE07F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44C0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56310" w14:textId="64B087B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63156" w14:textId="6FF4964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F5F85" w14:textId="176274D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062C3" w14:textId="2420AA1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</w:tr>
      <w:tr w:rsidR="00C9670C" w:rsidRPr="00C9670C" w14:paraId="39B0E4F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4A34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7C39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73C90" w14:textId="78E5365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0,793,099.1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B4FCD" w14:textId="2E55ACD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17676" w14:textId="52B2D2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A8AF8" w14:textId="2AA4E8C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0,793,099.18 </w:t>
            </w:r>
          </w:p>
        </w:tc>
      </w:tr>
      <w:tr w:rsidR="00C9670C" w:rsidRPr="00C9670C" w14:paraId="5F134ED2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4BB12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D87A44" w14:textId="285E54A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628,474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D74CA8" w14:textId="327B350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A4AD95" w14:textId="3DE9D2F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DA42431" w14:textId="6E96792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628,474.00 </w:t>
            </w:r>
          </w:p>
        </w:tc>
      </w:tr>
      <w:tr w:rsidR="00C9670C" w:rsidRPr="00C9670C" w14:paraId="6E4C0D7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3B76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0314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F4D7B" w14:textId="6C748F0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C4C9C" w14:textId="6B72883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3F037" w14:textId="73C8204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3250E" w14:textId="57B9F28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</w:tr>
      <w:tr w:rsidR="00C9670C" w:rsidRPr="00C9670C" w14:paraId="69DC105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E549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113E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u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665E7" w14:textId="5EEA22C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043F4" w14:textId="16F0B59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BDD5B" w14:textId="01EC025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7AD52" w14:textId="131DB92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</w:tr>
      <w:tr w:rsidR="00C9670C" w:rsidRPr="00C9670C" w14:paraId="6DE2BE2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B069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8787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159A0" w14:textId="509C834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8090C" w14:textId="67CC848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FD47F" w14:textId="4BFB436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7DC64" w14:textId="3F61F72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C9670C" w:rsidRPr="00C9670C" w14:paraId="67918B2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6068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56EF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DDDBC" w14:textId="4557FEB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02207" w14:textId="253C933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6513E" w14:textId="35DCBAE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7842D" w14:textId="09A0A05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</w:tr>
      <w:tr w:rsidR="00C9670C" w:rsidRPr="00C9670C" w14:paraId="3624000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396B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A55A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basal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5D492" w14:textId="082019E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8AF25" w14:textId="2B39832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3EA92" w14:textId="7CB6352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AAB7E" w14:textId="60279A3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</w:tr>
      <w:tr w:rsidR="00C9670C" w:rsidRPr="00C9670C" w14:paraId="1E7D784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22C4B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0AF9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C0B6A" w14:textId="213D9A4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6,0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ED520" w14:textId="09FE90D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2EA84" w14:textId="083160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BA524" w14:textId="34B581A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6,040.00 </w:t>
            </w:r>
          </w:p>
        </w:tc>
      </w:tr>
      <w:tr w:rsidR="00C9670C" w:rsidRPr="00C9670C" w14:paraId="795C626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CAA4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9DB8F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CCA26" w14:textId="492742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4,4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3CA0D" w14:textId="3DAB15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B420C" w14:textId="60556B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185D4" w14:textId="7CF7FAE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4,480.00 </w:t>
            </w:r>
          </w:p>
        </w:tc>
      </w:tr>
      <w:tr w:rsidR="00C9670C" w:rsidRPr="00C9670C" w14:paraId="57CC069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7ED3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47B7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0B928" w14:textId="5A0EC44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5,8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BE6DC" w14:textId="2B15363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449A8" w14:textId="68554B0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A93AA" w14:textId="7BDB90F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5,800.00 </w:t>
            </w:r>
          </w:p>
        </w:tc>
      </w:tr>
      <w:tr w:rsidR="00C9670C" w:rsidRPr="00C9670C" w14:paraId="596F7EF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5C40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DEB72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lutang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464BA" w14:textId="7517826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8F116" w14:textId="12C0341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5B7B4" w14:textId="7FAFD11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53EA5" w14:textId="791D8E0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</w:tr>
      <w:tr w:rsidR="00C9670C" w:rsidRPr="00C9670C" w14:paraId="634210E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5B09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3ED1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C5915" w14:textId="2196F57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27BE2" w14:textId="7E2495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74D3D" w14:textId="21D5D3B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B0994" w14:textId="78D1C31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</w:tr>
      <w:tr w:rsidR="00C9670C" w:rsidRPr="00C9670C" w14:paraId="3BB5E1D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F80A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66CF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seller Lim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01149" w14:textId="2BA82D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3DC29" w14:textId="67B216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1E50A" w14:textId="49E65F7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C89CC" w14:textId="1371330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</w:tr>
      <w:tr w:rsidR="00C9670C" w:rsidRPr="00C9670C" w14:paraId="0C48903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6A62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0782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EA8DD" w14:textId="76BFC34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11CAC" w14:textId="0A9283D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5CC05" w14:textId="7835D0F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0DE57" w14:textId="058F3E9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</w:tr>
      <w:tr w:rsidR="00C9670C" w:rsidRPr="00C9670C" w14:paraId="503A3AC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1D9B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9F06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t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7D490" w14:textId="4CE0CD3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286E9" w14:textId="1A699D6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E5005" w14:textId="3445313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08C35" w14:textId="3357F5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</w:tr>
      <w:tr w:rsidR="00C9670C" w:rsidRPr="00C9670C" w14:paraId="0A3FB55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CAC3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6C8D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ngaw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3AF4E" w14:textId="5E9B994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91CF3" w14:textId="42B145F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87969" w14:textId="4D8FF3B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67089" w14:textId="63B0D1E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</w:tr>
      <w:tr w:rsidR="00C9670C" w:rsidRPr="00C9670C" w14:paraId="6A54DDE7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1C3AF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0E312D" w14:textId="0681875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816E54" w14:textId="42053DA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726454" w14:textId="1B89C51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7FE639" w14:textId="4B5271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C9670C" w:rsidRPr="00C9670C" w14:paraId="366AAC2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1C50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07CC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FB2F6" w14:textId="6880483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16AF3" w14:textId="7B45EA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0AF30" w14:textId="7ECCD15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DA625" w14:textId="543061E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C9670C" w:rsidRPr="00C9670C" w14:paraId="1BDEDDAB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55AB06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32F2D25" w14:textId="07767BA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0,970,848.77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3E3E5B1" w14:textId="2034B1F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8EF9DE2" w14:textId="1F1E496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B888DD6" w14:textId="4B0FF92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0,970,848.77 </w:t>
            </w:r>
          </w:p>
        </w:tc>
      </w:tr>
      <w:tr w:rsidR="00C9670C" w:rsidRPr="00C9670C" w14:paraId="0160F67C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EA9E1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BFE8AA" w14:textId="3003272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226,071.4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4DBBD1" w14:textId="42AEB02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2B16B8" w14:textId="58F45F1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01369DD" w14:textId="5BC6850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226,071.42 </w:t>
            </w:r>
          </w:p>
        </w:tc>
      </w:tr>
      <w:tr w:rsidR="00C9670C" w:rsidRPr="00C9670C" w14:paraId="1FE4E0A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CA47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D6FF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ung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C4B25" w14:textId="068CEF9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B6EB6" w14:textId="59ADB24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2EC4C" w14:textId="27B7252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FF195" w14:textId="7063745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6FE7AC3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8B0D8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3E4D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o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EE74B" w14:textId="76B9FA7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C0441" w14:textId="70CAC61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C33EA" w14:textId="7EB0D88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06D0E" w14:textId="3D60659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C9670C" w:rsidRPr="00C9670C" w14:paraId="2DC8E5B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7EFD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9B83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olo Fortich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DFCE3" w14:textId="5DC9E0F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B6C8E" w14:textId="343E05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05722" w14:textId="64E246F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B7B23" w14:textId="4A1DDC2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3B2AA3B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0C4B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68AC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aka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6AAEB" w14:textId="2AF1B14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7BCE2" w14:textId="7313811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5F6D3" w14:textId="0AFC5E6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AFCDC" w14:textId="7A338D8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25312E3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D6ADE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AEA6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mpasug-o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08B0C" w14:textId="30C9192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34CAF" w14:textId="347EB73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1C332" w14:textId="33ED511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A250B" w14:textId="76722C0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</w:tr>
      <w:tr w:rsidR="00C9670C" w:rsidRPr="00C9670C" w14:paraId="5877CAD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65AA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04DC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ntap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3FD97" w14:textId="1162D68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47C33" w14:textId="335D359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D6B31" w14:textId="5841D9E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63F9F" w14:textId="46959CF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C9670C" w:rsidRPr="00C9670C" w14:paraId="7DCCCBC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CF1B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1FD5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159E9" w14:textId="0279B7D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30EEA" w14:textId="322A49F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02DF5" w14:textId="091DD3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FC8BA" w14:textId="1022DFF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</w:tr>
      <w:tr w:rsidR="00C9670C" w:rsidRPr="00C9670C" w14:paraId="5F24100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3133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4471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84D12" w14:textId="798C39F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16DD9" w14:textId="7C1DE2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01485" w14:textId="346ECBC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0015F" w14:textId="7983590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C9670C" w:rsidRPr="00C9670C" w14:paraId="189C0DD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79B3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5939A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ngca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6BFBA" w14:textId="12B3F3D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5EB2F" w14:textId="0B5C591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C2EC8" w14:textId="3A328A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BABC9" w14:textId="12757D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C9670C" w:rsidRPr="00C9670C" w14:paraId="74272ED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B815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EB69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F5E41" w14:textId="5F22F9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F9B37" w14:textId="20903F9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237EB" w14:textId="7053AB2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7E8EA" w14:textId="295F4C9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</w:tr>
      <w:tr w:rsidR="00C9670C" w:rsidRPr="00C9670C" w14:paraId="3CFA7C7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CF90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2A2C0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dingil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7E203" w14:textId="7DCF2D8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63BEB" w14:textId="644C09C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5945D" w14:textId="1B0772C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9B1F7" w14:textId="2340B14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C9670C" w:rsidRPr="00C9670C" w14:paraId="69DB4B5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5F21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4544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253C2" w14:textId="6EDEB58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3E7C7" w14:textId="6E3B055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FC73C" w14:textId="6671EF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B3213" w14:textId="3E40C05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C9670C" w:rsidRPr="00C9670C" w14:paraId="499ED7F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5CA8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878C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lilan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E90A3" w14:textId="14FC2EC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F79FB" w14:textId="6ACDCB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777F0" w14:textId="4366089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0FF4A" w14:textId="1EE08F9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C9670C" w:rsidRPr="00C9670C" w14:paraId="311D6AA5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CFAD4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migui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36ECAF" w14:textId="473CA1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22CD76" w14:textId="21CBDC5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312A8B" w14:textId="71F06E1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839E7F1" w14:textId="25E326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</w:tr>
      <w:tr w:rsidR="00C9670C" w:rsidRPr="00C9670C" w14:paraId="13B4498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1069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5E59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hino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55719" w14:textId="7AE6C8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B4F57" w14:textId="6E99E35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FC725" w14:textId="7D0DF3B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7D11A" w14:textId="3F5CFC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C9670C" w:rsidRPr="00C9670C" w14:paraId="6C4EA5B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525E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B8CF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mbaj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BEA93" w14:textId="69403CF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2D322" w14:textId="2BACDA8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A8EFF" w14:textId="26822FA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CD00F" w14:textId="6C421D0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</w:tr>
      <w:tr w:rsidR="00C9670C" w:rsidRPr="00C9670C" w14:paraId="3357B06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8804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ED89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747A3" w14:textId="176CA3F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3EF96" w14:textId="582F8F1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B3040" w14:textId="38F18F3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6CA29" w14:textId="6E2BE3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</w:tr>
      <w:tr w:rsidR="00C9670C" w:rsidRPr="00C9670C" w14:paraId="45E2E25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16BB0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0E48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nsilib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D41EE" w14:textId="07E7BF8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7043A" w14:textId="3F7C503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A0AD4" w14:textId="0FBD725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E0DE7" w14:textId="3001F90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C9670C" w:rsidRPr="00C9670C" w14:paraId="6D09251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14DB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01F5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g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FBBC6" w14:textId="50AA09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39357" w14:textId="2201811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84679" w14:textId="07D61F0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46FF0" w14:textId="0352834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C9670C" w:rsidRPr="00C9670C" w14:paraId="6E6F2214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E05D3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64BEA7" w14:textId="426AA5F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7,998,309.97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F2E4EE" w14:textId="5DC13E0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457D9D" w14:textId="6F70F23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0F0D33E" w14:textId="76FC87F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7,998,309.97 </w:t>
            </w:r>
          </w:p>
        </w:tc>
      </w:tr>
      <w:tr w:rsidR="00C9670C" w:rsidRPr="00C9670C" w14:paraId="4E8E0D3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B567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B1278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5B857" w14:textId="10F64AA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D9CE0" w14:textId="61F5A75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80ADB" w14:textId="6DF91A7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51FFE" w14:textId="0EDBDD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</w:tr>
      <w:tr w:rsidR="00C9670C" w:rsidRPr="00C9670C" w14:paraId="09B2BDE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9E0C0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FB3C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15162" w14:textId="0674FDB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BDFE3" w14:textId="14E8AD3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8E5A7" w14:textId="132E50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EF782" w14:textId="4387236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C9670C" w:rsidRPr="00C9670C" w14:paraId="771D482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B6CC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8FAC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o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9F1D2" w14:textId="182502E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EE859" w14:textId="567ACF1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46DC1" w14:textId="72FB919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373A3" w14:textId="42C3D2F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38702F0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5983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8D820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o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1E651" w14:textId="070107B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D6580" w14:textId="421089B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BC28E" w14:textId="6DA2274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3A085" w14:textId="0F64F1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</w:tr>
      <w:tr w:rsidR="00C9670C" w:rsidRPr="00C9670C" w14:paraId="3C0225F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C8BA8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842C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uswa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6AA8E" w14:textId="2F77EC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9D064" w14:textId="59F2079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C7F1E" w14:textId="177FE64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5863A" w14:textId="121D5C8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</w:tr>
      <w:tr w:rsidR="00C9670C" w:rsidRPr="00C9670C" w14:paraId="1AA6FF1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72AA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D26A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olambu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0E5E1" w14:textId="076987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FC354" w14:textId="738FED0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53824" w14:textId="570B7CD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7B9FC" w14:textId="27C9B0D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71A3C59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4CEF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51A7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nam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46825" w14:textId="06A3ADC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C4064" w14:textId="62D3132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EF3DA" w14:textId="1A9DD54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DBC87" w14:textId="4B59F77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6C8FA74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DF65F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71B7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ig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60F5C" w14:textId="6DD3A84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7EF73" w14:textId="3BADF1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9DD02" w14:textId="5496E0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03B1E" w14:textId="73CE01A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C9670C" w:rsidRPr="00C9670C" w14:paraId="19DD994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0637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5D4C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tung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0C7BD" w14:textId="2F33C5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B5149" w14:textId="45B7BA3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A3D21" w14:textId="0C53B8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7F79A" w14:textId="40ED8E4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6F47CF0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E3B3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39C6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4F8D0" w14:textId="0E2C11B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9F6AA" w14:textId="2361C06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8ACF4" w14:textId="6B3FE16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FD446" w14:textId="261154E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C9670C" w:rsidRPr="00C9670C" w14:paraId="1231B7E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DB2B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E878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2067B" w14:textId="3FC9CB1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F7E9E" w14:textId="47C75C9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93662" w14:textId="02A8D24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83646" w14:textId="3F0C0C2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C9670C" w:rsidRPr="00C9670C" w14:paraId="0DA93A4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89AB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4461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pata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25BAA" w14:textId="3370B40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36B24" w14:textId="5424673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2185F" w14:textId="08C431E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DDB9C" w14:textId="0AA9CC7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3349CBA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CE71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B4E6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AA8F7" w14:textId="719464E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101BE" w14:textId="777ED22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CB317" w14:textId="7E08F0B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F1D66" w14:textId="60090D1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3CC41DC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5F9F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44D9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una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10B79" w14:textId="69C4F50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1D93B" w14:textId="0981134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76FB7" w14:textId="5ABF8CF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5C408" w14:textId="07EFC06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57B7FD7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847A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2512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unun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0EDF5" w14:textId="4B70730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5BC34" w14:textId="23CBDB7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1D575" w14:textId="3F7E9AC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6B6AF" w14:textId="38A91A5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C9670C" w:rsidRPr="00C9670C" w14:paraId="40602FE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2DA0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4042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tao Ragat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14249" w14:textId="62C446C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8C1BD" w14:textId="24EDA8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D339E" w14:textId="1901194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22AEF" w14:textId="632B497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66DF9C1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A287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EAFD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C08A5" w14:textId="266A5D8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4775B" w14:textId="534FC8A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3E0F6" w14:textId="62B0B4D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9FD6E" w14:textId="26F79D8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C9670C" w:rsidRPr="00C9670C" w14:paraId="4756847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451E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762D0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pa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A7541" w14:textId="7A4FCA9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1274A" w14:textId="638FB0F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D1236" w14:textId="00A00BA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04A4E" w14:textId="22F0942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C9670C" w:rsidRPr="00C9670C" w14:paraId="131995B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2487F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02A0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gc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92397" w14:textId="5A4BA87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7118C" w14:textId="27183CC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922D2" w14:textId="2B78F54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9888A" w14:textId="60035A4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788192F7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918FE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4B805F" w14:textId="6259DDD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886700" w14:textId="7728646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E41E1A" w14:textId="5898DD5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A63A0A3" w14:textId="7B977B9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</w:tr>
      <w:tr w:rsidR="00C9670C" w:rsidRPr="00C9670C" w14:paraId="5F7869B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0117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A759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or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D2121" w14:textId="66EB471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CC695" w14:textId="587630B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B0292" w14:textId="2660CE6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E569B" w14:textId="0F34F2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C9670C" w:rsidRPr="00C9670C" w14:paraId="1AB9EBA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C326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55CC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iang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3FD5B" w14:textId="2247A2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B4A19" w14:textId="636667C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68A35" w14:textId="0B6141C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0E705" w14:textId="11B6C3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4D3C5E2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21C8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CCC4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63900" w14:textId="27B2459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5BA73" w14:textId="0F4F2F2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E9495" w14:textId="1A54677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70AEC" w14:textId="4C5D2CA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35E5B89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608F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2C80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11F72" w14:textId="693414D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01CE6" w14:textId="2B64BE1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17E24" w14:textId="7DFC80D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11C13" w14:textId="666AD8E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282CA67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7BAD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7D49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2D8A7" w14:textId="69ECD5D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E62FF" w14:textId="7372BDD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8B2CC" w14:textId="6F0BEBE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FEDA3" w14:textId="2DDF47E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C9670C" w:rsidRPr="00C9670C" w14:paraId="44309AD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BF44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6629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pez Jae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01F4E" w14:textId="07B6038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DC9E0" w14:textId="7F98CD8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68EB5" w14:textId="3B8C843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DAB2C" w14:textId="684F5F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70DAA72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1898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6660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roquieta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3D2EF" w14:textId="77A7CEE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FF8DC" w14:textId="356CD94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AE831" w14:textId="16D26F3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A523B" w14:textId="3E44D1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</w:tr>
      <w:tr w:rsidR="00C9670C" w:rsidRPr="00C9670C" w14:paraId="6D30A7C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4B699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ED1B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a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16AF2" w14:textId="732B2D6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0A898" w14:textId="69FD0F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0B187" w14:textId="43CB27D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74782" w14:textId="7CC4FA8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2D0FD74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26DA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5045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38C3E" w14:textId="384496B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7E0D2" w14:textId="24F7EF9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897E7" w14:textId="57AF4C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85AED" w14:textId="0417F99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4388481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C28F7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7A04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pang Dalag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D8769" w14:textId="5CB8335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08E07" w14:textId="7B976F6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575F0" w14:textId="600E682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A5866" w14:textId="111EF21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5F60223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1EEF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7999C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D4089" w14:textId="1BCB076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1880F" w14:textId="7F8268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D7B72" w14:textId="7E800E9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58FA4" w14:textId="6B506A7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73141A4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E035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29BC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lari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03C6D" w14:textId="79486B1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AEE7A" w14:textId="54EA141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B7FBC" w14:textId="1BD427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018BA" w14:textId="39DF945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688FFF0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1C4E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ABB8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on Victoriano Chiongbian (Don Mariano Marcos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961C5" w14:textId="5DBF60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884BA" w14:textId="646D796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8BC53" w14:textId="1A15709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D6D15" w14:textId="245651F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2F48B25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68AD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9B49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21E89" w14:textId="57E1736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A3627" w14:textId="313A66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C527A" w14:textId="6DD290B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50A22" w14:textId="5E98298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</w:tr>
      <w:tr w:rsidR="00C9670C" w:rsidRPr="00C9670C" w14:paraId="3C06251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E318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E1EC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nacab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F3D8B" w14:textId="619CC4F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8A609" w14:textId="6ECFAEC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66502" w14:textId="74DF782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DF158" w14:textId="422E70F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1E66F26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A7F2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E0A0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gub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2EA0F" w14:textId="2779BA2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A1A8A" w14:textId="567C279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8F8D9" w14:textId="06A9AEC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F7912" w14:textId="2C1362A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6888086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EF37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E50E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37F52" w14:textId="5E99C38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843DA" w14:textId="72B9077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004F2" w14:textId="3FFFF0C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A9068" w14:textId="3106D1D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2AD0319B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B638C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ADAF7D" w14:textId="35AFE6C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9,436,098.01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325641" w14:textId="5DB5606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23E197" w14:textId="3969589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D923FEF" w14:textId="256C08B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9,436,098.01 </w:t>
            </w:r>
          </w:p>
        </w:tc>
      </w:tr>
      <w:tr w:rsidR="00C9670C" w:rsidRPr="00C9670C" w14:paraId="303A578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BD86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8EF9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CFC82" w14:textId="10D8009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,044,139.01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FA99E" w14:textId="7100BDB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AFA8D" w14:textId="33F169B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AB922" w14:textId="56B5946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,044,139.01 </w:t>
            </w:r>
          </w:p>
        </w:tc>
      </w:tr>
      <w:tr w:rsidR="00C9670C" w:rsidRPr="00C9670C" w14:paraId="6E9D1AC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C66F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7609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ingasa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207B5" w14:textId="7C9BEB7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E65B9" w14:textId="03B41A4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1422C" w14:textId="27B107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47543" w14:textId="049DFA8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C9670C" w:rsidRPr="00C9670C" w14:paraId="3AB7DB3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8A84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C3B9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ingo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7694B" w14:textId="7FFD555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F673F" w14:textId="06643B5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89F3E" w14:textId="3CB3823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21909" w14:textId="5CFFA40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456CC90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1D28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56C9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nuan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2B803" w14:textId="290D940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A33EB" w14:textId="42130FC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67658" w14:textId="552493D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6DBBF" w14:textId="4C4DD54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C9670C" w:rsidRPr="00C9670C" w14:paraId="326407F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809F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4654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noguit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E7FDA" w14:textId="6F6AC27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BC257" w14:textId="6C3C052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B25B3" w14:textId="699B353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2104F" w14:textId="7F8B72F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C9670C" w:rsidRPr="00C9670C" w14:paraId="3A5D56C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28C3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ABD2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gonglo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75577" w14:textId="25676EA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676F8" w14:textId="5D8248F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EDF89" w14:textId="3B1455C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263A2" w14:textId="5F946C3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C9670C" w:rsidRPr="00C9670C" w14:paraId="3BB31DB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7000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8464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saysay (Linugos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C43A4" w14:textId="5276F45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BD978" w14:textId="4839236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2CA34" w14:textId="493E02F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3FF29" w14:textId="0967059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</w:tr>
      <w:tr w:rsidR="00C9670C" w:rsidRPr="00C9670C" w14:paraId="047370E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88D0C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E121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91E94" w14:textId="2915E0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6D0E8" w14:textId="564975E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93684" w14:textId="26E472C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D1E73" w14:textId="64E0306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C9670C" w:rsidRPr="00C9670C" w14:paraId="643CD84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FA85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9B13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l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0CA93" w14:textId="2AE52E0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82E55" w14:textId="385EB4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67746" w14:textId="6106509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AB722" w14:textId="7CCC813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C9670C" w:rsidRPr="00C9670C" w14:paraId="2CC7D72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122B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D659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ugbongcog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EA0DA" w14:textId="5BBAC1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DACF9" w14:textId="5B90FB4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1CE3B" w14:textId="7C3117B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19E5B" w14:textId="48ED9C8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C9670C" w:rsidRPr="00C9670C" w14:paraId="110797C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60E6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4067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ubiji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A17FF" w14:textId="69EC577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74DA7" w14:textId="4C69D18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AEC78" w14:textId="4FBCE03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E6CA4" w14:textId="2E3D79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C9670C" w:rsidRPr="00C9670C" w14:paraId="0819989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6D71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860B0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laveri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219FC" w14:textId="748E4F3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B9790" w14:textId="3E50536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23FEF" w14:textId="39CBAE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B9EBE" w14:textId="190AF76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C9670C" w:rsidRPr="00C9670C" w14:paraId="674DD48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EFDE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F006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F2A76" w14:textId="7F2CB7E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CCFCD" w14:textId="00A16F7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CCAA3" w14:textId="243F9D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6768D" w14:textId="3729F42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</w:tr>
      <w:tr w:rsidR="00C9670C" w:rsidRPr="00C9670C" w14:paraId="0DA2E5A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0503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71EE6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itagum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49806" w14:textId="26BE7DA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90283" w14:textId="6AF51B5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21775" w14:textId="45D0585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AC25C" w14:textId="2BA9F50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C9670C" w:rsidRPr="00C9670C" w14:paraId="503C313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50ABE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FA94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nit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D6234" w14:textId="13E5845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D5030" w14:textId="49458CE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A1F79" w14:textId="6B0B419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63D4D" w14:textId="53CBBD9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</w:tr>
      <w:tr w:rsidR="00C9670C" w:rsidRPr="00C9670C" w14:paraId="43A80C9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39918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0D3D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sa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CADBC" w14:textId="6BC1E79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1E714" w14:textId="3EFC1DD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AC5C1" w14:textId="77D5568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14EA4" w14:textId="4FBF19F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C9670C" w:rsidRPr="00C9670C" w14:paraId="6C85531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7C80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0D5A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guindin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2760F" w14:textId="7565B41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81555" w14:textId="725078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74FB3" w14:textId="67C73E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93622" w14:textId="7CCF47D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C9670C" w:rsidRPr="00C9670C" w14:paraId="1EC76EA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109F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94C7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80A83" w14:textId="7BFE1C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818C9" w14:textId="1D4A672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B9EA8" w14:textId="3C84690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23905" w14:textId="7F24ED6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</w:tr>
      <w:tr w:rsidR="00C9670C" w:rsidRPr="00C9670C" w14:paraId="4335070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BC7A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6BE6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gait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3A833" w14:textId="25E2483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86F24" w14:textId="39429A0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C7DEA" w14:textId="526C9FF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73893" w14:textId="6DAC242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C9670C" w:rsidRPr="00C9670C" w14:paraId="54011B9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C5D0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9D78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ECEF4" w14:textId="519B79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65037" w14:textId="2FE9E00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02532" w14:textId="4C4B830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FD97D" w14:textId="33B769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C9670C" w:rsidRPr="00C9670C" w14:paraId="5BC12C9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CDD3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FE4B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po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54659" w14:textId="58806DE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89B53" w14:textId="4717D5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B9492" w14:textId="2E893B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F8194" w14:textId="3980DE2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C9670C" w:rsidRPr="00C9670C" w14:paraId="728E6C5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D8C54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5B4A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10FF0" w14:textId="2734F98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D41C8" w14:textId="6BF2F9F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15618" w14:textId="51C88A2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0B8A7" w14:textId="162F1B8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C9670C" w:rsidRPr="00C9670C" w14:paraId="7C37AA5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F3C4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8D84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EA74A" w14:textId="5570859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4870B" w14:textId="2D1264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D7D94" w14:textId="2803EAA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7534F" w14:textId="4091077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</w:tr>
      <w:tr w:rsidR="00C9670C" w:rsidRPr="00C9670C" w14:paraId="146724C1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E8E075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9BCA90A" w14:textId="3C11FF0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5ADB807" w14:textId="567B498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479C4C0" w14:textId="6917879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E7DDC48" w14:textId="4B6BB5A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</w:tr>
      <w:tr w:rsidR="00C9670C" w:rsidRPr="00C9670C" w14:paraId="099AB4B6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F9AD2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7444A7" w14:textId="1DBBF8A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7A76D7" w14:textId="5D728E4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2DC41D" w14:textId="2213E89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2C9543E" w14:textId="24E068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</w:tr>
      <w:tr w:rsidR="00C9670C" w:rsidRPr="00C9670C" w14:paraId="5B2D94E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36A6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5EBC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2FC85" w14:textId="68BCD13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E623E" w14:textId="128AC34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BBBF6" w14:textId="11AEA34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6CB99" w14:textId="0BA5846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</w:tr>
      <w:tr w:rsidR="00C9670C" w:rsidRPr="00C9670C" w14:paraId="591CC97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737D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5201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ak (San Vicente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D2A89" w14:textId="4EFDE49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5A03C" w14:textId="090135D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10F29" w14:textId="220030B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F9147" w14:textId="6D9CA5C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</w:tr>
      <w:tr w:rsidR="00C9670C" w:rsidRPr="00C9670C" w14:paraId="121FC49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939A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4FB8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257AA" w14:textId="3ABE07D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9E4A1" w14:textId="091159A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4E675" w14:textId="5B1438A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9D48B" w14:textId="7FB6888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C9670C" w:rsidRPr="00C9670C" w14:paraId="1F7D4F7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651F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33A8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c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97063" w14:textId="4D34FC4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95EE8" w14:textId="352B777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AB510" w14:textId="7B9BB6D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0E4EE" w14:textId="59C2DA8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</w:tr>
      <w:tr w:rsidR="00C9670C" w:rsidRPr="00C9670C" w14:paraId="142C701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DCBD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1C18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agusan (San Mariano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9803A" w14:textId="1D619A5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90F68" w14:textId="4A14806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0D68F" w14:textId="44841C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3F441" w14:textId="6D6F721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</w:tr>
      <w:tr w:rsidR="00C9670C" w:rsidRPr="00C9670C" w14:paraId="365BED3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3D91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C724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wab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880E7" w14:textId="102A373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614D5" w14:textId="08C34C0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9ECF8" w14:textId="31CC8FB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4CBC5" w14:textId="5FFA5F8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</w:tr>
      <w:tr w:rsidR="00C9670C" w:rsidRPr="00C9670C" w14:paraId="6C4E59B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77D1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5DBA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nkay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96844" w14:textId="469044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1F289" w14:textId="7B0F8F2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258F3" w14:textId="592824B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B1A54" w14:textId="17D6E0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</w:tr>
      <w:tr w:rsidR="00C9670C" w:rsidRPr="00C9670C" w14:paraId="28AE5F8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58CB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509D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ntevist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7A5D9" w14:textId="0FFA9BB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22B68" w14:textId="41DD7DB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809C0" w14:textId="208EEC8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AE3D6" w14:textId="0C7F774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</w:tr>
      <w:tr w:rsidR="00C9670C" w:rsidRPr="00C9670C" w14:paraId="0D5CE7B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3888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9454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buntur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3DBBC" w14:textId="493CB33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18973" w14:textId="6C05C2D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2C590" w14:textId="4DF1861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1F569" w14:textId="3C72B0A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</w:tr>
      <w:tr w:rsidR="00C9670C" w:rsidRPr="00C9670C" w14:paraId="4F8E7E2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1F50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0F09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9D645" w14:textId="1BBCC3B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E0EF9" w14:textId="44DA9B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154AD" w14:textId="7CBF620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A522E" w14:textId="5B14E59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</w:tr>
      <w:tr w:rsidR="00C9670C" w:rsidRPr="00C9670C" w14:paraId="07FFC1A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9855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C394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tuk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E7C96" w14:textId="2894263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E62E2" w14:textId="3CE7687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42A27" w14:textId="5BE270A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200E6" w14:textId="737328B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</w:tr>
      <w:tr w:rsidR="00C9670C" w:rsidRPr="00C9670C" w14:paraId="1447E2CC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B4728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9A05CD" w14:textId="58B8693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DD46D7" w14:textId="047025A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F376E1" w14:textId="0749B2A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724683C" w14:textId="5525AB6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</w:tr>
      <w:tr w:rsidR="00C9670C" w:rsidRPr="00C9670C" w14:paraId="39EB15C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4559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5805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suncion (Saug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A542F" w14:textId="4FC67B2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C9E91" w14:textId="46F7431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BD9B3" w14:textId="3AD776B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B6445" w14:textId="0449EA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</w:tr>
      <w:tr w:rsidR="00C9670C" w:rsidRPr="00C9670C" w14:paraId="4B134CB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AE5C0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CC33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raulio E. Dujal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9226B" w14:textId="17A6E3F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A20C3" w14:textId="1DE1ED3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7B406" w14:textId="7EC92A4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24C8D" w14:textId="1320B2F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</w:tr>
      <w:tr w:rsidR="00C9670C" w:rsidRPr="00C9670C" w14:paraId="3E8F881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73354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F464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8AE38" w14:textId="15DE1FB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087A9" w14:textId="55C198F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15F33" w14:textId="64B544D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DE44B" w14:textId="4A949DE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</w:tr>
      <w:tr w:rsidR="00C9670C" w:rsidRPr="00C9670C" w14:paraId="133CDCC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523C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9D34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sland Garden City of Sam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AD954" w14:textId="60C9560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04EA5" w14:textId="42DE7CB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5F5B1" w14:textId="66D636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F7AC4" w14:textId="4B59867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</w:tr>
      <w:tr w:rsidR="00C9670C" w:rsidRPr="00C9670C" w14:paraId="48D036B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D66A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7D14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palo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4B556" w14:textId="40CB2D3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D7996" w14:textId="2EE4791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E4510" w14:textId="17ECBAA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C3AED" w14:textId="77425BA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</w:tr>
      <w:tr w:rsidR="00C9670C" w:rsidRPr="00C9670C" w14:paraId="28D8BD5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F6C0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15F0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778D2" w14:textId="2530607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2CBA1" w14:textId="5B93471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ADA4D" w14:textId="70DC7DC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5645C" w14:textId="29F73C1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</w:tr>
      <w:tr w:rsidR="00C9670C" w:rsidRPr="00C9670C" w14:paraId="4B6F379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E4E2D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F0DF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Panab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7E851" w14:textId="2D00469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843C4" w14:textId="3908812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C95F6" w14:textId="09499C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1DD9A" w14:textId="50DF606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</w:tr>
      <w:tr w:rsidR="00C9670C" w:rsidRPr="00C9670C" w14:paraId="590E66D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56B5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2976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7453A" w14:textId="5054ABF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790BE" w14:textId="7669A13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8BE96" w14:textId="328CEFD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45A2E" w14:textId="05D4BB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C9670C" w:rsidRPr="00C9670C" w14:paraId="39C8A4E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BC6D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8925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37BE1" w14:textId="0901009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46A3D" w14:textId="1003DF4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C779B" w14:textId="50334BB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56028" w14:textId="0C34CCF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</w:tr>
      <w:tr w:rsidR="00C9670C" w:rsidRPr="00C9670C" w14:paraId="0E99BFD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A955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12F7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776F2" w14:textId="3893E52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B0605" w14:textId="001BCD8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2BB11" w14:textId="36AD25F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F5F6F" w14:textId="2EE0D80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</w:tr>
      <w:tr w:rsidR="00C9670C" w:rsidRPr="00C9670C" w14:paraId="7525779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090D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A2434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aingo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AEDB4" w14:textId="3D94A8D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DEB1C" w14:textId="44869D7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15E0C" w14:textId="2219A54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1DA22" w14:textId="0E46BC0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</w:tr>
      <w:tr w:rsidR="00C9670C" w:rsidRPr="00C9670C" w14:paraId="218BE511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69566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23E3EB" w14:textId="148F6E4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EB5A95" w14:textId="170B1D9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FEC00D" w14:textId="0A09654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B1A75DB" w14:textId="20022E1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</w:tr>
      <w:tr w:rsidR="00C9670C" w:rsidRPr="00C9670C" w14:paraId="6DAD490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F8CF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0177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sal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0A5AB" w14:textId="0F387CF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05382" w14:textId="1E5042C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07986" w14:textId="44F6B50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2AE3F" w14:textId="6A44EF2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</w:tr>
      <w:tr w:rsidR="00C9670C" w:rsidRPr="00C9670C" w14:paraId="55F8177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7D50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480E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2E8F4" w14:textId="01409BD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F9ED8" w14:textId="7EBD12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DCC3D" w14:textId="7AC11CD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11F18" w14:textId="2B72840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</w:tr>
      <w:tr w:rsidR="00C9670C" w:rsidRPr="00C9670C" w14:paraId="3CC8994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A80B6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9BDC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Digo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2CCA5" w14:textId="55960B2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19CC0" w14:textId="195D5AB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73E2E" w14:textId="17318B8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928AD" w14:textId="26F0690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</w:tr>
      <w:tr w:rsidR="00C9670C" w:rsidRPr="00C9670C" w14:paraId="7DDC966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C2EF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3EB6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B283C" w14:textId="46D048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360C3" w14:textId="2C9F0DB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3DFF2" w14:textId="50AD326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32F36" w14:textId="7BFBDA9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</w:tr>
      <w:tr w:rsidR="00C9670C" w:rsidRPr="00C9670C" w14:paraId="647AFAE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1FE6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87B8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blaw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78492" w14:textId="6A26E62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5940F" w14:textId="3C41DAE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DADB6" w14:textId="7D8AB1A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DEF2D" w14:textId="5ABC63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</w:tr>
      <w:tr w:rsidR="00C9670C" w:rsidRPr="00C9670C" w14:paraId="42C52E8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8A52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E54B5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952CD" w14:textId="1EB730F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A73C4" w14:textId="302150A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7F241" w14:textId="0939489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58F77" w14:textId="0473B7C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</w:tr>
      <w:tr w:rsidR="00C9670C" w:rsidRPr="00C9670C" w14:paraId="0D7EED9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5F8C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5FC6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la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0DCE6" w14:textId="2B7DD9E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74974" w14:textId="2DD550C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9E88B" w14:textId="0C437C5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AEAA5" w14:textId="10A0B81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</w:tr>
      <w:tr w:rsidR="00C9670C" w:rsidRPr="00C9670C" w14:paraId="5B6584B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E1B6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D9B2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tan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505A0" w14:textId="736423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58D4A" w14:textId="1F5C0A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A1246" w14:textId="250ED6A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BB85B" w14:textId="63B456D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</w:tr>
      <w:tr w:rsidR="00C9670C" w:rsidRPr="00C9670C" w14:paraId="226B59C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27B3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EA38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dad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57AF7" w14:textId="2494ECA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B43A6" w14:textId="0DFEEFD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F230D" w14:textId="5905BC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08B34" w14:textId="1801BFD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</w:tr>
      <w:tr w:rsidR="00C9670C" w:rsidRPr="00C9670C" w14:paraId="4A244AA2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60422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D756C6" w14:textId="2D2380C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2893AB" w14:textId="1995769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B5C144" w14:textId="4347A41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8C425BE" w14:textId="0D413B6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</w:tr>
      <w:tr w:rsidR="00C9670C" w:rsidRPr="00C9670C" w14:paraId="459ED782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0147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D5353" w14:textId="7529C8F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25F02" w14:textId="3953C46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3B0FD" w14:textId="13E60CE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9848B" w14:textId="6B73A58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,442,703.84 </w:t>
            </w:r>
          </w:p>
        </w:tc>
      </w:tr>
      <w:tr w:rsidR="00C9670C" w:rsidRPr="00C9670C" w14:paraId="53C67D9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E5E9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04BF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ang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FB6C6" w14:textId="5E7DFF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3948F" w14:textId="28FBFE1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7087E" w14:textId="10C13D3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D9BC0" w14:textId="4E4ECD8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</w:tr>
      <w:tr w:rsidR="00C9670C" w:rsidRPr="00C9670C" w14:paraId="5CCEE07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E306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22B72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p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8482E" w14:textId="7C28FC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5CDDC" w14:textId="6C4670D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74481" w14:textId="0677625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BE74F" w14:textId="4036BAA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C9670C" w:rsidRPr="00C9670C" w14:paraId="7891FB8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51DA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F57E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BF04A" w14:textId="04BB8F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E29A3" w14:textId="47AAC09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03B7D" w14:textId="1B67FE8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70C31" w14:textId="6586580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C9670C" w:rsidRPr="00C9670C" w14:paraId="3B75744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B865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DB43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75814" w14:textId="5DEB2BD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AD6A6" w14:textId="2A6601F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980FC" w14:textId="6D124A7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625DB" w14:textId="79684C4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</w:tr>
      <w:tr w:rsidR="00C9670C" w:rsidRPr="00C9670C" w14:paraId="3703B7BD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F98D7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B43238" w14:textId="2AD5CC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F76616" w14:textId="0350CD0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14285E" w14:textId="2711CDB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C5D77D7" w14:textId="67DF394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</w:tr>
      <w:tr w:rsidR="00C9670C" w:rsidRPr="00C9670C" w14:paraId="0602068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C9B2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8608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it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B5069" w14:textId="09FDFD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8CFA4" w14:textId="3FDA8C1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2BE63" w14:textId="7680329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EC6D0" w14:textId="3572858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</w:tr>
      <w:tr w:rsidR="00C9670C" w:rsidRPr="00C9670C" w14:paraId="737EE81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1AA7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4370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08F38" w14:textId="2D70570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3123D" w14:textId="53FEAA0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F7F29" w14:textId="3B7F9BC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E1FF0" w14:textId="133248C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</w:tr>
      <w:tr w:rsidR="00C9670C" w:rsidRPr="00C9670C" w14:paraId="1B85EB8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B3F6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C4C5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8FA4C" w14:textId="033CF7D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7100D" w14:textId="73FD27D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F7F6B" w14:textId="29B62DB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7E44A" w14:textId="122863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</w:tr>
      <w:tr w:rsidR="00C9670C" w:rsidRPr="00C9670C" w14:paraId="36C1C9E1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BA9CDB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C45FBB6" w14:textId="04C54BE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3D6564C" w14:textId="6860635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0B99201" w14:textId="0624067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A22F585" w14:textId="3C419B3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</w:tr>
      <w:tr w:rsidR="00C9670C" w:rsidRPr="00C9670C" w14:paraId="082B1D01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6A96A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225D4E" w14:textId="02111E6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6274F8" w14:textId="31924C1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2E1CD7" w14:textId="762EBC3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1560A4" w14:textId="78E7CB3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</w:tr>
      <w:tr w:rsidR="00C9670C" w:rsidRPr="00C9670C" w14:paraId="126BFBF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462F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6638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amad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4B676" w14:textId="078FCF6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8C235" w14:textId="732F805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F2FF7" w14:textId="5BAB61E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FDFDC" w14:textId="009CB4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C9670C" w:rsidRPr="00C9670C" w14:paraId="3BB9EA2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E011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D427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eos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CEC3C" w14:textId="1AF8156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F9B6E" w14:textId="6BD0739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A9871" w14:textId="29ED82D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6D37B" w14:textId="06F9AA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C9670C" w:rsidRPr="00C9670C" w14:paraId="307E62A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8852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9F33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4D6C7" w14:textId="7E4100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080EA" w14:textId="758595C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E44B5" w14:textId="59B1B4C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EBA54" w14:textId="7CAE8E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C9670C" w:rsidRPr="00C9670C" w14:paraId="46A2DB5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AA20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7348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rak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6B8E5" w14:textId="43CD871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FF64C" w14:textId="38D2D15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8718F" w14:textId="5332B38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984BE" w14:textId="1CDD0A9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C9670C" w:rsidRPr="00C9670C" w14:paraId="733D201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C69F3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D689F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isil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7E781" w14:textId="3FBEFC2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915BC" w14:textId="1746FDE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386EB" w14:textId="52A0BF8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BB2FF" w14:textId="3E44A1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C9670C" w:rsidRPr="00C9670C" w14:paraId="50F80E2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5169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4102B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bac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1E81F" w14:textId="7ADF50A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2A53C" w14:textId="1630B71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9BC93" w14:textId="7F7D9E9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41BB6" w14:textId="3B6519D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C9670C" w:rsidRPr="00C9670C" w14:paraId="2488B73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3555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ECC4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F33BB" w14:textId="56EEFA3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05D68" w14:textId="79FF2AE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C3BC5" w14:textId="06D8167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DB801" w14:textId="7F9C11B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C9670C" w:rsidRPr="00C9670C" w14:paraId="6520B6A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E9D70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A1E4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84642" w14:textId="318326B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C4238" w14:textId="00260A7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53BED" w14:textId="264B67C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8EE49" w14:textId="0BE9386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</w:tr>
      <w:tr w:rsidR="00C9670C" w:rsidRPr="00C9670C" w14:paraId="46568C2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C268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2E8DD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un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43C8F" w14:textId="587097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4107D" w14:textId="0D77BEA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983BF" w14:textId="31F40E0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0056F" w14:textId="4E104F9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C9670C" w:rsidRPr="00C9670C" w14:paraId="299F541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BBF9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29EC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pet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25A10" w14:textId="4EB06DB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60357" w14:textId="2E7D9DE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AC6D2" w14:textId="47777A1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A3231" w14:textId="42DF319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C9670C" w:rsidRPr="00C9670C" w14:paraId="1CF0403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6AFE8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3760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kilal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2F2F6" w14:textId="52D8F51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F7EBD" w14:textId="5079E74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DFB6B" w14:textId="7B058D8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2FAC9" w14:textId="1DF55FF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C9670C" w:rsidRPr="00C9670C" w14:paraId="50A703B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DCE61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748F6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talam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D0921" w14:textId="12840C4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3F3C2" w14:textId="2143382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B245E" w14:textId="78FD735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F05E6" w14:textId="3911160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C9670C" w:rsidRPr="00C9670C" w14:paraId="1C8BFF5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4584C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39A3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dsayap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FF43E" w14:textId="00E5061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9B435" w14:textId="6887D33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32C3F" w14:textId="438CA57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5424F" w14:textId="1E63FD5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C9670C" w:rsidRPr="00C9670C" w14:paraId="287DAF2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0884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8B81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'la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A9828" w14:textId="7F1A021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BF5B2" w14:textId="13428A9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D8C3A" w14:textId="446A9F0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954DB" w14:textId="36AEC94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</w:tr>
      <w:tr w:rsidR="00C9670C" w:rsidRPr="00C9670C" w14:paraId="17A88E4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5C54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E51F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gkaway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C5A68" w14:textId="426928A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53F97" w14:textId="5A8F9FE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56EC8" w14:textId="1D9A673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7A9D9" w14:textId="2E89ADA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C9670C" w:rsidRPr="00C9670C" w14:paraId="75F3E06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683B2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2017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kit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EF1D7" w14:textId="7CDBC54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0CD7A" w14:textId="0153B17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78B46" w14:textId="4708F69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6E0FC" w14:textId="318D3BF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C9670C" w:rsidRPr="00C9670C" w14:paraId="34D4526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F51FF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74DE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33E60" w14:textId="3A7EF8C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CC4F7" w14:textId="7B29F8C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D0B47" w14:textId="1E3FF42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66A93" w14:textId="7ED30A4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C9670C" w:rsidRPr="00C9670C" w14:paraId="79C364C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AB9E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A7D0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lun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B5287" w14:textId="43E29AF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9EED7" w14:textId="0437DFD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C9A3A" w14:textId="50AF655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58109" w14:textId="533A84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C9670C" w:rsidRPr="00C9670C" w14:paraId="4088DB80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FEEF4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2F4D4A" w14:textId="7D7BD92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B4F470" w14:textId="6DB7C92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123D63" w14:textId="6DA479D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6C9CA7F" w14:textId="2943E9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</w:tr>
      <w:tr w:rsidR="00C9670C" w:rsidRPr="00C9670C" w14:paraId="0B39592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990E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8816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90896" w14:textId="330FEB9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B36DC" w14:textId="3970950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483FD" w14:textId="7D967DC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87A98" w14:textId="3833CFB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</w:tr>
      <w:tr w:rsidR="00C9670C" w:rsidRPr="00C9670C" w14:paraId="4E23873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E278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F314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amb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20BFF" w14:textId="3EE8457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2E6A4" w14:textId="4308FE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6F379" w14:textId="732EBBA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75740" w14:textId="03D5D04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C9670C" w:rsidRPr="00C9670C" w14:paraId="207FDF9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670F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796F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asim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7F552" w14:textId="35B5758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B3856" w14:textId="0FC84F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D044D" w14:textId="0E06BAE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AB545" w14:textId="3FA41BC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C9670C" w:rsidRPr="00C9670C" w14:paraId="0F68F75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1852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F5A6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itum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C04B3" w14:textId="2CD098F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D145B" w14:textId="5D8DA7A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2ABEC" w14:textId="2E5F61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A2D70" w14:textId="04FD7B7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C9670C" w:rsidRPr="00C9670C" w14:paraId="5E1875D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4C52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6C442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abe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E9375" w14:textId="556A00A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BD7CE" w14:textId="3106AFA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2CDAF" w14:textId="6612D23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96FDD" w14:textId="2CA9B01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C9670C" w:rsidRPr="00C9670C" w14:paraId="7EEE31C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D4C4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4798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78810" w14:textId="682F76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B9AFD" w14:textId="4AC6D58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5B931" w14:textId="617ECDF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E9278" w14:textId="7C589F8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</w:tr>
      <w:tr w:rsidR="00C9670C" w:rsidRPr="00C9670C" w14:paraId="0AF5DAC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7834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4A77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pat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A5F0B" w14:textId="19037EF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D13C5" w14:textId="411F80A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C4031" w14:textId="45078A2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74031" w14:textId="32232CF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C9670C" w:rsidRPr="00C9670C" w14:paraId="7020FAE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7CDF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5D20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ung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81B96" w14:textId="7CAFB72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6FB53" w14:textId="5822FCF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44A9B" w14:textId="1E3911E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F29FF" w14:textId="33A944A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C9670C" w:rsidRPr="00C9670C" w14:paraId="1742B6AA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46F08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870959" w14:textId="5769816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7E50AE" w14:textId="61367F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EA09A3" w14:textId="283473A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C8097AC" w14:textId="2001452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</w:tr>
      <w:tr w:rsidR="00C9670C" w:rsidRPr="00C9670C" w14:paraId="3A59AB0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64B1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B4EB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81733" w14:textId="0C02826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EF371" w14:textId="61884B6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E0FE4" w14:textId="6A79C7C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46F7F" w14:textId="5D191C2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</w:tr>
      <w:tr w:rsidR="00C9670C" w:rsidRPr="00C9670C" w14:paraId="48CAE24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403D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41B1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FD583" w14:textId="3EA862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ED71D" w14:textId="7CB698B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F22D2" w14:textId="49D7359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77700" w14:textId="6B54E75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C9670C" w:rsidRPr="00C9670C" w14:paraId="1B3649F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8B8C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5A07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96D23" w14:textId="24E683E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CC03D" w14:textId="6435A66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7CCE9" w14:textId="1C920B0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CDDEF" w14:textId="1DF01E1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</w:tr>
      <w:tr w:rsidR="00C9670C" w:rsidRPr="00C9670C" w14:paraId="22BC134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FD72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CDD6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ke Sebu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5F4FC" w14:textId="135A52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42F1A" w14:textId="23C3ECA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FE432" w14:textId="3852690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20D6F" w14:textId="2BB1E87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C9670C" w:rsidRPr="00C9670C" w14:paraId="603E6FB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C0CE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763F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oral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2CC1B" w14:textId="193802C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CE554" w14:textId="2879A4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67FDD" w14:textId="3318645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40B8B" w14:textId="709A16E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C9670C" w:rsidRPr="00C9670C" w14:paraId="50D979A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1990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9571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lomolok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E3517" w14:textId="2EA8C04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78E3F" w14:textId="00C85D9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8C706" w14:textId="590AF3B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81D9A" w14:textId="0459F61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C9670C" w:rsidRPr="00C9670C" w14:paraId="2C22A01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1E0CF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4FFC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471A6" w14:textId="6F8901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89B50" w14:textId="6B1AF0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B13C4" w14:textId="378E6D9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23FE2" w14:textId="31C5735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</w:tr>
      <w:tr w:rsidR="00C9670C" w:rsidRPr="00C9670C" w14:paraId="5A0036A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6579F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3BA4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urallah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D8084" w14:textId="0AB73E7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8428A" w14:textId="745F1A3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D61E7" w14:textId="48E77CD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1B67C" w14:textId="46F284B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</w:tr>
      <w:tr w:rsidR="00C9670C" w:rsidRPr="00C9670C" w14:paraId="060D534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E880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6489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mpak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AC775" w14:textId="744BEB4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292BF" w14:textId="208727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4688C" w14:textId="15F818F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BC7C8" w14:textId="097DC53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C9670C" w:rsidRPr="00C9670C" w14:paraId="7908070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411B7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79F6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tan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B70A8" w14:textId="7D2FCDB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DE459" w14:textId="75DCD79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E2C55" w14:textId="53E559A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79869" w14:textId="7CC2C21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</w:tr>
      <w:tr w:rsidR="00C9670C" w:rsidRPr="00C9670C" w14:paraId="2A418CE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2A89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B0EF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'bol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9C63E" w14:textId="11D7F39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6E7F5" w14:textId="0CB2A21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D54A8" w14:textId="1081B11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582C6" w14:textId="5FA622F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C9670C" w:rsidRPr="00C9670C" w14:paraId="39132C3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813C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C5FB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pi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FAFF6" w14:textId="60340DE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E6615" w14:textId="78B206F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EF4D1" w14:textId="2962245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2D0D1" w14:textId="395C2ED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C9670C" w:rsidRPr="00C9670C" w14:paraId="544FD565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94E44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06092C" w14:textId="08E6A7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9AE295" w14:textId="5E6B79C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F342DF" w14:textId="451D642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7594F90" w14:textId="62D4ADA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</w:tr>
      <w:tr w:rsidR="00C9670C" w:rsidRPr="00C9670C" w14:paraId="4BC9219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A76D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E905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lumbi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533B4" w14:textId="1D12BFC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D33CB" w14:textId="61C3129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8BD73" w14:textId="6A2B378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8C24B" w14:textId="55E2EC7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C9670C" w:rsidRPr="00C9670C" w14:paraId="7ECD7CF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9BE9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2B8C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sul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743B2" w14:textId="007CB4B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CCD3F" w14:textId="1A952AD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AAB99" w14:textId="1FEFA2E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5F1E3" w14:textId="3988880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C9670C" w:rsidRPr="00C9670C" w14:paraId="705B9D1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F0AE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1582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mbayong (Mariano Marcos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F4754" w14:textId="4034F26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02AB9" w14:textId="0A1F176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3C071" w14:textId="098C759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A8299" w14:textId="22CC56A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C9670C" w:rsidRPr="00C9670C" w14:paraId="192CC57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5B70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B303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tay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6131C" w14:textId="6D715E0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8048B" w14:textId="2BB7CB2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32D7F" w14:textId="4345CA8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55BA5" w14:textId="06C5310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C9670C" w:rsidRPr="00C9670C" w14:paraId="39291A4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14AE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2D7A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esident Quirin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919A9" w14:textId="7807D36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A2E28" w14:textId="7F15A0A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96C22" w14:textId="2B3FD87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5FF49" w14:textId="100AB89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C9670C" w:rsidRPr="00C9670C" w14:paraId="32F5823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287C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F94E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curo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FC047" w14:textId="7EDFAC2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02848" w14:textId="11EC252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60661" w14:textId="2E70529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FA83B" w14:textId="20EC94F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</w:tr>
      <w:tr w:rsidR="00C9670C" w:rsidRPr="00C9670C" w14:paraId="3459185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23BD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DC31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19D4C" w14:textId="137F358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C4DF1" w14:textId="1167FA5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6EE83" w14:textId="37BCC8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9213C" w14:textId="1590A25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</w:tr>
      <w:tr w:rsidR="00C9670C" w:rsidRPr="00C9670C" w14:paraId="7F4D595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82E0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9B92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FD585" w14:textId="7196670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F2170" w14:textId="25610A8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2A286" w14:textId="14A4C68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1CA8B" w14:textId="60CCBC7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C9670C" w:rsidRPr="00C9670C" w14:paraId="2B8BEBD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983A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D3D5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lamansi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6327A" w14:textId="7A049F0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B5B4B" w14:textId="7641CA2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A3872" w14:textId="135DC51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42BFA" w14:textId="049ACC4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</w:tr>
      <w:tr w:rsidR="00C9670C" w:rsidRPr="00C9670C" w14:paraId="4AB674D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41DC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83B3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ebak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526A5" w14:textId="16AF038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8441C" w14:textId="4DD3E15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9BA8A" w14:textId="5F99E24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62E34" w14:textId="0F49B07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C9670C" w:rsidRPr="00C9670C" w14:paraId="1BAB2CA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DDC3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5D79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limba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D6D44" w14:textId="0CDB328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58B44" w14:textId="17F5AFC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C8712" w14:textId="15E653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68F70" w14:textId="75C7831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C9670C" w:rsidRPr="00C9670C" w14:paraId="621079D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DBC30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4BEC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7A1B9" w14:textId="1CBA908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41059" w14:textId="3D46B77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3ED83" w14:textId="7FF19FB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BA9DD" w14:textId="31E98FF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C9670C" w:rsidRPr="00C9670C" w14:paraId="04490163" w14:textId="77777777" w:rsidTr="00C9670C">
        <w:trPr>
          <w:trHeight w:val="20"/>
        </w:trPr>
        <w:tc>
          <w:tcPr>
            <w:tcW w:w="1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2D1F15A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1C8DAA3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01C8BD75" w14:textId="5EA1882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0D18D613" w14:textId="7CD86E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0CD93C99" w14:textId="781BB3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04F66BB4" w14:textId="6AF5025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</w:tr>
      <w:tr w:rsidR="00C9670C" w:rsidRPr="00C9670C" w14:paraId="586B09DF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FC6E75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CA5CD2D" w14:textId="7EEE9E3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7,439,074.1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FBCDF6F" w14:textId="128F995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965,6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BD485FC" w14:textId="06B9C08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324D429" w14:textId="6689853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0,404,674.14 </w:t>
            </w:r>
          </w:p>
        </w:tc>
      </w:tr>
      <w:tr w:rsidR="00C9670C" w:rsidRPr="00C9670C" w14:paraId="6CC5B4C6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6694A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gusan del Nor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612F40" w14:textId="271CB55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4,670,679.1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5E4B4B" w14:textId="73CFC95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7B5A0F" w14:textId="6F1DB0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53AB4D0" w14:textId="40208B2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4,670,679.16 </w:t>
            </w:r>
          </w:p>
        </w:tc>
      </w:tr>
      <w:tr w:rsidR="00C9670C" w:rsidRPr="00C9670C" w14:paraId="6B1570B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B5073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2A96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Agusan Del Nor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A18A7" w14:textId="0626DDA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63,851.6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0B414" w14:textId="6294E55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95561" w14:textId="0AA52E0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D5CA8" w14:textId="5D63758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63,851.63 </w:t>
            </w:r>
          </w:p>
        </w:tc>
      </w:tr>
      <w:tr w:rsidR="00C9670C" w:rsidRPr="00C9670C" w14:paraId="37CD3D0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1F28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0E00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064D6" w14:textId="61B9E16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,121,464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920DD" w14:textId="5280380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E7DD3" w14:textId="0BC6FA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DE2B0" w14:textId="202E353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,121,464.50 </w:t>
            </w:r>
          </w:p>
        </w:tc>
      </w:tr>
      <w:tr w:rsidR="00C9670C" w:rsidRPr="00C9670C" w14:paraId="22D6A05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C164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08E7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bong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66D27" w14:textId="48E39D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12,494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6702C" w14:textId="231117D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A1D41" w14:textId="46A8A0A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11537" w14:textId="6A6EFE3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12,494.00 </w:t>
            </w:r>
          </w:p>
        </w:tc>
      </w:tr>
      <w:tr w:rsidR="00C9670C" w:rsidRPr="00C9670C" w14:paraId="6D946F7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27F7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0480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tchar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8FC6E" w14:textId="5D0282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8DC69" w14:textId="76E5DA4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C5074" w14:textId="2213A5F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767B3" w14:textId="07A8900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C9670C" w:rsidRPr="00C9670C" w14:paraId="657E4F3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4044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5543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D7B67" w14:textId="69AE859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4170D" w14:textId="6C46FEE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5387F" w14:textId="116CFF0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533C2" w14:textId="17E0C1A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C9670C" w:rsidRPr="00C9670C" w14:paraId="4EC9DEC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2ACC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C25E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sipit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75BFE" w14:textId="625066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49,129.0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1253F" w14:textId="65446B5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EB309" w14:textId="1AE5CF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72F3E" w14:textId="181BD4C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49,129.03 </w:t>
            </w:r>
          </w:p>
        </w:tc>
      </w:tr>
      <w:tr w:rsidR="00C9670C" w:rsidRPr="00C9670C" w14:paraId="0D0D101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4B09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870F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1BBB2" w14:textId="1925688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A75F4" w14:textId="715DB1E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BE6C2" w14:textId="5A5DFD9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08781" w14:textId="47F5A7B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C9670C" w:rsidRPr="00C9670C" w14:paraId="601E9FB2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2F74C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gusan del Su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9F22F9" w14:textId="7648246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204,574.2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0D84E5" w14:textId="6B864DE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B0283F" w14:textId="30253E3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04D7AC" w14:textId="117D771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204,574.25 </w:t>
            </w:r>
          </w:p>
        </w:tc>
      </w:tr>
      <w:tr w:rsidR="00C9670C" w:rsidRPr="00C9670C" w14:paraId="13A3497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E1569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4B4E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Agusan Del Su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CE306" w14:textId="4021667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49,389.2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E469B" w14:textId="11D4EA2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771A9" w14:textId="59D6E79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059EE" w14:textId="7FF3E9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49,389.25 </w:t>
            </w:r>
          </w:p>
        </w:tc>
      </w:tr>
      <w:tr w:rsidR="00C9670C" w:rsidRPr="00C9670C" w14:paraId="3F4DBB0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6985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E7B2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82AB7" w14:textId="2937092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55,18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B7F42" w14:textId="123BC66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DBE94" w14:textId="6B05E04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4DEB2" w14:textId="640E4F3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55,185.00 </w:t>
            </w:r>
          </w:p>
        </w:tc>
      </w:tr>
      <w:tr w:rsidR="00C9670C" w:rsidRPr="00C9670C" w14:paraId="5718FFC0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0C78B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7F2241" w14:textId="4999A3A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6,178,927.7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51C611" w14:textId="07FEB0A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286BB2" w14:textId="4EB9FE1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B84642" w14:textId="61561EB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7,094,527.75 </w:t>
            </w:r>
          </w:p>
        </w:tc>
      </w:tr>
      <w:tr w:rsidR="00C9670C" w:rsidRPr="00C9670C" w14:paraId="505EE9F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85A9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7432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Surigao Del Nort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7AD99" w14:textId="2FDB5D7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9,203.7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B812D" w14:textId="7918E40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776D5" w14:textId="0EFFA1E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6C144" w14:textId="4F49B72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9,203.75 </w:t>
            </w:r>
          </w:p>
        </w:tc>
      </w:tr>
      <w:tr w:rsidR="00C9670C" w:rsidRPr="00C9670C" w14:paraId="50B8D04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3CD0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C726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ua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CFD56" w14:textId="258D747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F76A8" w14:textId="5E4909D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7B72A" w14:textId="30AF5B0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A9F93" w14:textId="637CB78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</w:tr>
      <w:tr w:rsidR="00C9670C" w:rsidRPr="00C9670C" w14:paraId="3CDE671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AB2D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AEE4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38796" w14:textId="02E1FA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55A04" w14:textId="2CF38D3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AFABB" w14:textId="2408968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1C961" w14:textId="53E2168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</w:tr>
      <w:tr w:rsidR="00C9670C" w:rsidRPr="00C9670C" w14:paraId="2CDC30E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265D9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E20B9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lave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3FC4A" w14:textId="59E159F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3,9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2B1EB" w14:textId="281140C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07B22" w14:textId="70A4314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09D5F" w14:textId="0D716F1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3,940.00 </w:t>
            </w:r>
          </w:p>
        </w:tc>
      </w:tr>
      <w:tr w:rsidR="00C9670C" w:rsidRPr="00C9670C" w14:paraId="20352C0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DAF3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7B6E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p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FD725" w14:textId="1B7BEFA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D4E27" w14:textId="36F6F78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C125A" w14:textId="726A889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8CB8F" w14:textId="1F2F922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C9670C" w:rsidRPr="00C9670C" w14:paraId="7308144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7ED8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F2E3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D4209" w14:textId="4FCEB63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B1A60" w14:textId="1241F5C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FBD2E" w14:textId="797DC3C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93B32" w14:textId="2D04CDB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C9670C" w:rsidRPr="00C9670C" w14:paraId="57E8341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FF16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DC695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0EFB0" w14:textId="022DD07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813AC" w14:textId="323C474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77411" w14:textId="5994CF2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C8E0F" w14:textId="7407859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C9670C" w:rsidRPr="00C9670C" w14:paraId="4560BF1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3F8A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605E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init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CC7A9" w14:textId="3A97150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461FA" w14:textId="3EC9608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FADE2" w14:textId="2ADEB2A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E6674" w14:textId="250CCE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</w:tr>
      <w:tr w:rsidR="00C9670C" w:rsidRPr="00C9670C" w14:paraId="69CF5E3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FB55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C983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imon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8F02B" w14:textId="6704429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022.7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26834" w14:textId="20FAAA1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470C6" w14:textId="3B5AA62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74CA0" w14:textId="3A76D88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022.70 </w:t>
            </w:r>
          </w:p>
        </w:tc>
      </w:tr>
      <w:tr w:rsidR="00C9670C" w:rsidRPr="00C9670C" w14:paraId="4AED263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DBE7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FCED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DF2A1" w14:textId="1F932B8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1E7FF" w14:textId="766120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E15D9" w14:textId="43F25D5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91B8B" w14:textId="21882E0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C9670C" w:rsidRPr="00C9670C" w14:paraId="2F44321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1256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44A6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6A8BB" w14:textId="24E5736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3F5EF" w14:textId="17DB1D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EB02A" w14:textId="6E1036B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8E2AB" w14:textId="5433C82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C9670C" w:rsidRPr="00C9670C" w14:paraId="7F6EAFF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4254A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567C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AF51D" w14:textId="1987C08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A3FBD" w14:textId="1AC9D66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C0635" w14:textId="5D4931E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70336" w14:textId="2809520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C9670C" w:rsidRPr="00C9670C" w14:paraId="178CCD8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1247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FE62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onica (Sapao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E5877" w14:textId="24B3E48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49A56" w14:textId="20FA045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18531" w14:textId="0236B1C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FB298" w14:textId="0FFF965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</w:tr>
      <w:tr w:rsidR="00C9670C" w:rsidRPr="00C9670C" w14:paraId="014BDC9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5D47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4AEF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87253" w14:textId="40CA72F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0,9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6B006" w14:textId="5519CA0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B8FCD" w14:textId="13A65D6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87918" w14:textId="2C90CB0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0,900.00 </w:t>
            </w:r>
          </w:p>
        </w:tc>
      </w:tr>
      <w:tr w:rsidR="00C9670C" w:rsidRPr="00C9670C" w14:paraId="1B85CC3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A250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C7DA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C4BE1" w14:textId="4A3C4FD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7A7AA" w14:textId="5FB83E9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8160D" w14:textId="22BCED9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2BCC6" w14:textId="377D23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C9670C" w:rsidRPr="00C9670C" w14:paraId="3EE7254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7CAD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DA62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ana-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BC603" w14:textId="71EB659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84280" w14:textId="1165A12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BE112" w14:textId="1B7214C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64EB3" w14:textId="0F7D80F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</w:tr>
      <w:tr w:rsidR="00C9670C" w:rsidRPr="00C9670C" w14:paraId="6EC4260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DB0E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7F91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BAE2A" w14:textId="7D258A8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9,09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54DAF" w14:textId="3DFBBC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216E8" w14:textId="28F9C9E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57E13" w14:textId="4EBB07C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9,090.00 </w:t>
            </w:r>
          </w:p>
        </w:tc>
      </w:tr>
      <w:tr w:rsidR="00C9670C" w:rsidRPr="00C9670C" w14:paraId="440EC773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F4DEE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17E21D" w14:textId="684C58A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3,384,892.9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4A542C" w14:textId="3A8CED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8BC31A" w14:textId="71731C7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FC868E0" w14:textId="69B3E03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434,892.98 </w:t>
            </w:r>
          </w:p>
        </w:tc>
      </w:tr>
      <w:tr w:rsidR="00C9670C" w:rsidRPr="00C9670C" w14:paraId="4B5B880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6582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08DA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Surigao Del Su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85149" w14:textId="7594592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63,127.7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327C7" w14:textId="7D91C44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9B0FE" w14:textId="14C657D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7E6D9" w14:textId="2BA0A35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63,127.75 </w:t>
            </w:r>
          </w:p>
        </w:tc>
      </w:tr>
      <w:tr w:rsidR="00C9670C" w:rsidRPr="00C9670C" w14:paraId="2A2942A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F68A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E101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gwait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C9BF2" w14:textId="64E3D44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77F57" w14:textId="1F08333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CD9B6" w14:textId="0A3A2AA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9024B" w14:textId="5453D5B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C9670C" w:rsidRPr="00C9670C" w14:paraId="208C01E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E9A5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4ED9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til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C0489" w14:textId="0A0CEDD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473,578.8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6E292" w14:textId="59C42B4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EDCF9" w14:textId="1AB4545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FFF71" w14:textId="2C91224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473,578.80 </w:t>
            </w:r>
          </w:p>
        </w:tc>
      </w:tr>
      <w:tr w:rsidR="00C9670C" w:rsidRPr="00C9670C" w14:paraId="2829892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17D3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E7F3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2B2E7" w14:textId="49F3C8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5,612.5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6068F" w14:textId="25829C7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67018" w14:textId="7604A72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721E3" w14:textId="3F1737E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5,612.56 </w:t>
            </w:r>
          </w:p>
        </w:tc>
      </w:tr>
      <w:tr w:rsidR="00C9670C" w:rsidRPr="00C9670C" w14:paraId="65BE7D5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7ECE9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77C2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19D3D" w14:textId="1DCB288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9,751.4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9D6D1" w14:textId="2F62C45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30FD4" w14:textId="4187D8B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31441" w14:textId="16814C8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9,751.44 </w:t>
            </w:r>
          </w:p>
        </w:tc>
      </w:tr>
      <w:tr w:rsidR="00C9670C" w:rsidRPr="00C9670C" w14:paraId="40F99DC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AB35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FEB4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ang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2ADC1" w14:textId="0EEF425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5,188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0BBB9" w14:textId="533EA72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E96BA" w14:textId="7EC3F35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93456" w14:textId="3A79836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5,188.00 </w:t>
            </w:r>
          </w:p>
        </w:tc>
      </w:tr>
      <w:tr w:rsidR="00C9670C" w:rsidRPr="00C9670C" w14:paraId="7F126EA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7805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34C4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hata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2A60D" w14:textId="4C4FAD8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8FB2B" w14:textId="001F413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86E2D" w14:textId="60F1030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767C0" w14:textId="0D6BD15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</w:tr>
      <w:tr w:rsidR="00C9670C" w:rsidRPr="00C9670C" w14:paraId="591ADBC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BCA8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51FA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CA44F" w14:textId="245F7B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8,754.1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85116" w14:textId="33EA907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BAE2E" w14:textId="375DF69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5F7D8" w14:textId="299139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8,754.10 </w:t>
            </w:r>
          </w:p>
        </w:tc>
      </w:tr>
      <w:tr w:rsidR="00C9670C" w:rsidRPr="00C9670C" w14:paraId="3788D63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DF34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AB50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0677F" w14:textId="052239D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6,93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F60C2" w14:textId="564D610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FC259" w14:textId="29B1D1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FC24D" w14:textId="3C8E50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246,930.00 </w:t>
            </w:r>
          </w:p>
        </w:tc>
      </w:tr>
      <w:tr w:rsidR="00C9670C" w:rsidRPr="00C9670C" w14:paraId="2B7A39C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EE6C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74DB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DF40C" w14:textId="6C26EA6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84686" w14:textId="51BA454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67E8A" w14:textId="5342613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13147" w14:textId="2663D2C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C9670C" w:rsidRPr="00C9670C" w14:paraId="3EB0F4F5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B0687F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49A6DE1" w14:textId="0532356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75,786,602.49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375FE7C" w14:textId="28CE563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366,417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0B09D8B" w14:textId="2A52574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989,447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298D26B" w14:textId="47B0CE7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5,142,466.49 </w:t>
            </w:r>
          </w:p>
        </w:tc>
      </w:tr>
      <w:tr w:rsidR="00C9670C" w:rsidRPr="00C9670C" w14:paraId="5700B46D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B2365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br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DB918E" w14:textId="5019119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927,849.4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6BC848" w14:textId="6A58D0D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31,95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EF47E0" w14:textId="3D8822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5A52E6B" w14:textId="03BFF70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998,804.42 </w:t>
            </w:r>
          </w:p>
        </w:tc>
      </w:tr>
      <w:tr w:rsidR="00C9670C" w:rsidRPr="00C9670C" w14:paraId="01EA428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16AD9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E343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gue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65BA7" w14:textId="5AA1EEA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6F3B4" w14:textId="6D3E6A7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018A9" w14:textId="59E0D5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EBDD2" w14:textId="30606D8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</w:tr>
      <w:tr w:rsidR="00C9670C" w:rsidRPr="00C9670C" w14:paraId="076F096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05CB1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4E149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line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8DBC5" w14:textId="7532FBF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3D228" w14:textId="1DFE35D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22E35" w14:textId="6DCB302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393D4" w14:textId="2EEAE4F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</w:tr>
      <w:tr w:rsidR="00C9670C" w:rsidRPr="00C9670C" w14:paraId="32E1F13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7D3C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3AD8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c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56ED6" w14:textId="38A2365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9CA34" w14:textId="12D412F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F0B27" w14:textId="4845CA6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B9DF9" w14:textId="68E8240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</w:tr>
      <w:tr w:rsidR="00C9670C" w:rsidRPr="00C9670C" w14:paraId="56B28E8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FAD2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1EF9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cloc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1E9A0" w14:textId="47B89E6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C4A35" w14:textId="377056F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7BE1C" w14:textId="1E64C7C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4DD0A" w14:textId="1AD500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</w:tr>
      <w:tr w:rsidR="00C9670C" w:rsidRPr="00C9670C" w14:paraId="7310F89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2E6A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84A9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guiom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1A712" w14:textId="6F02E28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323D3" w14:textId="0A78FED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217AA" w14:textId="7A454F8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2AF92" w14:textId="1A00E5D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</w:tr>
      <w:tr w:rsidR="00C9670C" w:rsidRPr="00C9670C" w14:paraId="69E6AAC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D3F3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F587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ngl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23A60" w14:textId="557A8C6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670F4" w14:textId="3BEEB30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8390E" w14:textId="5395536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17D96" w14:textId="0B0B8BB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</w:tr>
      <w:tr w:rsidR="00C9670C" w:rsidRPr="00C9670C" w14:paraId="2FD8978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3888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9D89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71D7B" w14:textId="2C19179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2BE7E" w14:textId="1EC8B36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2B433" w14:textId="326BC77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7ECDA" w14:textId="24ECF63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</w:tr>
      <w:tr w:rsidR="00C9670C" w:rsidRPr="00C9670C" w14:paraId="0B203A0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9B3A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D6AC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52F3A" w14:textId="6EF5383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19811" w14:textId="29B3AE4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38F66" w14:textId="2D76829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14A59" w14:textId="0867EB3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</w:tr>
      <w:tr w:rsidR="00C9670C" w:rsidRPr="00C9670C" w14:paraId="0CBD6DC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E545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7545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cub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C793B" w14:textId="7717676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3B987" w14:textId="5902754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15BDE" w14:textId="488DE2D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E15BC" w14:textId="79F5F73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</w:tr>
      <w:tr w:rsidR="00C9670C" w:rsidRPr="00C9670C" w14:paraId="36C148F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856A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076A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gangila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55497" w14:textId="1FC4A7F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AEFDB" w14:textId="19A4838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09DF1" w14:textId="5D65F5C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80A49" w14:textId="07A3A53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</w:tr>
      <w:tr w:rsidR="00C9670C" w:rsidRPr="00C9670C" w14:paraId="5529DEA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18B85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3E90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gay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0413B" w14:textId="252880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0,334.9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36665" w14:textId="46BE8F5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C3B88" w14:textId="0EA40F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4C094" w14:textId="47ACD57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9,334.90 </w:t>
            </w:r>
          </w:p>
        </w:tc>
      </w:tr>
      <w:tr w:rsidR="00C9670C" w:rsidRPr="00C9670C" w14:paraId="1C3053F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E8D2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9A94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ngide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08ED1" w14:textId="1B1D7DC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3C955" w14:textId="67DFDD9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FA0D0" w14:textId="1752C47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92AB8" w14:textId="07764E7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</w:tr>
      <w:tr w:rsidR="00C9670C" w:rsidRPr="00C9670C" w14:paraId="207A168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2AD0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403F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cuan-Baay (Licuan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9C7B8" w14:textId="27F734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FAA46" w14:textId="7D9D4F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3FD65" w14:textId="4B864F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CEDD9" w14:textId="75C1DA7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</w:tr>
      <w:tr w:rsidR="00C9670C" w:rsidRPr="00C9670C" w14:paraId="6BE11F4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BEBDC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2CCB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35686" w14:textId="2B9F2A5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B43AC" w14:textId="58B5344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FF408" w14:textId="5C38095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18283" w14:textId="7B25414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</w:tr>
      <w:tr w:rsidR="00C9670C" w:rsidRPr="00C9670C" w14:paraId="1C45518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A9A3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B610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ibco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6786D" w14:textId="4A3B56C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6C57D" w14:textId="46CC602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328B8" w14:textId="53F4AC6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E12A8" w14:textId="7E6AFEC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</w:tr>
      <w:tr w:rsidR="00C9670C" w:rsidRPr="00C9670C" w14:paraId="5101D61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60C2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BFE2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ab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28998" w14:textId="298E968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55B1E" w14:textId="2B463CF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57201" w14:textId="27B1DA0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35D9D" w14:textId="44C4FF3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</w:tr>
      <w:tr w:rsidR="00C9670C" w:rsidRPr="00C9670C" w14:paraId="7D86CD2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E4C8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B992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enarrubi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F8EDE" w14:textId="56549DF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88D60" w14:textId="61795C0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47497" w14:textId="61D9F35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9A118" w14:textId="40DEF31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</w:tr>
      <w:tr w:rsidR="00C9670C" w:rsidRPr="00C9670C" w14:paraId="78B3780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86B9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367D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di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2F4CC" w14:textId="347513C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62C92" w14:textId="54F8FDF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8BD8D" w14:textId="2050C32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C7BE6" w14:textId="473C469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</w:tr>
      <w:tr w:rsidR="00C9670C" w:rsidRPr="00C9670C" w14:paraId="28DE4A0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1033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5C1F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F81F7" w14:textId="5F3B469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9BB05" w14:textId="0989199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883EE" w14:textId="235F976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A4ED9" w14:textId="6C1EDDD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</w:tr>
      <w:tr w:rsidR="00C9670C" w:rsidRPr="00C9670C" w14:paraId="5848BDE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BC15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61B8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llapad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ABE92" w14:textId="18039D0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DA72E" w14:textId="5F44D9F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355C5" w14:textId="35D05AB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E3A09" w14:textId="6AF9F8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</w:tr>
      <w:tr w:rsidR="00C9670C" w:rsidRPr="00C9670C" w14:paraId="33DB729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9FC4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FA32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20E84" w14:textId="605A9BD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3BC83" w14:textId="3947064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3D045" w14:textId="2206638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9C973" w14:textId="66E7FF3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</w:tr>
      <w:tr w:rsidR="00C9670C" w:rsidRPr="00C9670C" w14:paraId="1BDD44B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6F74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80C2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7B71F" w14:textId="497CD6C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1,765.3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8F083" w14:textId="53D3C41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,95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F99AD" w14:textId="5A658C7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72B48" w14:textId="1EE267E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3,720.38 </w:t>
            </w:r>
          </w:p>
        </w:tc>
      </w:tr>
      <w:tr w:rsidR="00C9670C" w:rsidRPr="00C9670C" w14:paraId="458D5C0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1230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A810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44161" w14:textId="0C02FE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7,586.11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D18A7" w14:textId="21B1DCA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7A685" w14:textId="633833F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C0CB8" w14:textId="37BD47F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7,586.11 </w:t>
            </w:r>
          </w:p>
        </w:tc>
      </w:tr>
      <w:tr w:rsidR="00C9670C" w:rsidRPr="00C9670C" w14:paraId="3196E9D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187D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4F52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yum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DE642" w14:textId="263E6F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74CF1" w14:textId="3FC587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F80A9" w14:textId="3B3AB1F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79556" w14:textId="43DE07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</w:tr>
      <w:tr w:rsidR="00C9670C" w:rsidRPr="00C9670C" w14:paraId="41511AC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968D1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F81F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ne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A0666" w14:textId="72CA5E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441E8" w14:textId="0059FF6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14CBA" w14:textId="549E762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9678A" w14:textId="20B1AE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</w:tr>
      <w:tr w:rsidR="00C9670C" w:rsidRPr="00C9670C" w14:paraId="3E70C2B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E097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E99D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F8A24" w14:textId="225C33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36F27" w14:textId="6D0D89E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C1BEF" w14:textId="6BCCFF8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887D4" w14:textId="7F6D592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</w:tr>
      <w:tr w:rsidR="00C9670C" w:rsidRPr="00C9670C" w14:paraId="45E19FA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9A26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7C8F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llavicios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5A87C" w14:textId="5B2107E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D8773" w14:textId="2865AD6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1F78E" w14:textId="2BB3245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2E5F0" w14:textId="074D125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</w:tr>
      <w:tr w:rsidR="00C9670C" w:rsidRPr="00C9670C" w14:paraId="379EA292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B65B5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pay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DB6071" w14:textId="184F9BD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0F9350" w14:textId="005AFD0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9329BE" w14:textId="41A9953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CB55B60" w14:textId="4BDF559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</w:tr>
      <w:tr w:rsidR="00C9670C" w:rsidRPr="00C9670C" w14:paraId="4248C86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F7B0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F9A0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nasan (Bayag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4DA42" w14:textId="242029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5D60B" w14:textId="70A3D93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12316" w14:textId="6C4A5E3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BDA96" w14:textId="69225C5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</w:tr>
      <w:tr w:rsidR="00C9670C" w:rsidRPr="00C9670C" w14:paraId="3D68E1F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C8DA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40E8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DFB13" w14:textId="56BC04F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60449" w14:textId="26215A4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F2C13" w14:textId="784A58E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AC0A5" w14:textId="672775D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</w:tr>
      <w:tr w:rsidR="00C9670C" w:rsidRPr="00C9670C" w14:paraId="205CFBD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2D5A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BAE4E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C09D3" w14:textId="7C385C4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194F4" w14:textId="006F279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C426A" w14:textId="503936F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C9408" w14:textId="3CD6436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</w:tr>
      <w:tr w:rsidR="00C9670C" w:rsidRPr="00C9670C" w14:paraId="751EB7B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5D68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48D3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bug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AD825" w14:textId="7D50380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2B07A" w14:textId="4E7E533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8F22A" w14:textId="2B17AC0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F17CA" w14:textId="5FF68D4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</w:tr>
      <w:tr w:rsidR="00C9670C" w:rsidRPr="00C9670C" w14:paraId="1E6490B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9D08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40983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B538A" w14:textId="4EEA938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09068" w14:textId="04A797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08CE5" w14:textId="45A9511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9FFFD" w14:textId="274A1E8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</w:tr>
      <w:tr w:rsidR="00C9670C" w:rsidRPr="00C9670C" w14:paraId="571EB66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1282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D5DC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dto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40C7E" w14:textId="4585933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FE5C8" w14:textId="3956196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F29B5" w14:textId="2E77C1F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FEEEE" w14:textId="50EA361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</w:tr>
      <w:tr w:rsidR="00C9670C" w:rsidRPr="00C9670C" w14:paraId="458C8A6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7A0C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F973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9A155" w14:textId="231894C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EE6C4" w14:textId="3520994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7991C" w14:textId="3134D20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9B1F2" w14:textId="7742EA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</w:tr>
      <w:tr w:rsidR="00C9670C" w:rsidRPr="00C9670C" w14:paraId="0A942463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A5F06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0368BE" w14:textId="49EDD9F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2,454,172.37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D62101" w14:textId="4228512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334,462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BD175A" w14:textId="7A64C21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950,447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35B86E" w14:textId="7C8EAB1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1,739,081.37 </w:t>
            </w:r>
          </w:p>
        </w:tc>
      </w:tr>
      <w:tr w:rsidR="00C9670C" w:rsidRPr="00C9670C" w14:paraId="2460668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48DE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05C47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tok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FF84E" w14:textId="06430AE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59CB5" w14:textId="325B7E1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99375" w14:textId="2CFF421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AE930" w14:textId="1015B51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</w:tr>
      <w:tr w:rsidR="00C9670C" w:rsidRPr="00C9670C" w14:paraId="5E8D2B8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9107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AA35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A0EB6" w14:textId="0F5591D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653,576.3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3337D" w14:textId="7A4E825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AEDF1" w14:textId="4947310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8,739,800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724D9" w14:textId="5E57C1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8,393,376.30 </w:t>
            </w:r>
          </w:p>
        </w:tc>
      </w:tr>
      <w:tr w:rsidR="00C9670C" w:rsidRPr="00C9670C" w14:paraId="603AB1E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C34E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6981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ku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4EB0A" w14:textId="69C4683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9CC42" w14:textId="29D2F56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DA97C" w14:textId="5B2E62C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BEC04" w14:textId="0C3D95C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</w:tr>
      <w:tr w:rsidR="00C9670C" w:rsidRPr="00C9670C" w14:paraId="61BB9FE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7985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B84D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ko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3FA09" w14:textId="4D05AF5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BDB25" w14:textId="150EC56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31D45" w14:textId="3E2D5B3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69916" w14:textId="3427525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</w:tr>
      <w:tr w:rsidR="00C9670C" w:rsidRPr="00C9670C" w14:paraId="7E6CEB7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2E45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DF17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guia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5F7D7" w14:textId="778E472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73,167.3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1CC20" w14:textId="7AA3668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0AA03" w14:textId="59DCACE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,000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70C62" w14:textId="5039B89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69,167.38 </w:t>
            </w:r>
          </w:p>
        </w:tc>
      </w:tr>
      <w:tr w:rsidR="00C9670C" w:rsidRPr="00C9670C" w14:paraId="1D006B6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1CF5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CA69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06C43" w14:textId="317EFF9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37,905.97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62C2A" w14:textId="4B8BEC4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9,607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941C4" w14:textId="2EC7C1F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647.00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CD572" w14:textId="6DB18C6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12,159.97 </w:t>
            </w:r>
          </w:p>
        </w:tc>
      </w:tr>
      <w:tr w:rsidR="00C9670C" w:rsidRPr="00C9670C" w14:paraId="2E554CE9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4803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6BFB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bay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619F0" w14:textId="4755E2E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7,035.5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DDE3C" w14:textId="6C5017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,85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379AA" w14:textId="7545026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F4EBF" w14:textId="7B6764E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0,890.56 </w:t>
            </w:r>
          </w:p>
        </w:tc>
      </w:tr>
      <w:tr w:rsidR="00C9670C" w:rsidRPr="00C9670C" w14:paraId="79279B9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4491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56F1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pan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2CC59" w14:textId="1BB190F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63EC3" w14:textId="3D859A4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27CCF" w14:textId="05FECA0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ACCFE" w14:textId="1EEC00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</w:tr>
      <w:tr w:rsidR="00C9670C" w:rsidRPr="00C9670C" w14:paraId="37DD67F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8017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DDCF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bun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2F7B9" w14:textId="39B6CDE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6680C" w14:textId="3CF1E1D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2674E" w14:textId="501246C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1F81A" w14:textId="1FE8319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</w:tr>
      <w:tr w:rsidR="00C9670C" w:rsidRPr="00C9670C" w14:paraId="6885F7E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9656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362D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32D05" w14:textId="3654A44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2CFBD" w14:textId="505349F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864F8" w14:textId="58C2879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659BC" w14:textId="6EF33D3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</w:tr>
      <w:tr w:rsidR="00C9670C" w:rsidRPr="00C9670C" w14:paraId="1DFF5AF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4303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A528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kay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D90EA" w14:textId="061F53F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D227E" w14:textId="3E2C55F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1328A" w14:textId="0750746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C9367" w14:textId="1B5DE6B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</w:tr>
      <w:tr w:rsidR="00C9670C" w:rsidRPr="00C9670C" w14:paraId="6109CA7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26AB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58B6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2F2B2" w14:textId="72EB437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57A8A" w14:textId="141316E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B0535" w14:textId="6BFCDA9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38C82" w14:textId="773ED11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</w:tr>
      <w:tr w:rsidR="00C9670C" w:rsidRPr="00C9670C" w14:paraId="3740C76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A8DDE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5698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EBAB0" w14:textId="0A309C3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37,818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CA677" w14:textId="5BF68E1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AE35E" w14:textId="491E763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17992" w14:textId="5A60B05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78,818.00 </w:t>
            </w:r>
          </w:p>
        </w:tc>
      </w:tr>
      <w:tr w:rsidR="00C9670C" w:rsidRPr="00C9670C" w14:paraId="7D8B396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E98D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9D1C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la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0EA06" w14:textId="3C1C4D3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ECD42" w14:textId="72D4DAA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5382A" w14:textId="4360E99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87F44" w14:textId="74EA290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</w:tr>
      <w:tr w:rsidR="00C9670C" w:rsidRPr="00C9670C" w14:paraId="47B6084C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262AD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464EDA" w14:textId="48F267F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4BC561" w14:textId="6D6850B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DFFF52" w14:textId="0C392DA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152A19D" w14:textId="2D376E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</w:tr>
      <w:tr w:rsidR="00C9670C" w:rsidRPr="00C9670C" w14:paraId="1BA3EBD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9209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3A6D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4F846" w14:textId="0B5A2C1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571AB" w14:textId="68787A8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6779B" w14:textId="31F81A5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7178D" w14:textId="3EAE5AF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</w:tr>
      <w:tr w:rsidR="00C9670C" w:rsidRPr="00C9670C" w14:paraId="5C476CC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9B792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4F75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fonso Lista (Potia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264DB" w14:textId="26ECF30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3F6A3" w14:textId="0A43534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96CDB" w14:textId="5B41FCB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1FCC0" w14:textId="769E65B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</w:tr>
      <w:tr w:rsidR="00C9670C" w:rsidRPr="00C9670C" w14:paraId="586B1C6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25BA6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C072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sipul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A92C6" w14:textId="5668681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D6D3A" w14:textId="7AC1CFD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425DC" w14:textId="7845211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D2FF4" w14:textId="48BB417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</w:tr>
      <w:tr w:rsidR="00C9670C" w:rsidRPr="00C9670C" w14:paraId="4CEB21A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E3E8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11B4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05E03" w14:textId="0A35371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39685" w14:textId="10930FB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248DB" w14:textId="05C07D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1B98D" w14:textId="0BD801D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</w:tr>
      <w:tr w:rsidR="00C9670C" w:rsidRPr="00C9670C" w14:paraId="141290E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7F6A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DC7A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ingyo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1E015" w14:textId="7E547E2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E7439" w14:textId="416EE59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D8C71" w14:textId="05E15E9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1ADCF" w14:textId="0ABB5A9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</w:tr>
      <w:tr w:rsidR="00C9670C" w:rsidRPr="00C9670C" w14:paraId="2E72B81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4CDC2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7C5C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ungdu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A25F4" w14:textId="3774A7C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EB4E5" w14:textId="4AE940C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E71F6" w14:textId="08429B8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6A9C2" w14:textId="3C8C3A0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</w:tr>
      <w:tr w:rsidR="00C9670C" w:rsidRPr="00C9670C" w14:paraId="6A349EB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CE11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2D7B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an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A441A" w14:textId="35F1E99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361E7" w14:textId="3BD31FB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FA732" w14:textId="751F019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DFF8F" w14:textId="77F2D6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</w:tr>
      <w:tr w:rsidR="00C9670C" w:rsidRPr="00C9670C" w14:paraId="15167D9D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B8A94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3768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gaw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7734F" w14:textId="00BA4A4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F7C1C" w14:textId="602FD1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912EA" w14:textId="095C063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7858E" w14:textId="0CC0382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</w:tr>
      <w:tr w:rsidR="00C9670C" w:rsidRPr="00C9670C" w14:paraId="4AC6543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DBCD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23E8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mut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674C6" w14:textId="480B874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AA9B2" w14:textId="5964A37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CDC5D" w14:textId="365DCA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EDFA8" w14:textId="16AD167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</w:tr>
      <w:tr w:rsidR="00C9670C" w:rsidRPr="00C9670C" w14:paraId="784D67E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A695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8563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088D9" w14:textId="4CA0299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 287,427.6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EB2E5" w14:textId="715DA6B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1A84C" w14:textId="55FFAC5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252C9" w14:textId="4D5AD45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7,427.68 </w:t>
            </w:r>
          </w:p>
        </w:tc>
      </w:tr>
      <w:tr w:rsidR="00C9670C" w:rsidRPr="00C9670C" w14:paraId="6CDBC82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87C3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1F55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noc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ED125" w14:textId="3D57811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A428C" w14:textId="4FF2A2E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7C0FD" w14:textId="703B6C1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3725D" w14:textId="5C7572E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</w:tr>
      <w:tr w:rsidR="00C9670C" w:rsidRPr="00C9670C" w14:paraId="6DDA3ACA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99DF0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0EC4C6" w14:textId="655D66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9FAB9C" w14:textId="10E8724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8744AE" w14:textId="2272B80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62AC37" w14:textId="71B030E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</w:tr>
      <w:tr w:rsidR="00C9670C" w:rsidRPr="00C9670C" w14:paraId="5EF84E2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E371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35F5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bal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E6AF8" w14:textId="317B05F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A936C" w14:textId="09EA606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65C4A" w14:textId="6F9B64A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F7CB8" w14:textId="61FA44D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</w:tr>
      <w:tr w:rsidR="00C9670C" w:rsidRPr="00C9670C" w14:paraId="3179875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C2D9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D4BB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bua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DF011" w14:textId="148E053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F6E26" w14:textId="76DFF90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1ADED" w14:textId="2BE29A8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A3C55" w14:textId="255AB89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</w:tr>
      <w:tr w:rsidR="00C9670C" w:rsidRPr="00C9670C" w14:paraId="21F6783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8C6C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E9B6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si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CB9D4" w14:textId="73C8C7D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1B3B6" w14:textId="177E2E2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821B7" w14:textId="255F0BA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21FBB" w14:textId="06FBCAF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</w:tr>
      <w:tr w:rsidR="00C9670C" w:rsidRPr="00C9670C" w14:paraId="3901978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6DCBE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3A65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nukpuk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25B5C" w14:textId="381FBA4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7B1E4" w14:textId="2A40C3D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026A9" w14:textId="1903B1C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7E908" w14:textId="761F02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</w:tr>
      <w:tr w:rsidR="00C9670C" w:rsidRPr="00C9670C" w14:paraId="1AE527E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FE2A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6DFC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ud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2ED12" w14:textId="429F02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D8BFA" w14:textId="7CB61FD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FD7C0" w14:textId="64F0A47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4CA19" w14:textId="1902B04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</w:tr>
      <w:tr w:rsidR="00C9670C" w:rsidRPr="00C9670C" w14:paraId="303B05D7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37926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7F44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nglay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200A2" w14:textId="2BF190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F2855" w14:textId="529C282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B2AC9" w14:textId="21EAC62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515B2" w14:textId="282AEA6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</w:tr>
      <w:tr w:rsidR="00C9670C" w:rsidRPr="00C9670C" w14:paraId="676CF53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BDD6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9792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 (Liwan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9CAF9" w14:textId="2D5C7FD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C8B53" w14:textId="41F0CD6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9B2F6" w14:textId="6F10BA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36FF9" w14:textId="27444B9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</w:tr>
      <w:tr w:rsidR="00C9670C" w:rsidRPr="00C9670C" w14:paraId="19DD2CE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93E0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CE7E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9A1EC" w14:textId="3C970B1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5B121" w14:textId="371A65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90305" w14:textId="47646C0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5D451" w14:textId="4F744E2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</w:tr>
      <w:tr w:rsidR="00C9670C" w:rsidRPr="00C9670C" w14:paraId="4B30E2D9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0FCF2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8A6747" w14:textId="6D2AF2C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A8E869" w14:textId="5906F5F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E8C0EA" w14:textId="38CB33F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83D9065" w14:textId="665B633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</w:tr>
      <w:tr w:rsidR="00C9670C" w:rsidRPr="00C9670C" w14:paraId="1FC5753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7B824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11F9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li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639ED" w14:textId="698D2B9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910FD" w14:textId="40FCEE1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D9639" w14:textId="12EBA2A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8DA27" w14:textId="34CEC1F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</w:tr>
      <w:tr w:rsidR="00C9670C" w:rsidRPr="00C9670C" w14:paraId="79CD0F70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DB15D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A3172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ntoc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7DB93" w14:textId="331027C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F654E" w14:textId="5AD3708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E1F14" w14:textId="4D13F10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B0F85" w14:textId="48DE7D8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</w:tr>
      <w:tr w:rsidR="00C9670C" w:rsidRPr="00C9670C" w14:paraId="10C7E9C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63E10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7C7C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toni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6E5B8" w14:textId="614F995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79CF0" w14:textId="1C09B57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C5589" w14:textId="38401CD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A6B5F" w14:textId="3A046A9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</w:tr>
      <w:tr w:rsidR="00C9670C" w:rsidRPr="00C9670C" w14:paraId="7FF4410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F40D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76CF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racelis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D33E6" w14:textId="480359F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CE06A" w14:textId="789BC28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9FEAC" w14:textId="0C41738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C0737" w14:textId="3E88C1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</w:tr>
      <w:tr w:rsidR="00C9670C" w:rsidRPr="00C9670C" w14:paraId="079FEDB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01C3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8108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uk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EBFA4" w14:textId="1CA7B94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AE40C" w14:textId="7F4DC2E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B88A9" w14:textId="3395552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68F3D" w14:textId="1853F31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</w:tr>
      <w:tr w:rsidR="00C9670C" w:rsidRPr="00C9670C" w14:paraId="5C8452B1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FF58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BFB2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es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F450A" w14:textId="4829DA0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84EE6" w14:textId="74E0A8F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7A539" w14:textId="294DAC8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A431D" w14:textId="1E2DCF9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</w:tr>
      <w:tr w:rsidR="00C9670C" w:rsidRPr="00C9670C" w14:paraId="30C90DF4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5357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0853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bang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3ACA0" w14:textId="384A4E9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27CED" w14:textId="5092576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F3AE3" w14:textId="4CDC1D9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2BF14" w14:textId="592B536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</w:tr>
      <w:tr w:rsidR="00C9670C" w:rsidRPr="00C9670C" w14:paraId="353A77C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2907E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126F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gada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FFFAF" w14:textId="6607FEB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0BA63" w14:textId="462C3B2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B2B53" w14:textId="0D302EA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9F44E" w14:textId="3493291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</w:tr>
      <w:tr w:rsidR="00C9670C" w:rsidRPr="00C9670C" w14:paraId="3A8674F2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2872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8C0C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di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8A707" w14:textId="6D959D6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C8060" w14:textId="032E022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5ABA2" w14:textId="271AFF9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627A4" w14:textId="0763D50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</w:tr>
      <w:tr w:rsidR="00C9670C" w:rsidRPr="00C9670C" w14:paraId="15BC217F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34130F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70077C2" w14:textId="4828B3F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912,100.9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7FF02E7" w14:textId="55EBA2D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D1F1EF3" w14:textId="192C4A6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DF3319C" w14:textId="63EE00A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912,100.94 </w:t>
            </w:r>
          </w:p>
        </w:tc>
      </w:tr>
      <w:tr w:rsidR="00C9670C" w:rsidRPr="00C9670C" w14:paraId="6B226C3B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5DD276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5FE417" w14:textId="7F51CAA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BE1D7F" w14:textId="72812AB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7E747E" w14:textId="6565BA1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647DA12" w14:textId="7B5D8C1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</w:tr>
      <w:tr w:rsidR="00C9670C" w:rsidRPr="00C9670C" w14:paraId="5AE9CF16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F12A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BC7B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Lamit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9AE05" w14:textId="6F1D1B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5B6EE" w14:textId="09851A9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79C62" w14:textId="02B3156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71FDC" w14:textId="71B9B01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</w:tr>
      <w:tr w:rsidR="00C9670C" w:rsidRPr="00C9670C" w14:paraId="3386576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A546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51CAE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ntaw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A2591" w14:textId="1DE93AF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FE3CD" w14:textId="2D0E343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2E4D2" w14:textId="09AA588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132B7" w14:textId="6A04B8C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</w:tr>
      <w:tr w:rsidR="00C9670C" w:rsidRPr="00C9670C" w14:paraId="1867AA8E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4644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90CA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us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665D6" w14:textId="0C7ECC8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DAB6A" w14:textId="2C9157F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5F831" w14:textId="2EC801B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F6536" w14:textId="37C3CF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</w:tr>
      <w:tr w:rsidR="00C9670C" w:rsidRPr="00C9670C" w14:paraId="4C58E8F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6D629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2D52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85FCF" w14:textId="10354D3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060D7" w14:textId="0B6D3FA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FED60" w14:textId="4016FB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24A79" w14:textId="132DE16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</w:tr>
      <w:tr w:rsidR="00C9670C" w:rsidRPr="00C9670C" w14:paraId="7BF3512C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DE1C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AB8C1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ngkaya Puk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E7F74" w14:textId="7B27577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C7FF3" w14:textId="0DF238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55C07" w14:textId="133E6B8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84EB7" w14:textId="1EB3B25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</w:tr>
      <w:tr w:rsidR="00C9670C" w:rsidRPr="00C9670C" w14:paraId="6FC2DE23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7E0D94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DBC5B3" w14:textId="7104A4D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3C4331" w14:textId="4DEB882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EA5623" w14:textId="131D03A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2F7646B" w14:textId="13F9721C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C9670C" w:rsidRPr="00C9670C" w14:paraId="30BEA75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0D1E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0BDF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49808" w14:textId="3A17E1C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92295" w14:textId="3F5622C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06008" w14:textId="3102CAB3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0EBB3" w14:textId="43C1BD5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C9670C" w:rsidRPr="00C9670C" w14:paraId="50532748" w14:textId="77777777" w:rsidTr="00C9670C">
        <w:trPr>
          <w:trHeight w:val="20"/>
        </w:trPr>
        <w:tc>
          <w:tcPr>
            <w:tcW w:w="10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27B07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AAA878" w14:textId="12B5CAB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0DBD24" w14:textId="4979D7E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1DD4BD" w14:textId="3E073A3B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1771526" w14:textId="0A52731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</w:tr>
      <w:tr w:rsidR="00C9670C" w:rsidRPr="00C9670C" w14:paraId="6159C82B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6D41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35585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ndanan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476A7" w14:textId="11C89F0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8CC5F" w14:textId="620F677F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51AF9" w14:textId="39E4337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8A0B7" w14:textId="33F52D0E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C9670C" w:rsidRPr="00C9670C" w14:paraId="7B49F32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104E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6896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l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2330C" w14:textId="208835D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D2C26" w14:textId="48F2E819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39103" w14:textId="43D02B5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EE673" w14:textId="739DEC4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</w:tr>
      <w:tr w:rsidR="00C9670C" w:rsidRPr="00C9670C" w14:paraId="7E57F7CA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2989A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5400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imbu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5746E" w14:textId="1207963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0626C" w14:textId="59BAD9E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CB2F5" w14:textId="0E55CB6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A463B" w14:textId="288DEB21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C9670C" w:rsidRPr="00C9670C" w14:paraId="2BDF80F3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A0A67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DDB5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glima Estino (New Panamao)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5B011" w14:textId="4AFF4E2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04CE1" w14:textId="463898F0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1F8E8" w14:textId="5C64492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6935A" w14:textId="30FC06FD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C9670C" w:rsidRPr="00C9670C" w14:paraId="21B667E8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62A41F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3F1BCB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A0F1D" w14:textId="0996F44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2B99B" w14:textId="3D92F0A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742B4" w14:textId="707E1DA8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6D399" w14:textId="3391ABC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C9670C" w:rsidRPr="00C9670C" w14:paraId="41F1068F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CF6F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C1B3C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ipao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D7FAD" w14:textId="3F667352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7D024" w14:textId="5E519FF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8A2B6" w14:textId="2E056305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6EB58" w14:textId="2263E4F4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</w:tr>
      <w:tr w:rsidR="00C9670C" w:rsidRPr="00C9670C" w14:paraId="2C54FD05" w14:textId="77777777" w:rsidTr="00C9670C">
        <w:trPr>
          <w:trHeight w:val="20"/>
        </w:trPr>
        <w:tc>
          <w:tcPr>
            <w:tcW w:w="18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56DD8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3E5C3" w14:textId="77777777" w:rsidR="00C9670C" w:rsidRPr="00C9670C" w:rsidRDefault="00C9670C" w:rsidP="00C9670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ongkil</w:t>
            </w:r>
          </w:p>
        </w:tc>
        <w:tc>
          <w:tcPr>
            <w:tcW w:w="9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25210" w14:textId="6B9DFAA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3230D" w14:textId="70B90B96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49180" w14:textId="41D6304A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EA502" w14:textId="608E78C7" w:rsidR="00C9670C" w:rsidRPr="00C9670C" w:rsidRDefault="00C9670C" w:rsidP="00B453D1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C9670C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</w:tr>
    </w:tbl>
    <w:p w14:paraId="7DAD564B" w14:textId="365F554A" w:rsidR="00573513" w:rsidRPr="00BA0DBE" w:rsidRDefault="008D2D83" w:rsidP="00BA0DBE">
      <w:pPr>
        <w:spacing w:after="0" w:line="240" w:lineRule="auto"/>
        <w:ind w:left="426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BA0DBE">
        <w:rPr>
          <w:rFonts w:ascii="Arial" w:eastAsia="Arial" w:hAnsi="Arial" w:cs="Arial"/>
          <w:i/>
          <w:sz w:val="16"/>
          <w:szCs w:val="16"/>
        </w:rPr>
        <w:t xml:space="preserve"> Also,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 xml:space="preserve">assistance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44620442" w14:textId="5AD0A2D5" w:rsidR="00B453D1" w:rsidRDefault="003E4C18" w:rsidP="00B453D1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1103A477" w14:textId="53C92FF6" w:rsidR="00B453D1" w:rsidRDefault="00B453D1" w:rsidP="00B453D1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6841DC30" w14:textId="77777777" w:rsidR="00B453D1" w:rsidRPr="00B453D1" w:rsidRDefault="00B453D1" w:rsidP="00B453D1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B85F2F5" w14:textId="27ECD988" w:rsidR="00840B82" w:rsidRPr="00665154" w:rsidRDefault="00840B82" w:rsidP="00FB74E7">
      <w:pPr>
        <w:widowControl/>
        <w:spacing w:after="160" w:line="259" w:lineRule="auto"/>
        <w:rPr>
          <w:rFonts w:ascii="Arial" w:eastAsia="Arial" w:hAnsi="Arial" w:cs="Arial"/>
          <w:b/>
          <w:color w:val="002060"/>
          <w:sz w:val="28"/>
          <w:szCs w:val="28"/>
        </w:rPr>
      </w:pP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Status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of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Prepositioned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Resources: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Stockpile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and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Standby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Funds</w:t>
      </w:r>
    </w:p>
    <w:p w14:paraId="5CC6AC85" w14:textId="71971121" w:rsidR="00840B82" w:rsidRPr="006217D0" w:rsidRDefault="00840B82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6217D0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DSW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Centr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Offic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(CO)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Fiel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Offic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(FOs)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Nation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Resourc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Operation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Cent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(NROC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hav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stockpil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standb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fund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mount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4F77A6" w:rsidRPr="004F77A6">
        <w:rPr>
          <w:rFonts w:ascii="Arial" w:eastAsia="Arial" w:hAnsi="Arial" w:cs="Arial"/>
          <w:b/>
          <w:bCs/>
          <w:color w:val="0070C0"/>
          <w:sz w:val="24"/>
          <w:szCs w:val="24"/>
        </w:rPr>
        <w:t>808,846,381.28</w:t>
      </w:r>
      <w:r w:rsidR="004F77A6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with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breakdow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follow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(se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Tabl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1266BB">
        <w:rPr>
          <w:rFonts w:ascii="Arial" w:eastAsia="Arial" w:hAnsi="Arial" w:cs="Arial"/>
          <w:sz w:val="24"/>
          <w:szCs w:val="24"/>
        </w:rPr>
        <w:t>2</w:t>
      </w:r>
      <w:r w:rsidRPr="006217D0">
        <w:rPr>
          <w:rFonts w:ascii="Arial" w:eastAsia="Arial" w:hAnsi="Arial" w:cs="Arial"/>
          <w:sz w:val="24"/>
          <w:szCs w:val="24"/>
        </w:rPr>
        <w:t>):</w:t>
      </w:r>
    </w:p>
    <w:p w14:paraId="4CD54C8C" w14:textId="77777777" w:rsidR="00840B82" w:rsidRPr="006217D0" w:rsidRDefault="00840B82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2DE675B8" w14:textId="0D9AEB85" w:rsidR="00840B82" w:rsidRPr="006217D0" w:rsidRDefault="00840B82" w:rsidP="00AD033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 w:rsidRPr="006217D0">
        <w:rPr>
          <w:rFonts w:ascii="Arial" w:eastAsia="Arial" w:hAnsi="Arial" w:cs="Arial"/>
          <w:b/>
          <w:sz w:val="24"/>
          <w:szCs w:val="24"/>
        </w:rPr>
        <w:t>Standby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b/>
          <w:sz w:val="24"/>
          <w:szCs w:val="24"/>
        </w:rPr>
        <w:t>Funds</w:t>
      </w:r>
    </w:p>
    <w:p w14:paraId="7D3EEC08" w14:textId="1F2863B7" w:rsidR="00840B82" w:rsidRPr="00634F41" w:rsidRDefault="00840B82" w:rsidP="00AD0337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634F41">
        <w:rPr>
          <w:rFonts w:ascii="Arial" w:eastAsia="Arial" w:hAnsi="Arial" w:cs="Arial"/>
          <w:sz w:val="24"/>
          <w:szCs w:val="24"/>
        </w:rPr>
        <w:t>A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tot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4F77A6">
        <w:rPr>
          <w:rFonts w:ascii="Arial" w:eastAsia="Arial" w:hAnsi="Arial" w:cs="Arial"/>
          <w:b/>
          <w:sz w:val="24"/>
          <w:szCs w:val="24"/>
        </w:rPr>
        <w:t>₱</w:t>
      </w:r>
      <w:r w:rsidR="000B62B0" w:rsidRPr="004F77A6">
        <w:rPr>
          <w:rFonts w:ascii="Arial" w:eastAsia="Arial" w:hAnsi="Arial" w:cs="Arial"/>
          <w:b/>
          <w:bCs/>
          <w:sz w:val="24"/>
          <w:szCs w:val="24"/>
        </w:rPr>
        <w:t>230,540,056.71</w:t>
      </w:r>
      <w:r w:rsidR="000E2147" w:rsidRPr="004F77A6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4F77A6">
        <w:rPr>
          <w:rFonts w:ascii="Arial" w:eastAsia="Arial" w:hAnsi="Arial" w:cs="Arial"/>
          <w:b/>
          <w:sz w:val="24"/>
          <w:szCs w:val="24"/>
        </w:rPr>
        <w:t>standby</w:t>
      </w:r>
      <w:r w:rsidR="000E2147" w:rsidRPr="004F77A6">
        <w:rPr>
          <w:rFonts w:ascii="Arial" w:eastAsia="Arial" w:hAnsi="Arial" w:cs="Arial"/>
          <w:b/>
          <w:sz w:val="24"/>
          <w:szCs w:val="24"/>
        </w:rPr>
        <w:t xml:space="preserve"> </w:t>
      </w:r>
      <w:r w:rsidRPr="004F77A6">
        <w:rPr>
          <w:rFonts w:ascii="Arial" w:eastAsia="Arial" w:hAnsi="Arial" w:cs="Arial"/>
          <w:b/>
          <w:sz w:val="24"/>
          <w:szCs w:val="24"/>
        </w:rPr>
        <w:t>funds</w:t>
      </w:r>
      <w:r w:rsidR="000E2147" w:rsidRPr="004F77A6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i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C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FOs.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sai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amount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4F77A6">
        <w:rPr>
          <w:rFonts w:ascii="Arial" w:eastAsia="Arial" w:hAnsi="Arial" w:cs="Arial"/>
          <w:b/>
          <w:sz w:val="24"/>
          <w:szCs w:val="24"/>
        </w:rPr>
        <w:t>₱</w:t>
      </w:r>
      <w:r w:rsidR="00E310E4" w:rsidRPr="004F77A6">
        <w:rPr>
          <w:rFonts w:ascii="Arial" w:eastAsia="Arial" w:hAnsi="Arial" w:cs="Arial"/>
          <w:b/>
          <w:sz w:val="24"/>
          <w:szCs w:val="24"/>
        </w:rPr>
        <w:t>184,762,513.19</w:t>
      </w:r>
      <w:r w:rsidR="000E2147" w:rsidRPr="004F77A6">
        <w:rPr>
          <w:rFonts w:ascii="Arial" w:eastAsia="Arial" w:hAnsi="Arial" w:cs="Arial"/>
          <w:b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i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availabl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4F77A6">
        <w:rPr>
          <w:rFonts w:ascii="Arial" w:eastAsia="Arial" w:hAnsi="Arial" w:cs="Arial"/>
          <w:b/>
          <w:sz w:val="24"/>
          <w:szCs w:val="24"/>
        </w:rPr>
        <w:t>Quick</w:t>
      </w:r>
      <w:r w:rsidR="000E2147" w:rsidRPr="004F77A6">
        <w:rPr>
          <w:rFonts w:ascii="Arial" w:eastAsia="Arial" w:hAnsi="Arial" w:cs="Arial"/>
          <w:b/>
          <w:sz w:val="24"/>
          <w:szCs w:val="24"/>
        </w:rPr>
        <w:t xml:space="preserve"> </w:t>
      </w:r>
      <w:r w:rsidRPr="004F77A6">
        <w:rPr>
          <w:rFonts w:ascii="Arial" w:eastAsia="Arial" w:hAnsi="Arial" w:cs="Arial"/>
          <w:b/>
          <w:sz w:val="24"/>
          <w:szCs w:val="24"/>
        </w:rPr>
        <w:t>Response</w:t>
      </w:r>
      <w:r w:rsidR="000E2147" w:rsidRPr="004F77A6">
        <w:rPr>
          <w:rFonts w:ascii="Arial" w:eastAsia="Arial" w:hAnsi="Arial" w:cs="Arial"/>
          <w:b/>
          <w:sz w:val="24"/>
          <w:szCs w:val="24"/>
        </w:rPr>
        <w:t xml:space="preserve"> </w:t>
      </w:r>
      <w:r w:rsidRPr="004F77A6">
        <w:rPr>
          <w:rFonts w:ascii="Arial" w:eastAsia="Arial" w:hAnsi="Arial" w:cs="Arial"/>
          <w:b/>
          <w:sz w:val="24"/>
          <w:szCs w:val="24"/>
        </w:rPr>
        <w:t>Fund</w:t>
      </w:r>
      <w:r w:rsidR="000E2147" w:rsidRPr="004F77A6">
        <w:rPr>
          <w:rFonts w:ascii="Arial" w:eastAsia="Arial" w:hAnsi="Arial" w:cs="Arial"/>
          <w:b/>
          <w:sz w:val="24"/>
          <w:szCs w:val="24"/>
        </w:rPr>
        <w:t xml:space="preserve"> </w:t>
      </w:r>
      <w:r w:rsidRPr="004F77A6">
        <w:rPr>
          <w:rFonts w:ascii="Arial" w:eastAsia="Arial" w:hAnsi="Arial" w:cs="Arial"/>
          <w:b/>
          <w:sz w:val="24"/>
          <w:szCs w:val="24"/>
        </w:rPr>
        <w:t>(QRF)</w:t>
      </w:r>
      <w:r w:rsidR="000E2147" w:rsidRPr="004F77A6"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i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CO.</w:t>
      </w:r>
    </w:p>
    <w:p w14:paraId="71F1E717" w14:textId="77777777" w:rsidR="00840B82" w:rsidRPr="006217D0" w:rsidRDefault="00840B82" w:rsidP="00AD0337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683B44AE" w14:textId="77777777" w:rsidR="00840B82" w:rsidRPr="006217D0" w:rsidRDefault="00840B82" w:rsidP="00AD033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 w:rsidRPr="006217D0">
        <w:rPr>
          <w:rFonts w:ascii="Arial" w:eastAsia="Arial" w:hAnsi="Arial" w:cs="Arial"/>
          <w:b/>
          <w:sz w:val="24"/>
          <w:szCs w:val="24"/>
        </w:rPr>
        <w:t>Stockpiles</w:t>
      </w:r>
    </w:p>
    <w:p w14:paraId="44C6B3A2" w14:textId="3E0A77C0" w:rsidR="00840B82" w:rsidRPr="00FA07B1" w:rsidRDefault="00840B82" w:rsidP="00AD0337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6217D0">
        <w:rPr>
          <w:rFonts w:ascii="Arial" w:eastAsia="Arial" w:hAnsi="Arial" w:cs="Arial"/>
          <w:sz w:val="24"/>
          <w:szCs w:val="24"/>
        </w:rPr>
        <w:t>A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tot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4F77A6" w:rsidRPr="004F77A6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280,776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family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food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packs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(FFPs)</w:t>
      </w:r>
      <w:r w:rsidR="000E2147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mount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4F77A6" w:rsidRPr="004F77A6">
        <w:rPr>
          <w:rFonts w:ascii="Arial" w:eastAsia="Arial" w:hAnsi="Arial" w:cs="Arial"/>
          <w:b/>
          <w:bCs/>
          <w:color w:val="0070C0"/>
          <w:sz w:val="24"/>
          <w:szCs w:val="24"/>
        </w:rPr>
        <w:t>128,529,156.59</w:t>
      </w:r>
      <w:r w:rsidRPr="00555242">
        <w:rPr>
          <w:rFonts w:ascii="Arial" w:eastAsia="Arial" w:hAnsi="Arial" w:cs="Arial"/>
          <w:sz w:val="24"/>
          <w:szCs w:val="24"/>
        </w:rPr>
        <w:t>,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7C151F">
        <w:rPr>
          <w:rFonts w:ascii="Arial" w:eastAsia="Arial" w:hAnsi="Arial" w:cs="Arial"/>
          <w:b/>
          <w:color w:val="0070C0"/>
          <w:sz w:val="24"/>
          <w:szCs w:val="24"/>
        </w:rPr>
        <w:t>other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7C151F">
        <w:rPr>
          <w:rFonts w:ascii="Arial" w:eastAsia="Arial" w:hAnsi="Arial" w:cs="Arial"/>
          <w:b/>
          <w:color w:val="0070C0"/>
          <w:sz w:val="24"/>
          <w:szCs w:val="24"/>
        </w:rPr>
        <w:t>food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7C151F">
        <w:rPr>
          <w:rFonts w:ascii="Arial" w:eastAsia="Arial" w:hAnsi="Arial" w:cs="Arial"/>
          <w:b/>
          <w:color w:val="0070C0"/>
          <w:sz w:val="24"/>
          <w:szCs w:val="24"/>
        </w:rPr>
        <w:t>items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amount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7C151F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4F77A6" w:rsidRPr="004F77A6">
        <w:rPr>
          <w:rFonts w:ascii="Arial" w:eastAsia="Arial" w:hAnsi="Arial" w:cs="Arial"/>
          <w:b/>
          <w:bCs/>
          <w:color w:val="0070C0"/>
          <w:sz w:val="24"/>
          <w:szCs w:val="24"/>
        </w:rPr>
        <w:t>181,656,922.91</w:t>
      </w:r>
      <w:r w:rsidR="004F77A6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32164">
        <w:rPr>
          <w:rFonts w:ascii="Arial" w:eastAsia="Arial" w:hAnsi="Arial" w:cs="Arial"/>
          <w:b/>
          <w:color w:val="0070C0"/>
          <w:sz w:val="24"/>
          <w:szCs w:val="24"/>
        </w:rPr>
        <w:t>non-food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032164">
        <w:rPr>
          <w:rFonts w:ascii="Arial" w:eastAsia="Arial" w:hAnsi="Arial" w:cs="Arial"/>
          <w:b/>
          <w:color w:val="0070C0"/>
          <w:sz w:val="24"/>
          <w:szCs w:val="24"/>
        </w:rPr>
        <w:t>items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032164">
        <w:rPr>
          <w:rFonts w:ascii="Arial" w:eastAsia="Arial" w:hAnsi="Arial" w:cs="Arial"/>
          <w:b/>
          <w:color w:val="0070C0"/>
          <w:sz w:val="24"/>
          <w:szCs w:val="24"/>
        </w:rPr>
        <w:t>(FNIs)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amount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032164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4F77A6" w:rsidRPr="004F77A6">
        <w:rPr>
          <w:rFonts w:ascii="Arial" w:eastAsia="Arial" w:hAnsi="Arial" w:cs="Arial"/>
          <w:b/>
          <w:bCs/>
          <w:color w:val="0070C0"/>
          <w:sz w:val="24"/>
          <w:szCs w:val="24"/>
        </w:rPr>
        <w:t>268,120,245.07</w:t>
      </w:r>
      <w:r w:rsidR="004F77A6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ar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available.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</w:p>
    <w:p w14:paraId="15E62153" w14:textId="77777777" w:rsidR="00840B82" w:rsidRPr="004F322E" w:rsidRDefault="00840B82" w:rsidP="00AD0337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</w:p>
    <w:p w14:paraId="38992DF7" w14:textId="4A939C1F" w:rsidR="00840B82" w:rsidRDefault="00840B82" w:rsidP="00AD0337">
      <w:pPr>
        <w:spacing w:after="0" w:line="240" w:lineRule="auto"/>
        <w:ind w:firstLine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  <w:r w:rsidRPr="004F322E">
        <w:rPr>
          <w:rFonts w:ascii="Arial" w:eastAsia="Arial" w:hAnsi="Arial" w:cs="Arial"/>
          <w:b/>
          <w:i/>
          <w:sz w:val="20"/>
          <w:szCs w:val="20"/>
        </w:rPr>
        <w:t>Table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="001266BB">
        <w:rPr>
          <w:rFonts w:ascii="Arial" w:eastAsia="Arial" w:hAnsi="Arial" w:cs="Arial"/>
          <w:b/>
          <w:i/>
          <w:sz w:val="20"/>
          <w:szCs w:val="20"/>
        </w:rPr>
        <w:t>2</w:t>
      </w:r>
      <w:r w:rsidRPr="004F322E">
        <w:rPr>
          <w:rFonts w:ascii="Arial" w:eastAsia="Arial" w:hAnsi="Arial" w:cs="Arial"/>
          <w:b/>
          <w:i/>
          <w:sz w:val="20"/>
          <w:szCs w:val="20"/>
        </w:rPr>
        <w:t>.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Available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Standby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Funds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and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Stockpiles</w:t>
      </w:r>
    </w:p>
    <w:tbl>
      <w:tblPr>
        <w:tblW w:w="4952" w:type="pct"/>
        <w:tblInd w:w="274" w:type="dxa"/>
        <w:tblLook w:val="04A0" w:firstRow="1" w:lastRow="0" w:firstColumn="1" w:lastColumn="0" w:noHBand="0" w:noVBand="1"/>
      </w:tblPr>
      <w:tblGrid>
        <w:gridCol w:w="1558"/>
        <w:gridCol w:w="1414"/>
        <w:gridCol w:w="939"/>
        <w:gridCol w:w="1415"/>
        <w:gridCol w:w="1414"/>
        <w:gridCol w:w="1483"/>
        <w:gridCol w:w="1417"/>
      </w:tblGrid>
      <w:tr w:rsidR="004F77A6" w:rsidRPr="004F77A6" w14:paraId="6B8F1F18" w14:textId="77777777" w:rsidTr="004F77A6">
        <w:trPr>
          <w:trHeight w:val="20"/>
          <w:tblHeader/>
        </w:trPr>
        <w:tc>
          <w:tcPr>
            <w:tcW w:w="808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A6A6A6"/>
            <w:vAlign w:val="center"/>
            <w:hideMark/>
          </w:tcPr>
          <w:p w14:paraId="02AB6007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/ Office</w:t>
            </w:r>
          </w:p>
        </w:tc>
        <w:tc>
          <w:tcPr>
            <w:tcW w:w="733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A6A6A6"/>
            <w:vAlign w:val="center"/>
            <w:hideMark/>
          </w:tcPr>
          <w:p w14:paraId="038FA412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i/>
                <w:iCs/>
                <w:color w:val="000000"/>
                <w:sz w:val="20"/>
                <w:szCs w:val="20"/>
              </w:rPr>
              <w:t>Standby Funds</w:t>
            </w:r>
          </w:p>
        </w:tc>
        <w:tc>
          <w:tcPr>
            <w:tcW w:w="1221" w:type="pct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A6A6A6"/>
            <w:vAlign w:val="center"/>
            <w:hideMark/>
          </w:tcPr>
          <w:p w14:paraId="3895EA82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i/>
                <w:iCs/>
                <w:color w:val="000000"/>
                <w:sz w:val="20"/>
                <w:szCs w:val="20"/>
              </w:rPr>
              <w:t>FAMILY FOOD PACKS</w:t>
            </w:r>
          </w:p>
        </w:tc>
        <w:tc>
          <w:tcPr>
            <w:tcW w:w="733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A6A6A6"/>
            <w:vAlign w:val="center"/>
            <w:hideMark/>
          </w:tcPr>
          <w:p w14:paraId="6A524EE3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Other Food Items</w:t>
            </w:r>
          </w:p>
        </w:tc>
        <w:tc>
          <w:tcPr>
            <w:tcW w:w="769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A6A6A6"/>
            <w:vAlign w:val="center"/>
            <w:hideMark/>
          </w:tcPr>
          <w:p w14:paraId="72A94AEE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on-Food Relief Items</w:t>
            </w:r>
          </w:p>
        </w:tc>
        <w:tc>
          <w:tcPr>
            <w:tcW w:w="735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A6A6A6"/>
            <w:vAlign w:val="center"/>
            <w:hideMark/>
          </w:tcPr>
          <w:p w14:paraId="63AC7EF3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Total Standby Funds &amp; Stockpile</w:t>
            </w:r>
          </w:p>
        </w:tc>
      </w:tr>
      <w:tr w:rsidR="004F77A6" w:rsidRPr="004F77A6" w14:paraId="4E228BE6" w14:textId="77777777" w:rsidTr="004F77A6">
        <w:trPr>
          <w:trHeight w:val="20"/>
          <w:tblHeader/>
        </w:trPr>
        <w:tc>
          <w:tcPr>
            <w:tcW w:w="808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CA8CE5B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33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30175F7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48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A6A6A6"/>
            <w:vAlign w:val="center"/>
            <w:hideMark/>
          </w:tcPr>
          <w:p w14:paraId="0A1756C8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Quantity </w:t>
            </w:r>
          </w:p>
        </w:tc>
        <w:tc>
          <w:tcPr>
            <w:tcW w:w="73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A6A6A6"/>
            <w:vAlign w:val="center"/>
            <w:hideMark/>
          </w:tcPr>
          <w:p w14:paraId="3C68E629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Total Cost</w:t>
            </w:r>
          </w:p>
        </w:tc>
        <w:tc>
          <w:tcPr>
            <w:tcW w:w="733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F5292E1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69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DD98F5D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35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E5DC384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4F77A6" w:rsidRPr="004F77A6" w14:paraId="1A8895C9" w14:textId="77777777" w:rsidTr="004F77A6">
        <w:trPr>
          <w:trHeight w:val="20"/>
          <w:tblHeader/>
        </w:trPr>
        <w:tc>
          <w:tcPr>
            <w:tcW w:w="808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9864E7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A6A6A6"/>
            <w:vAlign w:val="center"/>
            <w:hideMark/>
          </w:tcPr>
          <w:p w14:paraId="716399B4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230,540,056.71</w:t>
            </w:r>
          </w:p>
        </w:tc>
        <w:tc>
          <w:tcPr>
            <w:tcW w:w="48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A6A6A6"/>
            <w:vAlign w:val="center"/>
            <w:hideMark/>
          </w:tcPr>
          <w:p w14:paraId="150C798B" w14:textId="056EAF4F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80,776 </w:t>
            </w:r>
          </w:p>
        </w:tc>
        <w:tc>
          <w:tcPr>
            <w:tcW w:w="73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A6A6A6"/>
            <w:vAlign w:val="center"/>
            <w:hideMark/>
          </w:tcPr>
          <w:p w14:paraId="1A9F7EC6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128,529,156.59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A6A6A6"/>
            <w:vAlign w:val="center"/>
            <w:hideMark/>
          </w:tcPr>
          <w:p w14:paraId="73CF2B06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181,656,922.91</w:t>
            </w:r>
          </w:p>
        </w:tc>
        <w:tc>
          <w:tcPr>
            <w:tcW w:w="76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A6A6A6"/>
            <w:vAlign w:val="center"/>
            <w:hideMark/>
          </w:tcPr>
          <w:p w14:paraId="6DB26EC0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268,120,245.07</w:t>
            </w:r>
          </w:p>
        </w:tc>
        <w:tc>
          <w:tcPr>
            <w:tcW w:w="73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A6A6A6"/>
            <w:vAlign w:val="center"/>
            <w:hideMark/>
          </w:tcPr>
          <w:p w14:paraId="714FB967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808,846,381.28</w:t>
            </w:r>
          </w:p>
        </w:tc>
      </w:tr>
      <w:tr w:rsidR="004F77A6" w:rsidRPr="004F77A6" w14:paraId="46A3CF44" w14:textId="77777777" w:rsidTr="004F77A6">
        <w:trPr>
          <w:trHeight w:val="20"/>
        </w:trPr>
        <w:tc>
          <w:tcPr>
            <w:tcW w:w="808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E7131E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entral Office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FD52A3C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84,762,513.19</w:t>
            </w:r>
          </w:p>
        </w:tc>
        <w:tc>
          <w:tcPr>
            <w:tcW w:w="48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FC20C73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3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646AA5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5C381A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76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E0F02D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73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56AA0B3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84,762,513.19</w:t>
            </w:r>
          </w:p>
        </w:tc>
      </w:tr>
      <w:tr w:rsidR="004F77A6" w:rsidRPr="004F77A6" w14:paraId="36B4A593" w14:textId="77777777" w:rsidTr="004F77A6">
        <w:trPr>
          <w:trHeight w:val="20"/>
        </w:trPr>
        <w:tc>
          <w:tcPr>
            <w:tcW w:w="808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532E2F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RLMB - NROC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1F89AE" w14:textId="0D3C49C0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48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F1B26C" w14:textId="7EEA5BFE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0,157 </w:t>
            </w:r>
          </w:p>
        </w:tc>
        <w:tc>
          <w:tcPr>
            <w:tcW w:w="73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256CDBF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5,307,250.00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7200389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23,545,910.14</w:t>
            </w:r>
          </w:p>
        </w:tc>
        <w:tc>
          <w:tcPr>
            <w:tcW w:w="76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2346EDE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66,725,335.75</w:t>
            </w:r>
          </w:p>
        </w:tc>
        <w:tc>
          <w:tcPr>
            <w:tcW w:w="73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08E1B29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95,578,495.89</w:t>
            </w:r>
          </w:p>
        </w:tc>
      </w:tr>
      <w:tr w:rsidR="004F77A6" w:rsidRPr="004F77A6" w14:paraId="2B31A406" w14:textId="77777777" w:rsidTr="004F77A6">
        <w:trPr>
          <w:trHeight w:val="20"/>
        </w:trPr>
        <w:tc>
          <w:tcPr>
            <w:tcW w:w="808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B40BC49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RLMB - VDRC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842C17" w14:textId="7E28CACF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48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9C3397" w14:textId="26079D31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0,647 </w:t>
            </w:r>
          </w:p>
        </w:tc>
        <w:tc>
          <w:tcPr>
            <w:tcW w:w="73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73FB66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4,724,553.63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806633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3,755,227.33</w:t>
            </w:r>
          </w:p>
        </w:tc>
        <w:tc>
          <w:tcPr>
            <w:tcW w:w="76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9DD8CD0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2,469,751.20</w:t>
            </w:r>
          </w:p>
        </w:tc>
        <w:tc>
          <w:tcPr>
            <w:tcW w:w="73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370030B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0,949,532.16</w:t>
            </w:r>
          </w:p>
        </w:tc>
      </w:tr>
      <w:tr w:rsidR="004F77A6" w:rsidRPr="004F77A6" w14:paraId="54D89A2B" w14:textId="77777777" w:rsidTr="004F77A6">
        <w:trPr>
          <w:trHeight w:val="20"/>
        </w:trPr>
        <w:tc>
          <w:tcPr>
            <w:tcW w:w="808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6E4ABB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I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435A586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3,000,455.20</w:t>
            </w:r>
          </w:p>
        </w:tc>
        <w:tc>
          <w:tcPr>
            <w:tcW w:w="48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1BEB5B" w14:textId="75AED65B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 9,837 </w:t>
            </w:r>
          </w:p>
        </w:tc>
        <w:tc>
          <w:tcPr>
            <w:tcW w:w="73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20EE8E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4,941,139.80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D6C9806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,269,977.00</w:t>
            </w:r>
          </w:p>
        </w:tc>
        <w:tc>
          <w:tcPr>
            <w:tcW w:w="76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11013B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30,076,359.92</w:t>
            </w:r>
          </w:p>
        </w:tc>
        <w:tc>
          <w:tcPr>
            <w:tcW w:w="73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6939BA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39,287,931.92</w:t>
            </w:r>
          </w:p>
        </w:tc>
      </w:tr>
      <w:tr w:rsidR="004F77A6" w:rsidRPr="004F77A6" w14:paraId="4E141D34" w14:textId="77777777" w:rsidTr="004F77A6">
        <w:trPr>
          <w:trHeight w:val="20"/>
        </w:trPr>
        <w:tc>
          <w:tcPr>
            <w:tcW w:w="808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49F385E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II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B423255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3,000,938.79</w:t>
            </w:r>
          </w:p>
        </w:tc>
        <w:tc>
          <w:tcPr>
            <w:tcW w:w="48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91CBF4" w14:textId="5CEBB684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26,084 </w:t>
            </w:r>
          </w:p>
        </w:tc>
        <w:tc>
          <w:tcPr>
            <w:tcW w:w="73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4A511D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2,531,656.06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16C0F1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968,022.68</w:t>
            </w:r>
          </w:p>
        </w:tc>
        <w:tc>
          <w:tcPr>
            <w:tcW w:w="76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6F4BDAF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5,510,398.95</w:t>
            </w:r>
          </w:p>
        </w:tc>
        <w:tc>
          <w:tcPr>
            <w:tcW w:w="73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1DBE23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22,011,016.48</w:t>
            </w:r>
          </w:p>
        </w:tc>
      </w:tr>
      <w:tr w:rsidR="004F77A6" w:rsidRPr="004F77A6" w14:paraId="65B5E646" w14:textId="77777777" w:rsidTr="004F77A6">
        <w:trPr>
          <w:trHeight w:val="20"/>
        </w:trPr>
        <w:tc>
          <w:tcPr>
            <w:tcW w:w="808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4B14195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III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2DEE55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4,205,028.74</w:t>
            </w:r>
          </w:p>
        </w:tc>
        <w:tc>
          <w:tcPr>
            <w:tcW w:w="48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01D20CD" w14:textId="7EC85795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 8,031 </w:t>
            </w:r>
          </w:p>
        </w:tc>
        <w:tc>
          <w:tcPr>
            <w:tcW w:w="73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801DDB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3,642,328.77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6063C0B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2,012,085.86</w:t>
            </w:r>
          </w:p>
        </w:tc>
        <w:tc>
          <w:tcPr>
            <w:tcW w:w="76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83A318A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5,022,278.98</w:t>
            </w:r>
          </w:p>
        </w:tc>
        <w:tc>
          <w:tcPr>
            <w:tcW w:w="73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B8B2FCF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4,881,722.35</w:t>
            </w:r>
          </w:p>
        </w:tc>
      </w:tr>
      <w:tr w:rsidR="004F77A6" w:rsidRPr="004F77A6" w14:paraId="54317E74" w14:textId="77777777" w:rsidTr="004F77A6">
        <w:trPr>
          <w:trHeight w:val="20"/>
        </w:trPr>
        <w:tc>
          <w:tcPr>
            <w:tcW w:w="808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E4FEF9D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A807E5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3,000,000.00</w:t>
            </w:r>
          </w:p>
        </w:tc>
        <w:tc>
          <w:tcPr>
            <w:tcW w:w="48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4395F6" w14:textId="2B109AB6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 8,034 </w:t>
            </w:r>
          </w:p>
        </w:tc>
        <w:tc>
          <w:tcPr>
            <w:tcW w:w="73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DCD9EF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2,833,264.00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A157F3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3,296,030.48</w:t>
            </w:r>
          </w:p>
        </w:tc>
        <w:tc>
          <w:tcPr>
            <w:tcW w:w="76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B7F2F9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4,069,663.12</w:t>
            </w:r>
          </w:p>
        </w:tc>
        <w:tc>
          <w:tcPr>
            <w:tcW w:w="73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DF1114C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3,198,957.60</w:t>
            </w:r>
          </w:p>
        </w:tc>
      </w:tr>
      <w:tr w:rsidR="004F77A6" w:rsidRPr="004F77A6" w14:paraId="6F342EA7" w14:textId="77777777" w:rsidTr="004F77A6">
        <w:trPr>
          <w:trHeight w:val="20"/>
        </w:trPr>
        <w:tc>
          <w:tcPr>
            <w:tcW w:w="808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CD0D13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lastRenderedPageBreak/>
              <w:t>MIMAROPA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A7B38B8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2,882,244.58</w:t>
            </w:r>
          </w:p>
        </w:tc>
        <w:tc>
          <w:tcPr>
            <w:tcW w:w="48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3BA1C5" w14:textId="1C704532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27,690 </w:t>
            </w:r>
          </w:p>
        </w:tc>
        <w:tc>
          <w:tcPr>
            <w:tcW w:w="73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EB9BB82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2,460,500.00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65B6C3A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2,061,634.00</w:t>
            </w:r>
          </w:p>
        </w:tc>
        <w:tc>
          <w:tcPr>
            <w:tcW w:w="76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C53CC9A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5,553,498.80</w:t>
            </w:r>
          </w:p>
        </w:tc>
        <w:tc>
          <w:tcPr>
            <w:tcW w:w="73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5DD207C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22,957,877.38</w:t>
            </w:r>
          </w:p>
        </w:tc>
      </w:tr>
      <w:tr w:rsidR="004F77A6" w:rsidRPr="004F77A6" w14:paraId="4448C3C6" w14:textId="77777777" w:rsidTr="004F77A6">
        <w:trPr>
          <w:trHeight w:val="20"/>
        </w:trPr>
        <w:tc>
          <w:tcPr>
            <w:tcW w:w="808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EEB54E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V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AE35E5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3,000,000.00</w:t>
            </w:r>
          </w:p>
        </w:tc>
        <w:tc>
          <w:tcPr>
            <w:tcW w:w="48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5673C0" w14:textId="3B360E7B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2,494 </w:t>
            </w:r>
          </w:p>
        </w:tc>
        <w:tc>
          <w:tcPr>
            <w:tcW w:w="73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8A35342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5,804,643.94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BDE1E5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,053,537.41</w:t>
            </w:r>
          </w:p>
        </w:tc>
        <w:tc>
          <w:tcPr>
            <w:tcW w:w="76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8FDCA4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24,865,532.90</w:t>
            </w:r>
          </w:p>
        </w:tc>
        <w:tc>
          <w:tcPr>
            <w:tcW w:w="73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910603D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34,723,714.25</w:t>
            </w:r>
          </w:p>
        </w:tc>
      </w:tr>
      <w:tr w:rsidR="004F77A6" w:rsidRPr="004F77A6" w14:paraId="3A2C42D2" w14:textId="77777777" w:rsidTr="004F77A6">
        <w:trPr>
          <w:trHeight w:val="20"/>
        </w:trPr>
        <w:tc>
          <w:tcPr>
            <w:tcW w:w="808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68B64F0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VI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CAC1525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3,000,051.68</w:t>
            </w:r>
          </w:p>
        </w:tc>
        <w:tc>
          <w:tcPr>
            <w:tcW w:w="48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0B3EAA3" w14:textId="71223CE8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47,920 </w:t>
            </w:r>
          </w:p>
        </w:tc>
        <w:tc>
          <w:tcPr>
            <w:tcW w:w="73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13D198C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7,316,352.08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0A01C1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67,792,935.77</w:t>
            </w:r>
          </w:p>
        </w:tc>
        <w:tc>
          <w:tcPr>
            <w:tcW w:w="76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AF20030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5,890,820.31</w:t>
            </w:r>
          </w:p>
        </w:tc>
        <w:tc>
          <w:tcPr>
            <w:tcW w:w="73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0FDF852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94,000,159.84</w:t>
            </w:r>
          </w:p>
        </w:tc>
      </w:tr>
      <w:tr w:rsidR="004F77A6" w:rsidRPr="004F77A6" w14:paraId="36479979" w14:textId="77777777" w:rsidTr="004F77A6">
        <w:trPr>
          <w:trHeight w:val="20"/>
        </w:trPr>
        <w:tc>
          <w:tcPr>
            <w:tcW w:w="808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0C54BF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VII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1BF0CA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3,000,462.71</w:t>
            </w:r>
          </w:p>
        </w:tc>
        <w:tc>
          <w:tcPr>
            <w:tcW w:w="48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F14135" w14:textId="07DC2E2A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33,504 </w:t>
            </w:r>
          </w:p>
        </w:tc>
        <w:tc>
          <w:tcPr>
            <w:tcW w:w="73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5F8790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4,598,959.00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E07C26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9,006,255.31</w:t>
            </w:r>
          </w:p>
        </w:tc>
        <w:tc>
          <w:tcPr>
            <w:tcW w:w="76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90799AB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78,797.00</w:t>
            </w:r>
          </w:p>
        </w:tc>
        <w:tc>
          <w:tcPr>
            <w:tcW w:w="73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39F031E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26,684,474.02</w:t>
            </w:r>
          </w:p>
        </w:tc>
      </w:tr>
      <w:tr w:rsidR="004F77A6" w:rsidRPr="004F77A6" w14:paraId="25E10591" w14:textId="77777777" w:rsidTr="004F77A6">
        <w:trPr>
          <w:trHeight w:val="20"/>
        </w:trPr>
        <w:tc>
          <w:tcPr>
            <w:tcW w:w="808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3D78F4B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VIII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FA1365E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3,194,543.00</w:t>
            </w:r>
          </w:p>
        </w:tc>
        <w:tc>
          <w:tcPr>
            <w:tcW w:w="48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AF9362" w14:textId="6DA29F49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20,198 </w:t>
            </w:r>
          </w:p>
        </w:tc>
        <w:tc>
          <w:tcPr>
            <w:tcW w:w="73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8B5EB46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1,151,087.64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60F99A5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7,878,269.90</w:t>
            </w:r>
          </w:p>
        </w:tc>
        <w:tc>
          <w:tcPr>
            <w:tcW w:w="76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F863823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9,619,837.45</w:t>
            </w:r>
          </w:p>
        </w:tc>
        <w:tc>
          <w:tcPr>
            <w:tcW w:w="73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2497D1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41,843,737.99</w:t>
            </w:r>
          </w:p>
        </w:tc>
      </w:tr>
      <w:tr w:rsidR="004F77A6" w:rsidRPr="004F77A6" w14:paraId="31E75921" w14:textId="77777777" w:rsidTr="004F77A6">
        <w:trPr>
          <w:trHeight w:val="20"/>
        </w:trPr>
        <w:tc>
          <w:tcPr>
            <w:tcW w:w="808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9F60F2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IX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156F284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56,000.00</w:t>
            </w:r>
          </w:p>
        </w:tc>
        <w:tc>
          <w:tcPr>
            <w:tcW w:w="48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FA27A2E" w14:textId="62D591D2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 5,550 </w:t>
            </w:r>
          </w:p>
        </w:tc>
        <w:tc>
          <w:tcPr>
            <w:tcW w:w="73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363ACF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3,033,019.50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67AFA09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5,614,222.16</w:t>
            </w:r>
          </w:p>
        </w:tc>
        <w:tc>
          <w:tcPr>
            <w:tcW w:w="76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6D6CEC9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6,811,763.08</w:t>
            </w:r>
          </w:p>
        </w:tc>
        <w:tc>
          <w:tcPr>
            <w:tcW w:w="73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9C7D29A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25,515,004.74</w:t>
            </w:r>
          </w:p>
        </w:tc>
      </w:tr>
      <w:tr w:rsidR="004F77A6" w:rsidRPr="004F77A6" w14:paraId="0383BD64" w14:textId="77777777" w:rsidTr="004F77A6">
        <w:trPr>
          <w:trHeight w:val="20"/>
        </w:trPr>
        <w:tc>
          <w:tcPr>
            <w:tcW w:w="808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531225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X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4EBD008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3,000,724.42</w:t>
            </w:r>
          </w:p>
        </w:tc>
        <w:tc>
          <w:tcPr>
            <w:tcW w:w="48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98C4C3" w14:textId="7DCFB0E2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25,058 </w:t>
            </w:r>
          </w:p>
        </w:tc>
        <w:tc>
          <w:tcPr>
            <w:tcW w:w="73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0C11813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3,534,323.50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C56353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3,863,632.31</w:t>
            </w:r>
          </w:p>
        </w:tc>
        <w:tc>
          <w:tcPr>
            <w:tcW w:w="76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180397F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27,960,690.00</w:t>
            </w:r>
          </w:p>
        </w:tc>
        <w:tc>
          <w:tcPr>
            <w:tcW w:w="73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F2AAEE0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58,359,370.23</w:t>
            </w:r>
          </w:p>
        </w:tc>
      </w:tr>
      <w:tr w:rsidR="004F77A6" w:rsidRPr="004F77A6" w14:paraId="79D056E7" w14:textId="77777777" w:rsidTr="004F77A6">
        <w:trPr>
          <w:trHeight w:val="20"/>
        </w:trPr>
        <w:tc>
          <w:tcPr>
            <w:tcW w:w="808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0055C06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XI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A842F3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3,000,001.00</w:t>
            </w:r>
          </w:p>
        </w:tc>
        <w:tc>
          <w:tcPr>
            <w:tcW w:w="48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A1D25FE" w14:textId="458D82D9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 4,593 </w:t>
            </w:r>
          </w:p>
        </w:tc>
        <w:tc>
          <w:tcPr>
            <w:tcW w:w="73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B474037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,700,098.95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77747A3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1,530,225.00</w:t>
            </w:r>
          </w:p>
        </w:tc>
        <w:tc>
          <w:tcPr>
            <w:tcW w:w="76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0400E5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4,916,885.36</w:t>
            </w:r>
          </w:p>
        </w:tc>
        <w:tc>
          <w:tcPr>
            <w:tcW w:w="73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A3325F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31,147,210.31</w:t>
            </w:r>
          </w:p>
        </w:tc>
      </w:tr>
      <w:tr w:rsidR="004F77A6" w:rsidRPr="004F77A6" w14:paraId="25E81E54" w14:textId="77777777" w:rsidTr="004F77A6">
        <w:trPr>
          <w:trHeight w:val="20"/>
        </w:trPr>
        <w:tc>
          <w:tcPr>
            <w:tcW w:w="808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8A2C771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XII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CA06B4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3,000,513.85</w:t>
            </w:r>
          </w:p>
        </w:tc>
        <w:tc>
          <w:tcPr>
            <w:tcW w:w="48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C6FFA44" w14:textId="197FB6A2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 2,092 </w:t>
            </w:r>
          </w:p>
        </w:tc>
        <w:tc>
          <w:tcPr>
            <w:tcW w:w="73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EE0B222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,150,600.00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1E9B5E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3,152,719.83</w:t>
            </w:r>
          </w:p>
        </w:tc>
        <w:tc>
          <w:tcPr>
            <w:tcW w:w="76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3B36E6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0,899,586.54</w:t>
            </w:r>
          </w:p>
        </w:tc>
        <w:tc>
          <w:tcPr>
            <w:tcW w:w="73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B5CF8D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8,203,420.22</w:t>
            </w:r>
          </w:p>
        </w:tc>
      </w:tr>
      <w:tr w:rsidR="004F77A6" w:rsidRPr="004F77A6" w14:paraId="26950B26" w14:textId="77777777" w:rsidTr="004F77A6">
        <w:trPr>
          <w:trHeight w:val="20"/>
        </w:trPr>
        <w:tc>
          <w:tcPr>
            <w:tcW w:w="808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E048A4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B4FAA66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3,000,740.55</w:t>
            </w:r>
          </w:p>
        </w:tc>
        <w:tc>
          <w:tcPr>
            <w:tcW w:w="48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48D754" w14:textId="60E42654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0,192 </w:t>
            </w:r>
          </w:p>
        </w:tc>
        <w:tc>
          <w:tcPr>
            <w:tcW w:w="73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779AE45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5,444,948.72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1F7789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6,685,453.63</w:t>
            </w:r>
          </w:p>
        </w:tc>
        <w:tc>
          <w:tcPr>
            <w:tcW w:w="76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39C73E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6,066,813.27</w:t>
            </w:r>
          </w:p>
        </w:tc>
        <w:tc>
          <w:tcPr>
            <w:tcW w:w="73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9D74C3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31,197,956.17</w:t>
            </w:r>
          </w:p>
        </w:tc>
      </w:tr>
      <w:tr w:rsidR="004F77A6" w:rsidRPr="004F77A6" w14:paraId="61AD6F50" w14:textId="77777777" w:rsidTr="004F77A6">
        <w:trPr>
          <w:trHeight w:val="20"/>
        </w:trPr>
        <w:tc>
          <w:tcPr>
            <w:tcW w:w="808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ED96E06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65E9F04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2,229,439.00</w:t>
            </w:r>
          </w:p>
        </w:tc>
        <w:tc>
          <w:tcPr>
            <w:tcW w:w="48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7073730" w14:textId="6A4F2B0B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 2,440 </w:t>
            </w:r>
          </w:p>
        </w:tc>
        <w:tc>
          <w:tcPr>
            <w:tcW w:w="73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ADD2B5E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,340,292.00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1D58373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6,222,081.20</w:t>
            </w:r>
          </w:p>
        </w:tc>
        <w:tc>
          <w:tcPr>
            <w:tcW w:w="76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720A57F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0,498,500.05</w:t>
            </w:r>
          </w:p>
        </w:tc>
        <w:tc>
          <w:tcPr>
            <w:tcW w:w="73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79E75B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20,290,312.25</w:t>
            </w:r>
          </w:p>
        </w:tc>
      </w:tr>
      <w:tr w:rsidR="004F77A6" w:rsidRPr="004F77A6" w14:paraId="10A60A23" w14:textId="77777777" w:rsidTr="004F77A6">
        <w:trPr>
          <w:trHeight w:val="20"/>
        </w:trPr>
        <w:tc>
          <w:tcPr>
            <w:tcW w:w="808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594476C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484E1A3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3,206,400.00</w:t>
            </w:r>
          </w:p>
        </w:tc>
        <w:tc>
          <w:tcPr>
            <w:tcW w:w="48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D0F72A" w14:textId="238209EC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6,255 </w:t>
            </w:r>
          </w:p>
        </w:tc>
        <w:tc>
          <w:tcPr>
            <w:tcW w:w="73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A6F501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7,014,139.00</w:t>
            </w:r>
          </w:p>
        </w:tc>
        <w:tc>
          <w:tcPr>
            <w:tcW w:w="73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11ECAC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,948,702.90</w:t>
            </w:r>
          </w:p>
        </w:tc>
        <w:tc>
          <w:tcPr>
            <w:tcW w:w="76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B15CFF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11,083,732.39</w:t>
            </w:r>
          </w:p>
        </w:tc>
        <w:tc>
          <w:tcPr>
            <w:tcW w:w="735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0498CA9" w14:textId="77777777" w:rsidR="004F77A6" w:rsidRPr="004F77A6" w:rsidRDefault="004F77A6" w:rsidP="004F77A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4F77A6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23,252,974.29</w:t>
            </w:r>
          </w:p>
        </w:tc>
      </w:tr>
    </w:tbl>
    <w:p w14:paraId="7C185285" w14:textId="46A73E5F" w:rsidR="00840B82" w:rsidRDefault="00840B82" w:rsidP="00AD768D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>Note: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Th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Inventory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Summary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i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a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of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E12B41">
        <w:rPr>
          <w:rFonts w:ascii="Arial" w:eastAsia="Arial" w:hAnsi="Arial" w:cs="Arial"/>
          <w:i/>
          <w:sz w:val="16"/>
          <w:szCs w:val="16"/>
        </w:rPr>
        <w:t>0</w:t>
      </w:r>
      <w:r w:rsidR="004F77A6">
        <w:rPr>
          <w:rFonts w:ascii="Arial" w:eastAsia="Arial" w:hAnsi="Arial" w:cs="Arial"/>
          <w:i/>
          <w:sz w:val="16"/>
          <w:szCs w:val="16"/>
        </w:rPr>
        <w:t>5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Novembe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2020,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4F77A6">
        <w:rPr>
          <w:rFonts w:ascii="Arial" w:eastAsia="Arial" w:hAnsi="Arial" w:cs="Arial"/>
          <w:i/>
          <w:sz w:val="16"/>
          <w:szCs w:val="16"/>
        </w:rPr>
        <w:t>12MN</w:t>
      </w:r>
      <w:r>
        <w:rPr>
          <w:rFonts w:ascii="Arial" w:eastAsia="Arial" w:hAnsi="Arial" w:cs="Arial"/>
          <w:i/>
          <w:sz w:val="16"/>
          <w:szCs w:val="16"/>
        </w:rPr>
        <w:t>.</w:t>
      </w:r>
    </w:p>
    <w:p w14:paraId="4C22ACD4" w14:textId="4E104B6F" w:rsidR="00840B82" w:rsidRPr="00781872" w:rsidRDefault="00840B82" w:rsidP="00AD0337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DRMB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and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NRLMB</w:t>
      </w:r>
    </w:p>
    <w:p w14:paraId="4BB6E1D3" w14:textId="77777777" w:rsidR="000B62B0" w:rsidRDefault="000B62B0" w:rsidP="00AD0337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5854CAB8" w14:textId="70C18922" w:rsidR="009702A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47F1E4DD" w14:textId="77777777" w:rsidR="008C15CD" w:rsidRPr="00176F10" w:rsidRDefault="008C15CD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</w:rPr>
      </w:pPr>
    </w:p>
    <w:p w14:paraId="25E5BAF8" w14:textId="77777777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4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2208018E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2DEBF320" w:rsidR="009702AE" w:rsidRPr="005456ED" w:rsidRDefault="005456ED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4F77A6">
              <w:rPr>
                <w:rFonts w:ascii="Arial" w:eastAsia="Arial" w:hAnsi="Arial" w:cs="Arial"/>
                <w:sz w:val="20"/>
                <w:szCs w:val="20"/>
              </w:rPr>
              <w:t>5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5456ED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5456ED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5456ED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2B669E67" w:rsidR="0030572E" w:rsidRPr="005456ED" w:rsidRDefault="003E4C18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4E10A2EC" w:rsidR="00D07395" w:rsidRPr="005456ED" w:rsidRDefault="00D07395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2D2BC505" w:rsidR="00F96844" w:rsidRPr="005456ED" w:rsidRDefault="003E4C18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COVID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29DE9AE8" w:rsidR="005B07B2" w:rsidRPr="005456ED" w:rsidRDefault="005B07B2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64EE4A45" w:rsidR="00683853" w:rsidRPr="005456ED" w:rsidRDefault="005B07B2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456ED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456ED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08D3D5CA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1C8624B7" w:rsidR="009702AE" w:rsidRPr="006C4033" w:rsidRDefault="000F3763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4F77A6">
              <w:rPr>
                <w:rFonts w:ascii="Arial" w:eastAsia="Arial" w:hAnsi="Arial" w:cs="Arial"/>
                <w:sz w:val="20"/>
                <w:szCs w:val="20"/>
              </w:rPr>
              <w:t>5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Pr="005456ED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61B520BF" w:rsidR="009702AE" w:rsidRPr="006C4033" w:rsidRDefault="003E4C18" w:rsidP="00AD0337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C4033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74A93091" w:rsidR="00B52894" w:rsidRPr="006C4033" w:rsidRDefault="003E4C18" w:rsidP="00AD0337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C4033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6DF6FF58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3AE8F6AD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109627F1" w:rsidR="009702AE" w:rsidRPr="004F77A6" w:rsidRDefault="009725AB" w:rsidP="007A4D2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F77A6"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591A3D" w:rsidRPr="004F77A6">
              <w:rPr>
                <w:rFonts w:ascii="Arial" w:eastAsia="Arial" w:hAnsi="Arial" w:cs="Arial"/>
                <w:sz w:val="20"/>
                <w:szCs w:val="20"/>
              </w:rPr>
              <w:t>4</w:t>
            </w:r>
            <w:r w:rsidR="000E2147" w:rsidRPr="004F77A6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4F77A6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4F77A6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 w:rsidRPr="004F77A6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4F77A6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F6BF60" w14:textId="22315B82" w:rsidR="009702AE" w:rsidRPr="004F77A6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F77A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deployed</w:t>
            </w:r>
            <w:r w:rsidR="000E2147" w:rsidRPr="004F77A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405D" w:rsidRPr="004F77A6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591A3D" w:rsidRPr="004F77A6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="000E2147" w:rsidRPr="004F77A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b/>
                <w:sz w:val="20"/>
                <w:szCs w:val="19"/>
              </w:rPr>
              <w:t>staff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725AB" w:rsidRPr="004F77A6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591A3D" w:rsidRPr="004F77A6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4F77A6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5F4D7A" w:rsidRPr="004F77A6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item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(FNFI)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partners.</w:t>
            </w:r>
          </w:p>
          <w:p w14:paraId="7618A122" w14:textId="106FC939" w:rsidR="009702AE" w:rsidRPr="004F77A6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F77A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297"/>
              <w:gridCol w:w="919"/>
              <w:gridCol w:w="1092"/>
              <w:gridCol w:w="1410"/>
              <w:gridCol w:w="1054"/>
              <w:gridCol w:w="1468"/>
            </w:tblGrid>
            <w:tr w:rsidR="00591A3D" w:rsidRPr="004F77A6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4F77A6" w:rsidRDefault="0071152D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0FC5F5CF" w:rsidR="009702AE" w:rsidRPr="004F77A6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0E2147"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0E2147"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5EBB19DC" w:rsidR="009702AE" w:rsidRPr="004F77A6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0E2147"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0E2147"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7CA08CBB" w:rsidR="009702AE" w:rsidRPr="004F77A6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0E2147"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0E2147"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  <w:r w:rsidR="000E2147"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39325B64" w:rsidR="009702AE" w:rsidRPr="004F77A6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0E2147"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0E2147"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</w:tr>
            <w:tr w:rsidR="00591A3D" w:rsidRPr="004F77A6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4F77A6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42,100,000.00</w:t>
                  </w:r>
                </w:p>
              </w:tc>
            </w:tr>
            <w:tr w:rsidR="00591A3D" w:rsidRPr="004F77A6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0ECC69E5" w:rsidR="009702AE" w:rsidRPr="004F77A6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Las</w:t>
                  </w:r>
                  <w:r w:rsidR="000E2147"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4F77A6" w:rsidRDefault="003E4C18" w:rsidP="00B06FFB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4F77A6" w:rsidRDefault="003E4C18" w:rsidP="00B06FFB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4F77A6" w:rsidRDefault="003E4C18" w:rsidP="00B06FFB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14,625,000.00</w:t>
                  </w:r>
                </w:p>
              </w:tc>
            </w:tr>
            <w:tr w:rsidR="00591A3D" w:rsidRPr="004F77A6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4F77A6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36,507,500.00</w:t>
                  </w:r>
                </w:p>
              </w:tc>
            </w:tr>
            <w:tr w:rsidR="00591A3D" w:rsidRPr="004F77A6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4F77A6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6,250,000.00</w:t>
                  </w:r>
                </w:p>
              </w:tc>
            </w:tr>
            <w:tr w:rsidR="00591A3D" w:rsidRPr="004F77A6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4F77A6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28,392,500.00</w:t>
                  </w:r>
                </w:p>
              </w:tc>
            </w:tr>
            <w:tr w:rsidR="00591A3D" w:rsidRPr="004F77A6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4F77A6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lastRenderedPageBreak/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37,442,500.00</w:t>
                  </w:r>
                </w:p>
              </w:tc>
            </w:tr>
            <w:tr w:rsidR="00591A3D" w:rsidRPr="004F77A6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4F77A6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11,915,000.00</w:t>
                  </w:r>
                </w:p>
              </w:tc>
            </w:tr>
            <w:tr w:rsidR="00591A3D" w:rsidRPr="004F77A6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4F77A6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20,722,500.00</w:t>
                  </w:r>
                </w:p>
              </w:tc>
            </w:tr>
            <w:tr w:rsidR="00591A3D" w:rsidRPr="004F77A6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4F77A6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6,500,000.00</w:t>
                  </w:r>
                </w:p>
              </w:tc>
            </w:tr>
            <w:tr w:rsidR="00591A3D" w:rsidRPr="004F77A6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4F77A6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58,850,000.00</w:t>
                  </w:r>
                </w:p>
              </w:tc>
            </w:tr>
            <w:tr w:rsidR="00591A3D" w:rsidRPr="004F77A6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546BFB94" w:rsidR="009702AE" w:rsidRPr="004F77A6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San</w:t>
                  </w:r>
                  <w:r w:rsidR="000E2147"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4F77A6" w:rsidRDefault="009702AE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4F77A6" w:rsidRDefault="009702AE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7,500,000.00</w:t>
                  </w:r>
                </w:p>
              </w:tc>
            </w:tr>
            <w:tr w:rsidR="00591A3D" w:rsidRPr="004F77A6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4F77A6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25,485,000.00</w:t>
                  </w:r>
                </w:p>
              </w:tc>
            </w:tr>
            <w:tr w:rsidR="00591A3D" w:rsidRPr="004F77A6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4F77A6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sz w:val="18"/>
                      <w:szCs w:val="18"/>
                    </w:rPr>
                    <w:t>69,120,000.00</w:t>
                  </w:r>
                </w:p>
              </w:tc>
            </w:tr>
            <w:tr w:rsidR="00591A3D" w:rsidRPr="004F77A6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4F77A6" w:rsidRDefault="003E4C18" w:rsidP="00AD0337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6FC80C6F" w:rsidR="009702AE" w:rsidRPr="004F77A6" w:rsidRDefault="000E2147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440970ED" w:rsidR="009702AE" w:rsidRPr="004F77A6" w:rsidRDefault="000E2147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4F77A6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4F77A6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365,410,000.00</w:t>
                  </w:r>
                </w:p>
              </w:tc>
            </w:tr>
          </w:tbl>
          <w:p w14:paraId="211D2AE6" w14:textId="1FD39D3A" w:rsidR="009702AE" w:rsidRPr="004F77A6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F77A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7A068FF3" w:rsidR="009702AE" w:rsidRPr="004F77A6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F77A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26FE66A9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7A62C4E5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710D833A" w:rsidR="00A56F6E" w:rsidRPr="00591A3D" w:rsidRDefault="00A56F6E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616C99B3" w:rsidR="00AD0337" w:rsidRPr="00591A3D" w:rsidRDefault="00AD0337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4406060B" w:rsidR="00A56F6E" w:rsidRPr="00591A3D" w:rsidRDefault="00870C3C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uGon.</w:t>
            </w:r>
          </w:p>
          <w:p w14:paraId="3B8B50C5" w14:textId="077434EC" w:rsidR="00870C3C" w:rsidRPr="00591A3D" w:rsidRDefault="00870C3C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128E7CBC" w:rsidR="00A56F6E" w:rsidRPr="00591A3D" w:rsidRDefault="00AD0337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AD0337">
            <w:pPr>
              <w:spacing w:after="0" w:line="240" w:lineRule="auto"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64DE62C8" w:rsidR="00870C3C" w:rsidRPr="00591A3D" w:rsidRDefault="00870C3C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0E2147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76182A7C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460F4C78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(PhP)</w:t>
                  </w:r>
                </w:p>
              </w:tc>
            </w:tr>
            <w:tr w:rsidR="00591A3D" w:rsidRPr="00591A3D" w14:paraId="0B1339DD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4FECCD56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0E2147">
              <w:tc>
                <w:tcPr>
                  <w:tcW w:w="1370" w:type="pct"/>
                </w:tcPr>
                <w:p w14:paraId="7B9F9824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0E2147">
              <w:tc>
                <w:tcPr>
                  <w:tcW w:w="1370" w:type="pct"/>
                </w:tcPr>
                <w:p w14:paraId="1CF9CA70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4C0E3D30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0E2147">
              <w:tc>
                <w:tcPr>
                  <w:tcW w:w="1370" w:type="pct"/>
                </w:tcPr>
                <w:p w14:paraId="14337F0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0E2147">
              <w:tc>
                <w:tcPr>
                  <w:tcW w:w="1370" w:type="pct"/>
                </w:tcPr>
                <w:p w14:paraId="004C8A68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2D8DD8C8" w:rsidR="00A56F6E" w:rsidRPr="00591A3D" w:rsidRDefault="00AD0337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9B03114" w14:textId="77777777" w:rsidR="00591A3D" w:rsidRDefault="00591A3D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7EEF3423" w:rsidR="009702AE" w:rsidRPr="00905266" w:rsidRDefault="003E4C18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749389D9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E60788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27AC2352" w:rsidR="009702AE" w:rsidRPr="00F0317F" w:rsidRDefault="00F0317F" w:rsidP="00F0317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04 </w:t>
            </w:r>
            <w:r w:rsidR="000E2379" w:rsidRPr="00F0317F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64772D" w:rsidRPr="00F0317F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0E2147" w:rsidRPr="00F0317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4772D" w:rsidRPr="00F0317F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0A3808E" w14:textId="001A2508" w:rsidR="00B06FFB" w:rsidRPr="00EF0727" w:rsidRDefault="00B06FFB" w:rsidP="00EF072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 Director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Marcel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Nicomede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J.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Castill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F072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n a video conference with DSW</w:t>
            </w:r>
            <w:r w:rsid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D </w:t>
            </w:r>
            <w:r w:rsidR="00EF072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SAP Small Working Group and other RDs relative to the updates on</w:t>
            </w:r>
            <w:r w:rsid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F072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SAP implementation.</w:t>
            </w:r>
          </w:p>
          <w:p w14:paraId="7A32D2A5" w14:textId="1DD2DE34" w:rsidR="00EF0727" w:rsidRPr="00F0317F" w:rsidRDefault="00F0317F" w:rsidP="00F0317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DSWD-FO I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 Director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Marcelo Nicomedes J. Castillo </w:t>
            </w:r>
            <w:r w:rsidR="00EF072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ogether with select IMT members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F0727" w:rsidRPr="00F0317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conducted a meeting relative to the updates </w:t>
            </w:r>
            <w:r w:rsidR="003C18E1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EF0727" w:rsidRPr="00F0317F">
              <w:rPr>
                <w:rFonts w:ascii="Arial" w:eastAsia="Arial" w:hAnsi="Arial" w:cs="Arial"/>
                <w:color w:val="0070C0"/>
                <w:sz w:val="20"/>
                <w:szCs w:val="19"/>
              </w:rPr>
              <w:t>n Bayanihan 2.</w:t>
            </w:r>
          </w:p>
          <w:p w14:paraId="7C441200" w14:textId="0D27B8D9" w:rsidR="00BF30DE" w:rsidRPr="00EF0727" w:rsidRDefault="00C45728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rendering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duty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ncident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Management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eam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R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1,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City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San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Fernando,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La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Union.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updating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="003F71FC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egional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</w:t>
            </w:r>
            <w:r w:rsidR="003F71FC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reatment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f</w:t>
            </w:r>
            <w:r w:rsidR="0085546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cilities,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maps,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daily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report</w:t>
            </w:r>
            <w:r w:rsidR="0085546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06FFB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ROFs</w:t>
            </w:r>
            <w:r w:rsidR="00681484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contact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racing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major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border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checkpoint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85546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lly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being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ed.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Likewise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clos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ial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MTs,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mong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RIMT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RDRRMC1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B1614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maintaine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smooth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gainst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373E00F4" w14:textId="3DFF9742" w:rsidR="000F3BF4" w:rsidRPr="00EF0727" w:rsidRDefault="000F3BF4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0317F">
              <w:rPr>
                <w:rFonts w:ascii="Arial" w:eastAsia="Arial" w:hAnsi="Arial" w:cs="Arial"/>
                <w:color w:val="0070C0"/>
                <w:sz w:val="20"/>
                <w:szCs w:val="19"/>
              </w:rPr>
              <w:t>205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personnel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D16D6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on-duty/deploye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region-wid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A1632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,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</w:t>
            </w:r>
            <w:r w:rsidR="00A1632C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execut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MT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still</w:t>
            </w:r>
            <w:r w:rsidR="00A1632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on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38458557" w14:textId="193D0DDF" w:rsidR="004C68DD" w:rsidRPr="00EF0727" w:rsidRDefault="008F5C3B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C11AF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A01EC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10</w:t>
            </w:r>
            <w:r w:rsidR="000E2147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FP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7101D9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7</w:t>
            </w:r>
            <w:r w:rsidR="000E2147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FI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1</w:t>
            </w:r>
            <w:r w:rsidR="005C11AF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</w:t>
            </w:r>
            <w:r w:rsidR="000E2147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</w:p>
          <w:p w14:paraId="55DE27DF" w14:textId="11D3BF48" w:rsidR="0029100B" w:rsidRDefault="0029100B" w:rsidP="00AD033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035DF35E" w14:textId="768E8901" w:rsidR="00F0317F" w:rsidRDefault="00F0317F" w:rsidP="00AD033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552AD323" w14:textId="77777777" w:rsidR="00E87B67" w:rsidRPr="00EF0727" w:rsidRDefault="00E87B67" w:rsidP="00AD033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3D1AC59D" w14:textId="323A2ADC" w:rsidR="005F5959" w:rsidRPr="00EF0727" w:rsidRDefault="003E4C18" w:rsidP="00AD0337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lastRenderedPageBreak/>
              <w:t>Social</w:t>
            </w:r>
            <w:r w:rsidR="000E2147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0E2147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0E2147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10D17192" w14:textId="75DB9BEE" w:rsidR="009D1839" w:rsidRPr="00EF0727" w:rsidRDefault="003E4C18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84534D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,27</w:t>
            </w:r>
            <w:r w:rsidR="00C15670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71</w:t>
            </w:r>
            <w:r w:rsidR="0084534D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0E2147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4534D"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776,</w:t>
            </w:r>
            <w:r w:rsidR="00C15670"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522</w:t>
            </w:r>
            <w:r w:rsidR="000E2147"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beneficiaries</w:t>
            </w:r>
            <w:r w:rsidR="000E2147" w:rsidRPr="00EF072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EF072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0E2147" w:rsidRPr="00EF072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EF072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125</w:t>
            </w:r>
            <w:r w:rsidR="000E2147" w:rsidRPr="00EF072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EF072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cities/municipalities</w:t>
            </w:r>
            <w:r w:rsidR="000E2147" w:rsidRPr="00EF072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EF072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during</w:t>
            </w:r>
            <w:r w:rsidR="000E2147" w:rsidRPr="00EF072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EF072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0E2147" w:rsidRPr="00EF072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EF072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first</w:t>
            </w:r>
            <w:r w:rsidR="000E2147" w:rsidRPr="00EF072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EF072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ranche</w:t>
            </w:r>
            <w:r w:rsidR="000E2147" w:rsidRPr="00EF072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EF072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mplementation</w:t>
            </w:r>
            <w:r w:rsidR="000E2147" w:rsidRPr="00EF072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EF072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0E2147" w:rsidRPr="00EF072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EF072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0E2147" w:rsidRPr="00EF072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EF072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Region</w:t>
            </w:r>
            <w:r w:rsidR="006C3F0B" w:rsidRPr="00EF072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.</w:t>
            </w:r>
          </w:p>
          <w:p w14:paraId="7AE77165" w14:textId="0C893648" w:rsidR="00511B1A" w:rsidRPr="00EF0727" w:rsidRDefault="00511B1A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51</w:t>
            </w:r>
            <w:r w:rsidR="002F7FCF"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7</w:t>
            </w:r>
            <w:r w:rsidR="002F7FCF"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,</w:t>
            </w:r>
            <w:r w:rsidR="002F7FCF"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0.00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direct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payout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card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3,</w:t>
            </w:r>
            <w:r w:rsidR="002F7FCF"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89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0E2147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whil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A54659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,</w:t>
            </w:r>
            <w:r w:rsidR="009A01EC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59</w:t>
            </w:r>
            <w:r w:rsidR="00A54659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29</w:t>
            </w:r>
            <w:r w:rsidR="00A54659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A54659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0E2147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financial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servic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r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(FSPs)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A01EC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10</w:t>
            </w:r>
            <w:r w:rsidR="00A54659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8</w:t>
            </w:r>
            <w:r w:rsidR="009A01EC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8</w:t>
            </w:r>
            <w:r w:rsidR="000E2147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</w:t>
            </w:r>
            <w:r w:rsidR="00764C8A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0E2147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D977A3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Pangasinan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secon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ranch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3ADADE3" w14:textId="0B9ED764" w:rsidR="006C3F0B" w:rsidRPr="00EF0727" w:rsidRDefault="006C3F0B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1245A9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3</w:t>
            </w:r>
            <w:r w:rsidR="009F2AB5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="001245A9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F2AB5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46</w:t>
            </w:r>
            <w:r w:rsidR="001245A9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F2AB5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</w:t>
            </w:r>
            <w:r w:rsidR="001245A9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00.00</w:t>
            </w:r>
            <w:r w:rsidR="000E2147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681484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0E2147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245A9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2,</w:t>
            </w:r>
            <w:r w:rsidR="009F2AB5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63</w:t>
            </w:r>
            <w:r w:rsidR="000E2147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174EA5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</w:t>
            </w:r>
            <w:r w:rsidR="003B3477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itlisted</w:t>
            </w:r>
            <w:r w:rsidR="000E2147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3B3477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egion.</w:t>
            </w:r>
          </w:p>
          <w:p w14:paraId="6B9E4FFB" w14:textId="22733E11" w:rsidR="0020031D" w:rsidRPr="00EF0727" w:rsidRDefault="0020031D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3F6816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4,</w:t>
            </w:r>
            <w:r w:rsidR="009F2AB5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</w:t>
            </w:r>
            <w:r w:rsidR="00C15670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2</w:t>
            </w:r>
            <w:r w:rsidR="003F6816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5</w:t>
            </w:r>
            <w:r w:rsidR="003F6816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0E2147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BC595C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6816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C15670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02</w:t>
            </w:r>
            <w:r w:rsidR="000E2147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0237D9"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TNVS/PUV</w:t>
            </w:r>
            <w:r w:rsidR="000E2147"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driver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A2AAB67" w14:textId="3357ADC2" w:rsidR="00174EA5" w:rsidRPr="00EF0727" w:rsidRDefault="00174EA5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ssiste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ing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encoding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SAC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form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preparing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liquidation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documentary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requirements.</w:t>
            </w:r>
          </w:p>
          <w:p w14:paraId="5488F4BA" w14:textId="7A82033C" w:rsidR="007731D9" w:rsidRPr="00EF0727" w:rsidRDefault="00234E36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note</w:t>
            </w:r>
            <w:r w:rsidR="00511B1A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ll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observations,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ssues,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queries,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relativ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ppropriat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ction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1C465290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7F707B79" w:rsidR="00CA3CA7" w:rsidRDefault="00CA3CA7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4DC2653D" w:rsidR="00E0250A" w:rsidRPr="00591A3D" w:rsidRDefault="00E0250A" w:rsidP="00E0250A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91A3D">
              <w:rPr>
                <w:rFonts w:ascii="Arial" w:eastAsia="Arial" w:hAnsi="Arial" w:cs="Arial"/>
                <w:sz w:val="20"/>
                <w:szCs w:val="20"/>
              </w:rPr>
              <w:t>03</w:t>
            </w:r>
            <w:r w:rsidR="000E2147" w:rsidRPr="00591A3D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0E2147" w:rsidRPr="00591A3D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1E7258" w14:textId="6AD84369" w:rsidR="00E0250A" w:rsidRPr="00591A3D" w:rsidRDefault="00FE5038" w:rsidP="00AD03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provid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ugment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support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hroug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ssistanc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Individual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Cris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Situ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(AICS).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31,694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client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serv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ssistanc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591A3D"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90,785,779.82</w:t>
            </w:r>
            <w:r w:rsidR="0052065C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.</w:t>
            </w:r>
          </w:p>
          <w:p w14:paraId="0D6E0C0F" w14:textId="46F71C8F" w:rsidR="001A5EFC" w:rsidRPr="00591A3D" w:rsidRDefault="001A5EFC" w:rsidP="00AD03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Protectiv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Servic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Divis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hroug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it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Soci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Pens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Program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lread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disburs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1,064,686,500.00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208,673</w:t>
            </w:r>
            <w:r w:rsidR="000E2147"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Social</w:t>
            </w:r>
            <w:r w:rsidR="000E2147"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Pensioners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  <w:p w14:paraId="40A30B77" w14:textId="2B94DB5E" w:rsidR="001A5EFC" w:rsidRPr="00591A3D" w:rsidRDefault="001A5EFC" w:rsidP="00AD03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repack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ensur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vailabilit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non-foo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item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t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n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give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591A3D" w:rsidRDefault="00F83294" w:rsidP="00F83294">
            <w:p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027F760F" w14:textId="3E3A01CE" w:rsidR="00F83294" w:rsidRPr="00591A3D" w:rsidRDefault="00F83294" w:rsidP="00F8329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D79AC82" w14:textId="6B098140" w:rsidR="006D1DB0" w:rsidRPr="00591A3D" w:rsidRDefault="00AD0A59" w:rsidP="006D1DB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571,097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3,213,419,000.00</w:t>
            </w:r>
            <w:r w:rsidR="006D1DB0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</w:p>
          <w:p w14:paraId="670ABBDA" w14:textId="6D87DE44" w:rsidR="006D1DB0" w:rsidRPr="00591A3D" w:rsidRDefault="006D1DB0" w:rsidP="006D1DB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her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43,776</w:t>
            </w:r>
            <w:r w:rsidR="000E2147"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waitlisted</w:t>
            </w:r>
            <w:r w:rsidR="000E2147"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beneficiari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ls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wit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F12CA" w:rsidRPr="00591A3D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240,768,000.00</w:t>
            </w:r>
            <w:r w:rsidR="00DF12CA" w:rsidRPr="00591A3D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</w:tc>
      </w:tr>
    </w:tbl>
    <w:p w14:paraId="0C330989" w14:textId="77777777" w:rsidR="00001CD1" w:rsidRDefault="00001CD1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2CB30F57" w:rsidR="009702AE" w:rsidRPr="00A8767E" w:rsidRDefault="003E4C18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0EF79F6B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23A0BD3E" w:rsidR="00213F5B" w:rsidRPr="00EF0727" w:rsidRDefault="00213F5B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0</w:t>
            </w:r>
            <w:r w:rsid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4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November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1E6B0D1C" w:rsidR="00BF6B14" w:rsidRPr="00EF0727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II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ha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serve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F0727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1,993</w:t>
            </w:r>
            <w:r w:rsid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alk-in</w:t>
            </w:r>
            <w:r w:rsidR="000E2147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lient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requesting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IC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from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March</w:t>
            </w:r>
            <w:r w:rsidR="00E7103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16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October</w:t>
            </w:r>
            <w:r w:rsidR="00E7103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30, </w:t>
            </w:r>
            <w:r w:rsidR="00E7103C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EF0727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39,999,262.66</w:t>
            </w:r>
            <w:r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</w:p>
          <w:p w14:paraId="72B1113B" w14:textId="6FDB1225" w:rsidR="00BF6B14" w:rsidRPr="00EF0727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0</w:t>
            </w:r>
            <w:r w:rsidR="00B42CA2"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8</w:t>
            </w:r>
            <w:r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643</w:t>
            </w:r>
            <w:r w:rsidR="000E2147"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FFP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109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LGUs,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716F6">
              <w:rPr>
                <w:rFonts w:ascii="Arial" w:eastAsia="Arial" w:hAnsi="Arial" w:cs="Arial"/>
                <w:color w:val="0070C0"/>
                <w:sz w:val="20"/>
                <w:szCs w:val="19"/>
              </w:rPr>
              <w:t>one (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E716F6">
              <w:rPr>
                <w:rFonts w:ascii="Arial" w:eastAsia="Arial" w:hAnsi="Arial" w:cs="Arial"/>
                <w:color w:val="0070C0"/>
                <w:sz w:val="20"/>
                <w:szCs w:val="19"/>
              </w:rPr>
              <w:t>)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NGA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716F6">
              <w:rPr>
                <w:rFonts w:ascii="Arial" w:eastAsia="Arial" w:hAnsi="Arial" w:cs="Arial"/>
                <w:color w:val="0070C0"/>
                <w:sz w:val="20"/>
                <w:szCs w:val="19"/>
              </w:rPr>
              <w:t>four (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4</w:t>
            </w:r>
            <w:r w:rsidR="00E716F6">
              <w:rPr>
                <w:rFonts w:ascii="Arial" w:eastAsia="Arial" w:hAnsi="Arial" w:cs="Arial"/>
                <w:color w:val="0070C0"/>
                <w:sz w:val="20"/>
                <w:szCs w:val="19"/>
              </w:rPr>
              <w:t>)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NGO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49,566,903.02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1C767176" w14:textId="53A3B98C" w:rsidR="00BF6B14" w:rsidRPr="00EF0727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Non-foo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tem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C74FF">
              <w:rPr>
                <w:rFonts w:ascii="Arial" w:eastAsia="Arial" w:hAnsi="Arial" w:cs="Arial"/>
                <w:color w:val="0070C0"/>
                <w:sz w:val="20"/>
                <w:szCs w:val="19"/>
              </w:rPr>
              <w:t>seven (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7</w:t>
            </w:r>
            <w:r w:rsidR="00FC74FF">
              <w:rPr>
                <w:rFonts w:ascii="Arial" w:eastAsia="Arial" w:hAnsi="Arial" w:cs="Arial"/>
                <w:color w:val="0070C0"/>
                <w:sz w:val="20"/>
                <w:szCs w:val="19"/>
              </w:rPr>
              <w:t>)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C74FF">
              <w:rPr>
                <w:rFonts w:ascii="Arial" w:eastAsia="Arial" w:hAnsi="Arial" w:cs="Arial"/>
                <w:color w:val="0070C0"/>
                <w:sz w:val="20"/>
                <w:szCs w:val="19"/>
              </w:rPr>
              <w:t>one (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FC74FF">
              <w:rPr>
                <w:rFonts w:ascii="Arial" w:eastAsia="Arial" w:hAnsi="Arial" w:cs="Arial"/>
                <w:color w:val="0070C0"/>
                <w:sz w:val="20"/>
                <w:szCs w:val="19"/>
              </w:rPr>
              <w:t>)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NGA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9,785,970.00.</w:t>
            </w:r>
          </w:p>
          <w:p w14:paraId="7065E6EE" w14:textId="5339C2A5" w:rsidR="006059F2" w:rsidRPr="00EF0727" w:rsidRDefault="006059F2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97,164</w:t>
            </w:r>
            <w:r w:rsidR="000E2147"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beneficiarie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received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Social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Pension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369,687,000.00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27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October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2020.</w:t>
            </w:r>
          </w:p>
          <w:p w14:paraId="21F8CA80" w14:textId="255CD6F5" w:rsidR="00BF6B14" w:rsidRPr="00EF0727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II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repacking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FFPs.</w:t>
            </w:r>
          </w:p>
          <w:p w14:paraId="7F849437" w14:textId="49F469BD" w:rsidR="006059F2" w:rsidRPr="00EF0727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III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regularly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3B4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affected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families</w:t>
            </w:r>
            <w:r w:rsidR="00523B4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and </w:t>
            </w:r>
            <w:r w:rsidR="00523B4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 provided by LGUs and other stakeholders</w:t>
            </w:r>
            <w:r w:rsidR="00523B43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due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</w:t>
            </w:r>
            <w:r w:rsidR="00523B43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  <w:r w:rsidR="000E2147" w:rsidRPr="00EF072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</w:p>
          <w:p w14:paraId="370F4F96" w14:textId="77777777" w:rsidR="006059F2" w:rsidRPr="00EF0727" w:rsidRDefault="006059F2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616CF054" w14:textId="61A0601C" w:rsidR="006059F2" w:rsidRPr="00EF0727" w:rsidRDefault="006059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0E2147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0E2147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0E2147"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18"/>
              <w:gridCol w:w="1620"/>
              <w:gridCol w:w="1800"/>
              <w:gridCol w:w="2823"/>
            </w:tblGrid>
            <w:tr w:rsidR="00591A3D" w:rsidRPr="00EF0727" w14:paraId="5ED1EE6B" w14:textId="77777777" w:rsidTr="000E2147">
              <w:tc>
                <w:tcPr>
                  <w:tcW w:w="1318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620" w:type="dxa"/>
                  <w:shd w:val="clear" w:color="auto" w:fill="D9D9D9" w:themeFill="background1" w:themeFillShade="D9"/>
                  <w:vAlign w:val="center"/>
                </w:tcPr>
                <w:p w14:paraId="35D3132E" w14:textId="64AF0E75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NO.</w:t>
                  </w:r>
                  <w:r w:rsidR="000E2147" w:rsidRPr="00EF072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OF</w:t>
                  </w:r>
                  <w:r w:rsidR="000E2147" w:rsidRPr="00EF072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7D939A02" w14:textId="2D3391CC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TOTA</w:t>
                  </w:r>
                  <w:r w:rsidR="000E2147" w:rsidRPr="00EF072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AMOUNT</w:t>
                  </w:r>
                  <w:r w:rsidR="000E2147" w:rsidRPr="00EF072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PAID</w:t>
                  </w:r>
                  <w:r w:rsidR="00CF5322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(PhP)</w:t>
                  </w:r>
                </w:p>
              </w:tc>
              <w:tc>
                <w:tcPr>
                  <w:tcW w:w="2823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REMARKS</w:t>
                  </w:r>
                </w:p>
              </w:tc>
            </w:tr>
            <w:tr w:rsidR="00591A3D" w:rsidRPr="00EF0727" w14:paraId="40D8A2FC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7DEEEBC0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FIRST</w:t>
                  </w:r>
                  <w:r w:rsidR="000E2147" w:rsidRPr="00EF072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EF0727" w14:paraId="4317E163" w14:textId="77777777" w:rsidTr="000E2147">
              <w:tc>
                <w:tcPr>
                  <w:tcW w:w="1318" w:type="dxa"/>
                </w:tcPr>
                <w:p w14:paraId="51F184F2" w14:textId="77777777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39862B3B" w14:textId="77777777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800" w:type="dxa"/>
                </w:tcPr>
                <w:p w14:paraId="6B353ED0" w14:textId="77777777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823" w:type="dxa"/>
                </w:tcPr>
                <w:p w14:paraId="74B79D3B" w14:textId="73217056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8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May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  <w:tr w:rsidR="00591A3D" w:rsidRPr="00EF0727" w14:paraId="6FD81456" w14:textId="77777777" w:rsidTr="000E2147">
              <w:tc>
                <w:tcPr>
                  <w:tcW w:w="1318" w:type="dxa"/>
                </w:tcPr>
                <w:p w14:paraId="062E5DAC" w14:textId="77777777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3BCC46A2" w14:textId="77777777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800" w:type="dxa"/>
                </w:tcPr>
                <w:p w14:paraId="26BE82B4" w14:textId="77777777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823" w:type="dxa"/>
                </w:tcPr>
                <w:p w14:paraId="75A902A9" w14:textId="60CA231B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0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September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  <w:tr w:rsidR="00591A3D" w:rsidRPr="00EF0727" w14:paraId="273B94CD" w14:textId="77777777" w:rsidTr="000E2147">
              <w:tc>
                <w:tcPr>
                  <w:tcW w:w="1318" w:type="dxa"/>
                </w:tcPr>
                <w:p w14:paraId="4F912CB0" w14:textId="77777777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0F6C491C" w14:textId="77777777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480,491</w:t>
                  </w:r>
                </w:p>
              </w:tc>
              <w:tc>
                <w:tcPr>
                  <w:tcW w:w="1800" w:type="dxa"/>
                </w:tcPr>
                <w:p w14:paraId="483D8399" w14:textId="77777777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3,123,191,500.00</w:t>
                  </w:r>
                </w:p>
              </w:tc>
              <w:tc>
                <w:tcPr>
                  <w:tcW w:w="2823" w:type="dxa"/>
                </w:tcPr>
                <w:p w14:paraId="7AEE68E8" w14:textId="709E1313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9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ctober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  <w:tr w:rsidR="00591A3D" w:rsidRPr="00EF0727" w14:paraId="275F0FD7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14B43A03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SECOND</w:t>
                  </w:r>
                  <w:r w:rsidR="000E2147" w:rsidRPr="00EF072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EF0727" w14:paraId="0E25523A" w14:textId="77777777" w:rsidTr="000E2147">
              <w:tc>
                <w:tcPr>
                  <w:tcW w:w="1318" w:type="dxa"/>
                </w:tcPr>
                <w:p w14:paraId="04EF7450" w14:textId="77777777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714DE64B" w14:textId="77777777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,284,596</w:t>
                  </w:r>
                </w:p>
              </w:tc>
              <w:tc>
                <w:tcPr>
                  <w:tcW w:w="1800" w:type="dxa"/>
                </w:tcPr>
                <w:p w14:paraId="5488C527" w14:textId="77777777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8,349,874,000.00</w:t>
                  </w:r>
                </w:p>
              </w:tc>
              <w:tc>
                <w:tcPr>
                  <w:tcW w:w="2823" w:type="dxa"/>
                </w:tcPr>
                <w:p w14:paraId="1E005764" w14:textId="1734DB5D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9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ctober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  <w:tr w:rsidR="00591A3D" w:rsidRPr="00EF0727" w14:paraId="7E643D52" w14:textId="77777777" w:rsidTr="000E2147">
              <w:tc>
                <w:tcPr>
                  <w:tcW w:w="1318" w:type="dxa"/>
                </w:tcPr>
                <w:p w14:paraId="48D025B4" w14:textId="77777777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744351CA" w14:textId="77777777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800" w:type="dxa"/>
                </w:tcPr>
                <w:p w14:paraId="55A5A5B2" w14:textId="77777777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823" w:type="dxa"/>
                </w:tcPr>
                <w:p w14:paraId="4ED28C7C" w14:textId="34263A84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0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September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  <w:tr w:rsidR="00591A3D" w:rsidRPr="00EF0727" w14:paraId="637CFF4B" w14:textId="77777777" w:rsidTr="000E2147">
              <w:tc>
                <w:tcPr>
                  <w:tcW w:w="1318" w:type="dxa"/>
                </w:tcPr>
                <w:p w14:paraId="66916F8B" w14:textId="77777777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747111F7" w14:textId="77777777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800" w:type="dxa"/>
                </w:tcPr>
                <w:p w14:paraId="30CB3534" w14:textId="77777777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823" w:type="dxa"/>
                </w:tcPr>
                <w:p w14:paraId="7EC4EB1F" w14:textId="7B8312AC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9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ctober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  <w:tr w:rsidR="00591A3D" w:rsidRPr="00EF0727" w14:paraId="2E1D1E98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OTHERS</w:t>
                  </w:r>
                </w:p>
              </w:tc>
            </w:tr>
            <w:tr w:rsidR="00591A3D" w:rsidRPr="00EF0727" w14:paraId="1D0228C9" w14:textId="77777777" w:rsidTr="000E2147">
              <w:tc>
                <w:tcPr>
                  <w:tcW w:w="1318" w:type="dxa"/>
                  <w:vAlign w:val="center"/>
                </w:tcPr>
                <w:p w14:paraId="2E2B7FB7" w14:textId="64C32DE5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ESP-SAP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620" w:type="dxa"/>
                  <w:vAlign w:val="center"/>
                </w:tcPr>
                <w:p w14:paraId="55CF68CB" w14:textId="77777777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800" w:type="dxa"/>
                  <w:vAlign w:val="center"/>
                </w:tcPr>
                <w:p w14:paraId="10F4215F" w14:textId="77777777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823" w:type="dxa"/>
                  <w:vAlign w:val="center"/>
                </w:tcPr>
                <w:p w14:paraId="00B0E307" w14:textId="72ED065F" w:rsidR="006059F2" w:rsidRPr="00EF0727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9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ctober</w:t>
                  </w:r>
                  <w:r w:rsidR="000E2147"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EF072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EF0727" w:rsidRDefault="006059F2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</w:tc>
      </w:tr>
    </w:tbl>
    <w:p w14:paraId="7D909039" w14:textId="2EAB6C33" w:rsidR="009702AE" w:rsidRPr="00A8767E" w:rsidRDefault="003E4C18" w:rsidP="00AD0337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0E2147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2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lastRenderedPageBreak/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31E1C710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455AC1C1" w:rsidR="007A4D29" w:rsidRPr="007A4D29" w:rsidRDefault="007A4D29" w:rsidP="007A4D2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7A4D29">
              <w:rPr>
                <w:rFonts w:ascii="Arial" w:eastAsia="Arial" w:hAnsi="Arial" w:cs="Arial"/>
                <w:sz w:val="20"/>
                <w:szCs w:val="19"/>
              </w:rPr>
              <w:t>03 November 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30BB559F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oun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grant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 client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1E059361" w:rsidR="007A4D29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SLP)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 beneficiar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LP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ek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elp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y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i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56F3B8C5" w14:textId="77777777" w:rsidR="007A4D29" w:rsidRPr="007A4D29" w:rsidRDefault="007A4D29" w:rsidP="007A4D29">
            <w:p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362BB4F3" w14:textId="6DE207C5" w:rsidR="007A4D29" w:rsidRPr="004D468A" w:rsidRDefault="007A4D29" w:rsidP="007A4D2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24F4E429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mily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99%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i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o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s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beneficiarie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8,632,507.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i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84.40%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’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7D1D7F91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SP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the second tranche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,328,078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er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42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GU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251,976.</w:t>
            </w:r>
          </w:p>
          <w:p w14:paraId="4590C595" w14:textId="42A05FB4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lien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20"/>
              </w:rPr>
              <w:t>F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5,101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4,971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88%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>
              <w:rPr>
                <w:rFonts w:ascii="Arial" w:eastAsia="Arial" w:hAnsi="Arial" w:cs="Arial"/>
                <w:sz w:val="20"/>
                <w:szCs w:val="20"/>
              </w:rPr>
              <w:t xml:space="preserve">was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29FF4337" w:rsidR="009702AE" w:rsidRDefault="009A52FF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2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03319C6C" w:rsidR="00A7347F" w:rsidRPr="00A7347F" w:rsidRDefault="00A7347F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18893669" w:rsidR="002D4D40" w:rsidRPr="00DF0018" w:rsidRDefault="002D4D40" w:rsidP="002D4D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F0018"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DF0018" w:rsidRPr="00DF0018">
              <w:rPr>
                <w:rFonts w:ascii="Arial" w:eastAsia="Arial" w:hAnsi="Arial" w:cs="Arial"/>
                <w:sz w:val="20"/>
                <w:szCs w:val="20"/>
              </w:rPr>
              <w:t>4</w:t>
            </w:r>
            <w:r w:rsidR="000E2147" w:rsidRPr="00DF0018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0E2147" w:rsidRPr="00DF0018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626C8B42" w:rsidR="002D4D40" w:rsidRPr="00DF0018" w:rsidRDefault="002D4D40" w:rsidP="002D4D4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F0018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sz w:val="20"/>
                <w:szCs w:val="19"/>
              </w:rPr>
              <w:t>3,064</w:t>
            </w:r>
            <w:r w:rsidR="000E2147" w:rsidRPr="00DF001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0E2147" w:rsidRPr="00DF001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>
              <w:rPr>
                <w:rFonts w:ascii="Arial" w:eastAsia="Arial" w:hAnsi="Arial" w:cs="Arial"/>
                <w:sz w:val="20"/>
                <w:szCs w:val="19"/>
              </w:rPr>
              <w:t>with a total amount of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sz w:val="20"/>
                <w:szCs w:val="19"/>
              </w:rPr>
              <w:t>₱1,378,800.00</w:t>
            </w:r>
            <w:r w:rsidR="000E2147" w:rsidRPr="00DF001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sz w:val="20"/>
                <w:szCs w:val="19"/>
              </w:rPr>
              <w:t>to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sz w:val="20"/>
                <w:szCs w:val="19"/>
              </w:rPr>
              <w:t>3,036</w:t>
            </w:r>
            <w:r w:rsidR="000E2147" w:rsidRPr="00DF001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0E2147" w:rsidRPr="00DF001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0E2147" w:rsidRPr="00DF001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0E2147" w:rsidRPr="00DF001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0E2147" w:rsidRPr="00DF001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13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6CB5BAAE" w:rsidR="002D4D40" w:rsidRPr="00DF0018" w:rsidRDefault="002D4D40" w:rsidP="002D4D4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F0018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,771</w:t>
            </w:r>
            <w:r w:rsidR="000E2147" w:rsidRPr="00DF0018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0E2147" w:rsidRPr="00DF0018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0E2147" w:rsidRPr="00DF0018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3,006,892.35</w:t>
            </w:r>
            <w:r w:rsidR="000E2147" w:rsidRPr="00DF0018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27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4ED55679" w:rsidR="004B726D" w:rsidRPr="00DF0018" w:rsidRDefault="004B726D" w:rsidP="004B726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F0018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29</w:t>
            </w:r>
            <w:r w:rsidR="000E2147" w:rsidRPr="00DF0018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0E2147" w:rsidRPr="00DF0018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 w:rsidRPr="00DF0018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0E2147" w:rsidRPr="00DF0018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Cs/>
                <w:sz w:val="20"/>
                <w:szCs w:val="19"/>
              </w:rPr>
              <w:t>Occidental</w:t>
            </w:r>
            <w:r w:rsidR="000E2147" w:rsidRPr="00DF0018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Cs/>
                <w:sz w:val="20"/>
                <w:szCs w:val="19"/>
              </w:rPr>
              <w:t>Mindoro</w:t>
            </w:r>
            <w:r w:rsidR="000E2147" w:rsidRPr="00DF0018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/>
                <w:sz w:val="20"/>
                <w:szCs w:val="19"/>
              </w:rPr>
              <w:t>₱412,369.93</w:t>
            </w:r>
            <w:r w:rsidR="000E2147" w:rsidRPr="00DF001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0E2147" w:rsidRPr="00DF0018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0E2147" w:rsidRPr="00DF0018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Cs/>
                <w:sz w:val="20"/>
                <w:szCs w:val="19"/>
              </w:rPr>
              <w:t>21</w:t>
            </w:r>
            <w:r w:rsidR="000E2147" w:rsidRPr="00DF0018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Cs/>
                <w:sz w:val="20"/>
                <w:szCs w:val="19"/>
              </w:rPr>
              <w:t>October</w:t>
            </w:r>
            <w:r w:rsidR="000E2147" w:rsidRPr="00DF0018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0E2147" w:rsidRPr="00DF0018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Cs/>
                <w:sz w:val="20"/>
                <w:szCs w:val="19"/>
              </w:rPr>
              <w:t>11</w:t>
            </w:r>
            <w:r w:rsidR="000E2147" w:rsidRPr="00DF0018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bCs/>
                <w:sz w:val="20"/>
                <w:szCs w:val="19"/>
              </w:rPr>
              <w:t>AM.</w:t>
            </w:r>
          </w:p>
          <w:p w14:paraId="622C6821" w14:textId="49FB70FF" w:rsidR="004B726D" w:rsidRPr="00DF0018" w:rsidRDefault="004B726D" w:rsidP="004B726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F0018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A00F9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F0018">
              <w:rPr>
                <w:rFonts w:ascii="Arial" w:eastAsia="Arial" w:hAnsi="Arial" w:cs="Arial"/>
                <w:sz w:val="20"/>
                <w:szCs w:val="19"/>
              </w:rPr>
              <w:t xml:space="preserve">FO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DF001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F0018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785A4E05" w14:textId="77777777" w:rsidR="00A862BB" w:rsidRDefault="00A862BB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2A54A657" w:rsidR="009702AE" w:rsidRPr="00A8767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32800B55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484B0F9A" w:rsidR="009702AE" w:rsidRPr="00863623" w:rsidRDefault="00CD33C7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788FA26B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20C0A986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 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4D301B15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AD0337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082F173A" w:rsidR="00B704B0" w:rsidRPr="00863623" w:rsidRDefault="003E4C18" w:rsidP="00AD0337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17083C12" w:rsidR="00D92821" w:rsidRPr="00863623" w:rsidRDefault="003E4C18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6695689B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6DFF93B6" w14:textId="77777777" w:rsidR="000A1A6F" w:rsidRDefault="000A1A6F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3B319DB7" w:rsidR="009702A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0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2F6C38FC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5D85BC78" w:rsidR="005279ED" w:rsidRPr="00E01CC2" w:rsidRDefault="00E01CC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01CC2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397E17E" w14:textId="2D92006F" w:rsidR="00F90F66" w:rsidRDefault="005B261A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DRM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staff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>
              <w:rPr>
                <w:rFonts w:ascii="Arial" w:eastAsia="Times New Roman" w:hAnsi="Arial" w:cs="Arial"/>
                <w:sz w:val="20"/>
                <w:szCs w:val="20"/>
              </w:rPr>
              <w:t xml:space="preserve">is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closely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coordinating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with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concerne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>
              <w:rPr>
                <w:rFonts w:ascii="Arial" w:eastAsia="Times New Roman" w:hAnsi="Arial" w:cs="Arial"/>
                <w:sz w:val="20"/>
                <w:szCs w:val="20"/>
              </w:rPr>
              <w:t xml:space="preserve">LGUs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as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observance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07C55" w:rsidRPr="00F94152">
              <w:rPr>
                <w:rFonts w:ascii="Arial" w:eastAsia="Times New Roman" w:hAnsi="Arial" w:cs="Arial"/>
                <w:sz w:val="20"/>
                <w:szCs w:val="20"/>
              </w:rPr>
              <w:t>minimum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COVID-19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protocols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in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evacuation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centers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affecte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by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Typhoon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Rolly</w:t>
            </w:r>
            <w:r w:rsidR="00080EFE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5AB599DA" w14:textId="77777777" w:rsidR="00D07C55" w:rsidRPr="00D07C55" w:rsidRDefault="00D07C55" w:rsidP="00D07C55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6D1988C" w14:textId="7BB3F0DA" w:rsidR="00324414" w:rsidRPr="00E01CC2" w:rsidRDefault="00324414" w:rsidP="00AD0337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cial</w:t>
            </w:r>
            <w:r w:rsidR="000E2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melioration</w:t>
            </w:r>
            <w:r w:rsidR="000E2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gram</w:t>
            </w:r>
            <w:r w:rsidR="000E2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SAP)</w:t>
            </w:r>
          </w:p>
          <w:p w14:paraId="5BC80235" w14:textId="1A1919AA" w:rsidR="00F843A5" w:rsidRPr="00E01CC2" w:rsidRDefault="00324414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date,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,496,509,500.00</w:t>
            </w:r>
            <w:r w:rsidR="000E2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>
              <w:rPr>
                <w:rFonts w:ascii="Arial" w:eastAsia="Times New Roman" w:hAnsi="Arial" w:cs="Arial"/>
                <w:sz w:val="20"/>
                <w:szCs w:val="20"/>
              </w:rPr>
              <w:t xml:space="preserve">was provided to </w:t>
            </w:r>
            <w:r w:rsidR="00080EF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1,830</w:t>
            </w:r>
            <w:r w:rsidR="00080E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Ps </w:t>
            </w:r>
            <w:r w:rsidR="00080EFE" w:rsidRPr="00080E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080E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an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6,7</w:t>
            </w:r>
            <w:r w:rsidR="00947021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8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947021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50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0E2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080EFE">
              <w:rPr>
                <w:rFonts w:ascii="Arial" w:eastAsia="Times New Roman" w:hAnsi="Arial" w:cs="Arial"/>
                <w:sz w:val="20"/>
                <w:szCs w:val="20"/>
              </w:rPr>
              <w:t>was provided</w:t>
            </w:r>
            <w:r w:rsidR="00080E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080EFE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80E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31,375</w:t>
            </w:r>
            <w:r w:rsidR="00080E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080E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Ps beneficiaries </w:t>
            </w:r>
            <w:r w:rsidR="00CC2C67">
              <w:rPr>
                <w:rFonts w:ascii="Arial" w:eastAsia="Times New Roman" w:hAnsi="Arial" w:cs="Arial"/>
                <w:sz w:val="20"/>
                <w:szCs w:val="20"/>
              </w:rPr>
              <w:t>for the first tranche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1E22F01B" w14:textId="5AD6BDE0" w:rsidR="00F843A5" w:rsidRPr="00E01CC2" w:rsidRDefault="00324414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serve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3,608</w:t>
            </w:r>
            <w:r w:rsidR="000E2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Ps </w:t>
            </w:r>
            <w:r w:rsidRPr="00CC2C6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481,777,200.00</w:t>
            </w:r>
            <w:r w:rsidR="000E2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600B8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0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2</w:t>
            </w:r>
            <w:r w:rsidR="00CC2C6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CC2C6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Ps </w:t>
            </w:r>
            <w:r w:rsidRPr="00CC2C6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>
              <w:rPr>
                <w:rFonts w:eastAsia="Times New Roman"/>
              </w:rPr>
              <w:t xml:space="preserve"> 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E600B8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4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2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0E2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>
              <w:rPr>
                <w:rFonts w:ascii="Arial" w:eastAsia="Times New Roman" w:hAnsi="Arial" w:cs="Arial"/>
                <w:sz w:val="20"/>
                <w:szCs w:val="20"/>
              </w:rPr>
              <w:t xml:space="preserve">second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="00CC2C67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B30EDF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8</w:t>
            </w:r>
            <w:r w:rsidR="00CC2C6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eft-out/waitliste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C2C6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</w:t>
            </w:r>
            <w:r w:rsidR="00B30EDF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8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.</w:t>
            </w:r>
          </w:p>
          <w:p w14:paraId="7C31C1C1" w14:textId="42F45E65" w:rsidR="00C71305" w:rsidRPr="00E01CC2" w:rsidRDefault="00324414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Operation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Center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Hotline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catere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E01CC2">
              <w:rPr>
                <w:rFonts w:ascii="Arial" w:eastAsia="Times New Roman" w:hAnsi="Arial" w:cs="Arial"/>
                <w:sz w:val="20"/>
                <w:szCs w:val="20"/>
              </w:rPr>
              <w:t>9,156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E01CC2">
              <w:rPr>
                <w:rFonts w:ascii="Arial" w:eastAsia="Times New Roman" w:hAnsi="Arial" w:cs="Arial"/>
                <w:sz w:val="20"/>
                <w:szCs w:val="20"/>
              </w:rPr>
              <w:t>calls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E01CC2">
              <w:rPr>
                <w:rFonts w:ascii="Arial" w:eastAsia="Times New Roman" w:hAnsi="Arial" w:cs="Arial"/>
                <w:sz w:val="20"/>
                <w:szCs w:val="20"/>
              </w:rPr>
              <w:t>resolve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E01CC2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E01CC2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E01CC2">
              <w:rPr>
                <w:rFonts w:ascii="Arial" w:eastAsia="Times New Roman" w:hAnsi="Arial" w:cs="Arial"/>
                <w:sz w:val="20"/>
                <w:szCs w:val="20"/>
              </w:rPr>
              <w:t>April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E01CC2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E01CC2">
              <w:rPr>
                <w:rFonts w:ascii="Arial" w:eastAsia="Times New Roman" w:hAnsi="Arial" w:cs="Arial"/>
                <w:sz w:val="20"/>
                <w:szCs w:val="20"/>
              </w:rPr>
              <w:t>26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51D9B" w:rsidRPr="00E01CC2">
              <w:rPr>
                <w:rFonts w:ascii="Arial" w:eastAsia="Times New Roman" w:hAnsi="Arial" w:cs="Arial"/>
                <w:sz w:val="20"/>
                <w:szCs w:val="20"/>
              </w:rPr>
              <w:t>August</w:t>
            </w:r>
            <w:r w:rsidR="00BC4C66" w:rsidRPr="00E01CC2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E01CC2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2E29AEC0" w:rsidR="009702AE" w:rsidRPr="00A8767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9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6AC934F8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6DE85D7D" w:rsidR="009702AE" w:rsidRPr="005910AF" w:rsidRDefault="005D3D1E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04</w:t>
            </w:r>
            <w:r w:rsidR="005910AF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Novem</w:t>
            </w:r>
            <w:r w:rsidR="00DE7A1B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E7A1B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76BC2C5E" w:rsidR="009702AE" w:rsidRPr="005910AF" w:rsidRDefault="003E4C18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VII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910AF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21,697 </w:t>
            </w:r>
            <w:r w:rsidR="00C72E24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indigent</w:t>
            </w:r>
            <w:r w:rsidR="000E2147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C72E24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individuals</w:t>
            </w:r>
            <w:r w:rsidR="000E2147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C72E24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including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2E24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displaced</w:t>
            </w:r>
            <w:r w:rsidR="000E2147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C72E24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drivers,</w:t>
            </w:r>
            <w:r w:rsidR="000E2147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C72E24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0E2147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C72E24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2E24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repatriated</w:t>
            </w:r>
            <w:r w:rsidR="000E2147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C72E24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OFWs</w:t>
            </w:r>
            <w:r w:rsidR="000E2147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9C5479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6</w:t>
            </w:r>
            <w:r w:rsidR="004E2DB6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</w:t>
            </w:r>
            <w:r w:rsidR="003F0380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00,0</w:t>
            </w:r>
            <w:r w:rsidR="004E2DB6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00.00</w:t>
            </w:r>
            <w:r w:rsidR="000E2147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490A76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490A76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04 Novem</w:t>
            </w:r>
            <w:r w:rsidR="009C5479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490A76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2020.</w:t>
            </w:r>
            <w:r w:rsidR="000E2147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C708FA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dditional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910AF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2,459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08FA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individual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08FA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08FA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08FA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08FA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08FA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08FA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08FA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₱</w:t>
            </w:r>
            <w:r w:rsid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1,80</w:t>
            </w:r>
            <w:r w:rsidR="003338A3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0,</w:t>
            </w:r>
            <w:r w:rsid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000</w:t>
            </w:r>
            <w:r w:rsidR="003338A3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.00.</w:t>
            </w:r>
          </w:p>
          <w:p w14:paraId="01B2A820" w14:textId="77777777" w:rsidR="00A43BA6" w:rsidRPr="005910AF" w:rsidRDefault="00A43BA6" w:rsidP="00A43BA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As of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03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ber 2020, a total of </w:t>
            </w:r>
            <w:r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5,757 beneficiaries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from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104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cities/towns in the Region received </w:t>
            </w:r>
            <w:r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06,200,000.00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Seed Capital Fund (SCF) from </w:t>
            </w:r>
            <w:r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ustainable Livelihood Program (SLP)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59371687" w14:textId="10548A2E" w:rsidR="00FF1B00" w:rsidRPr="005910AF" w:rsidRDefault="00FF1B00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71DA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of </w:t>
            </w:r>
            <w:r w:rsidR="00ED2D1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06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D2D1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ugust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D2D1D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24</w:t>
            </w:r>
            <w:r w:rsidR="000E2147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variou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seaport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Bohol,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Cebu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Negro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Oriental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,08</w:t>
            </w:r>
            <w:r w:rsidR="00ED2D1D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0E2147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from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Cebu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irport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ssisted.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ED2D1D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3</w:t>
            </w:r>
            <w:r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ED2D1D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4</w:t>
            </w:r>
            <w:r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0.00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i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LSIs.</w:t>
            </w:r>
          </w:p>
          <w:p w14:paraId="57FB832D" w14:textId="77777777" w:rsidR="00303892" w:rsidRPr="005910AF" w:rsidRDefault="00303892" w:rsidP="00AD0337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133B98DB" w14:textId="54122B8D" w:rsidR="009702AE" w:rsidRPr="005910AF" w:rsidRDefault="003E4C18" w:rsidP="00AD0337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0E2147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0E2147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0E2147"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3BDA3082" w14:textId="226937D1" w:rsidR="002F3BBE" w:rsidRDefault="003338A3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FO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currently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ing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SAP-AIC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on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gency’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under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Emergency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government.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</w:p>
          <w:p w14:paraId="0579647E" w14:textId="0E0850AD" w:rsidR="003338A3" w:rsidRPr="005910AF" w:rsidRDefault="003338A3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Social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Pension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ing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payout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2536B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second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half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stipen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Cebu,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Bohol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Negro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Oriental.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er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n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increas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stipen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distribution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from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re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8283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(3)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es.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date,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distribution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rat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now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3BBE" w:rsidRPr="002F3B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40.38% or a total of 112,515 of 278,668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social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pensioner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lready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receive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stipend.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release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₱</w:t>
            </w:r>
            <w:r w:rsidR="002F3BBE">
              <w:rPr>
                <w:rFonts w:ascii="Arial" w:eastAsia="Arial" w:hAnsi="Arial" w:cs="Arial"/>
                <w:color w:val="0070C0"/>
                <w:sz w:val="20"/>
                <w:szCs w:val="19"/>
              </w:rPr>
              <w:t>362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million.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Only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Siquijor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ha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not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starte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payout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Social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320D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Pension.</w:t>
            </w:r>
          </w:p>
          <w:p w14:paraId="2F938A49" w14:textId="69F73A86" w:rsidR="003338A3" w:rsidRPr="005910AF" w:rsidRDefault="003338A3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er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598,218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2536B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for the second tranche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who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will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receiv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i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combination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SDO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Financial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Servic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r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(FSP).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current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llocation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FSP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72.4</w:t>
            </w:r>
            <w:r w:rsidR="0097594A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5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%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or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433,</w:t>
            </w:r>
            <w:r w:rsidR="0097594A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415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arget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Cebu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identifie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receiv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grant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FSPs.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reporte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distribution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SDO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3BBE" w:rsidRPr="002F3B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91,622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whil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FSP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distribution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3BBE" w:rsidRPr="002F3B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363,477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househol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recipients.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2536B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secon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ranch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distribution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now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3BBE" w:rsidRPr="002F3BBE">
              <w:rPr>
                <w:rFonts w:ascii="Arial" w:eastAsia="Arial" w:hAnsi="Arial" w:cs="Arial"/>
                <w:color w:val="0070C0"/>
                <w:sz w:val="20"/>
                <w:szCs w:val="19"/>
              </w:rPr>
              <w:t>455,099.</w:t>
            </w:r>
          </w:p>
          <w:p w14:paraId="7E9D648D" w14:textId="472F1160" w:rsidR="005B52FB" w:rsidRPr="005910AF" w:rsidRDefault="005B52FB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er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148,620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waitliste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2536B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in the first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ranche</w:t>
            </w:r>
            <w:r w:rsidR="00B2536B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; of which,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120,777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2536B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beneficiaries are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set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receiv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2536B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second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ranch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being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part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ECQ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rea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Cebu.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2536B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first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ranch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waitliste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distribute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mostly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by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SDO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e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Bohol,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Negros,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Siquijor.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338A3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338A3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338A3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distribution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338A3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338A3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waitliste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338A3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familie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338A3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338A3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3BBE" w:rsidRPr="002F3BB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80.57% or 119,740 </w:t>
            </w:r>
            <w:r w:rsidR="003338A3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338A3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payout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338A3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by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338A3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both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338A3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SDO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338A3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338A3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FSPs.</w:t>
            </w:r>
          </w:p>
          <w:p w14:paraId="1E6C40F9" w14:textId="775BCA9B" w:rsidR="002230EE" w:rsidRPr="005910AF" w:rsidRDefault="004C07BF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ll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o</w:t>
            </w:r>
            <w:r w:rsidR="002230EE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f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230EE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230EE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1,</w:t>
            </w:r>
            <w:r w:rsidR="001065FE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84</w:t>
            </w:r>
            <w:r w:rsidR="0097594A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6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230EE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NV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230EE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drivers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230EE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endorse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230EE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230EE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CO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230EE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230EE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payout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2536B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have </w:t>
            </w:r>
            <w:r w:rsidR="00C72E24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lready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2E24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receive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2E24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FSP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SDO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2E24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2E24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₱</w:t>
            </w:r>
            <w:r w:rsidR="001065FE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2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C72E24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  <w:r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7</w:t>
            </w:r>
            <w:r w:rsidR="0097594A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92</w:t>
            </w:r>
            <w:r w:rsidR="000E2147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2E24" w:rsidRPr="005910AF">
              <w:rPr>
                <w:rFonts w:ascii="Arial" w:eastAsia="Arial" w:hAnsi="Arial" w:cs="Arial"/>
                <w:color w:val="0070C0"/>
                <w:sz w:val="20"/>
                <w:szCs w:val="19"/>
              </w:rPr>
              <w:t>million.</w:t>
            </w:r>
          </w:p>
        </w:tc>
      </w:tr>
    </w:tbl>
    <w:p w14:paraId="2780F7EB" w14:textId="77777777" w:rsidR="007D292B" w:rsidRDefault="007D292B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44DE96AF" w:rsidR="009702AE" w:rsidRPr="00FA1B26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7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30"/>
      </w:tblGrid>
      <w:tr w:rsidR="00FA1B26" w:rsidRPr="00FA1B26" w14:paraId="6AB993B2" w14:textId="77777777" w:rsidTr="005456ED">
        <w:trPr>
          <w:trHeight w:val="20"/>
        </w:trPr>
        <w:tc>
          <w:tcPr>
            <w:tcW w:w="1951" w:type="dxa"/>
          </w:tcPr>
          <w:p w14:paraId="3394EBD6" w14:textId="77777777" w:rsidR="00E96404" w:rsidRPr="00FA1B26" w:rsidRDefault="00E96404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4C3C6FA9" w:rsidR="00E96404" w:rsidRPr="00FA1B26" w:rsidRDefault="00E96404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56B74FAE" w14:textId="77777777" w:rsidTr="005456ED">
        <w:trPr>
          <w:trHeight w:val="20"/>
        </w:trPr>
        <w:tc>
          <w:tcPr>
            <w:tcW w:w="1951" w:type="dxa"/>
            <w:vAlign w:val="center"/>
          </w:tcPr>
          <w:p w14:paraId="6C640F12" w14:textId="1B3688ED" w:rsidR="00E96404" w:rsidRPr="00EF0727" w:rsidRDefault="00E01CC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EF0727" w:rsidRPr="00EF0727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D01D0" w:rsidRPr="00EF0727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8A78F6" w:rsidRPr="00EF0727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A78F6" w:rsidRPr="00EF0727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2A3D26EC" w14:textId="361B76C3" w:rsidR="00155E19" w:rsidRPr="00EF0727" w:rsidRDefault="00730840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its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F0727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F0727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F0727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F0727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F0727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F0727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F072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666A6" w:rsidRPr="00EF0727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956CAB" w:rsidRPr="00EF0727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B666A6" w:rsidRPr="00EF0727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D01D0" w:rsidRPr="00EF0727">
              <w:rPr>
                <w:rFonts w:ascii="Arial" w:eastAsia="Arial" w:hAnsi="Arial" w:cs="Arial"/>
                <w:b/>
                <w:sz w:val="20"/>
                <w:szCs w:val="19"/>
              </w:rPr>
              <w:t>496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EF0727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EF0727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F0727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F072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F0727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B666A6" w:rsidRPr="00EF0727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FD01D0" w:rsidRPr="00EF0727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B666A6" w:rsidRPr="00EF0727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D01D0" w:rsidRPr="00EF0727">
              <w:rPr>
                <w:rFonts w:ascii="Arial" w:eastAsia="Arial" w:hAnsi="Arial" w:cs="Arial"/>
                <w:b/>
                <w:sz w:val="20"/>
                <w:szCs w:val="19"/>
              </w:rPr>
              <w:t>916</w:t>
            </w:r>
            <w:r w:rsidR="00B666A6" w:rsidRPr="00EF0727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D01D0" w:rsidRPr="00EF0727">
              <w:rPr>
                <w:rFonts w:ascii="Arial" w:eastAsia="Arial" w:hAnsi="Arial" w:cs="Arial"/>
                <w:b/>
                <w:sz w:val="20"/>
                <w:szCs w:val="19"/>
              </w:rPr>
              <w:t>898</w:t>
            </w:r>
            <w:r w:rsidR="00B666A6" w:rsidRPr="00EF0727">
              <w:rPr>
                <w:rFonts w:ascii="Arial" w:eastAsia="Arial" w:hAnsi="Arial" w:cs="Arial"/>
                <w:b/>
                <w:sz w:val="20"/>
                <w:szCs w:val="19"/>
              </w:rPr>
              <w:t>.08</w:t>
            </w:r>
            <w:r w:rsidR="00BC595C" w:rsidRPr="00EF0727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200DD354" w14:textId="60B2EC29" w:rsidR="00155E19" w:rsidRPr="00EF0727" w:rsidRDefault="00155E19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extended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7055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99,</w:t>
            </w:r>
            <w:r w:rsidR="00D13B61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27</w:t>
            </w:r>
            <w:r w:rsidR="000E2147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</w:t>
            </w:r>
            <w:r w:rsidR="00857055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r</w:t>
            </w:r>
            <w:r w:rsidR="000E2147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857055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EF0727">
              <w:rPr>
                <w:rFonts w:ascii="Arial" w:eastAsia="Arial" w:hAnsi="Arial" w:cs="Arial"/>
                <w:sz w:val="20"/>
                <w:szCs w:val="19"/>
              </w:rPr>
              <w:t xml:space="preserve">amounting to </w:t>
            </w:r>
            <w:r w:rsidR="00857055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1,</w:t>
            </w:r>
            <w:r w:rsidR="00D13B61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85</w:t>
            </w:r>
            <w:r w:rsidR="00857055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D13B61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59</w:t>
            </w:r>
            <w:r w:rsidR="00857055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</w:t>
            </w:r>
            <w:r w:rsidR="002B2983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2B2983" w:rsidRPr="00EF072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2B2983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857055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1,402</w:t>
            </w:r>
            <w:r w:rsidR="000E2147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r</w:t>
            </w:r>
            <w:r w:rsidR="000E2147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EF0727">
              <w:rPr>
                <w:rFonts w:ascii="Arial" w:eastAsia="Arial" w:hAnsi="Arial" w:cs="Arial"/>
                <w:sz w:val="20"/>
                <w:szCs w:val="19"/>
              </w:rPr>
              <w:t xml:space="preserve">amounting to </w:t>
            </w:r>
            <w:r w:rsidR="00CA5334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857055" w:rsidRPr="00EF0727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7,761,000.00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year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2019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respectively.</w:t>
            </w:r>
          </w:p>
          <w:p w14:paraId="180B3DA1" w14:textId="5E05385D" w:rsidR="00E96404" w:rsidRPr="00EF0727" w:rsidRDefault="00E96404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F0727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F0727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56CAB" w:rsidRPr="00EF0727">
              <w:rPr>
                <w:rFonts w:ascii="Arial" w:eastAsia="Arial" w:hAnsi="Arial" w:cs="Arial"/>
                <w:b/>
                <w:sz w:val="20"/>
                <w:szCs w:val="19"/>
              </w:rPr>
              <w:t>25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956CAB" w:rsidRPr="00EF0727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2B2983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56CAB" w:rsidRPr="00EF072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426EB" w:rsidRPr="00EF0727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D13B61" w:rsidRPr="00EF0727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F426EB" w:rsidRPr="00EF0727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D13B61" w:rsidRPr="00EF0727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956CAB" w:rsidRPr="00EF0727">
              <w:rPr>
                <w:rFonts w:ascii="Arial" w:eastAsia="Arial" w:hAnsi="Arial" w:cs="Arial"/>
                <w:b/>
                <w:sz w:val="20"/>
                <w:szCs w:val="19"/>
              </w:rPr>
              <w:t>85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families</w:t>
            </w:r>
            <w:r w:rsidR="002B2983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F0727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F072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D13B61" w:rsidRPr="00EF0727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F426EB" w:rsidRPr="00EF0727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D13B61" w:rsidRPr="00EF0727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956CAB" w:rsidRPr="00EF0727">
              <w:rPr>
                <w:rFonts w:ascii="Arial" w:eastAsia="Arial" w:hAnsi="Arial" w:cs="Arial"/>
                <w:b/>
                <w:sz w:val="20"/>
                <w:szCs w:val="19"/>
              </w:rPr>
              <w:t>32</w:t>
            </w:r>
            <w:r w:rsidR="00F426EB" w:rsidRPr="00EF0727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56CAB" w:rsidRPr="00EF0727">
              <w:rPr>
                <w:rFonts w:ascii="Arial" w:eastAsia="Arial" w:hAnsi="Arial" w:cs="Arial"/>
                <w:b/>
                <w:sz w:val="20"/>
                <w:szCs w:val="19"/>
              </w:rPr>
              <w:t>536</w:t>
            </w:r>
            <w:r w:rsidR="00F426EB" w:rsidRPr="00EF0727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956CAB" w:rsidRPr="00EF0727">
              <w:rPr>
                <w:rFonts w:ascii="Arial" w:eastAsia="Arial" w:hAnsi="Arial" w:cs="Arial"/>
                <w:b/>
                <w:sz w:val="20"/>
                <w:szCs w:val="19"/>
              </w:rPr>
              <w:t>11</w:t>
            </w:r>
            <w:r w:rsidR="00F426EB" w:rsidRPr="00EF0727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03CC754" w14:textId="227BC5F0" w:rsidR="00C514DA" w:rsidRPr="00EF0727" w:rsidRDefault="00E96404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Sustainable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Livelihood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EF0727">
              <w:rPr>
                <w:rFonts w:ascii="Arial" w:eastAsia="Arial" w:hAnsi="Arial" w:cs="Arial"/>
                <w:sz w:val="20"/>
                <w:szCs w:val="19"/>
              </w:rPr>
              <w:t>(SLP)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EF072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EF072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EF0727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F0727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170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₱2,261,210.07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A16AC05" w14:textId="77777777" w:rsidR="002A0155" w:rsidRDefault="002A0155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5128391B" w14:textId="77777777" w:rsidR="002A0155" w:rsidRDefault="002A0155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3F086930" w14:textId="02D2197B" w:rsidR="00E96404" w:rsidRPr="00EF0727" w:rsidRDefault="00E96404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lastRenderedPageBreak/>
              <w:t>Social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9C8C62F" w14:textId="7FA3352D" w:rsidR="00ED50BE" w:rsidRPr="00EF0727" w:rsidRDefault="00E96404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EF0727">
              <w:rPr>
                <w:rFonts w:ascii="Arial" w:eastAsia="Arial" w:hAnsi="Arial" w:cs="Arial"/>
                <w:sz w:val="20"/>
                <w:szCs w:val="19"/>
              </w:rPr>
              <w:t xml:space="preserve">recorded </w:t>
            </w:r>
            <w:r w:rsidR="00C2237D" w:rsidRPr="00EF0727">
              <w:rPr>
                <w:rFonts w:ascii="Arial" w:eastAsia="Arial" w:hAnsi="Arial" w:cs="Arial"/>
                <w:b/>
                <w:sz w:val="20"/>
                <w:szCs w:val="19"/>
              </w:rPr>
              <w:t>550,</w:t>
            </w:r>
            <w:r w:rsidR="00956CAB" w:rsidRPr="00EF0727">
              <w:rPr>
                <w:rFonts w:ascii="Arial" w:eastAsia="Arial" w:hAnsi="Arial" w:cs="Arial"/>
                <w:b/>
                <w:sz w:val="20"/>
                <w:szCs w:val="19"/>
              </w:rPr>
              <w:t>26</w:t>
            </w:r>
            <w:r w:rsidR="00C2237D" w:rsidRPr="00EF0727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non-4Ps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EF0727">
              <w:rPr>
                <w:rFonts w:ascii="Arial" w:eastAsia="Arial" w:hAnsi="Arial" w:cs="Arial"/>
                <w:sz w:val="20"/>
                <w:szCs w:val="19"/>
              </w:rPr>
              <w:t xml:space="preserve">who received SAP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C2237D" w:rsidRPr="00EF0727">
              <w:rPr>
                <w:rFonts w:ascii="Arial" w:eastAsia="Arial" w:hAnsi="Arial" w:cs="Arial"/>
                <w:b/>
                <w:sz w:val="20"/>
                <w:szCs w:val="24"/>
              </w:rPr>
              <w:t>2,751,249,750.00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B2983" w:rsidRPr="00EF0727">
              <w:rPr>
                <w:rFonts w:ascii="Arial" w:eastAsia="Arial" w:hAnsi="Arial" w:cs="Arial"/>
                <w:sz w:val="20"/>
                <w:szCs w:val="19"/>
              </w:rPr>
              <w:t xml:space="preserve">There are also </w:t>
            </w:r>
            <w:r w:rsidR="00151D96" w:rsidRPr="00EF0727">
              <w:rPr>
                <w:rFonts w:ascii="Arial" w:eastAsia="Arial" w:hAnsi="Arial" w:cs="Arial"/>
                <w:b/>
                <w:sz w:val="20"/>
                <w:szCs w:val="19"/>
              </w:rPr>
              <w:t>63,56</w:t>
            </w:r>
            <w:r w:rsidR="00D13B61" w:rsidRPr="00EF0727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C4ADC" w:rsidRPr="00EF0727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EF072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0E18" w:rsidRPr="00EF0727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CA0442" w:rsidRPr="00EF0727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C10E18" w:rsidRPr="00EF0727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CA0442" w:rsidRPr="00EF0727">
              <w:rPr>
                <w:rFonts w:ascii="Arial" w:eastAsia="Arial" w:hAnsi="Arial" w:cs="Arial"/>
                <w:sz w:val="20"/>
                <w:szCs w:val="19"/>
              </w:rPr>
              <w:t>011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EF0727">
              <w:rPr>
                <w:rFonts w:ascii="Arial" w:eastAsia="Arial" w:hAnsi="Arial" w:cs="Arial"/>
                <w:sz w:val="20"/>
                <w:szCs w:val="19"/>
              </w:rPr>
              <w:t xml:space="preserve">waitlisted </w:t>
            </w:r>
            <w:r w:rsidR="00E35339" w:rsidRPr="00EF0727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EF0727">
              <w:rPr>
                <w:rFonts w:ascii="Arial" w:eastAsia="Arial" w:hAnsi="Arial" w:cs="Arial"/>
                <w:sz w:val="20"/>
                <w:szCs w:val="19"/>
              </w:rPr>
              <w:t xml:space="preserve">who were served </w:t>
            </w:r>
            <w:r w:rsidR="00E35339" w:rsidRPr="00EF0727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F072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EF0727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51D96" w:rsidRPr="00EF0727">
              <w:rPr>
                <w:rFonts w:ascii="Arial" w:eastAsia="Arial" w:hAnsi="Arial" w:cs="Arial"/>
                <w:b/>
                <w:sz w:val="20"/>
                <w:szCs w:val="19"/>
              </w:rPr>
              <w:t>317,8</w:t>
            </w:r>
            <w:r w:rsidR="00D13B61" w:rsidRPr="00EF0727">
              <w:rPr>
                <w:rFonts w:ascii="Arial" w:eastAsia="Arial" w:hAnsi="Arial" w:cs="Arial"/>
                <w:b/>
                <w:sz w:val="20"/>
                <w:szCs w:val="19"/>
              </w:rPr>
              <w:t>30</w:t>
            </w:r>
            <w:r w:rsidR="00151D96" w:rsidRPr="00EF0727">
              <w:rPr>
                <w:rFonts w:ascii="Arial" w:eastAsia="Arial" w:hAnsi="Arial" w:cs="Arial"/>
                <w:b/>
                <w:sz w:val="20"/>
                <w:szCs w:val="19"/>
              </w:rPr>
              <w:t>,000.00.</w:t>
            </w:r>
          </w:p>
          <w:p w14:paraId="32DCABCB" w14:textId="084044C4" w:rsidR="00E96404" w:rsidRPr="00EF0727" w:rsidRDefault="00E96404" w:rsidP="002B2983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F0727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258,936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cash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EF0727">
              <w:rPr>
                <w:rFonts w:ascii="Arial" w:eastAsia="Arial" w:hAnsi="Arial" w:cs="Arial"/>
                <w:sz w:val="20"/>
                <w:szCs w:val="19"/>
              </w:rPr>
              <w:t xml:space="preserve">amounting to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₱945,116,400.00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6345" w:rsidRPr="00EF0727">
              <w:rPr>
                <w:rFonts w:ascii="Arial" w:eastAsia="Arial" w:hAnsi="Arial" w:cs="Arial"/>
                <w:b/>
                <w:sz w:val="20"/>
                <w:szCs w:val="19"/>
              </w:rPr>
              <w:t>21,15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non-cash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0E2147" w:rsidRPr="00EF072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EF072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EF0727">
              <w:rPr>
                <w:rFonts w:ascii="Arial" w:eastAsia="Arial" w:hAnsi="Arial" w:cs="Arial"/>
                <w:sz w:val="20"/>
                <w:szCs w:val="19"/>
              </w:rPr>
              <w:t xml:space="preserve">amounting to </w:t>
            </w:r>
            <w:r w:rsidRPr="00EF0727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36085" w:rsidRPr="00EF0727">
              <w:rPr>
                <w:rFonts w:ascii="Arial" w:eastAsia="Arial" w:hAnsi="Arial" w:cs="Arial"/>
                <w:b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68786A90" w:rsidR="009702AE" w:rsidRPr="00A8767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792B335E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01B174C0" w:rsidR="009702AE" w:rsidRPr="00481809" w:rsidRDefault="0063333D" w:rsidP="00FE29E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9A52FF" w:rsidRPr="00481809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8180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BE2567" w14:textId="646E68BC" w:rsidR="0063333D" w:rsidRPr="00481809" w:rsidRDefault="001006ED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(FNFIs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6,566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4932EFC2" w14:textId="634ECE4A" w:rsidR="0063333D" w:rsidRPr="00481809" w:rsidRDefault="0063333D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>
              <w:rPr>
                <w:rFonts w:ascii="Arial" w:eastAsia="Arial" w:hAnsi="Arial" w:cs="Arial"/>
                <w:b/>
                <w:sz w:val="20"/>
                <w:szCs w:val="19"/>
              </w:rPr>
              <w:t xml:space="preserve">ROFs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57EC2B5C" w:rsidR="001006ED" w:rsidRPr="00481809" w:rsidRDefault="0063333D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715F1C23" w14:textId="148DA28F" w:rsidR="007D7AA3" w:rsidRPr="00481809" w:rsidRDefault="007D7AA3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e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dja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Maasin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Liloy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chedul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ibugay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ar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379B17B7" w14:textId="37C1849A" w:rsidR="00565A8A" w:rsidRPr="00481809" w:rsidRDefault="003E4C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55628753" w:rsidR="00AA5418" w:rsidRPr="00481809" w:rsidRDefault="00AA54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481809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11E938F3" w14:textId="36032FDC" w:rsidR="00001CD1" w:rsidRDefault="00001CD1" w:rsidP="00AD0337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530EA841" w:rsidR="009702AE" w:rsidRPr="00481809" w:rsidRDefault="003E4C18" w:rsidP="00AD0337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1D866A62" w:rsidR="009702AE" w:rsidRPr="00481809" w:rsidRDefault="003E4C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0E2147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Beneficiaries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02AD852E" w:rsidR="009702AE" w:rsidRPr="00481809" w:rsidRDefault="003E4C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 xml:space="preserve"> beneficiaries served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523C7EF4" w14:textId="77777777" w:rsidR="00FB74E7" w:rsidRDefault="00FB74E7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75DF2E87" w:rsidR="009702AE" w:rsidRPr="00A8767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5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5A470F0C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48B40C8C" w:rsidR="009702AE" w:rsidRPr="004F77A6" w:rsidRDefault="001B068A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4F77A6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591A3D" w:rsidRPr="004F77A6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4F77A6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F77A6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F542F2" w14:textId="1262C501" w:rsidR="009702AE" w:rsidRPr="004F77A6" w:rsidRDefault="003E4C18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F77A6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NorMin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464F790B" w:rsidR="00467F2C" w:rsidRPr="004F77A6" w:rsidRDefault="00467F2C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F77A6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25BB726F" w:rsidR="00467F2C" w:rsidRPr="004F77A6" w:rsidRDefault="00467F2C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F77A6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3B6EA6FD" w:rsidR="009702AE" w:rsidRPr="004F77A6" w:rsidRDefault="003E4C18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F77A6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6E33A5EF" w:rsidR="009702AE" w:rsidRPr="004F77A6" w:rsidRDefault="003E4C18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F77A6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5EB9AFFC" w:rsidR="00E57A3A" w:rsidRPr="004F77A6" w:rsidRDefault="00466AA7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F77A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4F77A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4F77A6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4F77A6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4F77A6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4F77A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4F77A6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4F77A6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4F77A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4F77A6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4F77A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4F77A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4F77A6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4F77A6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4F77A6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4F77A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4F77A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4F77A6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0E16D713" w14:textId="77777777" w:rsidR="00E57A3A" w:rsidRPr="004F77A6" w:rsidRDefault="00E57A3A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</w:p>
          <w:p w14:paraId="70F9AE03" w14:textId="359B3D61" w:rsidR="009702AE" w:rsidRPr="004F77A6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4F77A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0E2147" w:rsidRPr="004F77A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0E2147" w:rsidRPr="004F77A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0E2147" w:rsidRPr="004F77A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4A7860C7" w:rsidR="004E029E" w:rsidRPr="004F77A6" w:rsidRDefault="004E029E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F77A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4236B" w:rsidRPr="004F77A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3,933</w:t>
            </w:r>
            <w:r w:rsidR="000E2147" w:rsidRPr="004F77A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4F77A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84236B" w:rsidRPr="004F77A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43,598,000.00</w:t>
            </w:r>
            <w:r w:rsidR="000E2147" w:rsidRPr="004F77A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1E239B" w:rsidRPr="004F77A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4F77A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4F77A6">
              <w:rPr>
                <w:rFonts w:ascii="Arial" w:eastAsia="Arial" w:hAnsi="Arial" w:cs="Arial"/>
                <w:sz w:val="20"/>
                <w:szCs w:val="19"/>
              </w:rPr>
              <w:t>04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4F77A6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4F77A6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4F77A6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4F77A6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03A5847" w14:textId="6AA03A0E" w:rsidR="00B704B0" w:rsidRPr="004F77A6" w:rsidRDefault="00B704B0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F77A6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4F77A6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4F77A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F77A6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17F8539C" w14:textId="77777777" w:rsidR="002B70BB" w:rsidRDefault="002B70BB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75682D5F" w:rsidR="003F77F2" w:rsidRPr="00A8767E" w:rsidRDefault="003F77F2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3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71EE2AEF" w:rsidR="003F77F2" w:rsidRPr="00A8767E" w:rsidRDefault="003F77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5A713B8D" w:rsidR="003F77F2" w:rsidRPr="008F25BE" w:rsidRDefault="00003F68" w:rsidP="003F2E5D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="008A7C25"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8F25B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578F1E12" w:rsidR="000B32E7" w:rsidRPr="008F25BE" w:rsidRDefault="000B32E7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0E2147">
              <w:rPr>
                <w:sz w:val="20"/>
                <w:szCs w:val="20"/>
              </w:rPr>
              <w:t xml:space="preserve"> </w:t>
            </w:r>
          </w:p>
          <w:p w14:paraId="3B60E149" w14:textId="29423959" w:rsidR="000B32E7" w:rsidRPr="008F25BE" w:rsidRDefault="000B32E7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0E2147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6344D481" w:rsidR="000B32E7" w:rsidRPr="008F25BE" w:rsidRDefault="000B32E7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0E2147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second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3F9CF6D6" w:rsidR="000B32E7" w:rsidRPr="008F25BE" w:rsidRDefault="00D248FC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lastRenderedPageBreak/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0E2147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provided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through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285F6DB7" w:rsidR="008A7C25" w:rsidRPr="008F25BE" w:rsidRDefault="008A7C25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hAnsi="Arial" w:cs="Arial"/>
                <w:sz w:val="20"/>
                <w:szCs w:val="20"/>
              </w:rPr>
              <w:t>A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04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September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2020,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0E214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8F25BE">
              <w:rPr>
                <w:rFonts w:ascii="Arial" w:hAnsi="Arial" w:cs="Arial"/>
                <w:sz w:val="20"/>
                <w:szCs w:val="20"/>
              </w:rPr>
              <w:t>wa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ded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with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ood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nd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ther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inancial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mounting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upon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 xml:space="preserve">their return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different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nce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in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hAnsi="Arial" w:cs="Arial"/>
                <w:sz w:val="20"/>
                <w:szCs w:val="20"/>
              </w:rPr>
              <w:t>Region</w:t>
            </w:r>
            <w:r w:rsidRPr="008F25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8F25BE" w:rsidRDefault="009105F2" w:rsidP="00AD0337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4954DE8A" w:rsidR="003F77F2" w:rsidRPr="008F25BE" w:rsidRDefault="003F77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0E214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0E214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0E214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7B36AC4E" w:rsidR="00866F12" w:rsidRPr="008F25BE" w:rsidRDefault="00866F12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first tranche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 xml:space="preserve">FO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second tranche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6E453322" w:rsidR="00D248FC" w:rsidRPr="008F25BE" w:rsidRDefault="00D248FC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 the first 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 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2020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111EE290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 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 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392CA948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69CB885F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658,06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5.99%)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for the first tranche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93,46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6.57%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88,254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5.81%).</w:t>
            </w:r>
          </w:p>
          <w:p w14:paraId="16AFA2C4" w14:textId="5FAA993B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1D31E614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The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 xml:space="preserve">FO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40A37CA7" w:rsidR="00E163F3" w:rsidRPr="008F25BE" w:rsidRDefault="00E87B52" w:rsidP="00AD0337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DSWD workers are continuously managing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214C4614" w:rsidR="00E163F3" w:rsidRPr="008F25BE" w:rsidRDefault="00E87B52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z w:val="20"/>
                <w:szCs w:val="20"/>
              </w:rPr>
              <w:t xml:space="preserve">DSWD-FO XI is closely coordinating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4533BEB2" w:rsidR="00386142" w:rsidRPr="00E87B52" w:rsidRDefault="00E87B52" w:rsidP="00E87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 xml:space="preserve">are conducted regularly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07D0332" w14:textId="77777777" w:rsidR="0029100B" w:rsidRDefault="0029100B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8114243" w14:textId="36319FB9" w:rsidR="009702AE" w:rsidRPr="007907A9" w:rsidRDefault="003E4C18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3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796"/>
      </w:tblGrid>
      <w:tr w:rsidR="007907A9" w:rsidRPr="007907A9" w14:paraId="3FC8600E" w14:textId="77777777" w:rsidTr="002C00EB">
        <w:trPr>
          <w:trHeight w:val="20"/>
          <w:tblHeader/>
        </w:trPr>
        <w:tc>
          <w:tcPr>
            <w:tcW w:w="198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256E5C54" w:rsidR="009702AE" w:rsidRPr="007907A9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2C00EB">
        <w:trPr>
          <w:trHeight w:val="20"/>
        </w:trPr>
        <w:tc>
          <w:tcPr>
            <w:tcW w:w="198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31371C70" w:rsidR="009702AE" w:rsidRPr="008C0AE0" w:rsidRDefault="009E7113" w:rsidP="002C00EB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78490765" w:rsidR="009702AE" w:rsidRPr="008C0AE0" w:rsidRDefault="003E4C18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5CC792BF" w14:textId="77777777" w:rsidR="000F3763" w:rsidRDefault="000F3763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1" w:name="_heading=h.30j0zll" w:colFirst="0" w:colLast="0"/>
      <w:bookmarkEnd w:id="1"/>
    </w:p>
    <w:p w14:paraId="29692D04" w14:textId="6DBA6DE0" w:rsidR="009702AE" w:rsidRPr="00A8767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2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0A1A6F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4AF8D582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4FD456D1" w:rsidR="009702AE" w:rsidRPr="008F25BE" w:rsidRDefault="00FF701A" w:rsidP="00E845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A3149" w:rsidRPr="008F25BE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F25BE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10192D3C" w:rsidR="00B80096" w:rsidRPr="008F25BE" w:rsidRDefault="00B80096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8F25B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F701A" w:rsidRPr="008F25BE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52138F" w:rsidRPr="008F25BE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8F25BE">
              <w:rPr>
                <w:rFonts w:ascii="Arial" w:eastAsia="Arial" w:hAnsi="Arial" w:cs="Arial"/>
                <w:b/>
                <w:sz w:val="20"/>
                <w:szCs w:val="19"/>
              </w:rPr>
              <w:t>006</w:t>
            </w:r>
            <w:r w:rsidR="0052138F" w:rsidRPr="008F25BE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8F25BE">
              <w:rPr>
                <w:rFonts w:ascii="Arial" w:eastAsia="Arial" w:hAnsi="Arial" w:cs="Arial"/>
                <w:b/>
                <w:sz w:val="20"/>
                <w:szCs w:val="19"/>
              </w:rPr>
              <w:t>601</w:t>
            </w:r>
            <w:r w:rsidR="0052138F" w:rsidRPr="008F25BE">
              <w:rPr>
                <w:rFonts w:ascii="Arial" w:eastAsia="Arial" w:hAnsi="Arial" w:cs="Arial"/>
                <w:b/>
                <w:sz w:val="20"/>
                <w:szCs w:val="19"/>
              </w:rPr>
              <w:t>.80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10FFC"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,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396A8E70" w14:textId="48EDADEE" w:rsidR="00FF701A" w:rsidRPr="008F25BE" w:rsidRDefault="00FF701A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ara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3,05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ortes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Suriga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Sur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imi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apac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vehicle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n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1,86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lastRenderedPageBreak/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₱879,751.4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oa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remain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schedul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ick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60241FB" w14:textId="1307F739" w:rsidR="00DA3149" w:rsidRPr="008F25BE" w:rsidRDefault="0052138F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DSWD-</w:t>
            </w:r>
            <w:r w:rsidR="00DA3149" w:rsidRPr="008F25BE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A3149" w:rsidRPr="008F25BE">
              <w:rPr>
                <w:rFonts w:ascii="Arial" w:eastAsia="Arial" w:hAnsi="Arial" w:cs="Arial"/>
                <w:sz w:val="20"/>
                <w:szCs w:val="19"/>
              </w:rPr>
              <w:t>Cara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7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1,43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500m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RIATFs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9,306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16,52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500m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were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released.</w:t>
            </w:r>
          </w:p>
          <w:p w14:paraId="6AE46CF0" w14:textId="33EE4E1C" w:rsidR="00645671" w:rsidRPr="008F25BE" w:rsidRDefault="007502C0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953A1" w:rsidRPr="008F25BE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E953A1" w:rsidRPr="008F25BE">
              <w:rPr>
                <w:rFonts w:ascii="Arial" w:eastAsia="Arial" w:hAnsi="Arial" w:cs="Arial"/>
                <w:sz w:val="20"/>
                <w:szCs w:val="19"/>
              </w:rPr>
              <w:t>13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500m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l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₱10</w:t>
            </w:r>
            <w:r w:rsidR="00E953A1" w:rsidRPr="008F25BE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E953A1" w:rsidRPr="008F25BE">
              <w:rPr>
                <w:rFonts w:ascii="Arial" w:eastAsia="Arial" w:hAnsi="Arial" w:cs="Arial"/>
                <w:sz w:val="20"/>
                <w:szCs w:val="19"/>
              </w:rPr>
              <w:t>989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.6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E953A1" w:rsidRPr="008F25BE">
              <w:rPr>
                <w:rFonts w:ascii="Arial" w:eastAsia="Arial" w:hAnsi="Arial" w:cs="Arial"/>
                <w:sz w:val="20"/>
                <w:szCs w:val="19"/>
              </w:rPr>
              <w:t>/ROFs/RIATFs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A0FF348" w14:textId="6294D3C6" w:rsidR="00DA3149" w:rsidRPr="008F25BE" w:rsidRDefault="00066031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27362291" w14:textId="77777777" w:rsidR="00752E3F" w:rsidRPr="008F25BE" w:rsidRDefault="00752E3F" w:rsidP="00AD0337">
            <w:pPr>
              <w:pStyle w:val="ListParagraph"/>
              <w:widowControl/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76A2670F" w:rsidR="009702AE" w:rsidRPr="008F25BE" w:rsidRDefault="003E4C18" w:rsidP="00AD0337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7D34D0A6" w:rsidR="009702AE" w:rsidRPr="008F25BE" w:rsidRDefault="003E4C18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8F25BE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8F25BE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449DB87C" w:rsidR="00AE0E89" w:rsidRPr="008F25BE" w:rsidRDefault="00AE0E89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84569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722E0251" w14:textId="4EDC5315" w:rsidR="00B80096" w:rsidRPr="008F25BE" w:rsidRDefault="00B80096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SAP-ES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milies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47E1" w:rsidRPr="008F25BE">
              <w:rPr>
                <w:rFonts w:ascii="Arial" w:eastAsia="Arial" w:hAnsi="Arial" w:cs="Arial"/>
                <w:sz w:val="20"/>
                <w:szCs w:val="19"/>
              </w:rPr>
              <w:t>96,57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ara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I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136F0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af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onduc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e-duplic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is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submit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the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GUs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f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e-duplic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ocess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83,76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FO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87071" w:rsidRPr="008F25BE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i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e-duplic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ayrol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eparation.</w:t>
            </w:r>
          </w:p>
          <w:p w14:paraId="5071EAEB" w14:textId="3CAE524D" w:rsidR="00B80096" w:rsidRPr="008F25BE" w:rsidRDefault="00B80096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87071" w:rsidRPr="008F25BE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69,401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i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ayrol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₱345,152,200.00.</w:t>
            </w:r>
          </w:p>
          <w:p w14:paraId="060C72ED" w14:textId="42D4ABBC" w:rsidR="00645671" w:rsidRPr="008F25BE" w:rsidRDefault="00645671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99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8F25BE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F701A" w:rsidRPr="008F25BE">
              <w:rPr>
                <w:rFonts w:ascii="Arial" w:eastAsia="Arial" w:hAnsi="Arial" w:cs="Arial"/>
                <w:sz w:val="20"/>
                <w:szCs w:val="19"/>
              </w:rPr>
              <w:t>86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FF701A" w:rsidRPr="008F25BE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8F25BE">
              <w:rPr>
                <w:rFonts w:ascii="Arial" w:eastAsia="Arial" w:hAnsi="Arial" w:cs="Arial"/>
                <w:sz w:val="20"/>
                <w:szCs w:val="19"/>
              </w:rPr>
              <w:t>38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658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44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47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  <w:p w14:paraId="3CAD2536" w14:textId="42091761" w:rsidR="00066031" w:rsidRPr="008F25BE" w:rsidRDefault="00066031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a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inform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ogram.</w:t>
            </w:r>
          </w:p>
        </w:tc>
      </w:tr>
    </w:tbl>
    <w:p w14:paraId="7EDF27D8" w14:textId="77777777" w:rsidR="005414BE" w:rsidRDefault="005414BE" w:rsidP="00AD033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6597FCF5" w14:textId="77777777" w:rsidR="00A8489A" w:rsidRDefault="00A8489A" w:rsidP="00AD033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1F5D9E8B" w:rsidR="009702AE" w:rsidRDefault="00681484" w:rsidP="00AD033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40158FC2" w:rsidR="00B316F9" w:rsidRPr="00C9204B" w:rsidRDefault="003E4C18" w:rsidP="00AD0337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9297B63" w14:textId="77777777" w:rsidR="00173E41" w:rsidRPr="00303892" w:rsidRDefault="00173E41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12"/>
          <w:highlight w:val="white"/>
        </w:rPr>
      </w:pPr>
    </w:p>
    <w:p w14:paraId="37CD9646" w14:textId="5B584A23" w:rsidR="00102657" w:rsidRDefault="00102657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521086A" w14:textId="77777777" w:rsidR="00515DA6" w:rsidRDefault="00515DA6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A9F3720" w14:textId="201829E0" w:rsidR="00537C93" w:rsidRPr="00173E41" w:rsidRDefault="003E4C18" w:rsidP="00AD0337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 w:rsidR="000E2147"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="00173E41"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314116">
        <w:rPr>
          <w:rFonts w:ascii="Arial" w:eastAsia="Arial" w:hAnsi="Arial" w:cs="Arial"/>
          <w:sz w:val="24"/>
          <w:szCs w:val="24"/>
        </w:rPr>
        <w:tab/>
      </w:r>
    </w:p>
    <w:p w14:paraId="6FF88126" w14:textId="3F4CB355" w:rsidR="00FA1084" w:rsidRDefault="00FA1084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 w:rsidR="00866571">
        <w:rPr>
          <w:rFonts w:ascii="Arial" w:eastAsia="Arial" w:hAnsi="Arial" w:cs="Arial"/>
          <w:b/>
          <w:sz w:val="24"/>
          <w:szCs w:val="24"/>
        </w:rPr>
        <w:tab/>
      </w:r>
      <w:r w:rsidR="00866571">
        <w:rPr>
          <w:rFonts w:ascii="Arial" w:eastAsia="Arial" w:hAnsi="Arial" w:cs="Arial"/>
          <w:b/>
          <w:sz w:val="24"/>
          <w:szCs w:val="24"/>
        </w:rPr>
        <w:tab/>
      </w:r>
      <w:r w:rsidR="00866571">
        <w:rPr>
          <w:rFonts w:ascii="Arial" w:eastAsia="Arial" w:hAnsi="Arial" w:cs="Arial"/>
          <w:b/>
          <w:sz w:val="24"/>
          <w:szCs w:val="24"/>
        </w:rPr>
        <w:tab/>
      </w:r>
    </w:p>
    <w:p w14:paraId="619776C5" w14:textId="77777777" w:rsidR="004F77A6" w:rsidRPr="004F77A6" w:rsidRDefault="004F77A6" w:rsidP="004F77A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4F77A6">
        <w:rPr>
          <w:rFonts w:ascii="Arial" w:eastAsia="Arial" w:hAnsi="Arial" w:cs="Arial"/>
          <w:b/>
          <w:sz w:val="24"/>
          <w:szCs w:val="24"/>
        </w:rPr>
        <w:t>DIANE C. PLEGRINO</w:t>
      </w:r>
    </w:p>
    <w:p w14:paraId="67305A57" w14:textId="0AB4473A" w:rsidR="00866571" w:rsidRDefault="004F77A6" w:rsidP="004F77A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4F77A6">
        <w:rPr>
          <w:rFonts w:ascii="Arial" w:eastAsia="Arial" w:hAnsi="Arial" w:cs="Arial"/>
          <w:b/>
          <w:sz w:val="24"/>
          <w:szCs w:val="24"/>
        </w:rPr>
        <w:t>MARIE JOYCE G. RAFANAN</w:t>
      </w:r>
    </w:p>
    <w:p w14:paraId="280BA1F8" w14:textId="77777777" w:rsidR="00515DA6" w:rsidRDefault="00515DA6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2272831" w14:textId="77777777" w:rsidR="004F77A6" w:rsidRDefault="004F77A6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4F77A6">
        <w:rPr>
          <w:rFonts w:ascii="Arial" w:eastAsia="Arial" w:hAnsi="Arial" w:cs="Arial"/>
          <w:b/>
          <w:sz w:val="24"/>
          <w:szCs w:val="24"/>
        </w:rPr>
        <w:t>LESLIE R. JAWILI</w:t>
      </w:r>
    </w:p>
    <w:p w14:paraId="3D11B1B4" w14:textId="1F8A929C" w:rsidR="00750630" w:rsidRDefault="00866571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750630">
        <w:rPr>
          <w:rFonts w:ascii="Arial" w:eastAsia="Arial" w:hAnsi="Arial" w:cs="Arial"/>
          <w:b/>
          <w:color w:val="002060"/>
          <w:sz w:val="28"/>
          <w:szCs w:val="28"/>
        </w:rPr>
        <w:br w:type="page"/>
      </w:r>
    </w:p>
    <w:p w14:paraId="40B4E5FB" w14:textId="4D324787" w:rsidR="00FB3E61" w:rsidRDefault="003B6B74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lastRenderedPageBreak/>
        <w:drawing>
          <wp:anchor distT="0" distB="0" distL="114300" distR="114300" simplePos="0" relativeHeight="251659264" behindDoc="0" locked="0" layoutInCell="1" allowOverlap="1" wp14:anchorId="6E0AC8A2" wp14:editId="340825C9">
            <wp:simplePos x="0" y="0"/>
            <wp:positionH relativeFrom="column">
              <wp:posOffset>295910</wp:posOffset>
            </wp:positionH>
            <wp:positionV relativeFrom="paragraph">
              <wp:posOffset>4685030</wp:posOffset>
            </wp:positionV>
            <wp:extent cx="5605145" cy="4203700"/>
            <wp:effectExtent l="0" t="0" r="0" b="635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5145" cy="4203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4A3C1A00" wp14:editId="2ECEFEC5">
            <wp:simplePos x="0" y="0"/>
            <wp:positionH relativeFrom="column">
              <wp:posOffset>296248</wp:posOffset>
            </wp:positionH>
            <wp:positionV relativeFrom="paragraph">
              <wp:posOffset>338166</wp:posOffset>
            </wp:positionV>
            <wp:extent cx="5605272" cy="4203954"/>
            <wp:effectExtent l="0" t="0" r="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5272" cy="42039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4C18">
        <w:rPr>
          <w:rFonts w:ascii="Arial" w:eastAsia="Arial" w:hAnsi="Arial" w:cs="Arial"/>
          <w:b/>
          <w:color w:val="002060"/>
          <w:sz w:val="28"/>
          <w:szCs w:val="28"/>
        </w:rPr>
        <w:t>PHOTO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A862BB">
        <w:rPr>
          <w:rFonts w:ascii="Arial" w:eastAsia="Arial" w:hAnsi="Arial" w:cs="Arial"/>
          <w:b/>
          <w:color w:val="002060"/>
          <w:sz w:val="28"/>
          <w:szCs w:val="28"/>
        </w:rPr>
        <w:t>DOCUMENTATIO</w:t>
      </w:r>
      <w:r w:rsidR="00141493">
        <w:rPr>
          <w:rFonts w:ascii="Arial" w:eastAsia="Arial" w:hAnsi="Arial" w:cs="Arial"/>
          <w:b/>
          <w:color w:val="002060"/>
          <w:sz w:val="28"/>
          <w:szCs w:val="28"/>
        </w:rPr>
        <w:t>N</w:t>
      </w:r>
    </w:p>
    <w:p w14:paraId="0BE98B46" w14:textId="7EB05177" w:rsidR="00D36D13" w:rsidRPr="00D36D13" w:rsidRDefault="00D36D13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7E7469B4" w14:textId="74173DD3" w:rsidR="00D36D13" w:rsidRDefault="003B6B74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lastRenderedPageBreak/>
        <w:drawing>
          <wp:anchor distT="0" distB="0" distL="114300" distR="114300" simplePos="0" relativeHeight="251660288" behindDoc="0" locked="0" layoutInCell="1" allowOverlap="1" wp14:anchorId="04030096" wp14:editId="34CA4A22">
            <wp:simplePos x="0" y="0"/>
            <wp:positionH relativeFrom="column">
              <wp:posOffset>372745</wp:posOffset>
            </wp:positionH>
            <wp:positionV relativeFrom="paragraph">
              <wp:posOffset>160655</wp:posOffset>
            </wp:positionV>
            <wp:extent cx="5509895" cy="4132580"/>
            <wp:effectExtent l="0" t="0" r="0" b="127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9895" cy="4132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374C3E" w14:textId="7E96A3CF" w:rsidR="00D36D13" w:rsidRDefault="00D36D13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7F5B5F85" w14:textId="10439B81" w:rsidR="00D36D13" w:rsidRPr="00D36D13" w:rsidRDefault="00D36D13" w:rsidP="00D36D13">
      <w:pPr>
        <w:widowControl/>
        <w:tabs>
          <w:tab w:val="left" w:pos="1935"/>
        </w:tabs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sectPr w:rsidR="00D36D13" w:rsidRPr="00D36D13" w:rsidSect="000237D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FD4ECD" w14:textId="77777777" w:rsidR="00F3245B" w:rsidRDefault="00F3245B">
      <w:pPr>
        <w:spacing w:after="0" w:line="240" w:lineRule="auto"/>
      </w:pPr>
      <w:r>
        <w:separator/>
      </w:r>
    </w:p>
  </w:endnote>
  <w:endnote w:type="continuationSeparator" w:id="0">
    <w:p w14:paraId="1D1F4A95" w14:textId="77777777" w:rsidR="00F3245B" w:rsidRDefault="00F324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DF765C" w14:textId="77777777" w:rsidR="00B453D1" w:rsidRDefault="00B453D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C7AE8" w14:textId="77777777" w:rsidR="00B453D1" w:rsidRDefault="00B453D1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67225EC6" w:rsidR="00B453D1" w:rsidRDefault="00B453D1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2" w:name="_heading=h.3znysh7" w:colFirst="0" w:colLast="0"/>
    <w:bookmarkEnd w:id="2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40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40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21</w:t>
    </w:r>
    <w:r w:rsidRPr="00125C91">
      <w:rPr>
        <w:rFonts w:ascii="Arial" w:eastAsia="Arial" w:hAnsi="Arial" w:cs="Arial"/>
        <w:sz w:val="14"/>
        <w:szCs w:val="14"/>
      </w:rPr>
      <w:t xml:space="preserve"> on the Corona</w:t>
    </w:r>
    <w:r>
      <w:rPr>
        <w:rFonts w:ascii="Arial" w:eastAsia="Arial" w:hAnsi="Arial" w:cs="Arial"/>
        <w:sz w:val="14"/>
        <w:szCs w:val="14"/>
      </w:rPr>
      <w:t>virus Disease (COVID19) as of 05 November 2020, 6A</w:t>
    </w:r>
    <w:r w:rsidRPr="00125C91">
      <w:rPr>
        <w:rFonts w:ascii="Arial" w:eastAsia="Arial" w:hAnsi="Arial" w:cs="Arial"/>
        <w:sz w:val="14"/>
        <w:szCs w:val="14"/>
      </w:rPr>
      <w:t>M</w:t>
    </w:r>
  </w:p>
  <w:p w14:paraId="2B859230" w14:textId="77777777" w:rsidR="00B453D1" w:rsidRDefault="00B453D1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55990C" w14:textId="77777777" w:rsidR="00B453D1" w:rsidRDefault="00B453D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051E63" w14:textId="77777777" w:rsidR="00F3245B" w:rsidRDefault="00F3245B">
      <w:pPr>
        <w:spacing w:after="0" w:line="240" w:lineRule="auto"/>
      </w:pPr>
      <w:r>
        <w:separator/>
      </w:r>
    </w:p>
  </w:footnote>
  <w:footnote w:type="continuationSeparator" w:id="0">
    <w:p w14:paraId="1DF0BD06" w14:textId="77777777" w:rsidR="00F3245B" w:rsidRDefault="00F324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4C7505" w14:textId="77777777" w:rsidR="00B453D1" w:rsidRDefault="00B453D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6622FE" w14:textId="77777777" w:rsidR="00B453D1" w:rsidRDefault="00B453D1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B453D1" w:rsidRDefault="00B453D1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B453D1" w:rsidRDefault="00B453D1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9C270" w14:textId="77777777" w:rsidR="00B453D1" w:rsidRDefault="00B453D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5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68684F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9"/>
  </w:num>
  <w:num w:numId="3">
    <w:abstractNumId w:val="19"/>
  </w:num>
  <w:num w:numId="4">
    <w:abstractNumId w:val="1"/>
  </w:num>
  <w:num w:numId="5">
    <w:abstractNumId w:val="20"/>
  </w:num>
  <w:num w:numId="6">
    <w:abstractNumId w:val="16"/>
  </w:num>
  <w:num w:numId="7">
    <w:abstractNumId w:val="11"/>
  </w:num>
  <w:num w:numId="8">
    <w:abstractNumId w:val="0"/>
  </w:num>
  <w:num w:numId="9">
    <w:abstractNumId w:val="21"/>
  </w:num>
  <w:num w:numId="10">
    <w:abstractNumId w:val="25"/>
  </w:num>
  <w:num w:numId="11">
    <w:abstractNumId w:val="12"/>
  </w:num>
  <w:num w:numId="12">
    <w:abstractNumId w:val="2"/>
  </w:num>
  <w:num w:numId="13">
    <w:abstractNumId w:val="7"/>
  </w:num>
  <w:num w:numId="14">
    <w:abstractNumId w:val="14"/>
  </w:num>
  <w:num w:numId="15">
    <w:abstractNumId w:val="6"/>
  </w:num>
  <w:num w:numId="16">
    <w:abstractNumId w:val="10"/>
  </w:num>
  <w:num w:numId="17">
    <w:abstractNumId w:val="4"/>
  </w:num>
  <w:num w:numId="18">
    <w:abstractNumId w:val="23"/>
  </w:num>
  <w:num w:numId="19">
    <w:abstractNumId w:val="18"/>
  </w:num>
  <w:num w:numId="20">
    <w:abstractNumId w:val="5"/>
  </w:num>
  <w:num w:numId="21">
    <w:abstractNumId w:val="15"/>
  </w:num>
  <w:num w:numId="22">
    <w:abstractNumId w:val="13"/>
  </w:num>
  <w:num w:numId="23">
    <w:abstractNumId w:val="26"/>
  </w:num>
  <w:num w:numId="24">
    <w:abstractNumId w:val="8"/>
  </w:num>
  <w:num w:numId="25">
    <w:abstractNumId w:val="24"/>
  </w:num>
  <w:num w:numId="2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2"/>
  </w:num>
  <w:num w:numId="28">
    <w:abstractNumId w:val="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qgUApzjXQS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57E"/>
    <w:rsid w:val="00081A28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A0218"/>
    <w:rsid w:val="000A039D"/>
    <w:rsid w:val="000A0586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549B"/>
    <w:rsid w:val="00115A8C"/>
    <w:rsid w:val="00115D3B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4AB"/>
    <w:rsid w:val="00133792"/>
    <w:rsid w:val="00134078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C"/>
    <w:rsid w:val="00141373"/>
    <w:rsid w:val="00141493"/>
    <w:rsid w:val="001417DB"/>
    <w:rsid w:val="00141D02"/>
    <w:rsid w:val="00142176"/>
    <w:rsid w:val="00142577"/>
    <w:rsid w:val="001430A6"/>
    <w:rsid w:val="001434BC"/>
    <w:rsid w:val="001437F8"/>
    <w:rsid w:val="00143B23"/>
    <w:rsid w:val="00143C82"/>
    <w:rsid w:val="00143E1F"/>
    <w:rsid w:val="00144188"/>
    <w:rsid w:val="00144223"/>
    <w:rsid w:val="00144481"/>
    <w:rsid w:val="001445BF"/>
    <w:rsid w:val="00144FCE"/>
    <w:rsid w:val="0014519E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63B"/>
    <w:rsid w:val="00165A31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EA5"/>
    <w:rsid w:val="00175287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B3"/>
    <w:rsid w:val="001A4746"/>
    <w:rsid w:val="001A47F9"/>
    <w:rsid w:val="001A4AF2"/>
    <w:rsid w:val="001A5EFC"/>
    <w:rsid w:val="001A649F"/>
    <w:rsid w:val="001A6C50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983"/>
    <w:rsid w:val="001B3AB1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A0E"/>
    <w:rsid w:val="00215C87"/>
    <w:rsid w:val="00216DAA"/>
    <w:rsid w:val="002175EB"/>
    <w:rsid w:val="002178CA"/>
    <w:rsid w:val="00217A19"/>
    <w:rsid w:val="00217BB5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E36"/>
    <w:rsid w:val="0023509D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7ED5"/>
    <w:rsid w:val="0026029F"/>
    <w:rsid w:val="00260B4F"/>
    <w:rsid w:val="00260C8C"/>
    <w:rsid w:val="00261751"/>
    <w:rsid w:val="00262035"/>
    <w:rsid w:val="00262628"/>
    <w:rsid w:val="0026287E"/>
    <w:rsid w:val="00262CBA"/>
    <w:rsid w:val="00262D71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CE2"/>
    <w:rsid w:val="002C31BF"/>
    <w:rsid w:val="002C321B"/>
    <w:rsid w:val="002C335C"/>
    <w:rsid w:val="002C33C1"/>
    <w:rsid w:val="002C3474"/>
    <w:rsid w:val="002C3F8A"/>
    <w:rsid w:val="002C41E3"/>
    <w:rsid w:val="002C45F8"/>
    <w:rsid w:val="002C4603"/>
    <w:rsid w:val="002C4C6C"/>
    <w:rsid w:val="002C4CC5"/>
    <w:rsid w:val="002C4E07"/>
    <w:rsid w:val="002C4FAF"/>
    <w:rsid w:val="002C51DF"/>
    <w:rsid w:val="002C585C"/>
    <w:rsid w:val="002C5985"/>
    <w:rsid w:val="002C5BFE"/>
    <w:rsid w:val="002C5FE8"/>
    <w:rsid w:val="002C622B"/>
    <w:rsid w:val="002C6B5A"/>
    <w:rsid w:val="002C6DBF"/>
    <w:rsid w:val="002C78EE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BBD"/>
    <w:rsid w:val="002D7F33"/>
    <w:rsid w:val="002E0042"/>
    <w:rsid w:val="002E0168"/>
    <w:rsid w:val="002E0FFA"/>
    <w:rsid w:val="002E10A1"/>
    <w:rsid w:val="002E15DB"/>
    <w:rsid w:val="002E15DE"/>
    <w:rsid w:val="002E1950"/>
    <w:rsid w:val="002E2E9C"/>
    <w:rsid w:val="002E30ED"/>
    <w:rsid w:val="002E3849"/>
    <w:rsid w:val="002E399F"/>
    <w:rsid w:val="002E3AF3"/>
    <w:rsid w:val="002E4178"/>
    <w:rsid w:val="002E4C56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2194"/>
    <w:rsid w:val="003022E5"/>
    <w:rsid w:val="00302843"/>
    <w:rsid w:val="00302972"/>
    <w:rsid w:val="00302F53"/>
    <w:rsid w:val="00302FFC"/>
    <w:rsid w:val="0030305D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3042"/>
    <w:rsid w:val="003730AD"/>
    <w:rsid w:val="0037321A"/>
    <w:rsid w:val="003738DE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6142"/>
    <w:rsid w:val="00386484"/>
    <w:rsid w:val="003864C8"/>
    <w:rsid w:val="003867AB"/>
    <w:rsid w:val="00386B47"/>
    <w:rsid w:val="0038708A"/>
    <w:rsid w:val="003872C4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43D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D20"/>
    <w:rsid w:val="00431093"/>
    <w:rsid w:val="00431363"/>
    <w:rsid w:val="004318A1"/>
    <w:rsid w:val="00432D8A"/>
    <w:rsid w:val="00432FFE"/>
    <w:rsid w:val="00433B61"/>
    <w:rsid w:val="00433D51"/>
    <w:rsid w:val="00433E74"/>
    <w:rsid w:val="00434E33"/>
    <w:rsid w:val="004364FA"/>
    <w:rsid w:val="004366D0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E56"/>
    <w:rsid w:val="00443C8E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E3B"/>
    <w:rsid w:val="00472A73"/>
    <w:rsid w:val="00472F36"/>
    <w:rsid w:val="00472F5F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88B"/>
    <w:rsid w:val="004B1FAB"/>
    <w:rsid w:val="004B2C63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40E1"/>
    <w:rsid w:val="0055491E"/>
    <w:rsid w:val="00554CA0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8BB"/>
    <w:rsid w:val="00582F52"/>
    <w:rsid w:val="0058347E"/>
    <w:rsid w:val="00583666"/>
    <w:rsid w:val="005837BB"/>
    <w:rsid w:val="00583C8B"/>
    <w:rsid w:val="00583F20"/>
    <w:rsid w:val="005843AD"/>
    <w:rsid w:val="00584B3D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51B"/>
    <w:rsid w:val="005B07B2"/>
    <w:rsid w:val="005B1896"/>
    <w:rsid w:val="005B1AC5"/>
    <w:rsid w:val="005B2444"/>
    <w:rsid w:val="005B261A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DAD"/>
    <w:rsid w:val="005E429E"/>
    <w:rsid w:val="005E438D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D23"/>
    <w:rsid w:val="005E6E3C"/>
    <w:rsid w:val="005E7767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18E"/>
    <w:rsid w:val="005F5959"/>
    <w:rsid w:val="005F5C0F"/>
    <w:rsid w:val="005F6626"/>
    <w:rsid w:val="005F6DD8"/>
    <w:rsid w:val="005F71AE"/>
    <w:rsid w:val="005F7328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28FF"/>
    <w:rsid w:val="00622CBC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70D0"/>
    <w:rsid w:val="0065728F"/>
    <w:rsid w:val="00657E2F"/>
    <w:rsid w:val="00660166"/>
    <w:rsid w:val="006602E7"/>
    <w:rsid w:val="00660544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CDD"/>
    <w:rsid w:val="00664564"/>
    <w:rsid w:val="00664F4A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ACE"/>
    <w:rsid w:val="006C6E91"/>
    <w:rsid w:val="006C7F17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606"/>
    <w:rsid w:val="006E38D7"/>
    <w:rsid w:val="006E4718"/>
    <w:rsid w:val="006E484F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D7F"/>
    <w:rsid w:val="0072774E"/>
    <w:rsid w:val="00727A32"/>
    <w:rsid w:val="00727A70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873"/>
    <w:rsid w:val="00773E74"/>
    <w:rsid w:val="00773F3D"/>
    <w:rsid w:val="00774161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45C2"/>
    <w:rsid w:val="007A4B7D"/>
    <w:rsid w:val="007A4D29"/>
    <w:rsid w:val="007A4D54"/>
    <w:rsid w:val="007A4DE2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4E1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1145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F44"/>
    <w:rsid w:val="00806BAE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4052"/>
    <w:rsid w:val="00854054"/>
    <w:rsid w:val="0085409B"/>
    <w:rsid w:val="0085419C"/>
    <w:rsid w:val="00854952"/>
    <w:rsid w:val="00854A30"/>
    <w:rsid w:val="00854FFC"/>
    <w:rsid w:val="008550FC"/>
    <w:rsid w:val="00855463"/>
    <w:rsid w:val="008555CA"/>
    <w:rsid w:val="008563CE"/>
    <w:rsid w:val="00857055"/>
    <w:rsid w:val="00857250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38A"/>
    <w:rsid w:val="008B33E1"/>
    <w:rsid w:val="008B37CE"/>
    <w:rsid w:val="008B3E76"/>
    <w:rsid w:val="008B4EB0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28C"/>
    <w:rsid w:val="008C5F4E"/>
    <w:rsid w:val="008C6D0C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DAB"/>
    <w:rsid w:val="00950982"/>
    <w:rsid w:val="009510F3"/>
    <w:rsid w:val="009513FC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848"/>
    <w:rsid w:val="00956CAB"/>
    <w:rsid w:val="00956FA2"/>
    <w:rsid w:val="00957083"/>
    <w:rsid w:val="009576E6"/>
    <w:rsid w:val="009579F7"/>
    <w:rsid w:val="00957D18"/>
    <w:rsid w:val="00960E8F"/>
    <w:rsid w:val="00960FAA"/>
    <w:rsid w:val="00961593"/>
    <w:rsid w:val="00961774"/>
    <w:rsid w:val="0096188D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E97"/>
    <w:rsid w:val="009824A8"/>
    <w:rsid w:val="00982671"/>
    <w:rsid w:val="009828B3"/>
    <w:rsid w:val="00982FAE"/>
    <w:rsid w:val="00983435"/>
    <w:rsid w:val="00983648"/>
    <w:rsid w:val="00983789"/>
    <w:rsid w:val="009837B5"/>
    <w:rsid w:val="00984794"/>
    <w:rsid w:val="009848D8"/>
    <w:rsid w:val="00984AAC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6DE"/>
    <w:rsid w:val="009D1839"/>
    <w:rsid w:val="009D1858"/>
    <w:rsid w:val="009D1FD5"/>
    <w:rsid w:val="009D2971"/>
    <w:rsid w:val="009D2D0D"/>
    <w:rsid w:val="009D3110"/>
    <w:rsid w:val="009D3EFB"/>
    <w:rsid w:val="009D4768"/>
    <w:rsid w:val="009D4D5F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19AE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40D75"/>
    <w:rsid w:val="00A4103E"/>
    <w:rsid w:val="00A41191"/>
    <w:rsid w:val="00A419D2"/>
    <w:rsid w:val="00A41C87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3179"/>
    <w:rsid w:val="00A8346B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B07C6"/>
    <w:rsid w:val="00AB08AA"/>
    <w:rsid w:val="00AB0AB7"/>
    <w:rsid w:val="00AB1040"/>
    <w:rsid w:val="00AB1408"/>
    <w:rsid w:val="00AB1E8D"/>
    <w:rsid w:val="00AB2704"/>
    <w:rsid w:val="00AB27F4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7A6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F39"/>
    <w:rsid w:val="00AE7219"/>
    <w:rsid w:val="00AE735D"/>
    <w:rsid w:val="00AE7828"/>
    <w:rsid w:val="00AE7C10"/>
    <w:rsid w:val="00AE7D0B"/>
    <w:rsid w:val="00AF00E6"/>
    <w:rsid w:val="00AF0309"/>
    <w:rsid w:val="00AF0530"/>
    <w:rsid w:val="00AF0546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50B"/>
    <w:rsid w:val="00AF763D"/>
    <w:rsid w:val="00AF7677"/>
    <w:rsid w:val="00AF7D80"/>
    <w:rsid w:val="00B00077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6AAD"/>
    <w:rsid w:val="00B26ABF"/>
    <w:rsid w:val="00B26D2F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475"/>
    <w:rsid w:val="00B3264C"/>
    <w:rsid w:val="00B32BC3"/>
    <w:rsid w:val="00B32ED9"/>
    <w:rsid w:val="00B33096"/>
    <w:rsid w:val="00B3311D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AC6"/>
    <w:rsid w:val="00B56BBD"/>
    <w:rsid w:val="00B56DB1"/>
    <w:rsid w:val="00B573FB"/>
    <w:rsid w:val="00B57567"/>
    <w:rsid w:val="00B57B5B"/>
    <w:rsid w:val="00B57F8B"/>
    <w:rsid w:val="00B602BF"/>
    <w:rsid w:val="00B60349"/>
    <w:rsid w:val="00B606E7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D83"/>
    <w:rsid w:val="00BA3FF5"/>
    <w:rsid w:val="00BA4406"/>
    <w:rsid w:val="00BA4491"/>
    <w:rsid w:val="00BA4B0B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6140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E6D"/>
    <w:rsid w:val="00BD4454"/>
    <w:rsid w:val="00BD44B3"/>
    <w:rsid w:val="00BD4A31"/>
    <w:rsid w:val="00BD4C25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C24"/>
    <w:rsid w:val="00BF0D5C"/>
    <w:rsid w:val="00BF13FC"/>
    <w:rsid w:val="00BF142F"/>
    <w:rsid w:val="00BF1D31"/>
    <w:rsid w:val="00BF1DCC"/>
    <w:rsid w:val="00BF2246"/>
    <w:rsid w:val="00BF262E"/>
    <w:rsid w:val="00BF28FE"/>
    <w:rsid w:val="00BF2EF6"/>
    <w:rsid w:val="00BF30DE"/>
    <w:rsid w:val="00BF4397"/>
    <w:rsid w:val="00BF5641"/>
    <w:rsid w:val="00BF5BDC"/>
    <w:rsid w:val="00BF6B14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C99"/>
    <w:rsid w:val="00C32EE1"/>
    <w:rsid w:val="00C32F1F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14E5"/>
    <w:rsid w:val="00C41C72"/>
    <w:rsid w:val="00C422E7"/>
    <w:rsid w:val="00C423E5"/>
    <w:rsid w:val="00C42622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DB5"/>
    <w:rsid w:val="00C6622C"/>
    <w:rsid w:val="00C66272"/>
    <w:rsid w:val="00C6712B"/>
    <w:rsid w:val="00C679C8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49"/>
    <w:rsid w:val="00C82A1D"/>
    <w:rsid w:val="00C82C47"/>
    <w:rsid w:val="00C8341B"/>
    <w:rsid w:val="00C83A37"/>
    <w:rsid w:val="00C83D4E"/>
    <w:rsid w:val="00C848DC"/>
    <w:rsid w:val="00C854CE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99B"/>
    <w:rsid w:val="00CC51D3"/>
    <w:rsid w:val="00CC5378"/>
    <w:rsid w:val="00CC5715"/>
    <w:rsid w:val="00CC57AE"/>
    <w:rsid w:val="00CC5BE1"/>
    <w:rsid w:val="00CC5E2D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2800"/>
    <w:rsid w:val="00CD33C7"/>
    <w:rsid w:val="00CD34BC"/>
    <w:rsid w:val="00CD39A9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5D89"/>
    <w:rsid w:val="00D15E18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F6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BC4"/>
    <w:rsid w:val="00DA79A8"/>
    <w:rsid w:val="00DA7E85"/>
    <w:rsid w:val="00DB025B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3373"/>
    <w:rsid w:val="00E434A3"/>
    <w:rsid w:val="00E43B05"/>
    <w:rsid w:val="00E43C7D"/>
    <w:rsid w:val="00E44714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2444"/>
    <w:rsid w:val="00E52645"/>
    <w:rsid w:val="00E52B38"/>
    <w:rsid w:val="00E53343"/>
    <w:rsid w:val="00E5376C"/>
    <w:rsid w:val="00E53DCC"/>
    <w:rsid w:val="00E54B82"/>
    <w:rsid w:val="00E54F61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3180"/>
    <w:rsid w:val="00EF364A"/>
    <w:rsid w:val="00EF368E"/>
    <w:rsid w:val="00EF3793"/>
    <w:rsid w:val="00EF39DB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F84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7BB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7C4"/>
    <w:rsid w:val="00F85877"/>
    <w:rsid w:val="00F85D7F"/>
    <w:rsid w:val="00F86DC9"/>
    <w:rsid w:val="00F873F0"/>
    <w:rsid w:val="00F901DA"/>
    <w:rsid w:val="00F90636"/>
    <w:rsid w:val="00F90F66"/>
    <w:rsid w:val="00F90F81"/>
    <w:rsid w:val="00F9105D"/>
    <w:rsid w:val="00F915C8"/>
    <w:rsid w:val="00F915FF"/>
    <w:rsid w:val="00F918A9"/>
    <w:rsid w:val="00F91920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A8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84E"/>
    <w:rsid w:val="00FD28D2"/>
    <w:rsid w:val="00FD2DBC"/>
    <w:rsid w:val="00FD2F8A"/>
    <w:rsid w:val="00FD32BD"/>
    <w:rsid w:val="00FD3379"/>
    <w:rsid w:val="00FD3D9A"/>
    <w:rsid w:val="00FD4952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Props1.xml><?xml version="1.0" encoding="utf-8"?>
<ds:datastoreItem xmlns:ds="http://schemas.openxmlformats.org/officeDocument/2006/customXml" ds:itemID="{9E88D07B-01F7-42D1-BAEE-3E9534FE57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36</Pages>
  <Words>13589</Words>
  <Characters>77463</Characters>
  <Application>Microsoft Office Word</Application>
  <DocSecurity>0</DocSecurity>
  <Lines>645</Lines>
  <Paragraphs>1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0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Leslie R. Jawili</cp:lastModifiedBy>
  <cp:revision>47</cp:revision>
  <dcterms:created xsi:type="dcterms:W3CDTF">2020-11-04T17:02:00Z</dcterms:created>
  <dcterms:modified xsi:type="dcterms:W3CDTF">2020-11-04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